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C16CE9" w14:textId="578372A2" w:rsidR="00D64193" w:rsidRPr="00D64193" w:rsidRDefault="00CB2AA5">
      <w:pPr>
        <w:rPr>
          <w:b/>
          <w:bCs/>
          <w:sz w:val="28"/>
          <w:szCs w:val="28"/>
        </w:rPr>
      </w:pPr>
      <w:r>
        <w:rPr>
          <w:b/>
          <w:bCs/>
          <w:sz w:val="28"/>
          <w:szCs w:val="28"/>
        </w:rPr>
        <w:t xml:space="preserve"> </w:t>
      </w:r>
      <w:bookmarkStart w:id="0" w:name="_Int_rgVorXq3"/>
      <w:r w:rsidR="00166773" w:rsidRPr="00D64193">
        <w:rPr>
          <w:b/>
          <w:bCs/>
          <w:sz w:val="28"/>
          <w:szCs w:val="28"/>
        </w:rPr>
        <w:t>YSP</w:t>
      </w:r>
      <w:bookmarkEnd w:id="0"/>
      <w:r w:rsidR="00166773" w:rsidRPr="00D64193">
        <w:rPr>
          <w:b/>
          <w:bCs/>
          <w:sz w:val="28"/>
          <w:szCs w:val="28"/>
        </w:rPr>
        <w:t xml:space="preserve"> Accessibility Guide</w:t>
      </w:r>
    </w:p>
    <w:p w14:paraId="46D79840" w14:textId="256EA4E7" w:rsidR="00D64193" w:rsidRDefault="00D64193" w:rsidP="00D64193">
      <w:pPr>
        <w:spacing w:after="0"/>
      </w:pPr>
      <w:r>
        <w:t>For accessibility enquiries, please contact the Visitor Experience Team:</w:t>
      </w:r>
    </w:p>
    <w:p w14:paraId="1F20C3D5" w14:textId="5064FFA7" w:rsidR="00D64193" w:rsidRDefault="006B4260" w:rsidP="00D64193">
      <w:pPr>
        <w:spacing w:after="0"/>
      </w:pPr>
      <w:hyperlink r:id="rId10" w:history="1">
        <w:r w:rsidRPr="002D3383">
          <w:rPr>
            <w:rStyle w:val="Hyperlink"/>
          </w:rPr>
          <w:t>GalleryTeam@ysp.org.uk</w:t>
        </w:r>
      </w:hyperlink>
    </w:p>
    <w:p w14:paraId="1AB76661" w14:textId="1ADACFE5" w:rsidR="00D64193" w:rsidRDefault="00D64193" w:rsidP="00D64193">
      <w:pPr>
        <w:spacing w:after="0"/>
      </w:pPr>
      <w:r>
        <w:t>01924 832631</w:t>
      </w:r>
    </w:p>
    <w:p w14:paraId="012CB07A" w14:textId="77777777" w:rsidR="00D64193" w:rsidRDefault="00D64193">
      <w:pPr>
        <w:rPr>
          <w:b/>
          <w:bCs/>
        </w:rPr>
      </w:pPr>
    </w:p>
    <w:p w14:paraId="5E093B6A" w14:textId="6BA3ACE5" w:rsidR="00166773" w:rsidRPr="00AA50F2" w:rsidRDefault="00166773">
      <w:pPr>
        <w:rPr>
          <w:b/>
          <w:bCs/>
          <w:sz w:val="28"/>
          <w:szCs w:val="28"/>
        </w:rPr>
      </w:pPr>
      <w:r w:rsidRPr="00AA50F2">
        <w:rPr>
          <w:b/>
          <w:bCs/>
          <w:sz w:val="28"/>
          <w:szCs w:val="28"/>
        </w:rPr>
        <w:t>Welcome</w:t>
      </w:r>
    </w:p>
    <w:p w14:paraId="69077C0E" w14:textId="20B90997" w:rsidR="00166773" w:rsidRDefault="00166773" w:rsidP="5CFE91F2">
      <w:pPr>
        <w:rPr>
          <w:rFonts w:eastAsia="GillSans"/>
          <w:color w:val="000000" w:themeColor="text1"/>
        </w:rPr>
      </w:pPr>
      <w:r w:rsidRPr="5CFE91F2">
        <w:rPr>
          <w:rFonts w:eastAsia="GillSans"/>
          <w:color w:val="000000" w:themeColor="text1"/>
        </w:rPr>
        <w:t>YSP is an award-winning art gallery, with indoor and outdoor exhibitions which change throughout the year. The Park is set within the vast grounds of a former Country Estate and offers fantastic views and walks including woodland, country parkland and lakeside trails.</w:t>
      </w:r>
    </w:p>
    <w:p w14:paraId="58E35912" w14:textId="54C0CA93" w:rsidR="009C2B54" w:rsidRDefault="001940F4">
      <w:pPr>
        <w:rPr>
          <w:b/>
          <w:bCs/>
          <w:sz w:val="28"/>
          <w:szCs w:val="28"/>
        </w:rPr>
      </w:pPr>
      <w:r>
        <w:rPr>
          <w:noProof/>
        </w:rPr>
        <w:drawing>
          <wp:inline distT="0" distB="0" distL="0" distR="0" wp14:anchorId="28BFF61D" wp14:editId="03963A5F">
            <wp:extent cx="2639683" cy="1760861"/>
            <wp:effectExtent l="0" t="0" r="2540" b="4445"/>
            <wp:docPr id="426953478" name="Picture 2" descr="A group of people walking down a path towards the Visitor Centre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39683" cy="1760861"/>
                    </a:xfrm>
                    <a:prstGeom prst="rect">
                      <a:avLst/>
                    </a:prstGeom>
                  </pic:spPr>
                </pic:pic>
              </a:graphicData>
            </a:graphic>
          </wp:inline>
        </w:drawing>
      </w:r>
      <w:r w:rsidRPr="5CFE91F2">
        <w:rPr>
          <w:b/>
          <w:bCs/>
          <w:sz w:val="28"/>
          <w:szCs w:val="28"/>
        </w:rPr>
        <w:t xml:space="preserve">  </w:t>
      </w:r>
      <w:r w:rsidR="000A3608">
        <w:rPr>
          <w:noProof/>
        </w:rPr>
        <w:drawing>
          <wp:inline distT="0" distB="0" distL="0" distR="0" wp14:anchorId="2C993629" wp14:editId="0312CEDA">
            <wp:extent cx="2682815" cy="1789633"/>
            <wp:effectExtent l="0" t="0" r="0" b="1270"/>
            <wp:docPr id="1583208507" name="Picture 3" descr="A group of people walking into The Weston buildin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82815" cy="1789633"/>
                    </a:xfrm>
                    <a:prstGeom prst="rect">
                      <a:avLst/>
                    </a:prstGeom>
                  </pic:spPr>
                </pic:pic>
              </a:graphicData>
            </a:graphic>
          </wp:inline>
        </w:drawing>
      </w:r>
    </w:p>
    <w:p w14:paraId="647AF2AE" w14:textId="6B23FC9C" w:rsidR="00242589" w:rsidRPr="00AA50F2" w:rsidRDefault="00242589">
      <w:pPr>
        <w:rPr>
          <w:b/>
          <w:bCs/>
          <w:sz w:val="28"/>
          <w:szCs w:val="28"/>
        </w:rPr>
      </w:pPr>
      <w:r w:rsidRPr="00AA50F2">
        <w:rPr>
          <w:b/>
          <w:bCs/>
          <w:sz w:val="28"/>
          <w:szCs w:val="28"/>
        </w:rPr>
        <w:t>A</w:t>
      </w:r>
      <w:r w:rsidR="009C2B54">
        <w:rPr>
          <w:b/>
          <w:bCs/>
          <w:sz w:val="28"/>
          <w:szCs w:val="28"/>
        </w:rPr>
        <w:t xml:space="preserve">ccessibility </w:t>
      </w:r>
      <w:bookmarkStart w:id="1" w:name="_Int_pvMq0fO4"/>
      <w:r w:rsidR="009C2B54">
        <w:rPr>
          <w:b/>
          <w:bCs/>
          <w:sz w:val="28"/>
          <w:szCs w:val="28"/>
        </w:rPr>
        <w:t>at</w:t>
      </w:r>
      <w:r w:rsidRPr="00AA50F2">
        <w:rPr>
          <w:b/>
          <w:bCs/>
          <w:sz w:val="28"/>
          <w:szCs w:val="28"/>
        </w:rPr>
        <w:t xml:space="preserve"> a glance</w:t>
      </w:r>
      <w:bookmarkEnd w:id="1"/>
      <w:r w:rsidRPr="00AA50F2">
        <w:rPr>
          <w:b/>
          <w:bCs/>
          <w:sz w:val="28"/>
          <w:szCs w:val="28"/>
        </w:rPr>
        <w:t xml:space="preserve"> </w:t>
      </w:r>
    </w:p>
    <w:p w14:paraId="76E63BA4" w14:textId="28629937" w:rsidR="00242589" w:rsidRDefault="0055750E" w:rsidP="0055750E">
      <w:pPr>
        <w:pStyle w:val="ListParagraph"/>
        <w:numPr>
          <w:ilvl w:val="0"/>
          <w:numId w:val="11"/>
        </w:numPr>
      </w:pPr>
      <w:r>
        <w:t>Accessible parking</w:t>
      </w:r>
    </w:p>
    <w:p w14:paraId="33DAC1E4" w14:textId="5A8CA31A" w:rsidR="0055750E" w:rsidRDefault="00110F64" w:rsidP="0055750E">
      <w:pPr>
        <w:pStyle w:val="ListParagraph"/>
        <w:numPr>
          <w:ilvl w:val="0"/>
          <w:numId w:val="11"/>
        </w:numPr>
      </w:pPr>
      <w:r>
        <w:t xml:space="preserve">Level access </w:t>
      </w:r>
      <w:r w:rsidR="001F64DA">
        <w:t xml:space="preserve">within </w:t>
      </w:r>
      <w:r w:rsidR="007B7E0D">
        <w:t>main visitor centre</w:t>
      </w:r>
      <w:r w:rsidR="00C37871">
        <w:t>, The Weston</w:t>
      </w:r>
      <w:r w:rsidR="3C28BB1E">
        <w:t>,</w:t>
      </w:r>
      <w:r w:rsidR="00C37871">
        <w:t xml:space="preserve"> and Underground Galler</w:t>
      </w:r>
      <w:r w:rsidR="00163B9A">
        <w:t>y</w:t>
      </w:r>
    </w:p>
    <w:p w14:paraId="2C68B78B" w14:textId="77777777" w:rsidR="00163B9A" w:rsidRDefault="00163B9A" w:rsidP="00163B9A">
      <w:pPr>
        <w:pStyle w:val="ListParagraph"/>
        <w:numPr>
          <w:ilvl w:val="0"/>
          <w:numId w:val="11"/>
        </w:numPr>
      </w:pPr>
      <w:r>
        <w:t>Hearing loop at Information Desk</w:t>
      </w:r>
    </w:p>
    <w:p w14:paraId="10D7684F" w14:textId="200436F2" w:rsidR="00C37871" w:rsidRDefault="005870EC" w:rsidP="0055750E">
      <w:pPr>
        <w:pStyle w:val="ListParagraph"/>
        <w:numPr>
          <w:ilvl w:val="0"/>
          <w:numId w:val="11"/>
        </w:numPr>
      </w:pPr>
      <w:r>
        <w:t>Mobility scooters available to hire</w:t>
      </w:r>
    </w:p>
    <w:p w14:paraId="3823683A" w14:textId="03458CE1" w:rsidR="0062607B" w:rsidRDefault="005A071B" w:rsidP="0055750E">
      <w:pPr>
        <w:pStyle w:val="ListParagraph"/>
        <w:numPr>
          <w:ilvl w:val="0"/>
          <w:numId w:val="11"/>
        </w:numPr>
      </w:pPr>
      <w:r>
        <w:t xml:space="preserve">Large print </w:t>
      </w:r>
      <w:r w:rsidR="001F0037">
        <w:t>and braille interpretation within galleries</w:t>
      </w:r>
    </w:p>
    <w:p w14:paraId="3C749E89" w14:textId="3FF671A2" w:rsidR="001F0037" w:rsidRDefault="00E85E9F" w:rsidP="0055750E">
      <w:pPr>
        <w:pStyle w:val="ListParagraph"/>
        <w:numPr>
          <w:ilvl w:val="0"/>
          <w:numId w:val="11"/>
        </w:numPr>
      </w:pPr>
      <w:r>
        <w:t xml:space="preserve">Friendly staff </w:t>
      </w:r>
      <w:r w:rsidR="00934B90">
        <w:t>available in all buildings</w:t>
      </w:r>
    </w:p>
    <w:p w14:paraId="2224C625" w14:textId="77777777" w:rsidR="00B162BD" w:rsidRDefault="00B162BD">
      <w:pPr>
        <w:rPr>
          <w:b/>
          <w:bCs/>
          <w:sz w:val="28"/>
          <w:szCs w:val="28"/>
        </w:rPr>
      </w:pPr>
    </w:p>
    <w:p w14:paraId="0CD3EB8E" w14:textId="7DCC4FF8" w:rsidR="00D0367B" w:rsidRPr="009C2B54" w:rsidRDefault="00D0367B">
      <w:pPr>
        <w:rPr>
          <w:b/>
          <w:bCs/>
          <w:sz w:val="28"/>
          <w:szCs w:val="28"/>
        </w:rPr>
      </w:pPr>
      <w:r w:rsidRPr="009C2B54">
        <w:rPr>
          <w:b/>
          <w:bCs/>
          <w:sz w:val="28"/>
          <w:szCs w:val="28"/>
        </w:rPr>
        <w:t>Getting here:</w:t>
      </w:r>
    </w:p>
    <w:p w14:paraId="33C9CBF3" w14:textId="70C044DB" w:rsidR="00D0367B" w:rsidRDefault="00FC3807" w:rsidP="00FC3807">
      <w:pPr>
        <w:spacing w:after="0"/>
      </w:pPr>
      <w:r>
        <w:t xml:space="preserve">Yorkshire Sculpture Park </w:t>
      </w:r>
    </w:p>
    <w:p w14:paraId="1B1E7654" w14:textId="651E1645" w:rsidR="00FC3807" w:rsidRDefault="00FC3807" w:rsidP="00FC3807">
      <w:pPr>
        <w:spacing w:after="0"/>
      </w:pPr>
      <w:r>
        <w:t xml:space="preserve">West Bretton </w:t>
      </w:r>
    </w:p>
    <w:p w14:paraId="4E4932CD" w14:textId="432BB1D1" w:rsidR="00FC3807" w:rsidRDefault="00FC3807" w:rsidP="00FC3807">
      <w:pPr>
        <w:spacing w:after="0"/>
      </w:pPr>
      <w:r>
        <w:t>WF4 4LG</w:t>
      </w:r>
    </w:p>
    <w:p w14:paraId="7E5184AD" w14:textId="65A1B983" w:rsidR="00FC3807" w:rsidRDefault="00FC3807" w:rsidP="00FC3807">
      <w:pPr>
        <w:spacing w:after="0"/>
      </w:pPr>
      <w:r>
        <w:t>Sat Nav: WF4 4LG</w:t>
      </w:r>
    </w:p>
    <w:p w14:paraId="0856BE5F" w14:textId="3F1E0820" w:rsidR="00FC3807" w:rsidRDefault="00FC3807" w:rsidP="00FC3807">
      <w:pPr>
        <w:spacing w:after="0"/>
      </w:pPr>
      <w:r>
        <w:t>What three words: ///hypnotist.stump.island</w:t>
      </w:r>
    </w:p>
    <w:p w14:paraId="7E2A9567" w14:textId="42B29232" w:rsidR="0097713A" w:rsidRDefault="0097713A" w:rsidP="00FC3807">
      <w:pPr>
        <w:spacing w:after="0"/>
      </w:pPr>
    </w:p>
    <w:p w14:paraId="579F52B7" w14:textId="04962104" w:rsidR="0097713A" w:rsidRPr="0097713A" w:rsidRDefault="0097713A" w:rsidP="00FC3807">
      <w:pPr>
        <w:spacing w:after="0"/>
      </w:pPr>
      <w:r w:rsidRPr="0097713A">
        <w:rPr>
          <w:rFonts w:eastAsia="GillSans" w:cstheme="minorHAnsi"/>
        </w:rPr>
        <w:t>YSP is situated on the Huddersfield Road, just off junction 38 of the M1 near the village of West Bretton.</w:t>
      </w:r>
    </w:p>
    <w:p w14:paraId="2C6CC1F3" w14:textId="63596383" w:rsidR="00FC3807" w:rsidRDefault="00FC3807" w:rsidP="00FC3807">
      <w:pPr>
        <w:spacing w:after="0"/>
      </w:pPr>
    </w:p>
    <w:p w14:paraId="78C0732A" w14:textId="5BAC8311" w:rsidR="0097713A" w:rsidRPr="009C2B54" w:rsidRDefault="00FC3807" w:rsidP="00FC3807">
      <w:pPr>
        <w:spacing w:after="0"/>
        <w:rPr>
          <w:b/>
          <w:bCs/>
          <w:u w:val="single"/>
        </w:rPr>
      </w:pPr>
      <w:r w:rsidRPr="009C2B54">
        <w:rPr>
          <w:b/>
          <w:bCs/>
          <w:u w:val="single"/>
        </w:rPr>
        <w:t>Travel by public transport</w:t>
      </w:r>
    </w:p>
    <w:p w14:paraId="33BE1328" w14:textId="0E7D5206" w:rsidR="00FC3807" w:rsidRPr="0097713A" w:rsidRDefault="00E47633" w:rsidP="00FC3807">
      <w:pPr>
        <w:spacing w:after="0"/>
        <w:rPr>
          <w:rFonts w:eastAsia="GillSans" w:cstheme="minorHAnsi"/>
          <w:color w:val="333333"/>
        </w:rPr>
      </w:pPr>
      <w:r w:rsidRPr="0097713A">
        <w:rPr>
          <w:rFonts w:eastAsia="GillSans" w:cstheme="minorHAnsi"/>
          <w:color w:val="333333"/>
        </w:rPr>
        <w:t>There is a regular bus service from Wakefield Bus Station that stops at the entrance to YSP (96 Service). For the latest timetable information visit travelsouthyorkshire.com.</w:t>
      </w:r>
    </w:p>
    <w:p w14:paraId="7FB193CB" w14:textId="5A7FDA97" w:rsidR="00E47633" w:rsidRPr="0097713A" w:rsidRDefault="00E47633" w:rsidP="00FC3807">
      <w:pPr>
        <w:spacing w:after="0"/>
        <w:rPr>
          <w:rFonts w:eastAsia="GillSans" w:cstheme="minorHAnsi"/>
          <w:color w:val="333333"/>
        </w:rPr>
      </w:pPr>
    </w:p>
    <w:p w14:paraId="75F1B8D4" w14:textId="124C8C03" w:rsidR="00E47633" w:rsidRDefault="00E47633" w:rsidP="00FC3807">
      <w:pPr>
        <w:spacing w:after="0"/>
        <w:rPr>
          <w:rFonts w:eastAsia="GillSans"/>
          <w:color w:val="333333"/>
        </w:rPr>
      </w:pPr>
      <w:r w:rsidRPr="1E945E91">
        <w:rPr>
          <w:rFonts w:eastAsia="GillSans"/>
          <w:color w:val="333333"/>
        </w:rPr>
        <w:lastRenderedPageBreak/>
        <w:t xml:space="preserve">The </w:t>
      </w:r>
      <w:r w:rsidR="0097713A" w:rsidRPr="1E945E91">
        <w:rPr>
          <w:rFonts w:eastAsia="GillSans"/>
          <w:color w:val="333333"/>
        </w:rPr>
        <w:t xml:space="preserve">bus stop at YSP is located approximately 65 metres from the entrance to the main visitor centre. </w:t>
      </w:r>
    </w:p>
    <w:p w14:paraId="24DC79E1" w14:textId="393C7532" w:rsidR="0097713A" w:rsidRDefault="0097713A" w:rsidP="00FC3807">
      <w:pPr>
        <w:spacing w:after="0"/>
        <w:rPr>
          <w:rFonts w:eastAsia="GillSans" w:cstheme="minorHAnsi"/>
          <w:color w:val="333333"/>
        </w:rPr>
      </w:pPr>
    </w:p>
    <w:p w14:paraId="5F68CB71" w14:textId="0A0EFAF0" w:rsidR="0097713A" w:rsidRPr="009C2B54" w:rsidRDefault="0097713A" w:rsidP="00FC3807">
      <w:pPr>
        <w:spacing w:after="0"/>
        <w:rPr>
          <w:rFonts w:eastAsia="GillSans" w:cstheme="minorHAnsi"/>
          <w:b/>
          <w:bCs/>
          <w:color w:val="333333"/>
          <w:u w:val="single"/>
        </w:rPr>
      </w:pPr>
      <w:r w:rsidRPr="009C2B54">
        <w:rPr>
          <w:rFonts w:eastAsia="GillSans" w:cstheme="minorHAnsi"/>
          <w:b/>
          <w:bCs/>
          <w:color w:val="333333"/>
          <w:u w:val="single"/>
        </w:rPr>
        <w:t xml:space="preserve">Travel by taxi </w:t>
      </w:r>
    </w:p>
    <w:p w14:paraId="2854C0EB" w14:textId="6D4DC120" w:rsidR="00D37A44" w:rsidRPr="00674176" w:rsidRDefault="00D37A44" w:rsidP="00D37A44">
      <w:pPr>
        <w:spacing w:after="0"/>
        <w:rPr>
          <w:rFonts w:eastAsia="GillSans"/>
          <w:color w:val="000000" w:themeColor="text1"/>
        </w:rPr>
      </w:pPr>
      <w:r w:rsidRPr="00674176">
        <w:rPr>
          <w:rFonts w:eastAsia="GillSans"/>
          <w:color w:val="000000" w:themeColor="text1"/>
        </w:rPr>
        <w:t xml:space="preserve">Local taxi services can drop off and collect at YSP. The drop off/collection point is located approximately 65 metres from the entrance to the main visitor centre. </w:t>
      </w:r>
    </w:p>
    <w:p w14:paraId="09BDF5AA" w14:textId="57863FB1" w:rsidR="00242589" w:rsidRPr="00674176" w:rsidRDefault="00242589" w:rsidP="00D37A44">
      <w:pPr>
        <w:spacing w:after="0"/>
        <w:rPr>
          <w:rFonts w:eastAsia="GillSans" w:cstheme="minorHAnsi"/>
          <w:color w:val="000000" w:themeColor="text1"/>
        </w:rPr>
      </w:pPr>
    </w:p>
    <w:p w14:paraId="54464756" w14:textId="6A18AA01" w:rsidR="00242589" w:rsidRPr="00674176" w:rsidRDefault="00242589" w:rsidP="00D37A44">
      <w:pPr>
        <w:spacing w:after="0"/>
        <w:rPr>
          <w:rFonts w:eastAsia="GillSans" w:cstheme="minorHAnsi"/>
          <w:color w:val="000000" w:themeColor="text1"/>
        </w:rPr>
      </w:pPr>
      <w:r w:rsidRPr="00674176">
        <w:rPr>
          <w:rFonts w:eastAsia="GillSans" w:cstheme="minorHAnsi"/>
          <w:color w:val="000000" w:themeColor="text1"/>
        </w:rPr>
        <w:t xml:space="preserve">Local taxi services can drop off and collect outside The Weston. </w:t>
      </w:r>
    </w:p>
    <w:p w14:paraId="7BBD7338" w14:textId="5679B915" w:rsidR="0097713A" w:rsidRDefault="0097713A" w:rsidP="00FC3807">
      <w:pPr>
        <w:spacing w:after="0"/>
        <w:rPr>
          <w:rFonts w:eastAsia="GillSans" w:cstheme="minorHAnsi"/>
          <w:color w:val="333333"/>
        </w:rPr>
      </w:pPr>
    </w:p>
    <w:p w14:paraId="06945A1E" w14:textId="3AC8A992" w:rsidR="0097713A" w:rsidRPr="00337992" w:rsidRDefault="0097713A" w:rsidP="00FC3807">
      <w:pPr>
        <w:spacing w:after="0"/>
        <w:rPr>
          <w:b/>
          <w:bCs/>
          <w:u w:val="single"/>
        </w:rPr>
      </w:pPr>
      <w:r w:rsidRPr="00337992">
        <w:rPr>
          <w:rFonts w:eastAsia="GillSans" w:cstheme="minorHAnsi"/>
          <w:b/>
          <w:bCs/>
          <w:color w:val="333333"/>
          <w:u w:val="single"/>
        </w:rPr>
        <w:t xml:space="preserve">Travel by car/parking </w:t>
      </w:r>
    </w:p>
    <w:p w14:paraId="3285F817" w14:textId="76C4068C" w:rsidR="00D0367B" w:rsidRDefault="00D37A44">
      <w:pPr>
        <w:rPr>
          <w:rFonts w:eastAsiaTheme="minorEastAsia"/>
          <w:color w:val="000000" w:themeColor="text1"/>
        </w:rPr>
      </w:pPr>
      <w:r w:rsidRPr="2E835590">
        <w:rPr>
          <w:rFonts w:eastAsiaTheme="minorEastAsia"/>
          <w:color w:val="000000" w:themeColor="text1"/>
        </w:rPr>
        <w:t xml:space="preserve">Priority parking for Blue Badge holders is available in the main car park next to the </w:t>
      </w:r>
      <w:r w:rsidR="00242589">
        <w:rPr>
          <w:rFonts w:eastAsiaTheme="minorEastAsia"/>
          <w:color w:val="000000" w:themeColor="text1"/>
        </w:rPr>
        <w:t>main visitor centre</w:t>
      </w:r>
      <w:r w:rsidRPr="2E835590">
        <w:rPr>
          <w:rFonts w:eastAsiaTheme="minorEastAsia"/>
          <w:color w:val="000000" w:themeColor="text1"/>
        </w:rPr>
        <w:t xml:space="preserve">, with 11 spaces available. </w:t>
      </w:r>
      <w:r>
        <w:rPr>
          <w:rFonts w:eastAsiaTheme="minorEastAsia"/>
          <w:color w:val="000000" w:themeColor="text1"/>
        </w:rPr>
        <w:t xml:space="preserve">The furthest Blue Badge space is approximately 35m from the entrance to the visitor centre. </w:t>
      </w:r>
      <w:r w:rsidRPr="2E835590">
        <w:rPr>
          <w:rFonts w:eastAsiaTheme="minorEastAsia"/>
          <w:color w:val="000000" w:themeColor="text1"/>
        </w:rPr>
        <w:t>You do not need to book these in advance, p</w:t>
      </w:r>
      <w:bookmarkStart w:id="2" w:name="_Int_J2UoIQZk"/>
      <w:r w:rsidRPr="2E835590">
        <w:rPr>
          <w:rFonts w:eastAsiaTheme="minorEastAsia"/>
          <w:color w:val="000000" w:themeColor="text1"/>
        </w:rPr>
        <w:t>lease park</w:t>
      </w:r>
      <w:bookmarkEnd w:id="2"/>
      <w:r w:rsidRPr="2E835590">
        <w:rPr>
          <w:rFonts w:eastAsiaTheme="minorEastAsia"/>
          <w:color w:val="000000" w:themeColor="text1"/>
        </w:rPr>
        <w:t xml:space="preserve"> in your preferred space on arrival. The Blue Badge spaces are on tarmac, with dropped curbs </w:t>
      </w:r>
      <w:r w:rsidR="00242589">
        <w:rPr>
          <w:rFonts w:eastAsiaTheme="minorEastAsia"/>
          <w:color w:val="000000" w:themeColor="text1"/>
        </w:rPr>
        <w:t xml:space="preserve">and a level access route to </w:t>
      </w:r>
      <w:r w:rsidRPr="2E835590">
        <w:rPr>
          <w:rFonts w:eastAsiaTheme="minorEastAsia"/>
          <w:color w:val="000000" w:themeColor="text1"/>
        </w:rPr>
        <w:t>access the</w:t>
      </w:r>
      <w:r w:rsidR="00242589">
        <w:rPr>
          <w:rFonts w:eastAsiaTheme="minorEastAsia"/>
          <w:color w:val="000000" w:themeColor="text1"/>
        </w:rPr>
        <w:t xml:space="preserve"> visitor centre.</w:t>
      </w:r>
    </w:p>
    <w:p w14:paraId="51CA048F" w14:textId="44542628" w:rsidR="0099564B" w:rsidRDefault="00DC29E7" w:rsidP="0099564B">
      <w:pPr>
        <w:pStyle w:val="BodyText"/>
        <w:rPr>
          <w:lang w:val="en-US"/>
        </w:rPr>
      </w:pPr>
      <w:r>
        <w:rPr>
          <w:noProof/>
        </w:rPr>
        <w:drawing>
          <wp:inline distT="0" distB="0" distL="0" distR="0" wp14:anchorId="33FDDF59" wp14:editId="751D60AD">
            <wp:extent cx="2682815" cy="2012260"/>
            <wp:effectExtent l="0" t="0" r="0" b="0"/>
            <wp:docPr id="1792589455" name="Picture 1" descr="A row of disabled parking bays, with trees and a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82815" cy="2012260"/>
                    </a:xfrm>
                    <a:prstGeom prst="rect">
                      <a:avLst/>
                    </a:prstGeom>
                  </pic:spPr>
                </pic:pic>
              </a:graphicData>
            </a:graphic>
          </wp:inline>
        </w:drawing>
      </w:r>
    </w:p>
    <w:p w14:paraId="64D6F045" w14:textId="5E9EE707" w:rsidR="0099564B" w:rsidRPr="009C2B54" w:rsidRDefault="0099564B" w:rsidP="0099564B">
      <w:pPr>
        <w:pStyle w:val="BodyText"/>
        <w:rPr>
          <w:b/>
          <w:bCs/>
          <w:sz w:val="28"/>
          <w:szCs w:val="28"/>
          <w:lang w:val="en-US"/>
        </w:rPr>
      </w:pPr>
      <w:r w:rsidRPr="009C2B54">
        <w:rPr>
          <w:b/>
          <w:bCs/>
          <w:sz w:val="28"/>
          <w:szCs w:val="28"/>
          <w:lang w:val="en-US"/>
        </w:rPr>
        <w:t xml:space="preserve">YSP buildings and attractions </w:t>
      </w:r>
    </w:p>
    <w:p w14:paraId="5FA530FA" w14:textId="77C7D0C1" w:rsidR="00242589" w:rsidRDefault="00F20E1A" w:rsidP="00242589">
      <w:pPr>
        <w:pStyle w:val="BodyText"/>
        <w:rPr>
          <w:lang w:val="en-US"/>
        </w:rPr>
      </w:pPr>
      <w:r>
        <w:rPr>
          <w:lang w:val="en-US"/>
        </w:rPr>
        <w:t xml:space="preserve">YSP is a large site with </w:t>
      </w:r>
      <w:bookmarkStart w:id="3" w:name="_Int_l3drvoin"/>
      <w:r>
        <w:rPr>
          <w:lang w:val="en-US"/>
        </w:rPr>
        <w:t>a num</w:t>
      </w:r>
      <w:r w:rsidR="00A31255">
        <w:rPr>
          <w:lang w:val="en-US"/>
        </w:rPr>
        <w:t>ber of</w:t>
      </w:r>
      <w:bookmarkEnd w:id="3"/>
      <w:r w:rsidR="00A31255">
        <w:rPr>
          <w:lang w:val="en-US"/>
        </w:rPr>
        <w:t xml:space="preserve"> </w:t>
      </w:r>
      <w:r w:rsidR="12802798" w:rsidRPr="09D301C9">
        <w:rPr>
          <w:lang w:val="en-US"/>
        </w:rPr>
        <w:t>buildings</w:t>
      </w:r>
      <w:r w:rsidR="00A31255">
        <w:rPr>
          <w:lang w:val="en-US"/>
        </w:rPr>
        <w:t xml:space="preserve"> and outdoor areas. </w:t>
      </w:r>
      <w:r w:rsidR="006F0519">
        <w:rPr>
          <w:lang w:val="en-US"/>
        </w:rPr>
        <w:t xml:space="preserve">You can explore the Park at your leisure in any direction or route that you would like to follow. </w:t>
      </w:r>
      <w:r w:rsidR="00A21C6F">
        <w:rPr>
          <w:lang w:val="en-US"/>
        </w:rPr>
        <w:t xml:space="preserve">You can visit as much or as little as you like. </w:t>
      </w:r>
      <w:r w:rsidR="00A31255">
        <w:rPr>
          <w:lang w:val="en-US"/>
        </w:rPr>
        <w:t>Th</w:t>
      </w:r>
      <w:r w:rsidR="00475AD2">
        <w:rPr>
          <w:lang w:val="en-US"/>
        </w:rPr>
        <w:t>is</w:t>
      </w:r>
      <w:r w:rsidR="00A31255">
        <w:rPr>
          <w:lang w:val="en-US"/>
        </w:rPr>
        <w:t xml:space="preserve"> guide provides access details for each of these </w:t>
      </w:r>
      <w:bookmarkStart w:id="4" w:name="_Int_7OYXNry6"/>
      <w:r w:rsidR="00381E38">
        <w:rPr>
          <w:lang w:val="en-US"/>
        </w:rPr>
        <w:t>main areas</w:t>
      </w:r>
      <w:bookmarkEnd w:id="4"/>
      <w:r w:rsidR="00381E38">
        <w:rPr>
          <w:lang w:val="en-US"/>
        </w:rPr>
        <w:t>:</w:t>
      </w:r>
    </w:p>
    <w:p w14:paraId="0619CC43" w14:textId="465EE006" w:rsidR="00381E38" w:rsidRDefault="00570566" w:rsidP="00381E38">
      <w:pPr>
        <w:pStyle w:val="BodyText"/>
        <w:numPr>
          <w:ilvl w:val="0"/>
          <w:numId w:val="5"/>
        </w:numPr>
        <w:spacing w:after="0"/>
        <w:ind w:left="402" w:hanging="357"/>
        <w:rPr>
          <w:lang w:val="en-US"/>
        </w:rPr>
      </w:pPr>
      <w:r>
        <w:rPr>
          <w:lang w:val="en-US"/>
        </w:rPr>
        <w:t>V</w:t>
      </w:r>
      <w:r w:rsidR="00381E38">
        <w:rPr>
          <w:lang w:val="en-US"/>
        </w:rPr>
        <w:t xml:space="preserve">isitor </w:t>
      </w:r>
      <w:r>
        <w:rPr>
          <w:lang w:val="en-US"/>
        </w:rPr>
        <w:t>C</w:t>
      </w:r>
      <w:r w:rsidR="00381E38">
        <w:rPr>
          <w:lang w:val="en-US"/>
        </w:rPr>
        <w:t>entre</w:t>
      </w:r>
      <w:r w:rsidR="00A21C6F">
        <w:rPr>
          <w:lang w:val="en-US"/>
        </w:rPr>
        <w:t>: Information Desk, toilets, café, shop</w:t>
      </w:r>
    </w:p>
    <w:p w14:paraId="27F82CE0" w14:textId="1E9956DD" w:rsidR="00381E38" w:rsidRDefault="00076FEC" w:rsidP="00381E38">
      <w:pPr>
        <w:pStyle w:val="BodyText"/>
        <w:numPr>
          <w:ilvl w:val="0"/>
          <w:numId w:val="5"/>
        </w:numPr>
        <w:spacing w:after="0"/>
        <w:ind w:left="402" w:hanging="357"/>
        <w:rPr>
          <w:lang w:val="en-US"/>
        </w:rPr>
      </w:pPr>
      <w:r>
        <w:rPr>
          <w:lang w:val="en-US"/>
        </w:rPr>
        <w:t>YSP Learning Building and Café</w:t>
      </w:r>
      <w:r w:rsidR="005B6317">
        <w:rPr>
          <w:lang w:val="en-US"/>
        </w:rPr>
        <w:t>: Café, toilets, workshop spaces</w:t>
      </w:r>
    </w:p>
    <w:p w14:paraId="7D2C9722" w14:textId="16F0E08E" w:rsidR="00076FEC" w:rsidRDefault="003233D1" w:rsidP="00381E38">
      <w:pPr>
        <w:pStyle w:val="BodyText"/>
        <w:numPr>
          <w:ilvl w:val="0"/>
          <w:numId w:val="5"/>
        </w:numPr>
        <w:spacing w:after="0"/>
        <w:ind w:left="402" w:hanging="357"/>
        <w:rPr>
          <w:lang w:val="en-US"/>
        </w:rPr>
      </w:pPr>
      <w:r>
        <w:rPr>
          <w:lang w:val="en-US"/>
        </w:rPr>
        <w:t>The Weston</w:t>
      </w:r>
      <w:r w:rsidR="005B6317">
        <w:rPr>
          <w:lang w:val="en-US"/>
        </w:rPr>
        <w:t>: restaurant, café, shop</w:t>
      </w:r>
    </w:p>
    <w:p w14:paraId="4FCC7C76" w14:textId="55ED2156" w:rsidR="003233D1" w:rsidRPr="003233D1" w:rsidRDefault="003233D1" w:rsidP="003233D1">
      <w:pPr>
        <w:pStyle w:val="BodyText"/>
        <w:numPr>
          <w:ilvl w:val="0"/>
          <w:numId w:val="5"/>
        </w:numPr>
        <w:spacing w:after="0"/>
        <w:ind w:left="402" w:hanging="357"/>
        <w:rPr>
          <w:lang w:val="en-US"/>
        </w:rPr>
      </w:pPr>
      <w:r>
        <w:rPr>
          <w:lang w:val="en-US"/>
        </w:rPr>
        <w:t>Underground Gallery</w:t>
      </w:r>
      <w:r w:rsidR="005B6317">
        <w:rPr>
          <w:lang w:val="en-US"/>
        </w:rPr>
        <w:t>: indoor art gallery</w:t>
      </w:r>
    </w:p>
    <w:p w14:paraId="26231DB6" w14:textId="54068915" w:rsidR="003233D1" w:rsidRDefault="003233D1" w:rsidP="00381E38">
      <w:pPr>
        <w:pStyle w:val="BodyText"/>
        <w:numPr>
          <w:ilvl w:val="0"/>
          <w:numId w:val="5"/>
        </w:numPr>
        <w:spacing w:after="0"/>
        <w:ind w:left="402" w:hanging="357"/>
        <w:rPr>
          <w:lang w:val="en-US"/>
        </w:rPr>
      </w:pPr>
      <w:r>
        <w:rPr>
          <w:lang w:val="en-US"/>
        </w:rPr>
        <w:t>Chape</w:t>
      </w:r>
      <w:r w:rsidR="005B6317">
        <w:rPr>
          <w:lang w:val="en-US"/>
        </w:rPr>
        <w:t>l: indoor art gallery</w:t>
      </w:r>
    </w:p>
    <w:p w14:paraId="4CF99B79" w14:textId="6D2AB487" w:rsidR="003233D1" w:rsidRDefault="003233D1" w:rsidP="00381E38">
      <w:pPr>
        <w:pStyle w:val="BodyText"/>
        <w:numPr>
          <w:ilvl w:val="0"/>
          <w:numId w:val="5"/>
        </w:numPr>
        <w:spacing w:after="0"/>
        <w:ind w:left="402" w:hanging="357"/>
        <w:rPr>
          <w:lang w:val="en-US"/>
        </w:rPr>
      </w:pPr>
      <w:r>
        <w:rPr>
          <w:lang w:val="en-US"/>
        </w:rPr>
        <w:t>Outdoor areas:</w:t>
      </w:r>
    </w:p>
    <w:p w14:paraId="56B2575D" w14:textId="0AF2B16B" w:rsidR="005B6317" w:rsidRDefault="0049780D" w:rsidP="005B6317">
      <w:pPr>
        <w:pStyle w:val="BodyText"/>
        <w:numPr>
          <w:ilvl w:val="1"/>
          <w:numId w:val="5"/>
        </w:numPr>
        <w:spacing w:after="0"/>
        <w:rPr>
          <w:lang w:val="en-US"/>
        </w:rPr>
      </w:pPr>
      <w:r>
        <w:rPr>
          <w:lang w:val="en-US"/>
        </w:rPr>
        <w:t>Formal Gardens</w:t>
      </w:r>
    </w:p>
    <w:p w14:paraId="0A5967C7" w14:textId="119A934A" w:rsidR="0049780D" w:rsidRDefault="0049780D" w:rsidP="005B6317">
      <w:pPr>
        <w:pStyle w:val="BodyText"/>
        <w:numPr>
          <w:ilvl w:val="1"/>
          <w:numId w:val="5"/>
        </w:numPr>
        <w:spacing w:after="0"/>
        <w:rPr>
          <w:lang w:val="en-US"/>
        </w:rPr>
      </w:pPr>
      <w:r>
        <w:rPr>
          <w:lang w:val="en-US"/>
        </w:rPr>
        <w:t xml:space="preserve">Country Park </w:t>
      </w:r>
    </w:p>
    <w:p w14:paraId="66B1EF24" w14:textId="7DC01615" w:rsidR="00677612" w:rsidRDefault="00677612" w:rsidP="005B6317">
      <w:pPr>
        <w:pStyle w:val="BodyText"/>
        <w:numPr>
          <w:ilvl w:val="1"/>
          <w:numId w:val="5"/>
        </w:numPr>
        <w:spacing w:after="0"/>
        <w:rPr>
          <w:lang w:val="en-US"/>
        </w:rPr>
      </w:pPr>
      <w:r>
        <w:rPr>
          <w:lang w:val="en-US"/>
        </w:rPr>
        <w:t>Lakeside paths</w:t>
      </w:r>
    </w:p>
    <w:p w14:paraId="4D7D3E32" w14:textId="0D234807" w:rsidR="00677612" w:rsidRDefault="00677612" w:rsidP="00677612">
      <w:pPr>
        <w:pStyle w:val="BodyText"/>
        <w:spacing w:after="0"/>
        <w:rPr>
          <w:lang w:val="en-US"/>
        </w:rPr>
      </w:pPr>
    </w:p>
    <w:p w14:paraId="0F567D22" w14:textId="5B37B316" w:rsidR="00677612" w:rsidRDefault="00677612" w:rsidP="00677612">
      <w:pPr>
        <w:pStyle w:val="BodyText"/>
        <w:spacing w:after="0"/>
        <w:rPr>
          <w:lang w:val="en-US"/>
        </w:rPr>
      </w:pPr>
      <w:r>
        <w:rPr>
          <w:lang w:val="en-US"/>
        </w:rPr>
        <w:t xml:space="preserve">We recommend starting your visit at </w:t>
      </w:r>
      <w:r w:rsidR="0097758A">
        <w:rPr>
          <w:lang w:val="en-US"/>
        </w:rPr>
        <w:t>the Visitor Centre</w:t>
      </w:r>
      <w:r w:rsidR="00AD737A">
        <w:rPr>
          <w:lang w:val="en-US"/>
        </w:rPr>
        <w:t>.</w:t>
      </w:r>
    </w:p>
    <w:p w14:paraId="10D90370" w14:textId="77777777" w:rsidR="005F5B01" w:rsidRDefault="005F5B01" w:rsidP="00677612">
      <w:pPr>
        <w:pStyle w:val="BodyText"/>
        <w:spacing w:after="0"/>
        <w:rPr>
          <w:lang w:val="en-US"/>
        </w:rPr>
      </w:pPr>
    </w:p>
    <w:p w14:paraId="452F4517" w14:textId="1B1F946F" w:rsidR="00F20E1A" w:rsidRDefault="007A073E" w:rsidP="009C2B54">
      <w:pPr>
        <w:pStyle w:val="BodyText"/>
        <w:spacing w:after="0"/>
        <w:rPr>
          <w:b/>
          <w:bCs/>
          <w:sz w:val="28"/>
          <w:szCs w:val="28"/>
          <w:lang w:val="en-US"/>
        </w:rPr>
      </w:pPr>
      <w:r w:rsidRPr="009C2B54">
        <w:rPr>
          <w:b/>
          <w:bCs/>
          <w:sz w:val="28"/>
          <w:szCs w:val="28"/>
          <w:lang w:val="en-US"/>
        </w:rPr>
        <w:t>Visitor</w:t>
      </w:r>
      <w:r w:rsidR="005F5B01" w:rsidRPr="009C2B54">
        <w:rPr>
          <w:b/>
          <w:bCs/>
          <w:sz w:val="28"/>
          <w:szCs w:val="28"/>
          <w:lang w:val="en-US"/>
        </w:rPr>
        <w:t xml:space="preserve"> Centre</w:t>
      </w:r>
    </w:p>
    <w:p w14:paraId="5C4C07EC" w14:textId="77777777" w:rsidR="009C2B54" w:rsidRPr="009C2B54" w:rsidRDefault="009C2B54" w:rsidP="009C2B54">
      <w:pPr>
        <w:pStyle w:val="BodyText"/>
        <w:spacing w:after="0"/>
        <w:rPr>
          <w:b/>
          <w:bCs/>
          <w:sz w:val="24"/>
          <w:szCs w:val="24"/>
          <w:lang w:val="en-US"/>
        </w:rPr>
      </w:pPr>
    </w:p>
    <w:p w14:paraId="52F9B359" w14:textId="714930A7" w:rsidR="00242589" w:rsidRPr="005F5B01" w:rsidRDefault="00242589" w:rsidP="00242589">
      <w:pPr>
        <w:pStyle w:val="BodyText"/>
        <w:rPr>
          <w:b/>
          <w:bCs/>
          <w:sz w:val="24"/>
          <w:szCs w:val="24"/>
          <w:u w:val="single"/>
          <w:lang w:val="en-US"/>
        </w:rPr>
      </w:pPr>
      <w:r w:rsidRPr="005F5B01">
        <w:rPr>
          <w:b/>
          <w:bCs/>
          <w:sz w:val="24"/>
          <w:szCs w:val="24"/>
          <w:u w:val="single"/>
          <w:lang w:val="en-US"/>
        </w:rPr>
        <w:t>Arrival</w:t>
      </w:r>
    </w:p>
    <w:p w14:paraId="1FDC5F1F" w14:textId="6EFD0A8A" w:rsidR="00242589" w:rsidRDefault="00242589" w:rsidP="00242589">
      <w:pPr>
        <w:pStyle w:val="BodyText"/>
        <w:rPr>
          <w:lang w:val="en-US"/>
        </w:rPr>
      </w:pPr>
      <w:r>
        <w:rPr>
          <w:lang w:val="en-US"/>
        </w:rPr>
        <w:t>Path to main entrance</w:t>
      </w:r>
      <w:r w:rsidR="006B0EB3">
        <w:rPr>
          <w:lang w:val="en-US"/>
        </w:rPr>
        <w:t xml:space="preserve"> of the building</w:t>
      </w:r>
      <w:r>
        <w:rPr>
          <w:lang w:val="en-US"/>
        </w:rPr>
        <w:t>:</w:t>
      </w:r>
    </w:p>
    <w:p w14:paraId="0FB51699" w14:textId="54EC3DDB" w:rsidR="00242589" w:rsidRPr="00561F95" w:rsidRDefault="00242589" w:rsidP="00561F95">
      <w:pPr>
        <w:pStyle w:val="BodyText"/>
        <w:numPr>
          <w:ilvl w:val="0"/>
          <w:numId w:val="2"/>
        </w:numPr>
        <w:spacing w:after="100" w:afterAutospacing="1"/>
        <w:ind w:left="402" w:hanging="357"/>
        <w:rPr>
          <w:lang w:val="en-US"/>
        </w:rPr>
      </w:pPr>
      <w:r w:rsidRPr="00561F95">
        <w:rPr>
          <w:lang w:val="en-US"/>
        </w:rPr>
        <w:lastRenderedPageBreak/>
        <w:t xml:space="preserve">From </w:t>
      </w:r>
      <w:r w:rsidR="00561F95" w:rsidRPr="00561F95">
        <w:rPr>
          <w:lang w:val="en-US"/>
        </w:rPr>
        <w:t xml:space="preserve">Blue Badge parking to the main entrance of the </w:t>
      </w:r>
      <w:r w:rsidR="00126AD5">
        <w:rPr>
          <w:lang w:val="en-US"/>
        </w:rPr>
        <w:t>V</w:t>
      </w:r>
      <w:r w:rsidR="00561F95" w:rsidRPr="00561F95">
        <w:rPr>
          <w:lang w:val="en-US"/>
        </w:rPr>
        <w:t xml:space="preserve">isitor </w:t>
      </w:r>
      <w:r w:rsidR="00126AD5">
        <w:rPr>
          <w:lang w:val="en-US"/>
        </w:rPr>
        <w:t>C</w:t>
      </w:r>
      <w:r w:rsidR="00561F95" w:rsidRPr="00561F95">
        <w:rPr>
          <w:lang w:val="en-US"/>
        </w:rPr>
        <w:t>entre, there is level access</w:t>
      </w:r>
    </w:p>
    <w:p w14:paraId="4FD9962D" w14:textId="4236A2D2" w:rsidR="00561F95" w:rsidRPr="00561F95" w:rsidRDefault="00561F95" w:rsidP="00561F95">
      <w:pPr>
        <w:pStyle w:val="BodyText"/>
        <w:numPr>
          <w:ilvl w:val="0"/>
          <w:numId w:val="2"/>
        </w:numPr>
        <w:spacing w:after="100" w:afterAutospacing="1"/>
        <w:ind w:left="402" w:hanging="357"/>
        <w:rPr>
          <w:lang w:val="en-US"/>
        </w:rPr>
      </w:pPr>
      <w:r w:rsidRPr="00561F95">
        <w:rPr>
          <w:lang w:val="en-US"/>
        </w:rPr>
        <w:t>This path is a</w:t>
      </w:r>
      <w:r w:rsidRPr="00561F95">
        <w:rPr>
          <w:noProof/>
        </w:rPr>
        <w:t xml:space="preserve"> mixed surface of paving slabs, </w:t>
      </w:r>
      <w:r w:rsidR="773A1F72" w:rsidRPr="2D1DAF98">
        <w:rPr>
          <w:noProof/>
        </w:rPr>
        <w:t>compressed</w:t>
      </w:r>
      <w:r w:rsidRPr="00561F95">
        <w:rPr>
          <w:noProof/>
        </w:rPr>
        <w:t xml:space="preserve"> gravel and engraved metal sheets.</w:t>
      </w:r>
    </w:p>
    <w:p w14:paraId="3868D213" w14:textId="1F04BCC1" w:rsidR="00561F95" w:rsidRPr="00242589" w:rsidRDefault="00561F95" w:rsidP="00561F95">
      <w:pPr>
        <w:pStyle w:val="BodyText"/>
        <w:spacing w:after="100" w:afterAutospacing="1"/>
        <w:ind w:left="45"/>
        <w:rPr>
          <w:lang w:val="en-US"/>
        </w:rPr>
      </w:pPr>
      <w:r>
        <w:rPr>
          <w:noProof/>
        </w:rPr>
        <w:drawing>
          <wp:inline distT="0" distB="0" distL="0" distR="0" wp14:anchorId="2C365643" wp14:editId="001743B1">
            <wp:extent cx="3087645" cy="1872225"/>
            <wp:effectExtent l="0" t="0" r="0" b="0"/>
            <wp:docPr id="36" name="Picture 36" descr="The front of a mobility scooter driving over flooring with paving slabs and a metal plate with words cut into i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vehicle, text, land vehicle, building&#10;&#10;Description automatically generated"/>
                    <pic:cNvPicPr/>
                  </pic:nvPicPr>
                  <pic:blipFill rotWithShape="1">
                    <a:blip r:embed="rId14"/>
                    <a:srcRect t="18849"/>
                    <a:stretch/>
                  </pic:blipFill>
                  <pic:spPr bwMode="auto">
                    <a:xfrm>
                      <a:off x="0" y="0"/>
                      <a:ext cx="3087645" cy="1872225"/>
                    </a:xfrm>
                    <a:prstGeom prst="rect">
                      <a:avLst/>
                    </a:prstGeom>
                    <a:ln>
                      <a:noFill/>
                    </a:ln>
                    <a:extLst>
                      <a:ext uri="{53640926-AAD7-44D8-BBD7-CCE9431645EC}">
                        <a14:shadowObscured xmlns:a14="http://schemas.microsoft.com/office/drawing/2010/main"/>
                      </a:ext>
                    </a:extLst>
                  </pic:spPr>
                </pic:pic>
              </a:graphicData>
            </a:graphic>
          </wp:inline>
        </w:drawing>
      </w:r>
      <w:r w:rsidR="002F18EA">
        <w:rPr>
          <w:lang w:val="en-US"/>
        </w:rPr>
        <w:t xml:space="preserve">  </w:t>
      </w:r>
      <w:r w:rsidR="00054D8A">
        <w:rPr>
          <w:noProof/>
          <w:lang w:val="en-US"/>
        </w:rPr>
        <w:drawing>
          <wp:inline distT="0" distB="0" distL="0" distR="0" wp14:anchorId="12797979" wp14:editId="72F9D2EA">
            <wp:extent cx="2466891" cy="1850303"/>
            <wp:effectExtent l="0" t="0" r="0" b="4445"/>
            <wp:docPr id="1224214702" name="Picture 2" descr="A building with glass sliding doors and a wooden balco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214702" name="Picture 2" descr="A building with a wooden wall and a fence&#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66891" cy="1850303"/>
                    </a:xfrm>
                    <a:prstGeom prst="rect">
                      <a:avLst/>
                    </a:prstGeom>
                  </pic:spPr>
                </pic:pic>
              </a:graphicData>
            </a:graphic>
          </wp:inline>
        </w:drawing>
      </w:r>
    </w:p>
    <w:p w14:paraId="31D45F7D" w14:textId="442F8932" w:rsidR="00242589" w:rsidRDefault="00691724">
      <w:r>
        <w:t xml:space="preserve">Main entrance: </w:t>
      </w:r>
      <w:r w:rsidR="001800BF">
        <w:t xml:space="preserve">Visitor </w:t>
      </w:r>
      <w:r>
        <w:t>Centre</w:t>
      </w:r>
    </w:p>
    <w:p w14:paraId="3BA10E43" w14:textId="409FB220" w:rsidR="00691724" w:rsidRDefault="00691724" w:rsidP="00691724">
      <w:pPr>
        <w:pStyle w:val="ListParagraph"/>
        <w:numPr>
          <w:ilvl w:val="0"/>
          <w:numId w:val="2"/>
        </w:numPr>
      </w:pPr>
      <w:r>
        <w:t>The main entrance has level access</w:t>
      </w:r>
      <w:r w:rsidR="00A95F14">
        <w:t>: inside the doors is anti-slip matting; the main flooring on the ground</w:t>
      </w:r>
      <w:r w:rsidR="00A95F14" w:rsidRPr="00A95F14">
        <w:t xml:space="preserve"> floor is large stone slabs</w:t>
      </w:r>
    </w:p>
    <w:p w14:paraId="3F8EE697" w14:textId="3FF5E144" w:rsidR="00691724" w:rsidRDefault="00691724" w:rsidP="00691724">
      <w:pPr>
        <w:pStyle w:val="ListParagraph"/>
        <w:numPr>
          <w:ilvl w:val="0"/>
          <w:numId w:val="2"/>
        </w:numPr>
      </w:pPr>
      <w:r>
        <w:t>The</w:t>
      </w:r>
      <w:r w:rsidR="00A95F14">
        <w:t xml:space="preserve">re are </w:t>
      </w:r>
      <w:r w:rsidR="00310311">
        <w:t xml:space="preserve">two sets of </w:t>
      </w:r>
      <w:r w:rsidR="00A95F14">
        <w:t xml:space="preserve">sliding automatic doors with contrasting markings </w:t>
      </w:r>
      <w:r w:rsidR="00310311">
        <w:t xml:space="preserve">on the glass </w:t>
      </w:r>
      <w:r w:rsidR="00A95F14">
        <w:t xml:space="preserve">at either end of the visitor centre building </w:t>
      </w:r>
    </w:p>
    <w:p w14:paraId="56CFC5E5" w14:textId="0F2C4217" w:rsidR="00310311" w:rsidRDefault="00D01C23" w:rsidP="00691724">
      <w:pPr>
        <w:pStyle w:val="ListParagraph"/>
        <w:numPr>
          <w:ilvl w:val="0"/>
          <w:numId w:val="2"/>
        </w:numPr>
      </w:pPr>
      <w:r>
        <w:t>The w</w:t>
      </w:r>
      <w:r w:rsidR="00310311">
        <w:t>idth of these doors when fully open</w:t>
      </w:r>
      <w:r>
        <w:t xml:space="preserve"> is</w:t>
      </w:r>
      <w:r w:rsidR="00310311">
        <w:t xml:space="preserve"> 1</w:t>
      </w:r>
      <w:r w:rsidR="001800BF">
        <w:t>.2</w:t>
      </w:r>
      <w:r w:rsidR="00310311">
        <w:t>m</w:t>
      </w:r>
    </w:p>
    <w:p w14:paraId="79EFCA58" w14:textId="77777777" w:rsidR="00561F95" w:rsidRDefault="00561F95" w:rsidP="00242589">
      <w:pPr>
        <w:pStyle w:val="Heading4"/>
      </w:pPr>
      <w:bookmarkStart w:id="5" w:name="main-entrance"/>
    </w:p>
    <w:bookmarkEnd w:id="5"/>
    <w:p w14:paraId="2623294B" w14:textId="0A337220" w:rsidR="00691724" w:rsidRPr="006B0EB3" w:rsidRDefault="00691724" w:rsidP="00A95F14">
      <w:pPr>
        <w:rPr>
          <w:b/>
          <w:bCs/>
          <w:sz w:val="24"/>
          <w:szCs w:val="24"/>
          <w:u w:val="single"/>
        </w:rPr>
      </w:pPr>
      <w:r w:rsidRPr="006B0EB3">
        <w:rPr>
          <w:b/>
          <w:bCs/>
          <w:sz w:val="24"/>
          <w:szCs w:val="24"/>
          <w:u w:val="single"/>
        </w:rPr>
        <w:t>Getting around inside</w:t>
      </w:r>
    </w:p>
    <w:p w14:paraId="72ADF5B0" w14:textId="78EE614A" w:rsidR="00310311" w:rsidRPr="00F21709" w:rsidRDefault="00310311" w:rsidP="00A95F14">
      <w:pPr>
        <w:rPr>
          <w:b/>
          <w:bCs/>
        </w:rPr>
      </w:pPr>
      <w:r w:rsidRPr="00F21709">
        <w:rPr>
          <w:b/>
          <w:bCs/>
        </w:rPr>
        <w:t>Layout of the building</w:t>
      </w:r>
    </w:p>
    <w:p w14:paraId="0300ADD8" w14:textId="456D33D9" w:rsidR="00310311" w:rsidRDefault="00F21709" w:rsidP="00A95F14">
      <w:r>
        <w:t xml:space="preserve">The facilities within the </w:t>
      </w:r>
      <w:r w:rsidR="00D2743C">
        <w:t>Visitor Centre</w:t>
      </w:r>
      <w:r w:rsidR="00310311">
        <w:t xml:space="preserve"> </w:t>
      </w:r>
      <w:r>
        <w:t xml:space="preserve">are positioned </w:t>
      </w:r>
      <w:r w:rsidR="00310311">
        <w:t>over two floors:</w:t>
      </w:r>
    </w:p>
    <w:p w14:paraId="3AE7D3FC" w14:textId="348670DB" w:rsidR="00310311" w:rsidRDefault="00310311" w:rsidP="00F21709">
      <w:pPr>
        <w:pStyle w:val="ListParagraph"/>
        <w:numPr>
          <w:ilvl w:val="0"/>
          <w:numId w:val="3"/>
        </w:numPr>
      </w:pPr>
      <w:r>
        <w:t>Ground floor: Information Desk, toilets, shop, coffee shop, Quiet Room</w:t>
      </w:r>
      <w:r w:rsidR="29296433">
        <w:t>,</w:t>
      </w:r>
      <w:r>
        <w:t xml:space="preserve"> and hireable spaces</w:t>
      </w:r>
    </w:p>
    <w:p w14:paraId="097BFA05" w14:textId="7A3E44F7" w:rsidR="00310311" w:rsidRDefault="00310311" w:rsidP="00F21709">
      <w:pPr>
        <w:pStyle w:val="ListParagraph"/>
        <w:numPr>
          <w:ilvl w:val="0"/>
          <w:numId w:val="3"/>
        </w:numPr>
      </w:pPr>
      <w:r>
        <w:t>First floor: The Kitchen Café, Upper space exhibition gallery, toilets</w:t>
      </w:r>
    </w:p>
    <w:p w14:paraId="41E8A3B4" w14:textId="1C7A6559" w:rsidR="00F21709" w:rsidRDefault="00F21709" w:rsidP="00F21709">
      <w:r>
        <w:t>The ground floor features a main concourse that runs the length of building</w:t>
      </w:r>
      <w:r w:rsidR="00755816">
        <w:t>, with 28</w:t>
      </w:r>
      <w:r w:rsidR="00552D9E">
        <w:t>m</w:t>
      </w:r>
      <w:r w:rsidR="00755816">
        <w:t xml:space="preserve"> of floor to </w:t>
      </w:r>
      <w:r w:rsidR="00755816" w:rsidRPr="00755816">
        <w:t xml:space="preserve">ceiling glass windows </w:t>
      </w:r>
      <w:r w:rsidR="00755816">
        <w:t xml:space="preserve">along one side. </w:t>
      </w:r>
    </w:p>
    <w:p w14:paraId="58299C19" w14:textId="74481E97" w:rsidR="00196546" w:rsidRDefault="00196546" w:rsidP="00F21709">
      <w:r>
        <w:t xml:space="preserve">There </w:t>
      </w:r>
      <w:r w:rsidR="00203DE3">
        <w:t>are wooden benches along the length of the conco</w:t>
      </w:r>
      <w:r w:rsidR="008E267F">
        <w:t xml:space="preserve">urse. </w:t>
      </w:r>
    </w:p>
    <w:p w14:paraId="1D8EBA1A" w14:textId="5DD38AC0" w:rsidR="002E4FA2" w:rsidRPr="00D625F7" w:rsidRDefault="002E4FA2" w:rsidP="002E4FA2">
      <w:pPr>
        <w:pStyle w:val="ListParagraph"/>
        <w:numPr>
          <w:ilvl w:val="0"/>
          <w:numId w:val="4"/>
        </w:numPr>
        <w:spacing w:after="0"/>
        <w:rPr>
          <w:color w:val="000000" w:themeColor="text1"/>
        </w:rPr>
      </w:pPr>
      <w:r w:rsidRPr="00D625F7">
        <w:rPr>
          <w:color w:val="000000" w:themeColor="text1"/>
        </w:rPr>
        <w:t>Full length of concourse</w:t>
      </w:r>
      <w:r w:rsidR="00FA564B" w:rsidRPr="00D625F7">
        <w:rPr>
          <w:color w:val="000000" w:themeColor="text1"/>
        </w:rPr>
        <w:t xml:space="preserve">: </w:t>
      </w:r>
      <w:r w:rsidR="00D625F7" w:rsidRPr="00D625F7">
        <w:rPr>
          <w:color w:val="000000" w:themeColor="text1"/>
        </w:rPr>
        <w:t>64m</w:t>
      </w:r>
    </w:p>
    <w:p w14:paraId="389112FB" w14:textId="44DAABB0" w:rsidR="002E4FA2" w:rsidRPr="00A4480D" w:rsidRDefault="002E4FA2" w:rsidP="00F21709">
      <w:pPr>
        <w:pStyle w:val="ListParagraph"/>
        <w:numPr>
          <w:ilvl w:val="0"/>
          <w:numId w:val="4"/>
        </w:numPr>
        <w:spacing w:after="0"/>
      </w:pPr>
      <w:r w:rsidRPr="00A4480D">
        <w:t>Width of concourse</w:t>
      </w:r>
      <w:r w:rsidR="00FA564B" w:rsidRPr="00A4480D">
        <w:t xml:space="preserve">: </w:t>
      </w:r>
      <w:r w:rsidR="235DC2B2" w:rsidRPr="00A4480D">
        <w:t>3.5m</w:t>
      </w:r>
      <w:r w:rsidR="00A4480D" w:rsidRPr="00A4480D">
        <w:t xml:space="preserve"> (at narrowest point)</w:t>
      </w:r>
    </w:p>
    <w:p w14:paraId="16A31123" w14:textId="77777777" w:rsidR="00630BA7" w:rsidRDefault="00630BA7" w:rsidP="00630BA7">
      <w:pPr>
        <w:spacing w:after="0"/>
        <w:rPr>
          <w:color w:val="FF0000"/>
        </w:rPr>
      </w:pPr>
    </w:p>
    <w:p w14:paraId="6074ABFC" w14:textId="1B2C7E06" w:rsidR="00630BA7" w:rsidRPr="00630BA7" w:rsidRDefault="00677945" w:rsidP="00630BA7">
      <w:pPr>
        <w:spacing w:after="0"/>
        <w:rPr>
          <w:color w:val="FF0000"/>
        </w:rPr>
      </w:pPr>
      <w:r>
        <w:rPr>
          <w:noProof/>
          <w:color w:val="FF0000"/>
        </w:rPr>
        <w:drawing>
          <wp:inline distT="0" distB="0" distL="0" distR="0" wp14:anchorId="78F3A770" wp14:editId="1F35EE0B">
            <wp:extent cx="2702742" cy="2027208"/>
            <wp:effectExtent l="0" t="0" r="2540" b="5080"/>
            <wp:docPr id="1489850118" name="Picture 4" descr="A glass door leading in to a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850118" name="Picture 4" descr="A glass door to a building&#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07268" cy="2030602"/>
                    </a:xfrm>
                    <a:prstGeom prst="rect">
                      <a:avLst/>
                    </a:prstGeom>
                  </pic:spPr>
                </pic:pic>
              </a:graphicData>
            </a:graphic>
          </wp:inline>
        </w:drawing>
      </w:r>
      <w:r>
        <w:rPr>
          <w:color w:val="FF0000"/>
        </w:rPr>
        <w:t xml:space="preserve">  </w:t>
      </w:r>
      <w:r>
        <w:rPr>
          <w:noProof/>
          <w:color w:val="FF0000"/>
        </w:rPr>
        <w:drawing>
          <wp:inline distT="0" distB="0" distL="0" distR="0" wp14:anchorId="14EB72D7" wp14:editId="05F83C82">
            <wp:extent cx="2363638" cy="2013526"/>
            <wp:effectExtent l="0" t="0" r="0" b="6350"/>
            <wp:docPr id="1385738977" name="Picture 3" descr="A person sitting on a bench in a long corridor, with full length glass windows and hanging white decorations.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38977" name="Picture 3" descr="A person sitting on a bench in a building&#10;&#10;Description automatically generated"/>
                    <pic:cNvPicPr/>
                  </pic:nvPicPr>
                  <pic:blipFill rotWithShape="1">
                    <a:blip r:embed="rId17" cstate="print">
                      <a:extLst>
                        <a:ext uri="{28A0092B-C50C-407E-A947-70E740481C1C}">
                          <a14:useLocalDpi xmlns:a14="http://schemas.microsoft.com/office/drawing/2010/main" val="0"/>
                        </a:ext>
                      </a:extLst>
                    </a:blip>
                    <a:srcRect r="11953"/>
                    <a:stretch/>
                  </pic:blipFill>
                  <pic:spPr bwMode="auto">
                    <a:xfrm>
                      <a:off x="0" y="0"/>
                      <a:ext cx="2382799" cy="2029849"/>
                    </a:xfrm>
                    <a:prstGeom prst="rect">
                      <a:avLst/>
                    </a:prstGeom>
                    <a:ln>
                      <a:noFill/>
                    </a:ln>
                    <a:extLst>
                      <a:ext uri="{53640926-AAD7-44D8-BBD7-CCE9431645EC}">
                        <a14:shadowObscured xmlns:a14="http://schemas.microsoft.com/office/drawing/2010/main"/>
                      </a:ext>
                    </a:extLst>
                  </pic:spPr>
                </pic:pic>
              </a:graphicData>
            </a:graphic>
          </wp:inline>
        </w:drawing>
      </w:r>
    </w:p>
    <w:p w14:paraId="58015CA4" w14:textId="180F3601" w:rsidR="00144A9D" w:rsidRPr="00D01C23" w:rsidRDefault="00144A9D" w:rsidP="00144A9D">
      <w:pPr>
        <w:spacing w:after="0"/>
        <w:rPr>
          <w:b/>
          <w:bCs/>
          <w:color w:val="FF0000"/>
        </w:rPr>
      </w:pPr>
      <w:r w:rsidRPr="00144A9D">
        <w:rPr>
          <w:b/>
          <w:bCs/>
        </w:rPr>
        <w:lastRenderedPageBreak/>
        <w:t xml:space="preserve">Lighting </w:t>
      </w:r>
    </w:p>
    <w:p w14:paraId="25D3B529" w14:textId="2A2A36F4" w:rsidR="003C486F" w:rsidRDefault="003C486F" w:rsidP="00F21709">
      <w:r>
        <w:t xml:space="preserve">The lighting is a mixture of natural light, low LED lights and downcast spotlights. </w:t>
      </w:r>
    </w:p>
    <w:p w14:paraId="348D647F" w14:textId="77777777" w:rsidR="00D01C23" w:rsidRDefault="00D01C23" w:rsidP="00D01C23">
      <w:pPr>
        <w:spacing w:after="0"/>
        <w:rPr>
          <w:b/>
          <w:bCs/>
        </w:rPr>
      </w:pPr>
    </w:p>
    <w:p w14:paraId="308B039C" w14:textId="1A867D9B" w:rsidR="00144A9D" w:rsidRPr="00144A9D" w:rsidRDefault="00144A9D" w:rsidP="00D01C23">
      <w:pPr>
        <w:spacing w:after="0"/>
        <w:rPr>
          <w:b/>
          <w:bCs/>
        </w:rPr>
      </w:pPr>
      <w:r w:rsidRPr="00144A9D">
        <w:rPr>
          <w:b/>
          <w:bCs/>
        </w:rPr>
        <w:t xml:space="preserve">Sensory information </w:t>
      </w:r>
    </w:p>
    <w:p w14:paraId="6AFEB152" w14:textId="6DC657BB" w:rsidR="00144A9D" w:rsidRDefault="006647E6" w:rsidP="00D01C23">
      <w:pPr>
        <w:pStyle w:val="ListParagraph"/>
        <w:numPr>
          <w:ilvl w:val="0"/>
          <w:numId w:val="4"/>
        </w:numPr>
        <w:spacing w:after="0"/>
      </w:pPr>
      <w:r>
        <w:t>The Visitor Centre can get busy with groups of people</w:t>
      </w:r>
      <w:r w:rsidR="008C1B1C">
        <w:t>, especially during the middle of the day</w:t>
      </w:r>
    </w:p>
    <w:p w14:paraId="2D6DF45F" w14:textId="64A0CF49" w:rsidR="006C3CEB" w:rsidRDefault="008B1878" w:rsidP="006C3CEB">
      <w:pPr>
        <w:pStyle w:val="ListParagraph"/>
        <w:numPr>
          <w:ilvl w:val="0"/>
          <w:numId w:val="4"/>
        </w:numPr>
      </w:pPr>
      <w:r>
        <w:t>The building can be echoey at times</w:t>
      </w:r>
    </w:p>
    <w:p w14:paraId="4650FD81" w14:textId="265CE53F" w:rsidR="007A5653" w:rsidRDefault="007A5653" w:rsidP="006C3CEB">
      <w:pPr>
        <w:pStyle w:val="ListParagraph"/>
        <w:numPr>
          <w:ilvl w:val="0"/>
          <w:numId w:val="4"/>
        </w:numPr>
      </w:pPr>
      <w:r>
        <w:t>There can be food and coffee smells from the cafes</w:t>
      </w:r>
    </w:p>
    <w:p w14:paraId="0EE1FE76" w14:textId="77777777" w:rsidR="00C05007" w:rsidRDefault="00C05007" w:rsidP="00C05007">
      <w:pPr>
        <w:pStyle w:val="ListParagraph"/>
        <w:numPr>
          <w:ilvl w:val="0"/>
          <w:numId w:val="4"/>
        </w:numPr>
      </w:pPr>
      <w:r>
        <w:t>Dogs are allowed to walk through the visitor centre</w:t>
      </w:r>
    </w:p>
    <w:p w14:paraId="202A3939" w14:textId="77777777" w:rsidR="00C05007" w:rsidRPr="00A95F14" w:rsidRDefault="00C05007" w:rsidP="00C05007">
      <w:pPr>
        <w:pStyle w:val="ListParagraph"/>
        <w:ind w:left="405"/>
      </w:pPr>
    </w:p>
    <w:p w14:paraId="102163A6" w14:textId="264D4BCF" w:rsidR="00691724" w:rsidRDefault="00691724" w:rsidP="00691724">
      <w:pPr>
        <w:pStyle w:val="Compact"/>
        <w:rPr>
          <w:b/>
          <w:bCs/>
        </w:rPr>
      </w:pPr>
      <w:r w:rsidRPr="00691724">
        <w:rPr>
          <w:b/>
          <w:bCs/>
        </w:rPr>
        <w:t>Lift</w:t>
      </w:r>
    </w:p>
    <w:p w14:paraId="7E620323" w14:textId="208FC38B" w:rsidR="00F21709" w:rsidRPr="00F21709" w:rsidRDefault="00F21709" w:rsidP="00F21709">
      <w:pPr>
        <w:pStyle w:val="Compact"/>
        <w:numPr>
          <w:ilvl w:val="0"/>
          <w:numId w:val="3"/>
        </w:numPr>
        <w:rPr>
          <w:sz w:val="22"/>
          <w:szCs w:val="22"/>
        </w:rPr>
      </w:pPr>
      <w:r w:rsidRPr="00F21709">
        <w:rPr>
          <w:sz w:val="22"/>
          <w:szCs w:val="22"/>
        </w:rPr>
        <w:t xml:space="preserve">There </w:t>
      </w:r>
      <w:r w:rsidR="0085759A">
        <w:rPr>
          <w:sz w:val="22"/>
          <w:szCs w:val="22"/>
        </w:rPr>
        <w:t>is a lift</w:t>
      </w:r>
      <w:r w:rsidRPr="00F21709">
        <w:rPr>
          <w:sz w:val="22"/>
          <w:szCs w:val="22"/>
        </w:rPr>
        <w:t xml:space="preserve"> at either end of the </w:t>
      </w:r>
      <w:r w:rsidR="00AF330A">
        <w:rPr>
          <w:sz w:val="22"/>
          <w:szCs w:val="22"/>
        </w:rPr>
        <w:t>V</w:t>
      </w:r>
      <w:r w:rsidRPr="00F21709">
        <w:rPr>
          <w:sz w:val="22"/>
          <w:szCs w:val="22"/>
        </w:rPr>
        <w:t xml:space="preserve">isitor </w:t>
      </w:r>
      <w:r w:rsidR="00AF330A">
        <w:rPr>
          <w:sz w:val="22"/>
          <w:szCs w:val="22"/>
        </w:rPr>
        <w:t>C</w:t>
      </w:r>
      <w:r w:rsidRPr="00F21709">
        <w:rPr>
          <w:sz w:val="22"/>
          <w:szCs w:val="22"/>
        </w:rPr>
        <w:t>entre</w:t>
      </w:r>
    </w:p>
    <w:p w14:paraId="6E5807D7" w14:textId="25EA84B4" w:rsidR="00F21709" w:rsidRDefault="00F21709" w:rsidP="00F21709">
      <w:pPr>
        <w:pStyle w:val="Compact"/>
        <w:numPr>
          <w:ilvl w:val="0"/>
          <w:numId w:val="3"/>
        </w:numPr>
        <w:rPr>
          <w:sz w:val="22"/>
          <w:szCs w:val="22"/>
        </w:rPr>
      </w:pPr>
      <w:r w:rsidRPr="00F21709">
        <w:rPr>
          <w:sz w:val="22"/>
          <w:szCs w:val="22"/>
        </w:rPr>
        <w:t>Both lifts are the same</w:t>
      </w:r>
      <w:r w:rsidR="00517316">
        <w:rPr>
          <w:sz w:val="22"/>
          <w:szCs w:val="22"/>
        </w:rPr>
        <w:t xml:space="preserve"> type of lift and the same dimensions</w:t>
      </w:r>
    </w:p>
    <w:p w14:paraId="4405302B" w14:textId="6A25CA6B" w:rsidR="00517316" w:rsidRDefault="00517316" w:rsidP="00F21709">
      <w:pPr>
        <w:pStyle w:val="Compact"/>
        <w:numPr>
          <w:ilvl w:val="0"/>
          <w:numId w:val="3"/>
        </w:numPr>
        <w:rPr>
          <w:sz w:val="22"/>
          <w:szCs w:val="22"/>
        </w:rPr>
      </w:pPr>
      <w:r>
        <w:rPr>
          <w:sz w:val="22"/>
          <w:szCs w:val="22"/>
        </w:rPr>
        <w:t xml:space="preserve">The lift opposite the Information Desk </w:t>
      </w:r>
      <w:r w:rsidR="00604E0A">
        <w:rPr>
          <w:sz w:val="22"/>
          <w:szCs w:val="22"/>
        </w:rPr>
        <w:t xml:space="preserve">goes </w:t>
      </w:r>
      <w:r w:rsidR="008111BB">
        <w:rPr>
          <w:sz w:val="22"/>
          <w:szCs w:val="22"/>
        </w:rPr>
        <w:t xml:space="preserve">between the ground </w:t>
      </w:r>
      <w:r w:rsidR="00CB23D2">
        <w:rPr>
          <w:sz w:val="22"/>
          <w:szCs w:val="22"/>
        </w:rPr>
        <w:t xml:space="preserve">floor </w:t>
      </w:r>
      <w:r w:rsidR="008111BB">
        <w:rPr>
          <w:sz w:val="22"/>
          <w:szCs w:val="22"/>
        </w:rPr>
        <w:t>and first floor</w:t>
      </w:r>
    </w:p>
    <w:p w14:paraId="67DA0323" w14:textId="3B831521" w:rsidR="008111BB" w:rsidRPr="00F21709" w:rsidRDefault="008111BB" w:rsidP="00F21709">
      <w:pPr>
        <w:pStyle w:val="Compact"/>
        <w:numPr>
          <w:ilvl w:val="0"/>
          <w:numId w:val="3"/>
        </w:numPr>
        <w:rPr>
          <w:sz w:val="22"/>
          <w:szCs w:val="22"/>
        </w:rPr>
      </w:pPr>
      <w:r>
        <w:rPr>
          <w:sz w:val="22"/>
          <w:szCs w:val="22"/>
        </w:rPr>
        <w:t xml:space="preserve">The lift at the far end of the building (away from the car park) goes between the ground </w:t>
      </w:r>
      <w:r w:rsidR="00800E43">
        <w:rPr>
          <w:sz w:val="22"/>
          <w:szCs w:val="22"/>
        </w:rPr>
        <w:t xml:space="preserve">floor </w:t>
      </w:r>
      <w:r>
        <w:rPr>
          <w:sz w:val="22"/>
          <w:szCs w:val="22"/>
        </w:rPr>
        <w:t>and first floor</w:t>
      </w:r>
      <w:r w:rsidR="00AE0DB1">
        <w:rPr>
          <w:sz w:val="22"/>
          <w:szCs w:val="22"/>
        </w:rPr>
        <w:t xml:space="preserve"> Upper Space Gallery</w:t>
      </w:r>
      <w:r>
        <w:rPr>
          <w:sz w:val="22"/>
          <w:szCs w:val="22"/>
        </w:rPr>
        <w:t xml:space="preserve">, </w:t>
      </w:r>
      <w:bookmarkStart w:id="6" w:name="_Int_6EyfIrjK"/>
      <w:r>
        <w:rPr>
          <w:sz w:val="22"/>
          <w:szCs w:val="22"/>
        </w:rPr>
        <w:t>and also</w:t>
      </w:r>
      <w:bookmarkEnd w:id="6"/>
      <w:r>
        <w:rPr>
          <w:sz w:val="22"/>
          <w:szCs w:val="22"/>
        </w:rPr>
        <w:t xml:space="preserve"> down to a </w:t>
      </w:r>
      <w:r w:rsidR="00C6265B">
        <w:rPr>
          <w:sz w:val="22"/>
          <w:szCs w:val="22"/>
        </w:rPr>
        <w:t>basement level to provide level access to the Underground Gallery</w:t>
      </w:r>
    </w:p>
    <w:p w14:paraId="29A7A1B5" w14:textId="2ABEB1FE" w:rsidR="00F21709" w:rsidRPr="00F21709" w:rsidRDefault="00800E43" w:rsidP="00F21709">
      <w:pPr>
        <w:pStyle w:val="Compact"/>
        <w:numPr>
          <w:ilvl w:val="0"/>
          <w:numId w:val="3"/>
        </w:numPr>
        <w:rPr>
          <w:sz w:val="22"/>
          <w:szCs w:val="22"/>
        </w:rPr>
      </w:pPr>
      <w:r>
        <w:rPr>
          <w:sz w:val="22"/>
          <w:szCs w:val="22"/>
        </w:rPr>
        <w:t xml:space="preserve">Lift </w:t>
      </w:r>
      <w:r w:rsidR="00155896">
        <w:rPr>
          <w:sz w:val="22"/>
          <w:szCs w:val="22"/>
        </w:rPr>
        <w:t>d</w:t>
      </w:r>
      <w:r w:rsidR="00F21709" w:rsidRPr="00F21709">
        <w:rPr>
          <w:sz w:val="22"/>
          <w:szCs w:val="22"/>
        </w:rPr>
        <w:t>oor opening width: 8</w:t>
      </w:r>
      <w:r w:rsidR="004A0D1B">
        <w:rPr>
          <w:sz w:val="22"/>
          <w:szCs w:val="22"/>
        </w:rPr>
        <w:t>7c</w:t>
      </w:r>
      <w:r w:rsidR="00F21709" w:rsidRPr="00F21709">
        <w:rPr>
          <w:sz w:val="22"/>
          <w:szCs w:val="22"/>
        </w:rPr>
        <w:t>m</w:t>
      </w:r>
    </w:p>
    <w:p w14:paraId="7593F116" w14:textId="1CCF4F11" w:rsidR="00F21709" w:rsidRPr="00F21709" w:rsidRDefault="00F21709" w:rsidP="00F21709">
      <w:pPr>
        <w:pStyle w:val="Compact"/>
        <w:numPr>
          <w:ilvl w:val="0"/>
          <w:numId w:val="3"/>
        </w:numPr>
        <w:rPr>
          <w:sz w:val="22"/>
          <w:szCs w:val="22"/>
        </w:rPr>
      </w:pPr>
      <w:r w:rsidRPr="00F21709">
        <w:rPr>
          <w:sz w:val="22"/>
          <w:szCs w:val="22"/>
        </w:rPr>
        <w:t>Internal measurements:</w:t>
      </w:r>
    </w:p>
    <w:p w14:paraId="5818FDE4" w14:textId="640B5A14" w:rsidR="00F21709" w:rsidRPr="00F21709" w:rsidRDefault="00F21709" w:rsidP="00F21709">
      <w:pPr>
        <w:pStyle w:val="Compact"/>
        <w:numPr>
          <w:ilvl w:val="1"/>
          <w:numId w:val="3"/>
        </w:numPr>
        <w:rPr>
          <w:sz w:val="22"/>
          <w:szCs w:val="22"/>
        </w:rPr>
      </w:pPr>
      <w:r w:rsidRPr="00F21709">
        <w:rPr>
          <w:sz w:val="22"/>
          <w:szCs w:val="22"/>
        </w:rPr>
        <w:t>Width: 1</w:t>
      </w:r>
      <w:r w:rsidR="004A0D1B">
        <w:rPr>
          <w:sz w:val="22"/>
          <w:szCs w:val="22"/>
        </w:rPr>
        <w:t>.1m</w:t>
      </w:r>
    </w:p>
    <w:p w14:paraId="387FD773" w14:textId="709DF213" w:rsidR="00F21709" w:rsidRPr="00F21709" w:rsidRDefault="00F21709" w:rsidP="00F21709">
      <w:pPr>
        <w:pStyle w:val="Compact"/>
        <w:numPr>
          <w:ilvl w:val="1"/>
          <w:numId w:val="3"/>
        </w:numPr>
        <w:rPr>
          <w:sz w:val="22"/>
          <w:szCs w:val="22"/>
        </w:rPr>
      </w:pPr>
      <w:r w:rsidRPr="00F21709">
        <w:rPr>
          <w:sz w:val="22"/>
          <w:szCs w:val="22"/>
        </w:rPr>
        <w:t>Height: 2</w:t>
      </w:r>
      <w:r w:rsidR="004A0D1B">
        <w:rPr>
          <w:sz w:val="22"/>
          <w:szCs w:val="22"/>
        </w:rPr>
        <w:t>.1m</w:t>
      </w:r>
    </w:p>
    <w:p w14:paraId="4E3F4948" w14:textId="71F7AD6E" w:rsidR="00F21709" w:rsidRPr="00F21709" w:rsidRDefault="00F21709" w:rsidP="00F21709">
      <w:pPr>
        <w:pStyle w:val="Compact"/>
        <w:numPr>
          <w:ilvl w:val="1"/>
          <w:numId w:val="3"/>
        </w:numPr>
        <w:rPr>
          <w:sz w:val="22"/>
          <w:szCs w:val="22"/>
        </w:rPr>
      </w:pPr>
      <w:r w:rsidRPr="00F21709">
        <w:rPr>
          <w:sz w:val="22"/>
          <w:szCs w:val="22"/>
        </w:rPr>
        <w:t>Depth: 1</w:t>
      </w:r>
      <w:r w:rsidR="004A0D1B">
        <w:rPr>
          <w:sz w:val="22"/>
          <w:szCs w:val="22"/>
        </w:rPr>
        <w:t>.4m</w:t>
      </w:r>
    </w:p>
    <w:p w14:paraId="3E73BF9B" w14:textId="19999624" w:rsidR="00E82B5A" w:rsidRPr="00A4394F" w:rsidRDefault="00E82B5A" w:rsidP="00E82B5A">
      <w:pPr>
        <w:pStyle w:val="Compact"/>
        <w:numPr>
          <w:ilvl w:val="0"/>
          <w:numId w:val="3"/>
        </w:numPr>
        <w:rPr>
          <w:sz w:val="22"/>
          <w:szCs w:val="22"/>
        </w:rPr>
      </w:pPr>
      <w:r w:rsidRPr="00A4394F">
        <w:rPr>
          <w:sz w:val="22"/>
          <w:szCs w:val="22"/>
        </w:rPr>
        <w:t>The lift buttons have raised numbers or letters</w:t>
      </w:r>
    </w:p>
    <w:p w14:paraId="0B9EC458" w14:textId="431AC50F" w:rsidR="00E82B5A" w:rsidRPr="00A4394F" w:rsidRDefault="00E82B5A" w:rsidP="00E82B5A">
      <w:pPr>
        <w:pStyle w:val="Compact"/>
        <w:numPr>
          <w:ilvl w:val="0"/>
          <w:numId w:val="3"/>
        </w:numPr>
        <w:rPr>
          <w:sz w:val="22"/>
          <w:szCs w:val="22"/>
        </w:rPr>
      </w:pPr>
      <w:r w:rsidRPr="00A4394F">
        <w:rPr>
          <w:sz w:val="22"/>
          <w:szCs w:val="22"/>
        </w:rPr>
        <w:t xml:space="preserve">The lift has a capacity of </w:t>
      </w:r>
      <w:r w:rsidR="00FA564B" w:rsidRPr="00A4394F">
        <w:rPr>
          <w:sz w:val="22"/>
          <w:szCs w:val="22"/>
        </w:rPr>
        <w:t>630</w:t>
      </w:r>
      <w:r w:rsidR="006C2E7B" w:rsidRPr="00A4394F">
        <w:rPr>
          <w:sz w:val="22"/>
          <w:szCs w:val="22"/>
        </w:rPr>
        <w:t>k</w:t>
      </w:r>
      <w:r w:rsidRPr="00A4394F">
        <w:rPr>
          <w:sz w:val="22"/>
          <w:szCs w:val="22"/>
        </w:rPr>
        <w:t xml:space="preserve">g or </w:t>
      </w:r>
      <w:r w:rsidR="006C2E7B" w:rsidRPr="00A4394F">
        <w:rPr>
          <w:sz w:val="22"/>
          <w:szCs w:val="22"/>
        </w:rPr>
        <w:t xml:space="preserve">eight </w:t>
      </w:r>
      <w:r w:rsidRPr="00A4394F">
        <w:rPr>
          <w:sz w:val="22"/>
          <w:szCs w:val="22"/>
        </w:rPr>
        <w:t>persons</w:t>
      </w:r>
    </w:p>
    <w:p w14:paraId="48569337" w14:textId="659DF4F4" w:rsidR="000C3D92" w:rsidRDefault="00E82B5A" w:rsidP="0028674C">
      <w:pPr>
        <w:pStyle w:val="Compact"/>
        <w:numPr>
          <w:ilvl w:val="0"/>
          <w:numId w:val="3"/>
        </w:numPr>
        <w:rPr>
          <w:sz w:val="22"/>
          <w:szCs w:val="22"/>
        </w:rPr>
      </w:pPr>
      <w:r w:rsidRPr="00A4394F">
        <w:rPr>
          <w:sz w:val="22"/>
          <w:szCs w:val="22"/>
        </w:rPr>
        <w:t>There is good visual contrast in the lift</w:t>
      </w:r>
      <w:r w:rsidR="006C2E7B" w:rsidRPr="00A4394F">
        <w:rPr>
          <w:sz w:val="22"/>
          <w:szCs w:val="22"/>
        </w:rPr>
        <w:t xml:space="preserve"> with a light coloured stone floor and coloured walls.</w:t>
      </w:r>
    </w:p>
    <w:p w14:paraId="4869A324" w14:textId="77777777" w:rsidR="0028674C" w:rsidRPr="0028674C" w:rsidRDefault="0028674C" w:rsidP="0028674C">
      <w:pPr>
        <w:pStyle w:val="Compact"/>
        <w:ind w:left="405"/>
        <w:rPr>
          <w:sz w:val="22"/>
          <w:szCs w:val="22"/>
        </w:rPr>
      </w:pPr>
    </w:p>
    <w:p w14:paraId="5367E0AA" w14:textId="06519353" w:rsidR="00FD0BAB" w:rsidRDefault="000C3D92" w:rsidP="00FD0BAB">
      <w:pPr>
        <w:pStyle w:val="Compact"/>
        <w:rPr>
          <w:sz w:val="22"/>
          <w:szCs w:val="22"/>
        </w:rPr>
      </w:pPr>
      <w:r>
        <w:rPr>
          <w:noProof/>
        </w:rPr>
        <w:drawing>
          <wp:inline distT="0" distB="0" distL="0" distR="0" wp14:anchorId="12BBACBD" wp14:editId="1F07B6B0">
            <wp:extent cx="2737247" cy="2053087"/>
            <wp:effectExtent l="0" t="0" r="6350" b="4445"/>
            <wp:docPr id="377882432" name="Picture 5" descr="A closed elevator door with a picture of ceramics on i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37247" cy="2053087"/>
                    </a:xfrm>
                    <a:prstGeom prst="rect">
                      <a:avLst/>
                    </a:prstGeom>
                  </pic:spPr>
                </pic:pic>
              </a:graphicData>
            </a:graphic>
          </wp:inline>
        </w:drawing>
      </w:r>
      <w:r w:rsidRPr="5CFE91F2">
        <w:rPr>
          <w:sz w:val="22"/>
          <w:szCs w:val="22"/>
        </w:rPr>
        <w:t xml:space="preserve">  </w:t>
      </w:r>
      <w:r>
        <w:rPr>
          <w:noProof/>
        </w:rPr>
        <w:drawing>
          <wp:inline distT="0" distB="0" distL="0" distR="0" wp14:anchorId="028D8F34" wp14:editId="4EAEB2A1">
            <wp:extent cx="2733774" cy="2050482"/>
            <wp:effectExtent l="0" t="0" r="0" b="0"/>
            <wp:docPr id="1285106447" name="Picture 6" descr="An open elevator 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33774" cy="2050482"/>
                    </a:xfrm>
                    <a:prstGeom prst="rect">
                      <a:avLst/>
                    </a:prstGeom>
                  </pic:spPr>
                </pic:pic>
              </a:graphicData>
            </a:graphic>
          </wp:inline>
        </w:drawing>
      </w:r>
    </w:p>
    <w:p w14:paraId="76537A9D" w14:textId="77777777" w:rsidR="00FD0BAB" w:rsidRPr="00A4394F" w:rsidRDefault="00FD0BAB" w:rsidP="00FD0BAB">
      <w:pPr>
        <w:pStyle w:val="Compact"/>
        <w:rPr>
          <w:sz w:val="22"/>
          <w:szCs w:val="22"/>
        </w:rPr>
      </w:pPr>
    </w:p>
    <w:p w14:paraId="0580722B" w14:textId="77777777" w:rsidR="00FA564B" w:rsidRPr="00356D35" w:rsidRDefault="00FA564B" w:rsidP="00FA564B">
      <w:pPr>
        <w:pStyle w:val="NormalWeb"/>
        <w:spacing w:before="36" w:after="36"/>
        <w:rPr>
          <w:b/>
          <w:bCs/>
          <w:sz w:val="24"/>
          <w:szCs w:val="24"/>
        </w:rPr>
      </w:pPr>
      <w:r w:rsidRPr="00356D35">
        <w:rPr>
          <w:b/>
          <w:bCs/>
          <w:color w:val="000000"/>
        </w:rPr>
        <w:t>Accessible toilet – ground floor</w:t>
      </w:r>
    </w:p>
    <w:p w14:paraId="2BA892B2" w14:textId="3A102385" w:rsidR="00FA564B" w:rsidRDefault="00FA564B" w:rsidP="00820798">
      <w:pPr>
        <w:numPr>
          <w:ilvl w:val="0"/>
          <w:numId w:val="12"/>
        </w:numPr>
        <w:spacing w:before="36" w:after="36" w:line="240" w:lineRule="auto"/>
        <w:rPr>
          <w:rFonts w:eastAsia="Times New Roman"/>
          <w:color w:val="000000"/>
          <w:sz w:val="24"/>
          <w:szCs w:val="24"/>
        </w:rPr>
      </w:pPr>
      <w:r w:rsidRPr="0012333B">
        <w:rPr>
          <w:rFonts w:eastAsia="Times New Roman"/>
          <w:color w:val="000000" w:themeColor="text1"/>
        </w:rPr>
        <w:t xml:space="preserve">Located </w:t>
      </w:r>
      <w:r w:rsidR="0DD50901" w:rsidRPr="1F4A8B3B">
        <w:rPr>
          <w:rFonts w:eastAsia="Times New Roman"/>
          <w:color w:val="000000" w:themeColor="text1"/>
        </w:rPr>
        <w:t>15m</w:t>
      </w:r>
      <w:r w:rsidRPr="0012333B">
        <w:rPr>
          <w:rFonts w:eastAsia="Times New Roman"/>
          <w:color w:val="000000" w:themeColor="text1"/>
        </w:rPr>
        <w:t xml:space="preserve"> </w:t>
      </w:r>
      <w:r w:rsidRPr="2C8BF2EC">
        <w:rPr>
          <w:rFonts w:eastAsia="Times New Roman"/>
          <w:color w:val="000000" w:themeColor="text1"/>
        </w:rPr>
        <w:t>from main entrance</w:t>
      </w:r>
      <w:r w:rsidR="00C04390" w:rsidRPr="2C8BF2EC">
        <w:rPr>
          <w:rFonts w:eastAsia="Times New Roman"/>
          <w:color w:val="000000" w:themeColor="text1"/>
        </w:rPr>
        <w:t xml:space="preserve"> doors</w:t>
      </w:r>
    </w:p>
    <w:p w14:paraId="7D107D8B" w14:textId="21905598" w:rsidR="00FA564B" w:rsidRPr="00A37233" w:rsidRDefault="00FA564B" w:rsidP="00820798">
      <w:pPr>
        <w:numPr>
          <w:ilvl w:val="0"/>
          <w:numId w:val="12"/>
        </w:numPr>
        <w:spacing w:before="36" w:after="36" w:line="240" w:lineRule="auto"/>
        <w:rPr>
          <w:rFonts w:eastAsia="Times New Roman"/>
          <w:sz w:val="24"/>
          <w:szCs w:val="24"/>
        </w:rPr>
      </w:pPr>
      <w:r w:rsidRPr="00A37233">
        <w:rPr>
          <w:rFonts w:eastAsia="Times New Roman"/>
        </w:rPr>
        <w:t xml:space="preserve">The toilet door is </w:t>
      </w:r>
      <w:r w:rsidR="00356D35" w:rsidRPr="00A37233">
        <w:rPr>
          <w:rFonts w:eastAsia="Times New Roman"/>
        </w:rPr>
        <w:t>85</w:t>
      </w:r>
      <w:r w:rsidR="001F715F">
        <w:rPr>
          <w:rFonts w:eastAsia="Times New Roman"/>
        </w:rPr>
        <w:t>cm</w:t>
      </w:r>
      <w:r w:rsidR="00356D35" w:rsidRPr="00A37233">
        <w:rPr>
          <w:rFonts w:eastAsia="Times New Roman"/>
        </w:rPr>
        <w:t xml:space="preserve"> wide</w:t>
      </w:r>
      <w:r w:rsidRPr="00A37233">
        <w:rPr>
          <w:rFonts w:eastAsia="Times New Roman"/>
        </w:rPr>
        <w:t xml:space="preserve"> </w:t>
      </w:r>
    </w:p>
    <w:p w14:paraId="7CAD3740" w14:textId="68743926" w:rsidR="00FA564B" w:rsidRPr="00A37233" w:rsidRDefault="00FA564B" w:rsidP="00820798">
      <w:pPr>
        <w:numPr>
          <w:ilvl w:val="0"/>
          <w:numId w:val="12"/>
        </w:numPr>
        <w:spacing w:before="36" w:after="36" w:line="240" w:lineRule="auto"/>
        <w:rPr>
          <w:rFonts w:eastAsia="Times New Roman"/>
          <w:sz w:val="24"/>
          <w:szCs w:val="24"/>
        </w:rPr>
      </w:pPr>
      <w:r w:rsidRPr="00A37233">
        <w:rPr>
          <w:rFonts w:eastAsia="Times New Roman"/>
        </w:rPr>
        <w:t xml:space="preserve">The direction of transfer onto the toilet is to the </w:t>
      </w:r>
      <w:r w:rsidR="00356D35" w:rsidRPr="00A37233">
        <w:rPr>
          <w:rFonts w:eastAsia="Times New Roman"/>
        </w:rPr>
        <w:t>right</w:t>
      </w:r>
    </w:p>
    <w:p w14:paraId="1C2D98E6" w14:textId="4B1A3BC5" w:rsidR="00FA564B" w:rsidRDefault="00FA564B" w:rsidP="00820798">
      <w:pPr>
        <w:numPr>
          <w:ilvl w:val="0"/>
          <w:numId w:val="12"/>
        </w:numPr>
        <w:spacing w:before="36" w:after="36" w:line="240" w:lineRule="auto"/>
        <w:rPr>
          <w:rFonts w:eastAsia="Times New Roman"/>
          <w:color w:val="000000"/>
          <w:sz w:val="24"/>
          <w:szCs w:val="24"/>
        </w:rPr>
      </w:pPr>
      <w:r>
        <w:rPr>
          <w:rFonts w:eastAsia="Times New Roman"/>
          <w:color w:val="000000"/>
        </w:rPr>
        <w:t>The toilet seat is 59</w:t>
      </w:r>
      <w:r w:rsidR="00A12965">
        <w:rPr>
          <w:rFonts w:eastAsia="Times New Roman"/>
          <w:color w:val="000000"/>
        </w:rPr>
        <w:t>cm</w:t>
      </w:r>
      <w:r>
        <w:rPr>
          <w:rFonts w:eastAsia="Times New Roman"/>
          <w:color w:val="000000"/>
        </w:rPr>
        <w:t xml:space="preserve"> high</w:t>
      </w:r>
    </w:p>
    <w:p w14:paraId="1C4F72C5" w14:textId="36338EDE" w:rsidR="00FA564B" w:rsidRPr="003A43B2" w:rsidRDefault="00FA564B" w:rsidP="00820798">
      <w:pPr>
        <w:numPr>
          <w:ilvl w:val="0"/>
          <w:numId w:val="12"/>
        </w:numPr>
        <w:spacing w:before="36" w:after="36" w:line="240" w:lineRule="auto"/>
        <w:rPr>
          <w:rFonts w:eastAsia="Times New Roman"/>
          <w:sz w:val="24"/>
          <w:szCs w:val="24"/>
        </w:rPr>
      </w:pPr>
      <w:r w:rsidRPr="003A43B2">
        <w:rPr>
          <w:rFonts w:eastAsia="Times New Roman"/>
        </w:rPr>
        <w:t xml:space="preserve">There is </w:t>
      </w:r>
      <w:r w:rsidR="003A43B2" w:rsidRPr="003A43B2">
        <w:rPr>
          <w:rFonts w:eastAsia="Times New Roman"/>
        </w:rPr>
        <w:t>1.37m</w:t>
      </w:r>
      <w:r w:rsidRPr="003A43B2">
        <w:rPr>
          <w:rFonts w:eastAsia="Times New Roman"/>
        </w:rPr>
        <w:t xml:space="preserve"> at the side of the toilet. There is </w:t>
      </w:r>
      <w:r w:rsidR="003A43B2" w:rsidRPr="003A43B2">
        <w:rPr>
          <w:rFonts w:eastAsia="Times New Roman"/>
        </w:rPr>
        <w:t>1.1m</w:t>
      </w:r>
      <w:r w:rsidRPr="003A43B2">
        <w:rPr>
          <w:rFonts w:eastAsia="Times New Roman"/>
        </w:rPr>
        <w:t xml:space="preserve"> in front of the toilet. </w:t>
      </w:r>
    </w:p>
    <w:p w14:paraId="2EF2A06C" w14:textId="4DB9F976" w:rsidR="00FA564B" w:rsidRPr="00A37233" w:rsidRDefault="00D2366B" w:rsidP="00820798">
      <w:pPr>
        <w:numPr>
          <w:ilvl w:val="0"/>
          <w:numId w:val="12"/>
        </w:numPr>
        <w:spacing w:before="36" w:after="36" w:line="240" w:lineRule="auto"/>
        <w:rPr>
          <w:rFonts w:eastAsia="Times New Roman"/>
          <w:sz w:val="24"/>
          <w:szCs w:val="24"/>
        </w:rPr>
      </w:pPr>
      <w:r w:rsidRPr="00A37233">
        <w:rPr>
          <w:rFonts w:eastAsia="Times New Roman"/>
        </w:rPr>
        <w:t xml:space="preserve">There are </w:t>
      </w:r>
      <w:r w:rsidR="00745118" w:rsidRPr="00A37233">
        <w:rPr>
          <w:rFonts w:eastAsia="Times New Roman"/>
        </w:rPr>
        <w:t>four</w:t>
      </w:r>
      <w:r w:rsidRPr="00A37233">
        <w:rPr>
          <w:rFonts w:eastAsia="Times New Roman"/>
        </w:rPr>
        <w:t xml:space="preserve"> handrails</w:t>
      </w:r>
      <w:r w:rsidR="00A37233" w:rsidRPr="00A37233">
        <w:rPr>
          <w:rFonts w:eastAsia="Times New Roman"/>
        </w:rPr>
        <w:t>. Two on the left-hand side and two on the right-hand side when sitting down</w:t>
      </w:r>
    </w:p>
    <w:p w14:paraId="2D011332" w14:textId="72831DD4" w:rsidR="00FA564B" w:rsidRDefault="00FA564B" w:rsidP="00820798">
      <w:pPr>
        <w:numPr>
          <w:ilvl w:val="0"/>
          <w:numId w:val="12"/>
        </w:numPr>
        <w:spacing w:before="36" w:after="36" w:line="240" w:lineRule="auto"/>
        <w:rPr>
          <w:rFonts w:eastAsia="Times New Roman"/>
          <w:color w:val="000000"/>
          <w:sz w:val="24"/>
          <w:szCs w:val="24"/>
        </w:rPr>
      </w:pPr>
      <w:r>
        <w:rPr>
          <w:rFonts w:eastAsia="Times New Roman"/>
          <w:color w:val="000000"/>
        </w:rPr>
        <w:lastRenderedPageBreak/>
        <w:t>The sink is 89</w:t>
      </w:r>
      <w:r w:rsidR="005C54BF">
        <w:rPr>
          <w:rFonts w:eastAsia="Times New Roman"/>
          <w:color w:val="000000"/>
        </w:rPr>
        <w:t>cm</w:t>
      </w:r>
      <w:r>
        <w:rPr>
          <w:rFonts w:eastAsia="Times New Roman"/>
          <w:color w:val="000000"/>
        </w:rPr>
        <w:t xml:space="preserve"> high</w:t>
      </w:r>
    </w:p>
    <w:p w14:paraId="1D4A3557" w14:textId="77777777" w:rsidR="00FA564B" w:rsidRDefault="00FA564B" w:rsidP="00820798">
      <w:pPr>
        <w:numPr>
          <w:ilvl w:val="0"/>
          <w:numId w:val="12"/>
        </w:numPr>
        <w:spacing w:before="36" w:after="36" w:line="240" w:lineRule="auto"/>
        <w:rPr>
          <w:rFonts w:eastAsia="Times New Roman"/>
          <w:color w:val="000000"/>
          <w:sz w:val="24"/>
          <w:szCs w:val="24"/>
        </w:rPr>
      </w:pPr>
      <w:r>
        <w:rPr>
          <w:rFonts w:eastAsia="Times New Roman"/>
          <w:color w:val="000000"/>
        </w:rPr>
        <w:t>The toilet has baby changing facilities</w:t>
      </w:r>
    </w:p>
    <w:p w14:paraId="491F53F6" w14:textId="77777777" w:rsidR="00EE100B" w:rsidRPr="00657DE1" w:rsidRDefault="00EE100B" w:rsidP="00EE100B">
      <w:pPr>
        <w:spacing w:before="36" w:after="36" w:line="240" w:lineRule="auto"/>
        <w:ind w:left="720"/>
        <w:rPr>
          <w:rFonts w:eastAsia="Times New Roman"/>
          <w:color w:val="000000"/>
          <w:sz w:val="24"/>
          <w:szCs w:val="24"/>
        </w:rPr>
      </w:pPr>
    </w:p>
    <w:p w14:paraId="43ED83CA" w14:textId="1FCAE105" w:rsidR="00657DE1" w:rsidRDefault="00C95555" w:rsidP="00657DE1">
      <w:pPr>
        <w:spacing w:before="36" w:after="36" w:line="240" w:lineRule="auto"/>
        <w:rPr>
          <w:rFonts w:eastAsia="Times New Roman"/>
          <w:color w:val="000000"/>
        </w:rPr>
      </w:pPr>
      <w:r>
        <w:rPr>
          <w:noProof/>
        </w:rPr>
        <w:drawing>
          <wp:inline distT="0" distB="0" distL="0" distR="0" wp14:anchorId="269014B0" wp14:editId="499405C8">
            <wp:extent cx="2736768" cy="2052728"/>
            <wp:effectExtent l="0" t="0" r="0" b="5080"/>
            <wp:docPr id="506439639" name="Picture 7" descr="A bathroom with a toilet, grab bars, sink and hand dr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36768" cy="2052728"/>
                    </a:xfrm>
                    <a:prstGeom prst="rect">
                      <a:avLst/>
                    </a:prstGeom>
                  </pic:spPr>
                </pic:pic>
              </a:graphicData>
            </a:graphic>
          </wp:inline>
        </w:drawing>
      </w:r>
      <w:r w:rsidR="005168FD" w:rsidRPr="5CFE91F2">
        <w:rPr>
          <w:rFonts w:eastAsia="Times New Roman"/>
          <w:color w:val="000000" w:themeColor="text1"/>
        </w:rPr>
        <w:t xml:space="preserve">  </w:t>
      </w:r>
      <w:r w:rsidR="009851DC">
        <w:rPr>
          <w:noProof/>
        </w:rPr>
        <w:drawing>
          <wp:inline distT="0" distB="0" distL="0" distR="0" wp14:anchorId="685AC35E" wp14:editId="3210CCF8">
            <wp:extent cx="2743200" cy="2057552"/>
            <wp:effectExtent l="0" t="0" r="0" b="0"/>
            <wp:docPr id="1640503967" name="Picture 8" descr="A group of wooden doors in a hall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43200" cy="2057552"/>
                    </a:xfrm>
                    <a:prstGeom prst="rect">
                      <a:avLst/>
                    </a:prstGeom>
                  </pic:spPr>
                </pic:pic>
              </a:graphicData>
            </a:graphic>
          </wp:inline>
        </w:drawing>
      </w:r>
    </w:p>
    <w:p w14:paraId="4B9D8D2D" w14:textId="77777777" w:rsidR="00657DE1" w:rsidRDefault="00657DE1" w:rsidP="00657DE1">
      <w:pPr>
        <w:spacing w:before="36" w:after="36" w:line="240" w:lineRule="auto"/>
        <w:rPr>
          <w:rFonts w:eastAsia="Times New Roman"/>
          <w:color w:val="000000"/>
          <w:sz w:val="24"/>
          <w:szCs w:val="24"/>
        </w:rPr>
      </w:pPr>
    </w:p>
    <w:p w14:paraId="1AE765C4" w14:textId="5CE16BFB" w:rsidR="00FA564B" w:rsidRPr="005168FD" w:rsidRDefault="00FA564B" w:rsidP="00FA564B">
      <w:pPr>
        <w:pStyle w:val="NormalWeb"/>
        <w:spacing w:before="36" w:after="36"/>
        <w:ind w:left="45"/>
        <w:rPr>
          <w:sz w:val="24"/>
          <w:szCs w:val="24"/>
        </w:rPr>
      </w:pPr>
      <w:r>
        <w:rPr>
          <w:color w:val="FF0000"/>
        </w:rPr>
        <w:t> </w:t>
      </w:r>
      <w:r w:rsidRPr="00A37233">
        <w:rPr>
          <w:b/>
          <w:bCs/>
          <w:color w:val="000000"/>
        </w:rPr>
        <w:t>Accessible toilet first floor:</w:t>
      </w:r>
    </w:p>
    <w:p w14:paraId="0ADE9EEB" w14:textId="2E72F234" w:rsidR="00FA564B" w:rsidRPr="00820798" w:rsidRDefault="00FA564B" w:rsidP="00820798">
      <w:pPr>
        <w:numPr>
          <w:ilvl w:val="0"/>
          <w:numId w:val="8"/>
        </w:numPr>
        <w:spacing w:before="36" w:after="36" w:line="240" w:lineRule="auto"/>
        <w:rPr>
          <w:rFonts w:eastAsia="Times New Roman"/>
          <w:color w:val="000000"/>
          <w:sz w:val="24"/>
          <w:szCs w:val="24"/>
        </w:rPr>
      </w:pPr>
      <w:r>
        <w:rPr>
          <w:rFonts w:eastAsia="Times New Roman"/>
          <w:color w:val="000000"/>
        </w:rPr>
        <w:t xml:space="preserve">There is level access to access the toilet from the lift or The Kitchen </w:t>
      </w:r>
      <w:r w:rsidR="00820798">
        <w:rPr>
          <w:rFonts w:eastAsia="Times New Roman"/>
          <w:color w:val="000000"/>
        </w:rPr>
        <w:t>Café</w:t>
      </w:r>
      <w:r w:rsidR="00820798">
        <w:rPr>
          <w:rFonts w:eastAsia="Times New Roman"/>
          <w:color w:val="000000"/>
          <w:sz w:val="24"/>
          <w:szCs w:val="24"/>
        </w:rPr>
        <w:t>, l</w:t>
      </w:r>
      <w:r w:rsidRPr="00820798">
        <w:rPr>
          <w:rFonts w:eastAsia="Times New Roman"/>
          <w:color w:val="000000"/>
        </w:rPr>
        <w:t>ocated immediately next to the lift</w:t>
      </w:r>
    </w:p>
    <w:p w14:paraId="19834E01" w14:textId="1F25F7E4" w:rsidR="00FA564B" w:rsidRPr="0088308B" w:rsidRDefault="00FA564B" w:rsidP="00FA564B">
      <w:pPr>
        <w:numPr>
          <w:ilvl w:val="0"/>
          <w:numId w:val="8"/>
        </w:numPr>
        <w:spacing w:before="36" w:after="36" w:line="240" w:lineRule="auto"/>
        <w:rPr>
          <w:rFonts w:eastAsia="Times New Roman"/>
          <w:sz w:val="24"/>
          <w:szCs w:val="24"/>
        </w:rPr>
      </w:pPr>
      <w:r w:rsidRPr="0088308B">
        <w:rPr>
          <w:rFonts w:eastAsia="Times New Roman"/>
        </w:rPr>
        <w:t xml:space="preserve">The toilet door is </w:t>
      </w:r>
      <w:r w:rsidR="001A5333" w:rsidRPr="0088308B">
        <w:rPr>
          <w:rFonts w:eastAsia="Times New Roman"/>
        </w:rPr>
        <w:t>88</w:t>
      </w:r>
      <w:r w:rsidR="00850689">
        <w:rPr>
          <w:rFonts w:eastAsia="Times New Roman"/>
        </w:rPr>
        <w:t>cm</w:t>
      </w:r>
      <w:r w:rsidRPr="0088308B">
        <w:rPr>
          <w:rFonts w:eastAsia="Times New Roman"/>
        </w:rPr>
        <w:t xml:space="preserve"> wide </w:t>
      </w:r>
    </w:p>
    <w:p w14:paraId="5D542B6B" w14:textId="0DD59A68" w:rsidR="00FA564B" w:rsidRPr="0088308B" w:rsidRDefault="00FA564B" w:rsidP="00FA564B">
      <w:pPr>
        <w:numPr>
          <w:ilvl w:val="0"/>
          <w:numId w:val="8"/>
        </w:numPr>
        <w:spacing w:before="36" w:after="36" w:line="240" w:lineRule="auto"/>
        <w:rPr>
          <w:rFonts w:eastAsia="Times New Roman"/>
          <w:sz w:val="24"/>
          <w:szCs w:val="24"/>
        </w:rPr>
      </w:pPr>
      <w:r w:rsidRPr="0088308B">
        <w:rPr>
          <w:rFonts w:eastAsia="Times New Roman"/>
        </w:rPr>
        <w:t xml:space="preserve">The direction of transfer onto the toilet is to the </w:t>
      </w:r>
      <w:r w:rsidR="001A5333" w:rsidRPr="0088308B">
        <w:rPr>
          <w:rFonts w:eastAsia="Times New Roman"/>
        </w:rPr>
        <w:t xml:space="preserve">left </w:t>
      </w:r>
    </w:p>
    <w:p w14:paraId="01128469" w14:textId="7EE1D021" w:rsidR="00FA564B" w:rsidRDefault="00FA564B" w:rsidP="00FA564B">
      <w:pPr>
        <w:numPr>
          <w:ilvl w:val="0"/>
          <w:numId w:val="8"/>
        </w:numPr>
        <w:spacing w:before="36" w:after="36" w:line="240" w:lineRule="auto"/>
        <w:rPr>
          <w:rFonts w:eastAsia="Times New Roman"/>
          <w:color w:val="000000"/>
          <w:sz w:val="24"/>
          <w:szCs w:val="24"/>
        </w:rPr>
      </w:pPr>
      <w:r>
        <w:rPr>
          <w:rFonts w:eastAsia="Times New Roman"/>
          <w:color w:val="000000"/>
        </w:rPr>
        <w:t>The toilet seat is 59</w:t>
      </w:r>
      <w:r w:rsidR="00850689">
        <w:rPr>
          <w:rFonts w:eastAsia="Times New Roman"/>
          <w:color w:val="000000"/>
        </w:rPr>
        <w:t>c</w:t>
      </w:r>
      <w:r>
        <w:rPr>
          <w:rFonts w:eastAsia="Times New Roman"/>
          <w:color w:val="000000"/>
        </w:rPr>
        <w:t>m high</w:t>
      </w:r>
    </w:p>
    <w:p w14:paraId="3E6E7022" w14:textId="0B8F5206" w:rsidR="00FA564B" w:rsidRPr="002A0E77" w:rsidRDefault="00FA564B" w:rsidP="00FA564B">
      <w:pPr>
        <w:numPr>
          <w:ilvl w:val="0"/>
          <w:numId w:val="8"/>
        </w:numPr>
        <w:spacing w:before="36" w:after="36" w:line="240" w:lineRule="auto"/>
        <w:rPr>
          <w:rFonts w:eastAsia="Times New Roman"/>
          <w:sz w:val="24"/>
          <w:szCs w:val="24"/>
        </w:rPr>
      </w:pPr>
      <w:r w:rsidRPr="002A0E77">
        <w:rPr>
          <w:rFonts w:eastAsia="Times New Roman"/>
        </w:rPr>
        <w:t xml:space="preserve">There is </w:t>
      </w:r>
      <w:r w:rsidR="0029691F" w:rsidRPr="002A0E77">
        <w:rPr>
          <w:rFonts w:eastAsia="Times New Roman"/>
        </w:rPr>
        <w:t>85cm</w:t>
      </w:r>
      <w:r w:rsidRPr="002A0E77">
        <w:rPr>
          <w:rFonts w:eastAsia="Times New Roman"/>
        </w:rPr>
        <w:t xml:space="preserve"> at the side of the toilet. There is </w:t>
      </w:r>
      <w:r w:rsidR="0029691F" w:rsidRPr="002A0E77">
        <w:rPr>
          <w:rFonts w:eastAsia="Times New Roman"/>
        </w:rPr>
        <w:t>1.3m</w:t>
      </w:r>
      <w:r w:rsidR="002A0E77" w:rsidRPr="002A0E77">
        <w:rPr>
          <w:rFonts w:eastAsia="Times New Roman"/>
        </w:rPr>
        <w:t xml:space="preserve"> </w:t>
      </w:r>
      <w:r w:rsidRPr="002A0E77">
        <w:rPr>
          <w:rFonts w:eastAsia="Times New Roman"/>
        </w:rPr>
        <w:t xml:space="preserve">in front of the toilet. </w:t>
      </w:r>
    </w:p>
    <w:p w14:paraId="64899432" w14:textId="77777777" w:rsidR="0088308B" w:rsidRPr="00A37233" w:rsidRDefault="0088308B" w:rsidP="0088308B">
      <w:pPr>
        <w:numPr>
          <w:ilvl w:val="0"/>
          <w:numId w:val="8"/>
        </w:numPr>
        <w:spacing w:before="36" w:after="36" w:line="240" w:lineRule="auto"/>
        <w:rPr>
          <w:rFonts w:eastAsia="Times New Roman"/>
          <w:sz w:val="24"/>
          <w:szCs w:val="24"/>
        </w:rPr>
      </w:pPr>
      <w:r w:rsidRPr="00A37233">
        <w:rPr>
          <w:rFonts w:eastAsia="Times New Roman"/>
        </w:rPr>
        <w:t>There are four handrails. Two on the left-hand side and two on the right-hand side when sitting down</w:t>
      </w:r>
    </w:p>
    <w:p w14:paraId="389D46EB" w14:textId="6EA1C224" w:rsidR="00FA564B" w:rsidRDefault="00FA564B" w:rsidP="00FA564B">
      <w:pPr>
        <w:numPr>
          <w:ilvl w:val="0"/>
          <w:numId w:val="8"/>
        </w:numPr>
        <w:spacing w:before="36" w:after="36" w:line="240" w:lineRule="auto"/>
        <w:rPr>
          <w:rFonts w:eastAsia="Times New Roman"/>
          <w:color w:val="000000"/>
          <w:sz w:val="24"/>
          <w:szCs w:val="24"/>
        </w:rPr>
      </w:pPr>
      <w:r>
        <w:rPr>
          <w:rFonts w:eastAsia="Times New Roman"/>
          <w:color w:val="000000"/>
        </w:rPr>
        <w:t>The sink is 89</w:t>
      </w:r>
      <w:r w:rsidR="00A659A6">
        <w:rPr>
          <w:rFonts w:eastAsia="Times New Roman"/>
          <w:color w:val="000000"/>
        </w:rPr>
        <w:t>c</w:t>
      </w:r>
      <w:r>
        <w:rPr>
          <w:rFonts w:eastAsia="Times New Roman"/>
          <w:color w:val="000000"/>
        </w:rPr>
        <w:t>m high</w:t>
      </w:r>
    </w:p>
    <w:p w14:paraId="04B683C9" w14:textId="65627D2E" w:rsidR="00FA564B" w:rsidRPr="0088308B" w:rsidRDefault="00FA564B" w:rsidP="00FA564B">
      <w:pPr>
        <w:numPr>
          <w:ilvl w:val="0"/>
          <w:numId w:val="8"/>
        </w:numPr>
        <w:spacing w:before="36" w:after="36" w:line="240" w:lineRule="auto"/>
        <w:rPr>
          <w:rFonts w:eastAsia="Times New Roman"/>
          <w:sz w:val="24"/>
          <w:szCs w:val="24"/>
        </w:rPr>
      </w:pPr>
      <w:r w:rsidRPr="5CFE91F2">
        <w:rPr>
          <w:rFonts w:eastAsia="Times New Roman"/>
        </w:rPr>
        <w:t xml:space="preserve">The toilet has baby changing facilities </w:t>
      </w:r>
    </w:p>
    <w:p w14:paraId="04D4C48D" w14:textId="2E6854A7" w:rsidR="5CFE91F2" w:rsidRDefault="5CFE91F2" w:rsidP="5CFE91F2">
      <w:pPr>
        <w:spacing w:before="36" w:after="36" w:line="240" w:lineRule="auto"/>
        <w:rPr>
          <w:rFonts w:eastAsia="Times New Roman"/>
          <w:sz w:val="24"/>
          <w:szCs w:val="24"/>
        </w:rPr>
      </w:pPr>
    </w:p>
    <w:p w14:paraId="12E49BB2" w14:textId="7FFEE692" w:rsidR="00755816" w:rsidRDefault="00FA564B" w:rsidP="00FF4970">
      <w:pPr>
        <w:pStyle w:val="NormalWeb"/>
        <w:rPr>
          <w:b/>
          <w:bCs/>
        </w:rPr>
      </w:pPr>
      <w:r>
        <w:rPr>
          <w:color w:val="000000"/>
        </w:rPr>
        <w:t> </w:t>
      </w:r>
      <w:r w:rsidR="00691724">
        <w:rPr>
          <w:b/>
          <w:bCs/>
        </w:rPr>
        <w:t xml:space="preserve">Information Desk </w:t>
      </w:r>
      <w:r w:rsidR="008C1271">
        <w:rPr>
          <w:b/>
          <w:bCs/>
        </w:rPr>
        <w:t>(ground floor)</w:t>
      </w:r>
    </w:p>
    <w:p w14:paraId="22F6C550" w14:textId="1B9BA1DD" w:rsidR="00755816" w:rsidRPr="00755816" w:rsidRDefault="00755816" w:rsidP="00755816">
      <w:pPr>
        <w:pStyle w:val="Compact"/>
        <w:numPr>
          <w:ilvl w:val="0"/>
          <w:numId w:val="3"/>
        </w:numPr>
        <w:rPr>
          <w:sz w:val="22"/>
          <w:szCs w:val="22"/>
        </w:rPr>
      </w:pPr>
      <w:r w:rsidRPr="00755816">
        <w:rPr>
          <w:sz w:val="22"/>
          <w:szCs w:val="22"/>
        </w:rPr>
        <w:t>The Information Desk is located</w:t>
      </w:r>
      <w:r w:rsidR="003C486F">
        <w:rPr>
          <w:sz w:val="22"/>
          <w:szCs w:val="22"/>
        </w:rPr>
        <w:t xml:space="preserve"> </w:t>
      </w:r>
      <w:r w:rsidRPr="00755816">
        <w:rPr>
          <w:sz w:val="22"/>
          <w:szCs w:val="22"/>
        </w:rPr>
        <w:t>off the main concourse</w:t>
      </w:r>
    </w:p>
    <w:p w14:paraId="7DF41927" w14:textId="09AB5ED4" w:rsidR="003C486F" w:rsidRDefault="00755816" w:rsidP="00755816">
      <w:pPr>
        <w:pStyle w:val="Compact"/>
        <w:numPr>
          <w:ilvl w:val="0"/>
          <w:numId w:val="3"/>
        </w:numPr>
        <w:rPr>
          <w:sz w:val="22"/>
          <w:szCs w:val="22"/>
        </w:rPr>
      </w:pPr>
      <w:r w:rsidRPr="00755816">
        <w:rPr>
          <w:sz w:val="22"/>
          <w:szCs w:val="22"/>
        </w:rPr>
        <w:t>The desk is staffed</w:t>
      </w:r>
      <w:r w:rsidR="003C486F">
        <w:rPr>
          <w:sz w:val="22"/>
          <w:szCs w:val="22"/>
        </w:rPr>
        <w:t xml:space="preserve"> during opening hours</w:t>
      </w:r>
    </w:p>
    <w:p w14:paraId="228C8317" w14:textId="501F2612" w:rsidR="003C486F" w:rsidRDefault="003C486F" w:rsidP="00755816">
      <w:pPr>
        <w:pStyle w:val="Compact"/>
        <w:numPr>
          <w:ilvl w:val="0"/>
          <w:numId w:val="3"/>
        </w:numPr>
        <w:rPr>
          <w:sz w:val="22"/>
          <w:szCs w:val="22"/>
        </w:rPr>
      </w:pPr>
      <w:r>
        <w:rPr>
          <w:sz w:val="22"/>
          <w:szCs w:val="22"/>
        </w:rPr>
        <w:t>The height of the lower section of the desk is 1</w:t>
      </w:r>
      <w:r w:rsidR="000554E0">
        <w:rPr>
          <w:sz w:val="22"/>
          <w:szCs w:val="22"/>
        </w:rPr>
        <w:t>.1</w:t>
      </w:r>
      <w:r>
        <w:rPr>
          <w:sz w:val="22"/>
          <w:szCs w:val="22"/>
        </w:rPr>
        <w:t>m. The higher section is 1</w:t>
      </w:r>
      <w:r w:rsidR="000554E0">
        <w:rPr>
          <w:sz w:val="22"/>
          <w:szCs w:val="22"/>
        </w:rPr>
        <w:t>.2</w:t>
      </w:r>
      <w:r>
        <w:rPr>
          <w:sz w:val="22"/>
          <w:szCs w:val="22"/>
        </w:rPr>
        <w:t>m.</w:t>
      </w:r>
    </w:p>
    <w:p w14:paraId="6C420CF6" w14:textId="77777777" w:rsidR="003B2069" w:rsidRDefault="003B2069" w:rsidP="003B2069">
      <w:pPr>
        <w:pStyle w:val="Compact"/>
        <w:ind w:left="405"/>
        <w:rPr>
          <w:sz w:val="22"/>
          <w:szCs w:val="22"/>
        </w:rPr>
      </w:pPr>
    </w:p>
    <w:p w14:paraId="437B76AA" w14:textId="77777777" w:rsidR="00F26466" w:rsidRDefault="003B2069" w:rsidP="001C342A">
      <w:pPr>
        <w:pStyle w:val="Compact"/>
        <w:rPr>
          <w:b/>
          <w:bCs/>
        </w:rPr>
      </w:pPr>
      <w:r>
        <w:rPr>
          <w:noProof/>
        </w:rPr>
        <w:drawing>
          <wp:inline distT="0" distB="0" distL="0" distR="0" wp14:anchorId="69C62CB8" wp14:editId="0DF7034C">
            <wp:extent cx="2843349" cy="2132670"/>
            <wp:effectExtent l="0" t="0" r="1905" b="0"/>
            <wp:docPr id="47389434" name="Picture 9" descr="A counter with high and low s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2">
                      <a:extLst>
                        <a:ext uri="{28A0092B-C50C-407E-A947-70E740481C1C}">
                          <a14:useLocalDpi xmlns:a14="http://schemas.microsoft.com/office/drawing/2010/main" val="0"/>
                        </a:ext>
                      </a:extLst>
                    </a:blip>
                    <a:stretch>
                      <a:fillRect/>
                    </a:stretch>
                  </pic:blipFill>
                  <pic:spPr>
                    <a:xfrm>
                      <a:off x="0" y="0"/>
                      <a:ext cx="2843349" cy="2132670"/>
                    </a:xfrm>
                    <a:prstGeom prst="rect">
                      <a:avLst/>
                    </a:prstGeom>
                  </pic:spPr>
                </pic:pic>
              </a:graphicData>
            </a:graphic>
          </wp:inline>
        </w:drawing>
      </w:r>
    </w:p>
    <w:p w14:paraId="3238B869" w14:textId="77777777" w:rsidR="002A0E77" w:rsidRDefault="002A0E77" w:rsidP="001C342A">
      <w:pPr>
        <w:pStyle w:val="Compact"/>
        <w:rPr>
          <w:b/>
          <w:bCs/>
          <w:u w:val="single"/>
        </w:rPr>
      </w:pPr>
    </w:p>
    <w:p w14:paraId="4D9EE470" w14:textId="77777777" w:rsidR="00B162BD" w:rsidRDefault="00B162BD" w:rsidP="001C342A">
      <w:pPr>
        <w:pStyle w:val="Compact"/>
        <w:rPr>
          <w:b/>
          <w:bCs/>
          <w:u w:val="single"/>
        </w:rPr>
      </w:pPr>
    </w:p>
    <w:p w14:paraId="16D59057" w14:textId="31E4D128" w:rsidR="00691724" w:rsidRPr="00F26466" w:rsidRDefault="00691724" w:rsidP="001C342A">
      <w:pPr>
        <w:pStyle w:val="Compact"/>
        <w:rPr>
          <w:b/>
          <w:bCs/>
          <w:u w:val="single"/>
        </w:rPr>
      </w:pPr>
      <w:r w:rsidRPr="5CFE91F2">
        <w:rPr>
          <w:b/>
          <w:bCs/>
          <w:u w:val="single"/>
        </w:rPr>
        <w:lastRenderedPageBreak/>
        <w:t>YSP Shop</w:t>
      </w:r>
      <w:r w:rsidR="008C1271" w:rsidRPr="5CFE91F2">
        <w:rPr>
          <w:b/>
          <w:bCs/>
          <w:u w:val="single"/>
        </w:rPr>
        <w:t xml:space="preserve"> (ground floor)</w:t>
      </w:r>
    </w:p>
    <w:p w14:paraId="2DB3C32D" w14:textId="58F2D17E" w:rsidR="00144A9D" w:rsidRPr="00144A9D" w:rsidRDefault="00144A9D" w:rsidP="5CFE91F2">
      <w:pPr>
        <w:pStyle w:val="Compact"/>
        <w:rPr>
          <w:sz w:val="22"/>
          <w:szCs w:val="22"/>
        </w:rPr>
      </w:pPr>
    </w:p>
    <w:p w14:paraId="0802F611" w14:textId="2EE7C80F" w:rsidR="00144A9D" w:rsidRPr="00144A9D" w:rsidRDefault="00144A9D" w:rsidP="00144A9D">
      <w:pPr>
        <w:pStyle w:val="Compact"/>
        <w:numPr>
          <w:ilvl w:val="0"/>
          <w:numId w:val="3"/>
        </w:numPr>
        <w:rPr>
          <w:sz w:val="22"/>
          <w:szCs w:val="22"/>
        </w:rPr>
      </w:pPr>
      <w:r w:rsidRPr="5CFE91F2">
        <w:rPr>
          <w:sz w:val="22"/>
          <w:szCs w:val="22"/>
        </w:rPr>
        <w:t>Level access from main concourse</w:t>
      </w:r>
    </w:p>
    <w:p w14:paraId="7D29075D" w14:textId="1759B9D4" w:rsidR="00144A9D" w:rsidRDefault="0031719A" w:rsidP="00144A9D">
      <w:pPr>
        <w:pStyle w:val="Compact"/>
        <w:numPr>
          <w:ilvl w:val="0"/>
          <w:numId w:val="3"/>
        </w:numPr>
        <w:rPr>
          <w:sz w:val="22"/>
          <w:szCs w:val="22"/>
        </w:rPr>
      </w:pPr>
      <w:r w:rsidRPr="0031719A">
        <w:rPr>
          <w:sz w:val="22"/>
          <w:szCs w:val="22"/>
        </w:rPr>
        <w:t xml:space="preserve">It is 19m </w:t>
      </w:r>
      <w:r w:rsidR="00144A9D" w:rsidRPr="00144A9D">
        <w:rPr>
          <w:sz w:val="22"/>
          <w:szCs w:val="22"/>
        </w:rPr>
        <w:t xml:space="preserve">from main entrance </w:t>
      </w:r>
      <w:r w:rsidR="005E697C">
        <w:rPr>
          <w:sz w:val="22"/>
          <w:szCs w:val="22"/>
        </w:rPr>
        <w:t xml:space="preserve">of </w:t>
      </w:r>
      <w:r w:rsidR="00144A9D" w:rsidRPr="00144A9D">
        <w:rPr>
          <w:sz w:val="22"/>
          <w:szCs w:val="22"/>
        </w:rPr>
        <w:t xml:space="preserve">the </w:t>
      </w:r>
      <w:r w:rsidR="005E697C">
        <w:rPr>
          <w:sz w:val="22"/>
          <w:szCs w:val="22"/>
        </w:rPr>
        <w:t>V</w:t>
      </w:r>
      <w:r w:rsidR="00144A9D" w:rsidRPr="00144A9D">
        <w:rPr>
          <w:sz w:val="22"/>
          <w:szCs w:val="22"/>
        </w:rPr>
        <w:t xml:space="preserve">isitor </w:t>
      </w:r>
      <w:r w:rsidR="005E697C">
        <w:rPr>
          <w:sz w:val="22"/>
          <w:szCs w:val="22"/>
        </w:rPr>
        <w:t>C</w:t>
      </w:r>
      <w:r w:rsidR="00144A9D" w:rsidRPr="00144A9D">
        <w:rPr>
          <w:sz w:val="22"/>
          <w:szCs w:val="22"/>
        </w:rPr>
        <w:t>entre</w:t>
      </w:r>
      <w:r w:rsidR="005E697C">
        <w:rPr>
          <w:sz w:val="22"/>
          <w:szCs w:val="22"/>
        </w:rPr>
        <w:t xml:space="preserve"> to the shop</w:t>
      </w:r>
      <w:r w:rsidR="00144A9D" w:rsidRPr="00144A9D">
        <w:rPr>
          <w:sz w:val="22"/>
          <w:szCs w:val="22"/>
        </w:rPr>
        <w:t xml:space="preserve"> </w:t>
      </w:r>
    </w:p>
    <w:p w14:paraId="014BDFAC" w14:textId="62A24662" w:rsidR="00144A9D" w:rsidRPr="005B7A40" w:rsidRDefault="00144A9D" w:rsidP="00144A9D">
      <w:pPr>
        <w:pStyle w:val="Compact"/>
        <w:numPr>
          <w:ilvl w:val="0"/>
          <w:numId w:val="3"/>
        </w:numPr>
        <w:rPr>
          <w:sz w:val="22"/>
          <w:szCs w:val="22"/>
        </w:rPr>
      </w:pPr>
      <w:r w:rsidRPr="005B7A40">
        <w:rPr>
          <w:sz w:val="22"/>
          <w:szCs w:val="22"/>
        </w:rPr>
        <w:t>Level wooden flooring throughout</w:t>
      </w:r>
    </w:p>
    <w:p w14:paraId="0672FBA4" w14:textId="2DCE1097" w:rsidR="00144A9D" w:rsidRDefault="005B7A40" w:rsidP="005B7A40">
      <w:pPr>
        <w:pStyle w:val="Compact"/>
        <w:numPr>
          <w:ilvl w:val="0"/>
          <w:numId w:val="3"/>
        </w:numPr>
        <w:rPr>
          <w:sz w:val="22"/>
          <w:szCs w:val="22"/>
        </w:rPr>
      </w:pPr>
      <w:r w:rsidRPr="005B7A40">
        <w:rPr>
          <w:sz w:val="22"/>
          <w:szCs w:val="22"/>
        </w:rPr>
        <w:t xml:space="preserve">One entry/exit point. </w:t>
      </w:r>
      <w:bookmarkStart w:id="7" w:name="_Int_LVdbRSKl"/>
      <w:r w:rsidR="00144A9D" w:rsidRPr="005B7A40">
        <w:rPr>
          <w:sz w:val="22"/>
          <w:szCs w:val="22"/>
        </w:rPr>
        <w:t>Doorway</w:t>
      </w:r>
      <w:bookmarkEnd w:id="7"/>
      <w:r w:rsidR="00144A9D" w:rsidRPr="005B7A40">
        <w:rPr>
          <w:sz w:val="22"/>
          <w:szCs w:val="22"/>
        </w:rPr>
        <w:t xml:space="preserve"> </w:t>
      </w:r>
      <w:bookmarkStart w:id="8" w:name="_Int_WjJ0UF0W"/>
      <w:r w:rsidR="00144A9D" w:rsidRPr="005B7A40">
        <w:rPr>
          <w:sz w:val="22"/>
          <w:szCs w:val="22"/>
        </w:rPr>
        <w:t>open</w:t>
      </w:r>
      <w:bookmarkEnd w:id="8"/>
      <w:r w:rsidR="00144A9D" w:rsidRPr="005B7A40">
        <w:rPr>
          <w:sz w:val="22"/>
          <w:szCs w:val="22"/>
        </w:rPr>
        <w:t xml:space="preserve"> during shop opening hours. Width</w:t>
      </w:r>
      <w:r w:rsidR="00C04390">
        <w:rPr>
          <w:sz w:val="22"/>
          <w:szCs w:val="22"/>
        </w:rPr>
        <w:t xml:space="preserve"> is 1.47m</w:t>
      </w:r>
    </w:p>
    <w:p w14:paraId="79DE6D2D" w14:textId="2F3676F1" w:rsidR="001C5392" w:rsidRPr="005B7A40" w:rsidRDefault="001C5392" w:rsidP="005B7A40">
      <w:pPr>
        <w:pStyle w:val="Compact"/>
        <w:numPr>
          <w:ilvl w:val="0"/>
          <w:numId w:val="3"/>
        </w:numPr>
        <w:rPr>
          <w:sz w:val="22"/>
          <w:szCs w:val="22"/>
        </w:rPr>
      </w:pPr>
      <w:r>
        <w:rPr>
          <w:sz w:val="22"/>
          <w:szCs w:val="22"/>
        </w:rPr>
        <w:t>It is 90</w:t>
      </w:r>
      <w:r w:rsidR="0031719A">
        <w:rPr>
          <w:sz w:val="22"/>
          <w:szCs w:val="22"/>
        </w:rPr>
        <w:t>c</w:t>
      </w:r>
      <w:r>
        <w:rPr>
          <w:sz w:val="22"/>
          <w:szCs w:val="22"/>
        </w:rPr>
        <w:t>m from the door to the till point</w:t>
      </w:r>
    </w:p>
    <w:p w14:paraId="0118374D" w14:textId="20613A4A" w:rsidR="005B7A40" w:rsidRDefault="005B7A40" w:rsidP="005B7A40">
      <w:pPr>
        <w:pStyle w:val="Compact"/>
        <w:numPr>
          <w:ilvl w:val="0"/>
          <w:numId w:val="3"/>
        </w:numPr>
        <w:rPr>
          <w:sz w:val="22"/>
          <w:szCs w:val="22"/>
        </w:rPr>
      </w:pPr>
      <w:r>
        <w:rPr>
          <w:sz w:val="22"/>
          <w:szCs w:val="22"/>
        </w:rPr>
        <w:t>The height of the lower section of the shop counter is 630mm. The higher section is 1000mm.</w:t>
      </w:r>
    </w:p>
    <w:p w14:paraId="63181BE4" w14:textId="7CF3F50A" w:rsidR="005B7A40" w:rsidRDefault="005B7A40" w:rsidP="005B7A40">
      <w:pPr>
        <w:pStyle w:val="Compact"/>
        <w:numPr>
          <w:ilvl w:val="0"/>
          <w:numId w:val="3"/>
        </w:numPr>
        <w:rPr>
          <w:sz w:val="22"/>
          <w:szCs w:val="22"/>
        </w:rPr>
      </w:pPr>
      <w:r>
        <w:rPr>
          <w:sz w:val="22"/>
          <w:szCs w:val="22"/>
        </w:rPr>
        <w:t xml:space="preserve">The shop layout features </w:t>
      </w:r>
      <w:bookmarkStart w:id="9" w:name="_Int_GcxeuBfq"/>
      <w:r>
        <w:rPr>
          <w:sz w:val="22"/>
          <w:szCs w:val="22"/>
        </w:rPr>
        <w:t>a number of</w:t>
      </w:r>
      <w:bookmarkEnd w:id="9"/>
      <w:r>
        <w:rPr>
          <w:sz w:val="22"/>
          <w:szCs w:val="22"/>
        </w:rPr>
        <w:t xml:space="preserve"> </w:t>
      </w:r>
      <w:r w:rsidR="001C5392">
        <w:rPr>
          <w:sz w:val="22"/>
          <w:szCs w:val="22"/>
        </w:rPr>
        <w:t>free-standing</w:t>
      </w:r>
      <w:r>
        <w:rPr>
          <w:sz w:val="22"/>
          <w:szCs w:val="22"/>
        </w:rPr>
        <w:t xml:space="preserve"> display units at </w:t>
      </w:r>
      <w:r w:rsidR="001C5392">
        <w:rPr>
          <w:sz w:val="22"/>
          <w:szCs w:val="22"/>
        </w:rPr>
        <w:t xml:space="preserve">750mm high, shelving units and display cases. The minimum distance between any of the furniture is 900mm. </w:t>
      </w:r>
    </w:p>
    <w:p w14:paraId="360C72D3" w14:textId="4285DDD6" w:rsidR="001C5392" w:rsidRDefault="001C5392" w:rsidP="005B7A40">
      <w:pPr>
        <w:pStyle w:val="Compact"/>
        <w:numPr>
          <w:ilvl w:val="0"/>
          <w:numId w:val="3"/>
        </w:numPr>
        <w:rPr>
          <w:sz w:val="22"/>
          <w:szCs w:val="22"/>
        </w:rPr>
      </w:pPr>
      <w:r>
        <w:rPr>
          <w:sz w:val="22"/>
          <w:szCs w:val="22"/>
        </w:rPr>
        <w:t xml:space="preserve">The shop is staffed by a friendly team during opening hours </w:t>
      </w:r>
    </w:p>
    <w:p w14:paraId="249C2D51" w14:textId="16F1B71B" w:rsidR="001C5392" w:rsidRDefault="001C5392" w:rsidP="005B7A40">
      <w:pPr>
        <w:pStyle w:val="Compact"/>
        <w:numPr>
          <w:ilvl w:val="0"/>
          <w:numId w:val="3"/>
        </w:numPr>
        <w:rPr>
          <w:sz w:val="22"/>
          <w:szCs w:val="22"/>
        </w:rPr>
      </w:pPr>
      <w:r>
        <w:rPr>
          <w:sz w:val="22"/>
          <w:szCs w:val="22"/>
        </w:rPr>
        <w:t>Low level background music is played in the shop</w:t>
      </w:r>
    </w:p>
    <w:p w14:paraId="520A3F3B" w14:textId="42E900DB" w:rsidR="001C5392" w:rsidRDefault="001C5392" w:rsidP="005B7A40">
      <w:pPr>
        <w:pStyle w:val="Compact"/>
        <w:numPr>
          <w:ilvl w:val="0"/>
          <w:numId w:val="3"/>
        </w:numPr>
        <w:rPr>
          <w:sz w:val="22"/>
          <w:szCs w:val="22"/>
        </w:rPr>
      </w:pPr>
      <w:r>
        <w:rPr>
          <w:sz w:val="22"/>
          <w:szCs w:val="22"/>
        </w:rPr>
        <w:t>There are scents of scented candles, diffusers</w:t>
      </w:r>
      <w:r w:rsidR="28137C26" w:rsidRPr="10A45DAD">
        <w:rPr>
          <w:sz w:val="22"/>
          <w:szCs w:val="22"/>
        </w:rPr>
        <w:t>,</w:t>
      </w:r>
      <w:r>
        <w:rPr>
          <w:sz w:val="22"/>
          <w:szCs w:val="22"/>
        </w:rPr>
        <w:t xml:space="preserve"> and soaps </w:t>
      </w:r>
    </w:p>
    <w:p w14:paraId="481A56BE" w14:textId="35D01B37" w:rsidR="001C5392" w:rsidRDefault="001C5392" w:rsidP="005B7A40">
      <w:pPr>
        <w:pStyle w:val="Compact"/>
        <w:numPr>
          <w:ilvl w:val="0"/>
          <w:numId w:val="3"/>
        </w:numPr>
        <w:rPr>
          <w:sz w:val="22"/>
          <w:szCs w:val="22"/>
        </w:rPr>
      </w:pPr>
      <w:r>
        <w:rPr>
          <w:sz w:val="22"/>
          <w:szCs w:val="22"/>
        </w:rPr>
        <w:t>Mixture of lighting:</w:t>
      </w:r>
    </w:p>
    <w:p w14:paraId="0BB0DE95" w14:textId="213C8CF8" w:rsidR="001C5392" w:rsidRDefault="001C5392" w:rsidP="001C5392">
      <w:pPr>
        <w:pStyle w:val="Compact"/>
        <w:numPr>
          <w:ilvl w:val="1"/>
          <w:numId w:val="3"/>
        </w:numPr>
        <w:rPr>
          <w:sz w:val="22"/>
          <w:szCs w:val="22"/>
        </w:rPr>
      </w:pPr>
      <w:r>
        <w:rPr>
          <w:sz w:val="22"/>
          <w:szCs w:val="22"/>
        </w:rPr>
        <w:t>Natural light from windows</w:t>
      </w:r>
    </w:p>
    <w:p w14:paraId="2AF8C08A" w14:textId="163B6BA3" w:rsidR="001C5392" w:rsidRDefault="001C5392" w:rsidP="001C5392">
      <w:pPr>
        <w:pStyle w:val="Compact"/>
        <w:numPr>
          <w:ilvl w:val="1"/>
          <w:numId w:val="3"/>
        </w:numPr>
        <w:rPr>
          <w:sz w:val="22"/>
          <w:szCs w:val="22"/>
        </w:rPr>
      </w:pPr>
      <w:r>
        <w:rPr>
          <w:sz w:val="22"/>
          <w:szCs w:val="22"/>
        </w:rPr>
        <w:t xml:space="preserve">LED low level ceiling lights </w:t>
      </w:r>
    </w:p>
    <w:p w14:paraId="009CFC66" w14:textId="2CD0DCFC" w:rsidR="004B484A" w:rsidRPr="005B7A40" w:rsidRDefault="004B484A" w:rsidP="001C5392">
      <w:pPr>
        <w:pStyle w:val="Compact"/>
        <w:numPr>
          <w:ilvl w:val="1"/>
          <w:numId w:val="3"/>
        </w:numPr>
        <w:rPr>
          <w:sz w:val="22"/>
          <w:szCs w:val="22"/>
        </w:rPr>
      </w:pPr>
      <w:r>
        <w:rPr>
          <w:sz w:val="22"/>
          <w:szCs w:val="22"/>
        </w:rPr>
        <w:t xml:space="preserve">Display lighting in cabinets </w:t>
      </w:r>
    </w:p>
    <w:p w14:paraId="11EC3961" w14:textId="77777777" w:rsidR="00DC274D" w:rsidRDefault="00DC274D" w:rsidP="00DC274D">
      <w:pPr>
        <w:pStyle w:val="Compact"/>
        <w:ind w:left="1440"/>
        <w:rPr>
          <w:sz w:val="22"/>
          <w:szCs w:val="22"/>
        </w:rPr>
      </w:pPr>
    </w:p>
    <w:p w14:paraId="2EEC5ABF" w14:textId="498B3F7B" w:rsidR="000A5AD9" w:rsidRPr="005B7A40" w:rsidRDefault="00DC274D" w:rsidP="000A5AD9">
      <w:pPr>
        <w:pStyle w:val="Compact"/>
        <w:rPr>
          <w:sz w:val="22"/>
          <w:szCs w:val="22"/>
        </w:rPr>
      </w:pPr>
      <w:r>
        <w:rPr>
          <w:noProof/>
        </w:rPr>
        <w:drawing>
          <wp:inline distT="0" distB="0" distL="0" distR="0" wp14:anchorId="48DAA375" wp14:editId="5B5A4B8A">
            <wp:extent cx="2702073" cy="2027004"/>
            <wp:effectExtent l="0" t="0" r="3175" b="5080"/>
            <wp:docPr id="1681474451" name="Picture 10" descr="The entrance to a shop with free standing shelving units and a long count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02073" cy="2027004"/>
                    </a:xfrm>
                    <a:prstGeom prst="rect">
                      <a:avLst/>
                    </a:prstGeom>
                  </pic:spPr>
                </pic:pic>
              </a:graphicData>
            </a:graphic>
          </wp:inline>
        </w:drawing>
      </w:r>
      <w:r w:rsidR="004B695B" w:rsidRPr="5CFE91F2">
        <w:rPr>
          <w:sz w:val="22"/>
          <w:szCs w:val="22"/>
        </w:rPr>
        <w:t xml:space="preserve">  </w:t>
      </w:r>
      <w:r w:rsidR="004B695B">
        <w:rPr>
          <w:noProof/>
        </w:rPr>
        <w:drawing>
          <wp:inline distT="0" distB="0" distL="0" distR="0" wp14:anchorId="7E0F21EE" wp14:editId="528F37BE">
            <wp:extent cx="2708694" cy="2031671"/>
            <wp:effectExtent l="0" t="0" r="0" b="635"/>
            <wp:docPr id="1467519838" name="Picture 11" descr="The interior of a shop, with shelving and freestanding disp;ay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08694" cy="2031671"/>
                    </a:xfrm>
                    <a:prstGeom prst="rect">
                      <a:avLst/>
                    </a:prstGeom>
                  </pic:spPr>
                </pic:pic>
              </a:graphicData>
            </a:graphic>
          </wp:inline>
        </w:drawing>
      </w:r>
    </w:p>
    <w:p w14:paraId="77473587" w14:textId="01DD6F70" w:rsidR="00691724" w:rsidRDefault="00691724" w:rsidP="00691724">
      <w:pPr>
        <w:pStyle w:val="Compact"/>
        <w:rPr>
          <w:b/>
          <w:bCs/>
        </w:rPr>
      </w:pPr>
    </w:p>
    <w:p w14:paraId="0CC4F6BA" w14:textId="53848D61" w:rsidR="00453BDA" w:rsidRPr="00F26466" w:rsidRDefault="009B07CE" w:rsidP="00691724">
      <w:pPr>
        <w:pStyle w:val="Compact"/>
        <w:rPr>
          <w:b/>
          <w:bCs/>
          <w:u w:val="single"/>
        </w:rPr>
      </w:pPr>
      <w:r w:rsidRPr="5CFE91F2">
        <w:rPr>
          <w:b/>
          <w:bCs/>
          <w:u w:val="single"/>
        </w:rPr>
        <w:t>Quiet Room (ground floor)</w:t>
      </w:r>
    </w:p>
    <w:p w14:paraId="228B7DB5" w14:textId="02948E61" w:rsidR="5CFE91F2" w:rsidRDefault="5CFE91F2" w:rsidP="5CFE91F2">
      <w:pPr>
        <w:pStyle w:val="Compact"/>
        <w:rPr>
          <w:color w:val="000000" w:themeColor="text1"/>
          <w:sz w:val="22"/>
          <w:szCs w:val="22"/>
        </w:rPr>
      </w:pPr>
    </w:p>
    <w:p w14:paraId="7B2B90A5" w14:textId="3101B0C2" w:rsidR="00453BDA" w:rsidRDefault="00453BDA" w:rsidP="00691724">
      <w:pPr>
        <w:pStyle w:val="Compact"/>
        <w:rPr>
          <w:rFonts w:cstheme="minorHAnsi"/>
          <w:color w:val="000000"/>
          <w:sz w:val="22"/>
          <w:szCs w:val="22"/>
        </w:rPr>
      </w:pPr>
      <w:r w:rsidRPr="00453BDA">
        <w:rPr>
          <w:rFonts w:cstheme="minorHAnsi"/>
          <w:color w:val="000000"/>
          <w:sz w:val="22"/>
          <w:szCs w:val="22"/>
        </w:rPr>
        <w:t>Our Quiet Room, located just off the concourse in the Visitor Centre, is a quiet space for anyone who needs to take a bit of time out. There are books and sensory toys available, and a screen showing films of our current exhibitions. This screen does not have sound and can be turned off completely if required, just ask at the Information Desk.</w:t>
      </w:r>
    </w:p>
    <w:p w14:paraId="29AF1C9C" w14:textId="77777777" w:rsidR="00453BDA" w:rsidRPr="00AE10CF" w:rsidRDefault="00453BDA" w:rsidP="00691724">
      <w:pPr>
        <w:pStyle w:val="Compact"/>
        <w:rPr>
          <w:rFonts w:cstheme="minorHAnsi"/>
          <w:b/>
          <w:bCs/>
          <w:sz w:val="18"/>
          <w:szCs w:val="18"/>
        </w:rPr>
      </w:pPr>
    </w:p>
    <w:p w14:paraId="18CFE703" w14:textId="52C30AD1" w:rsidR="009B07CE" w:rsidRPr="00E52B94" w:rsidRDefault="009B07CE" w:rsidP="009B07CE">
      <w:pPr>
        <w:pStyle w:val="Compact"/>
        <w:numPr>
          <w:ilvl w:val="0"/>
          <w:numId w:val="3"/>
        </w:numPr>
        <w:rPr>
          <w:sz w:val="22"/>
          <w:szCs w:val="22"/>
        </w:rPr>
      </w:pPr>
      <w:r w:rsidRPr="00E52B94">
        <w:rPr>
          <w:sz w:val="22"/>
          <w:szCs w:val="22"/>
        </w:rPr>
        <w:t xml:space="preserve">On the level access from main </w:t>
      </w:r>
      <w:r w:rsidR="00453BDA">
        <w:rPr>
          <w:sz w:val="22"/>
          <w:szCs w:val="22"/>
        </w:rPr>
        <w:t>Visitor Centre</w:t>
      </w:r>
      <w:r w:rsidRPr="00E52B94">
        <w:rPr>
          <w:sz w:val="22"/>
          <w:szCs w:val="22"/>
        </w:rPr>
        <w:t xml:space="preserve"> concourse </w:t>
      </w:r>
    </w:p>
    <w:p w14:paraId="481CE50C" w14:textId="4684F875" w:rsidR="0019153A" w:rsidRPr="00E52B94" w:rsidRDefault="0019153A" w:rsidP="009B07CE">
      <w:pPr>
        <w:pStyle w:val="Compact"/>
        <w:numPr>
          <w:ilvl w:val="0"/>
          <w:numId w:val="3"/>
        </w:numPr>
        <w:rPr>
          <w:sz w:val="22"/>
          <w:szCs w:val="22"/>
        </w:rPr>
      </w:pPr>
      <w:r w:rsidRPr="00E52B94">
        <w:rPr>
          <w:sz w:val="22"/>
          <w:szCs w:val="22"/>
        </w:rPr>
        <w:t>There is no door</w:t>
      </w:r>
      <w:r w:rsidR="00EF7BB1">
        <w:rPr>
          <w:sz w:val="22"/>
          <w:szCs w:val="22"/>
        </w:rPr>
        <w:t xml:space="preserve"> at the entrance to the room</w:t>
      </w:r>
    </w:p>
    <w:p w14:paraId="799B9419" w14:textId="44A569C2" w:rsidR="009B07CE" w:rsidRDefault="00EF7BB1" w:rsidP="009B07CE">
      <w:pPr>
        <w:pStyle w:val="Compact"/>
        <w:numPr>
          <w:ilvl w:val="0"/>
          <w:numId w:val="3"/>
        </w:numPr>
        <w:rPr>
          <w:sz w:val="22"/>
          <w:szCs w:val="22"/>
        </w:rPr>
      </w:pPr>
      <w:r>
        <w:rPr>
          <w:sz w:val="22"/>
          <w:szCs w:val="22"/>
        </w:rPr>
        <w:t xml:space="preserve">The entrance is </w:t>
      </w:r>
      <w:r w:rsidR="00515F7E" w:rsidRPr="00D84414">
        <w:rPr>
          <w:sz w:val="22"/>
          <w:szCs w:val="22"/>
        </w:rPr>
        <w:t>1</w:t>
      </w:r>
      <w:r w:rsidR="00453BDA">
        <w:rPr>
          <w:sz w:val="22"/>
          <w:szCs w:val="22"/>
        </w:rPr>
        <w:t>.5cm</w:t>
      </w:r>
      <w:r w:rsidRPr="00D84414">
        <w:rPr>
          <w:sz w:val="22"/>
          <w:szCs w:val="22"/>
        </w:rPr>
        <w:t xml:space="preserve"> wide</w:t>
      </w:r>
    </w:p>
    <w:p w14:paraId="5BB5012F" w14:textId="18C45A8C" w:rsidR="00EF7BB1" w:rsidRDefault="008201B0" w:rsidP="009B07CE">
      <w:pPr>
        <w:pStyle w:val="Compact"/>
        <w:numPr>
          <w:ilvl w:val="0"/>
          <w:numId w:val="3"/>
        </w:numPr>
        <w:rPr>
          <w:sz w:val="22"/>
          <w:szCs w:val="22"/>
        </w:rPr>
      </w:pPr>
      <w:r>
        <w:rPr>
          <w:sz w:val="22"/>
          <w:szCs w:val="22"/>
        </w:rPr>
        <w:t>The flooring is carpet</w:t>
      </w:r>
    </w:p>
    <w:p w14:paraId="6CFE65B9" w14:textId="77777777" w:rsidR="006F2EA8" w:rsidRDefault="006F2EA8" w:rsidP="009B07CE">
      <w:pPr>
        <w:pStyle w:val="Compact"/>
        <w:numPr>
          <w:ilvl w:val="0"/>
          <w:numId w:val="3"/>
        </w:numPr>
        <w:rPr>
          <w:sz w:val="22"/>
          <w:szCs w:val="22"/>
        </w:rPr>
      </w:pPr>
      <w:r>
        <w:rPr>
          <w:sz w:val="22"/>
          <w:szCs w:val="22"/>
        </w:rPr>
        <w:t>Seating:</w:t>
      </w:r>
    </w:p>
    <w:p w14:paraId="04F492D9" w14:textId="02538851" w:rsidR="008201B0" w:rsidRDefault="006F2EA8" w:rsidP="006F2EA8">
      <w:pPr>
        <w:pStyle w:val="Compact"/>
        <w:numPr>
          <w:ilvl w:val="1"/>
          <w:numId w:val="3"/>
        </w:numPr>
        <w:rPr>
          <w:sz w:val="22"/>
          <w:szCs w:val="22"/>
        </w:rPr>
      </w:pPr>
      <w:r>
        <w:rPr>
          <w:sz w:val="22"/>
          <w:szCs w:val="22"/>
        </w:rPr>
        <w:t>T</w:t>
      </w:r>
      <w:r w:rsidR="00DD66B6">
        <w:rPr>
          <w:sz w:val="22"/>
          <w:szCs w:val="22"/>
        </w:rPr>
        <w:t>hree soft cushioned sofas. Seat height: 37</w:t>
      </w:r>
      <w:r w:rsidR="001C342A">
        <w:rPr>
          <w:sz w:val="22"/>
          <w:szCs w:val="22"/>
        </w:rPr>
        <w:t>cm</w:t>
      </w:r>
    </w:p>
    <w:p w14:paraId="58A13E70" w14:textId="6D967531" w:rsidR="006F2EA8" w:rsidRDefault="00391196" w:rsidP="006F2EA8">
      <w:pPr>
        <w:pStyle w:val="Compact"/>
        <w:numPr>
          <w:ilvl w:val="1"/>
          <w:numId w:val="3"/>
        </w:numPr>
        <w:rPr>
          <w:sz w:val="22"/>
          <w:szCs w:val="22"/>
        </w:rPr>
      </w:pPr>
      <w:r>
        <w:rPr>
          <w:sz w:val="22"/>
          <w:szCs w:val="22"/>
        </w:rPr>
        <w:t>Two plastic chairs. Seat height: 48</w:t>
      </w:r>
      <w:r w:rsidR="001C342A">
        <w:rPr>
          <w:sz w:val="22"/>
          <w:szCs w:val="22"/>
        </w:rPr>
        <w:t>cm</w:t>
      </w:r>
    </w:p>
    <w:p w14:paraId="76542245" w14:textId="4870809C" w:rsidR="00391196" w:rsidRPr="006F2EA8" w:rsidRDefault="006F2EA8" w:rsidP="006F2EA8">
      <w:pPr>
        <w:pStyle w:val="Compact"/>
        <w:numPr>
          <w:ilvl w:val="1"/>
          <w:numId w:val="3"/>
        </w:numPr>
        <w:rPr>
          <w:sz w:val="22"/>
          <w:szCs w:val="22"/>
        </w:rPr>
      </w:pPr>
      <w:r>
        <w:rPr>
          <w:sz w:val="22"/>
          <w:szCs w:val="22"/>
        </w:rPr>
        <w:t>T</w:t>
      </w:r>
      <w:r w:rsidR="00391196" w:rsidRPr="006F2EA8">
        <w:rPr>
          <w:sz w:val="22"/>
          <w:szCs w:val="22"/>
        </w:rPr>
        <w:t xml:space="preserve">wo wooden stools: </w:t>
      </w:r>
      <w:r w:rsidR="00331144" w:rsidRPr="006F2EA8">
        <w:rPr>
          <w:sz w:val="22"/>
          <w:szCs w:val="22"/>
        </w:rPr>
        <w:t>Seat height: 47</w:t>
      </w:r>
      <w:r w:rsidR="001C342A">
        <w:rPr>
          <w:sz w:val="22"/>
          <w:szCs w:val="22"/>
        </w:rPr>
        <w:t>cm</w:t>
      </w:r>
    </w:p>
    <w:p w14:paraId="32512E49" w14:textId="33158A12" w:rsidR="00331144" w:rsidRPr="00B33368" w:rsidRDefault="006F2EA8" w:rsidP="009B07CE">
      <w:pPr>
        <w:pStyle w:val="Compact"/>
        <w:numPr>
          <w:ilvl w:val="0"/>
          <w:numId w:val="3"/>
        </w:numPr>
        <w:rPr>
          <w:sz w:val="22"/>
          <w:szCs w:val="22"/>
        </w:rPr>
      </w:pPr>
      <w:r>
        <w:rPr>
          <w:sz w:val="22"/>
          <w:szCs w:val="22"/>
        </w:rPr>
        <w:t xml:space="preserve">There is a </w:t>
      </w:r>
      <w:r w:rsidR="001544CC">
        <w:rPr>
          <w:sz w:val="22"/>
          <w:szCs w:val="22"/>
        </w:rPr>
        <w:t xml:space="preserve">drawer unit with information leaflets. </w:t>
      </w:r>
      <w:r w:rsidR="001544CC" w:rsidRPr="00B33368">
        <w:rPr>
          <w:sz w:val="22"/>
          <w:szCs w:val="22"/>
        </w:rPr>
        <w:t>Height:</w:t>
      </w:r>
      <w:r w:rsidR="00FE334E" w:rsidRPr="00B33368">
        <w:rPr>
          <w:sz w:val="22"/>
          <w:szCs w:val="22"/>
        </w:rPr>
        <w:t xml:space="preserve"> </w:t>
      </w:r>
      <w:r w:rsidR="00503E24" w:rsidRPr="00B33368">
        <w:rPr>
          <w:sz w:val="22"/>
          <w:szCs w:val="22"/>
        </w:rPr>
        <w:t>70cm</w:t>
      </w:r>
    </w:p>
    <w:p w14:paraId="3C4A4F70" w14:textId="3FF491D8" w:rsidR="001544CC" w:rsidRPr="00B33368" w:rsidRDefault="001544CC" w:rsidP="009B07CE">
      <w:pPr>
        <w:pStyle w:val="Compact"/>
        <w:numPr>
          <w:ilvl w:val="0"/>
          <w:numId w:val="3"/>
        </w:numPr>
        <w:rPr>
          <w:sz w:val="22"/>
          <w:szCs w:val="22"/>
        </w:rPr>
      </w:pPr>
      <w:r w:rsidRPr="00B33368">
        <w:rPr>
          <w:sz w:val="22"/>
          <w:szCs w:val="22"/>
        </w:rPr>
        <w:lastRenderedPageBreak/>
        <w:t>There is a des</w:t>
      </w:r>
      <w:r w:rsidR="00C55D5E" w:rsidRPr="00B33368">
        <w:rPr>
          <w:sz w:val="22"/>
          <w:szCs w:val="22"/>
        </w:rPr>
        <w:t xml:space="preserve">k </w:t>
      </w:r>
      <w:r w:rsidR="00B27D68" w:rsidRPr="00B33368">
        <w:rPr>
          <w:sz w:val="22"/>
          <w:szCs w:val="22"/>
        </w:rPr>
        <w:t xml:space="preserve">visitors can sit at. </w:t>
      </w:r>
      <w:r w:rsidR="003A0CCB" w:rsidRPr="00B33368">
        <w:rPr>
          <w:sz w:val="22"/>
          <w:szCs w:val="22"/>
        </w:rPr>
        <w:t xml:space="preserve">Height: </w:t>
      </w:r>
      <w:r w:rsidR="00B33368" w:rsidRPr="00B33368">
        <w:rPr>
          <w:sz w:val="22"/>
          <w:szCs w:val="22"/>
        </w:rPr>
        <w:t xml:space="preserve">79cm </w:t>
      </w:r>
    </w:p>
    <w:p w14:paraId="00B8525F" w14:textId="24844892" w:rsidR="00EA03CB" w:rsidRDefault="00EA03CB" w:rsidP="009B07CE">
      <w:pPr>
        <w:pStyle w:val="Compact"/>
        <w:numPr>
          <w:ilvl w:val="0"/>
          <w:numId w:val="3"/>
        </w:numPr>
        <w:rPr>
          <w:sz w:val="22"/>
          <w:szCs w:val="22"/>
        </w:rPr>
      </w:pPr>
      <w:r w:rsidRPr="5CFE91F2">
        <w:rPr>
          <w:sz w:val="22"/>
          <w:szCs w:val="22"/>
        </w:rPr>
        <w:t xml:space="preserve">The lighting is </w:t>
      </w:r>
      <w:r w:rsidR="00D84414" w:rsidRPr="5CFE91F2">
        <w:rPr>
          <w:sz w:val="22"/>
          <w:szCs w:val="22"/>
        </w:rPr>
        <w:t xml:space="preserve">ceiling spotlights. </w:t>
      </w:r>
    </w:p>
    <w:p w14:paraId="1CED1505" w14:textId="77777777" w:rsidR="008A3919" w:rsidRDefault="008A3919" w:rsidP="008A3919">
      <w:pPr>
        <w:pStyle w:val="Compact"/>
        <w:rPr>
          <w:sz w:val="22"/>
          <w:szCs w:val="22"/>
        </w:rPr>
      </w:pPr>
    </w:p>
    <w:p w14:paraId="5BFA81A5" w14:textId="665F2961" w:rsidR="008A3919" w:rsidRPr="00D84414" w:rsidRDefault="003E4FBE" w:rsidP="008A3919">
      <w:pPr>
        <w:pStyle w:val="Compact"/>
        <w:rPr>
          <w:sz w:val="22"/>
          <w:szCs w:val="22"/>
        </w:rPr>
      </w:pPr>
      <w:r>
        <w:rPr>
          <w:noProof/>
          <w:sz w:val="22"/>
          <w:szCs w:val="22"/>
        </w:rPr>
        <w:drawing>
          <wp:inline distT="0" distB="0" distL="0" distR="0" wp14:anchorId="182A9CAB" wp14:editId="0FDF08BE">
            <wp:extent cx="2530228" cy="1897811"/>
            <wp:effectExtent l="0" t="0" r="0" b="0"/>
            <wp:docPr id="1446206015" name="Picture 1" descr="A room with a couch and shel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206015" name="Picture 1" descr="A room with a couch and shelves&#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71233" cy="1928567"/>
                    </a:xfrm>
                    <a:prstGeom prst="rect">
                      <a:avLst/>
                    </a:prstGeom>
                  </pic:spPr>
                </pic:pic>
              </a:graphicData>
            </a:graphic>
          </wp:inline>
        </w:drawing>
      </w:r>
      <w:r>
        <w:rPr>
          <w:sz w:val="22"/>
          <w:szCs w:val="22"/>
        </w:rPr>
        <w:t xml:space="preserve">  </w:t>
      </w:r>
      <w:r>
        <w:rPr>
          <w:noProof/>
          <w:sz w:val="22"/>
          <w:szCs w:val="22"/>
        </w:rPr>
        <w:drawing>
          <wp:inline distT="0" distB="0" distL="0" distR="0" wp14:anchorId="3758EE5E" wp14:editId="78848B40">
            <wp:extent cx="2536166" cy="1902265"/>
            <wp:effectExtent l="0" t="0" r="4445" b="3175"/>
            <wp:docPr id="585515664" name="Picture 2" descr="A room with a welcom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515664" name="Picture 2" descr="A room with a welcome sig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73518" cy="1930281"/>
                    </a:xfrm>
                    <a:prstGeom prst="rect">
                      <a:avLst/>
                    </a:prstGeom>
                  </pic:spPr>
                </pic:pic>
              </a:graphicData>
            </a:graphic>
          </wp:inline>
        </w:drawing>
      </w:r>
    </w:p>
    <w:p w14:paraId="3493F681" w14:textId="1823B125" w:rsidR="009B07CE" w:rsidRDefault="009B07CE" w:rsidP="5CFE91F2">
      <w:pPr>
        <w:pStyle w:val="Compact"/>
      </w:pPr>
    </w:p>
    <w:p w14:paraId="458078ED" w14:textId="77777777" w:rsidR="008C1271" w:rsidRPr="00F26466" w:rsidRDefault="008C1271" w:rsidP="008C1271">
      <w:pPr>
        <w:pStyle w:val="Compact"/>
        <w:rPr>
          <w:b/>
          <w:bCs/>
          <w:u w:val="single"/>
        </w:rPr>
      </w:pPr>
      <w:r w:rsidRPr="5CFE91F2">
        <w:rPr>
          <w:b/>
          <w:bCs/>
          <w:u w:val="single"/>
        </w:rPr>
        <w:t>The Coffee Shop (ground floor)</w:t>
      </w:r>
    </w:p>
    <w:p w14:paraId="2D921191" w14:textId="701AF76B" w:rsidR="5CFE91F2" w:rsidRDefault="5CFE91F2" w:rsidP="5CFE91F2">
      <w:pPr>
        <w:pStyle w:val="Compact"/>
        <w:rPr>
          <w:sz w:val="22"/>
          <w:szCs w:val="22"/>
        </w:rPr>
      </w:pPr>
    </w:p>
    <w:p w14:paraId="6CABF4F6" w14:textId="77777777" w:rsidR="008C1271" w:rsidRPr="00AA3051" w:rsidRDefault="008C1271" w:rsidP="008C1271">
      <w:pPr>
        <w:pStyle w:val="Compact"/>
        <w:numPr>
          <w:ilvl w:val="0"/>
          <w:numId w:val="3"/>
        </w:numPr>
        <w:rPr>
          <w:sz w:val="22"/>
          <w:szCs w:val="22"/>
        </w:rPr>
      </w:pPr>
      <w:r w:rsidRPr="00AA3051">
        <w:rPr>
          <w:sz w:val="22"/>
          <w:szCs w:val="22"/>
        </w:rPr>
        <w:t>There are two entrances to the coffee shop:</w:t>
      </w:r>
    </w:p>
    <w:p w14:paraId="1BE16B8B" w14:textId="2C9EB698" w:rsidR="008C1271" w:rsidRDefault="008C1271" w:rsidP="008C1271">
      <w:pPr>
        <w:pStyle w:val="Compact"/>
        <w:numPr>
          <w:ilvl w:val="1"/>
          <w:numId w:val="3"/>
        </w:numPr>
        <w:rPr>
          <w:sz w:val="22"/>
          <w:szCs w:val="22"/>
        </w:rPr>
      </w:pPr>
      <w:r>
        <w:rPr>
          <w:sz w:val="22"/>
          <w:szCs w:val="22"/>
        </w:rPr>
        <w:t xml:space="preserve">On the level access from inside the </w:t>
      </w:r>
      <w:r w:rsidR="001E5F9A">
        <w:rPr>
          <w:sz w:val="22"/>
          <w:szCs w:val="22"/>
        </w:rPr>
        <w:t>V</w:t>
      </w:r>
      <w:r>
        <w:rPr>
          <w:sz w:val="22"/>
          <w:szCs w:val="22"/>
        </w:rPr>
        <w:t xml:space="preserve">isitor </w:t>
      </w:r>
      <w:r w:rsidR="001E5F9A">
        <w:rPr>
          <w:sz w:val="22"/>
          <w:szCs w:val="22"/>
        </w:rPr>
        <w:t>C</w:t>
      </w:r>
      <w:r>
        <w:rPr>
          <w:sz w:val="22"/>
          <w:szCs w:val="22"/>
        </w:rPr>
        <w:t>entre</w:t>
      </w:r>
    </w:p>
    <w:p w14:paraId="31E775CF" w14:textId="29383C98" w:rsidR="008C1271" w:rsidRDefault="008C1271" w:rsidP="008C1271">
      <w:pPr>
        <w:pStyle w:val="Compact"/>
        <w:numPr>
          <w:ilvl w:val="1"/>
          <w:numId w:val="3"/>
        </w:numPr>
        <w:rPr>
          <w:sz w:val="22"/>
          <w:szCs w:val="22"/>
        </w:rPr>
      </w:pPr>
      <w:r>
        <w:rPr>
          <w:sz w:val="22"/>
          <w:szCs w:val="22"/>
        </w:rPr>
        <w:t xml:space="preserve">On the level access from outside the </w:t>
      </w:r>
      <w:r w:rsidR="00AD10B5">
        <w:rPr>
          <w:sz w:val="22"/>
          <w:szCs w:val="22"/>
        </w:rPr>
        <w:t>V</w:t>
      </w:r>
      <w:r>
        <w:rPr>
          <w:sz w:val="22"/>
          <w:szCs w:val="22"/>
        </w:rPr>
        <w:t xml:space="preserve">isitor </w:t>
      </w:r>
      <w:r w:rsidR="00AD10B5">
        <w:rPr>
          <w:sz w:val="22"/>
          <w:szCs w:val="22"/>
        </w:rPr>
        <w:t>C</w:t>
      </w:r>
      <w:r>
        <w:rPr>
          <w:sz w:val="22"/>
          <w:szCs w:val="22"/>
        </w:rPr>
        <w:t>entre</w:t>
      </w:r>
    </w:p>
    <w:p w14:paraId="179F5686" w14:textId="626059E5" w:rsidR="008C1271" w:rsidRPr="00B64402" w:rsidRDefault="008C1271" w:rsidP="008C1271">
      <w:pPr>
        <w:pStyle w:val="Compact"/>
        <w:numPr>
          <w:ilvl w:val="0"/>
          <w:numId w:val="3"/>
        </w:numPr>
        <w:rPr>
          <w:sz w:val="22"/>
          <w:szCs w:val="22"/>
        </w:rPr>
      </w:pPr>
      <w:r w:rsidRPr="00B64402">
        <w:rPr>
          <w:sz w:val="22"/>
          <w:szCs w:val="22"/>
        </w:rPr>
        <w:t xml:space="preserve">The width of the doorway from inside the </w:t>
      </w:r>
      <w:r w:rsidR="00AA3051">
        <w:rPr>
          <w:sz w:val="22"/>
          <w:szCs w:val="22"/>
        </w:rPr>
        <w:t>V</w:t>
      </w:r>
      <w:r w:rsidRPr="00B64402">
        <w:rPr>
          <w:sz w:val="22"/>
          <w:szCs w:val="22"/>
        </w:rPr>
        <w:t xml:space="preserve">isitor </w:t>
      </w:r>
      <w:r w:rsidR="00AA3051">
        <w:rPr>
          <w:sz w:val="22"/>
          <w:szCs w:val="22"/>
        </w:rPr>
        <w:t>C</w:t>
      </w:r>
      <w:r w:rsidRPr="00B64402">
        <w:rPr>
          <w:sz w:val="22"/>
          <w:szCs w:val="22"/>
        </w:rPr>
        <w:t>entre is</w:t>
      </w:r>
      <w:r w:rsidR="00B64402" w:rsidRPr="00B64402">
        <w:rPr>
          <w:sz w:val="22"/>
          <w:szCs w:val="22"/>
        </w:rPr>
        <w:t xml:space="preserve"> 91</w:t>
      </w:r>
      <w:r w:rsidR="007873E1">
        <w:rPr>
          <w:sz w:val="22"/>
          <w:szCs w:val="22"/>
        </w:rPr>
        <w:t>c</w:t>
      </w:r>
      <w:r w:rsidR="00B64402" w:rsidRPr="00B64402">
        <w:rPr>
          <w:sz w:val="22"/>
          <w:szCs w:val="22"/>
        </w:rPr>
        <w:t>m</w:t>
      </w:r>
    </w:p>
    <w:p w14:paraId="56C721BA" w14:textId="77777777" w:rsidR="008C1271" w:rsidRDefault="008C1271" w:rsidP="008C1271">
      <w:pPr>
        <w:pStyle w:val="Compact"/>
        <w:numPr>
          <w:ilvl w:val="0"/>
          <w:numId w:val="3"/>
        </w:numPr>
        <w:rPr>
          <w:sz w:val="22"/>
          <w:szCs w:val="22"/>
        </w:rPr>
      </w:pPr>
      <w:r>
        <w:rPr>
          <w:sz w:val="22"/>
          <w:szCs w:val="22"/>
        </w:rPr>
        <w:t>The door is open when the coffee shop is open</w:t>
      </w:r>
    </w:p>
    <w:p w14:paraId="3065CE9D" w14:textId="25659DDB" w:rsidR="008C1271" w:rsidRPr="00E714E5" w:rsidRDefault="008C1271" w:rsidP="008C1271">
      <w:pPr>
        <w:pStyle w:val="Compact"/>
        <w:numPr>
          <w:ilvl w:val="0"/>
          <w:numId w:val="3"/>
        </w:numPr>
        <w:rPr>
          <w:sz w:val="22"/>
          <w:szCs w:val="22"/>
        </w:rPr>
      </w:pPr>
      <w:r w:rsidRPr="00E714E5">
        <w:rPr>
          <w:sz w:val="22"/>
          <w:szCs w:val="22"/>
        </w:rPr>
        <w:t xml:space="preserve">The width of the doorway from outside the </w:t>
      </w:r>
      <w:r w:rsidR="004410C7">
        <w:rPr>
          <w:sz w:val="22"/>
          <w:szCs w:val="22"/>
        </w:rPr>
        <w:t>V</w:t>
      </w:r>
      <w:r w:rsidRPr="00E714E5">
        <w:rPr>
          <w:sz w:val="22"/>
          <w:szCs w:val="22"/>
        </w:rPr>
        <w:t xml:space="preserve">isitor </w:t>
      </w:r>
      <w:r w:rsidR="004410C7">
        <w:rPr>
          <w:sz w:val="22"/>
          <w:szCs w:val="22"/>
        </w:rPr>
        <w:t>C</w:t>
      </w:r>
      <w:r w:rsidRPr="00E714E5">
        <w:rPr>
          <w:sz w:val="22"/>
          <w:szCs w:val="22"/>
        </w:rPr>
        <w:t>entre is</w:t>
      </w:r>
      <w:r w:rsidR="00B64402" w:rsidRPr="00E714E5">
        <w:rPr>
          <w:sz w:val="22"/>
          <w:szCs w:val="22"/>
        </w:rPr>
        <w:t xml:space="preserve"> 97</w:t>
      </w:r>
      <w:r w:rsidR="004410C7">
        <w:rPr>
          <w:sz w:val="22"/>
          <w:szCs w:val="22"/>
        </w:rPr>
        <w:t>c</w:t>
      </w:r>
      <w:r w:rsidR="00B64402" w:rsidRPr="00E714E5">
        <w:rPr>
          <w:sz w:val="22"/>
          <w:szCs w:val="22"/>
        </w:rPr>
        <w:t>m</w:t>
      </w:r>
    </w:p>
    <w:p w14:paraId="4CB4220B" w14:textId="6434EB4B" w:rsidR="008C1271" w:rsidRPr="00E714E5" w:rsidRDefault="008C1271" w:rsidP="008C1271">
      <w:pPr>
        <w:pStyle w:val="Compact"/>
        <w:numPr>
          <w:ilvl w:val="0"/>
          <w:numId w:val="3"/>
        </w:numPr>
        <w:rPr>
          <w:sz w:val="22"/>
          <w:szCs w:val="22"/>
        </w:rPr>
      </w:pPr>
      <w:r w:rsidRPr="00E714E5">
        <w:rPr>
          <w:sz w:val="22"/>
          <w:szCs w:val="22"/>
        </w:rPr>
        <w:t xml:space="preserve">The </w:t>
      </w:r>
      <w:r w:rsidR="00B64402" w:rsidRPr="00E714E5">
        <w:rPr>
          <w:sz w:val="22"/>
          <w:szCs w:val="22"/>
        </w:rPr>
        <w:t>is a manual door that ope</w:t>
      </w:r>
      <w:r w:rsidR="00E714E5" w:rsidRPr="00E714E5">
        <w:rPr>
          <w:sz w:val="22"/>
          <w:szCs w:val="22"/>
        </w:rPr>
        <w:t>ns towards you</w:t>
      </w:r>
      <w:r w:rsidR="00A650A5">
        <w:rPr>
          <w:sz w:val="22"/>
          <w:szCs w:val="22"/>
        </w:rPr>
        <w:t xml:space="preserve"> (in good weather, this door is kept open)</w:t>
      </w:r>
    </w:p>
    <w:p w14:paraId="358AE500" w14:textId="77777777" w:rsidR="008C1271" w:rsidRDefault="008C1271" w:rsidP="008C1271">
      <w:pPr>
        <w:pStyle w:val="Compact"/>
        <w:numPr>
          <w:ilvl w:val="0"/>
          <w:numId w:val="3"/>
        </w:numPr>
        <w:rPr>
          <w:sz w:val="22"/>
          <w:szCs w:val="22"/>
        </w:rPr>
      </w:pPr>
      <w:r>
        <w:rPr>
          <w:sz w:val="22"/>
          <w:szCs w:val="22"/>
        </w:rPr>
        <w:t>A team member will be present behind the serving counter during opening hours</w:t>
      </w:r>
    </w:p>
    <w:p w14:paraId="2C800525" w14:textId="651AFFD1" w:rsidR="008C1271" w:rsidRPr="00095458" w:rsidRDefault="008C1271" w:rsidP="008C1271">
      <w:pPr>
        <w:pStyle w:val="Compact"/>
        <w:numPr>
          <w:ilvl w:val="0"/>
          <w:numId w:val="3"/>
        </w:numPr>
        <w:rPr>
          <w:sz w:val="22"/>
          <w:szCs w:val="22"/>
        </w:rPr>
      </w:pPr>
      <w:r w:rsidRPr="00095458">
        <w:rPr>
          <w:sz w:val="22"/>
          <w:szCs w:val="22"/>
        </w:rPr>
        <w:t xml:space="preserve">The height of the </w:t>
      </w:r>
      <w:r w:rsidR="00095458" w:rsidRPr="00095458">
        <w:rPr>
          <w:sz w:val="22"/>
          <w:szCs w:val="22"/>
        </w:rPr>
        <w:t xml:space="preserve">serving </w:t>
      </w:r>
      <w:r w:rsidRPr="00095458">
        <w:rPr>
          <w:sz w:val="22"/>
          <w:szCs w:val="22"/>
        </w:rPr>
        <w:t xml:space="preserve">counter is </w:t>
      </w:r>
      <w:r w:rsidR="00E714E5" w:rsidRPr="00095458">
        <w:rPr>
          <w:sz w:val="22"/>
          <w:szCs w:val="22"/>
        </w:rPr>
        <w:t>95</w:t>
      </w:r>
      <w:r w:rsidR="00DE37E2">
        <w:rPr>
          <w:sz w:val="22"/>
          <w:szCs w:val="22"/>
        </w:rPr>
        <w:t>c</w:t>
      </w:r>
      <w:r w:rsidR="00E714E5" w:rsidRPr="00095458">
        <w:rPr>
          <w:sz w:val="22"/>
          <w:szCs w:val="22"/>
        </w:rPr>
        <w:t>m</w:t>
      </w:r>
    </w:p>
    <w:p w14:paraId="222D3BC3" w14:textId="7011769D" w:rsidR="00E714E5" w:rsidRDefault="00E714E5" w:rsidP="008C1271">
      <w:pPr>
        <w:pStyle w:val="Compact"/>
        <w:numPr>
          <w:ilvl w:val="0"/>
          <w:numId w:val="3"/>
        </w:numPr>
        <w:rPr>
          <w:sz w:val="22"/>
          <w:szCs w:val="22"/>
        </w:rPr>
      </w:pPr>
      <w:r w:rsidRPr="00095458">
        <w:rPr>
          <w:sz w:val="22"/>
          <w:szCs w:val="22"/>
        </w:rPr>
        <w:t xml:space="preserve">The height of the </w:t>
      </w:r>
      <w:r w:rsidR="00095458" w:rsidRPr="00095458">
        <w:rPr>
          <w:sz w:val="22"/>
          <w:szCs w:val="22"/>
        </w:rPr>
        <w:t>counter with milk/sugar/serviettes is 90</w:t>
      </w:r>
      <w:r w:rsidR="001C6AAC">
        <w:rPr>
          <w:sz w:val="22"/>
          <w:szCs w:val="22"/>
        </w:rPr>
        <w:t>c</w:t>
      </w:r>
      <w:r w:rsidR="00095458" w:rsidRPr="00095458">
        <w:rPr>
          <w:sz w:val="22"/>
          <w:szCs w:val="22"/>
        </w:rPr>
        <w:t>m</w:t>
      </w:r>
    </w:p>
    <w:p w14:paraId="659D83F2" w14:textId="57D4D80E" w:rsidR="00095458" w:rsidRPr="00095458" w:rsidRDefault="00095458" w:rsidP="008C1271">
      <w:pPr>
        <w:pStyle w:val="Compact"/>
        <w:numPr>
          <w:ilvl w:val="0"/>
          <w:numId w:val="3"/>
        </w:numPr>
        <w:rPr>
          <w:sz w:val="22"/>
          <w:szCs w:val="22"/>
        </w:rPr>
      </w:pPr>
      <w:r>
        <w:rPr>
          <w:sz w:val="22"/>
          <w:szCs w:val="22"/>
        </w:rPr>
        <w:t xml:space="preserve">The height of the handles of the self-service </w:t>
      </w:r>
      <w:bookmarkStart w:id="10" w:name="_Int_lNtFs0oy"/>
      <w:r>
        <w:rPr>
          <w:sz w:val="22"/>
          <w:szCs w:val="22"/>
        </w:rPr>
        <w:t>drinks</w:t>
      </w:r>
      <w:bookmarkEnd w:id="10"/>
      <w:r>
        <w:rPr>
          <w:sz w:val="22"/>
          <w:szCs w:val="22"/>
        </w:rPr>
        <w:t xml:space="preserve"> fridge is </w:t>
      </w:r>
      <w:r w:rsidR="0022172B">
        <w:rPr>
          <w:sz w:val="22"/>
          <w:szCs w:val="22"/>
        </w:rPr>
        <w:t>1</w:t>
      </w:r>
      <w:r w:rsidR="00F006EF">
        <w:rPr>
          <w:sz w:val="22"/>
          <w:szCs w:val="22"/>
        </w:rPr>
        <w:t>.</w:t>
      </w:r>
      <w:r w:rsidR="0022172B">
        <w:rPr>
          <w:sz w:val="22"/>
          <w:szCs w:val="22"/>
        </w:rPr>
        <w:t>1m</w:t>
      </w:r>
    </w:p>
    <w:p w14:paraId="4652359B" w14:textId="77777777" w:rsidR="008C1271" w:rsidRDefault="008C1271" w:rsidP="008C1271">
      <w:pPr>
        <w:pStyle w:val="Compact"/>
        <w:numPr>
          <w:ilvl w:val="0"/>
          <w:numId w:val="3"/>
        </w:numPr>
        <w:rPr>
          <w:sz w:val="22"/>
          <w:szCs w:val="22"/>
        </w:rPr>
      </w:pPr>
      <w:r>
        <w:rPr>
          <w:sz w:val="22"/>
          <w:szCs w:val="22"/>
        </w:rPr>
        <w:t>There is no indoor seating</w:t>
      </w:r>
    </w:p>
    <w:p w14:paraId="5ADF5AFE" w14:textId="77777777" w:rsidR="008C1271" w:rsidRDefault="008C1271" w:rsidP="008C1271">
      <w:pPr>
        <w:pStyle w:val="Compact"/>
        <w:numPr>
          <w:ilvl w:val="0"/>
          <w:numId w:val="3"/>
        </w:numPr>
        <w:rPr>
          <w:sz w:val="22"/>
          <w:szCs w:val="22"/>
        </w:rPr>
      </w:pPr>
      <w:r>
        <w:rPr>
          <w:sz w:val="22"/>
          <w:szCs w:val="22"/>
        </w:rPr>
        <w:t>Outdoor seating includes:</w:t>
      </w:r>
    </w:p>
    <w:p w14:paraId="45B29A64" w14:textId="1402B63D" w:rsidR="008C1271" w:rsidRDefault="0022172B" w:rsidP="008C1271">
      <w:pPr>
        <w:pStyle w:val="Compact"/>
        <w:numPr>
          <w:ilvl w:val="1"/>
          <w:numId w:val="3"/>
        </w:numPr>
        <w:rPr>
          <w:sz w:val="22"/>
          <w:szCs w:val="22"/>
        </w:rPr>
      </w:pPr>
      <w:r>
        <w:rPr>
          <w:sz w:val="22"/>
          <w:szCs w:val="22"/>
        </w:rPr>
        <w:t>B</w:t>
      </w:r>
      <w:r w:rsidR="008C1271">
        <w:rPr>
          <w:sz w:val="22"/>
          <w:szCs w:val="22"/>
        </w:rPr>
        <w:t xml:space="preserve">enches on the level. Seat height: </w:t>
      </w:r>
      <w:r>
        <w:rPr>
          <w:sz w:val="22"/>
          <w:szCs w:val="22"/>
        </w:rPr>
        <w:t>4</w:t>
      </w:r>
      <w:r w:rsidR="00DE37E2">
        <w:rPr>
          <w:sz w:val="22"/>
          <w:szCs w:val="22"/>
        </w:rPr>
        <w:t>5c</w:t>
      </w:r>
      <w:r>
        <w:rPr>
          <w:sz w:val="22"/>
          <w:szCs w:val="22"/>
        </w:rPr>
        <w:t>m</w:t>
      </w:r>
    </w:p>
    <w:p w14:paraId="6FD9B92E" w14:textId="2E7DFE68" w:rsidR="008C1271" w:rsidRPr="006B4C20" w:rsidRDefault="008C1271" w:rsidP="008C1271">
      <w:pPr>
        <w:pStyle w:val="Compact"/>
        <w:numPr>
          <w:ilvl w:val="1"/>
          <w:numId w:val="3"/>
        </w:numPr>
        <w:rPr>
          <w:sz w:val="22"/>
          <w:szCs w:val="22"/>
        </w:rPr>
      </w:pPr>
      <w:r w:rsidRPr="006B4C20">
        <w:rPr>
          <w:sz w:val="22"/>
          <w:szCs w:val="22"/>
        </w:rPr>
        <w:t>Flexible seating with loose tables and chairs located on a lower level access</w:t>
      </w:r>
      <w:r w:rsidR="00153223" w:rsidRPr="006B4C20">
        <w:rPr>
          <w:sz w:val="22"/>
          <w:szCs w:val="22"/>
        </w:rPr>
        <w:t xml:space="preserve">ed </w:t>
      </w:r>
      <w:r w:rsidRPr="006B4C20">
        <w:rPr>
          <w:sz w:val="22"/>
          <w:szCs w:val="22"/>
        </w:rPr>
        <w:t xml:space="preserve">by </w:t>
      </w:r>
      <w:r w:rsidR="0022172B" w:rsidRPr="006B4C20">
        <w:rPr>
          <w:sz w:val="22"/>
          <w:szCs w:val="22"/>
        </w:rPr>
        <w:t>six</w:t>
      </w:r>
      <w:r w:rsidRPr="006B4C20">
        <w:rPr>
          <w:sz w:val="22"/>
          <w:szCs w:val="22"/>
        </w:rPr>
        <w:t xml:space="preserve"> steps</w:t>
      </w:r>
    </w:p>
    <w:p w14:paraId="0EA20529" w14:textId="6615095C" w:rsidR="008C1271" w:rsidRPr="00B90D8F" w:rsidRDefault="00B90D8F" w:rsidP="008C1271">
      <w:pPr>
        <w:pStyle w:val="Compact"/>
        <w:numPr>
          <w:ilvl w:val="1"/>
          <w:numId w:val="3"/>
        </w:numPr>
        <w:rPr>
          <w:sz w:val="22"/>
          <w:szCs w:val="22"/>
        </w:rPr>
      </w:pPr>
      <w:r w:rsidRPr="00B90D8F">
        <w:rPr>
          <w:sz w:val="22"/>
          <w:szCs w:val="22"/>
        </w:rPr>
        <w:t>There are r</w:t>
      </w:r>
      <w:r w:rsidR="008C1271" w:rsidRPr="00B90D8F">
        <w:rPr>
          <w:sz w:val="22"/>
          <w:szCs w:val="22"/>
        </w:rPr>
        <w:t>ound</w:t>
      </w:r>
      <w:r w:rsidRPr="00B90D8F">
        <w:rPr>
          <w:sz w:val="22"/>
          <w:szCs w:val="22"/>
        </w:rPr>
        <w:t>,</w:t>
      </w:r>
      <w:r w:rsidR="008C1271" w:rsidRPr="00B90D8F">
        <w:rPr>
          <w:sz w:val="22"/>
          <w:szCs w:val="22"/>
        </w:rPr>
        <w:t xml:space="preserve"> circular metal tables and metal chairs</w:t>
      </w:r>
      <w:r>
        <w:rPr>
          <w:sz w:val="22"/>
          <w:szCs w:val="22"/>
        </w:rPr>
        <w:t>. There are smaller and larger tables, all with one central leg and four feet:</w:t>
      </w:r>
    </w:p>
    <w:p w14:paraId="78ACBBA6" w14:textId="30635CC4" w:rsidR="008C1271" w:rsidRPr="007A7CC8" w:rsidRDefault="008C1271" w:rsidP="008C1271">
      <w:pPr>
        <w:pStyle w:val="Compact"/>
        <w:numPr>
          <w:ilvl w:val="1"/>
          <w:numId w:val="3"/>
        </w:numPr>
        <w:rPr>
          <w:sz w:val="22"/>
          <w:szCs w:val="22"/>
        </w:rPr>
      </w:pPr>
      <w:r w:rsidRPr="007A7CC8">
        <w:rPr>
          <w:sz w:val="22"/>
          <w:szCs w:val="22"/>
        </w:rPr>
        <w:t xml:space="preserve">Height of </w:t>
      </w:r>
      <w:r w:rsidR="007A7CC8" w:rsidRPr="007A7CC8">
        <w:rPr>
          <w:sz w:val="22"/>
          <w:szCs w:val="22"/>
        </w:rPr>
        <w:t xml:space="preserve">clearance of </w:t>
      </w:r>
      <w:r w:rsidR="00B90D8F" w:rsidRPr="007A7CC8">
        <w:rPr>
          <w:sz w:val="22"/>
          <w:szCs w:val="22"/>
        </w:rPr>
        <w:t xml:space="preserve">larger </w:t>
      </w:r>
      <w:r w:rsidRPr="007A7CC8">
        <w:rPr>
          <w:sz w:val="22"/>
          <w:szCs w:val="22"/>
        </w:rPr>
        <w:t>tables:</w:t>
      </w:r>
      <w:r w:rsidR="00732EEE" w:rsidRPr="007A7CC8">
        <w:rPr>
          <w:sz w:val="22"/>
          <w:szCs w:val="22"/>
        </w:rPr>
        <w:t xml:space="preserve"> 70</w:t>
      </w:r>
      <w:r w:rsidR="00DE37E2">
        <w:rPr>
          <w:sz w:val="22"/>
          <w:szCs w:val="22"/>
        </w:rPr>
        <w:t>c</w:t>
      </w:r>
      <w:r w:rsidR="00732EEE" w:rsidRPr="007A7CC8">
        <w:rPr>
          <w:sz w:val="22"/>
          <w:szCs w:val="22"/>
        </w:rPr>
        <w:t>m</w:t>
      </w:r>
    </w:p>
    <w:p w14:paraId="6E77330C" w14:textId="126D6810" w:rsidR="00B90D8F" w:rsidRPr="007A7CC8" w:rsidRDefault="00B90D8F" w:rsidP="00B90D8F">
      <w:pPr>
        <w:pStyle w:val="Compact"/>
        <w:numPr>
          <w:ilvl w:val="1"/>
          <w:numId w:val="3"/>
        </w:numPr>
        <w:rPr>
          <w:sz w:val="22"/>
          <w:szCs w:val="22"/>
        </w:rPr>
      </w:pPr>
      <w:r w:rsidRPr="007A7CC8">
        <w:rPr>
          <w:sz w:val="22"/>
          <w:szCs w:val="22"/>
        </w:rPr>
        <w:t xml:space="preserve">Height of </w:t>
      </w:r>
      <w:r w:rsidR="007A7CC8" w:rsidRPr="007A7CC8">
        <w:rPr>
          <w:sz w:val="22"/>
          <w:szCs w:val="22"/>
        </w:rPr>
        <w:t xml:space="preserve">clearance of </w:t>
      </w:r>
      <w:r w:rsidRPr="007A7CC8">
        <w:rPr>
          <w:sz w:val="22"/>
          <w:szCs w:val="22"/>
        </w:rPr>
        <w:t>larger tables:</w:t>
      </w:r>
      <w:r w:rsidR="00732EEE" w:rsidRPr="007A7CC8">
        <w:rPr>
          <w:sz w:val="22"/>
          <w:szCs w:val="22"/>
        </w:rPr>
        <w:t xml:space="preserve"> 67</w:t>
      </w:r>
      <w:r w:rsidR="00DE37E2">
        <w:rPr>
          <w:sz w:val="22"/>
          <w:szCs w:val="22"/>
        </w:rPr>
        <w:t>c</w:t>
      </w:r>
      <w:r w:rsidR="00732EEE" w:rsidRPr="007A7CC8">
        <w:rPr>
          <w:sz w:val="22"/>
          <w:szCs w:val="22"/>
        </w:rPr>
        <w:t>m</w:t>
      </w:r>
    </w:p>
    <w:p w14:paraId="15A7D3A2" w14:textId="5AED852D" w:rsidR="008C1271" w:rsidRPr="007A7CC8" w:rsidRDefault="008C1271" w:rsidP="008C1271">
      <w:pPr>
        <w:pStyle w:val="Compact"/>
        <w:numPr>
          <w:ilvl w:val="1"/>
          <w:numId w:val="3"/>
        </w:numPr>
        <w:rPr>
          <w:sz w:val="22"/>
          <w:szCs w:val="22"/>
        </w:rPr>
      </w:pPr>
      <w:r w:rsidRPr="007A7CC8">
        <w:rPr>
          <w:sz w:val="22"/>
          <w:szCs w:val="22"/>
        </w:rPr>
        <w:t xml:space="preserve">Height of chair seat: </w:t>
      </w:r>
      <w:r w:rsidR="007A7CC8" w:rsidRPr="007A7CC8">
        <w:rPr>
          <w:sz w:val="22"/>
          <w:szCs w:val="22"/>
        </w:rPr>
        <w:t>43</w:t>
      </w:r>
      <w:r w:rsidR="00DE37E2">
        <w:rPr>
          <w:sz w:val="22"/>
          <w:szCs w:val="22"/>
        </w:rPr>
        <w:t>c</w:t>
      </w:r>
      <w:r w:rsidR="007A7CC8" w:rsidRPr="007A7CC8">
        <w:rPr>
          <w:sz w:val="22"/>
          <w:szCs w:val="22"/>
        </w:rPr>
        <w:t>m</w:t>
      </w:r>
    </w:p>
    <w:p w14:paraId="5E21171E" w14:textId="47CFBF09" w:rsidR="00B90D8F" w:rsidRPr="007A7CC8" w:rsidRDefault="00B90D8F" w:rsidP="008C1271">
      <w:pPr>
        <w:pStyle w:val="Compact"/>
        <w:numPr>
          <w:ilvl w:val="1"/>
          <w:numId w:val="3"/>
        </w:numPr>
        <w:rPr>
          <w:sz w:val="22"/>
          <w:szCs w:val="22"/>
        </w:rPr>
      </w:pPr>
      <w:r w:rsidRPr="007A7CC8">
        <w:rPr>
          <w:sz w:val="22"/>
          <w:szCs w:val="22"/>
        </w:rPr>
        <w:t xml:space="preserve">All </w:t>
      </w:r>
      <w:r w:rsidR="00732EEE" w:rsidRPr="007A7CC8">
        <w:rPr>
          <w:sz w:val="22"/>
          <w:szCs w:val="22"/>
        </w:rPr>
        <w:t>chairs have arms</w:t>
      </w:r>
    </w:p>
    <w:p w14:paraId="5C77223A" w14:textId="74A31ADA" w:rsidR="008C1271" w:rsidRDefault="008C1271" w:rsidP="5CFE91F2">
      <w:pPr>
        <w:pStyle w:val="Compact"/>
        <w:ind w:left="1440"/>
        <w:rPr>
          <w:sz w:val="22"/>
          <w:szCs w:val="22"/>
        </w:rPr>
      </w:pPr>
    </w:p>
    <w:p w14:paraId="2B54E8F0" w14:textId="7CADA9A9" w:rsidR="003907C6" w:rsidRPr="00F26466" w:rsidRDefault="00691724" w:rsidP="00691724">
      <w:pPr>
        <w:pStyle w:val="Compact"/>
        <w:rPr>
          <w:b/>
          <w:bCs/>
          <w:u w:val="single"/>
        </w:rPr>
      </w:pPr>
      <w:r w:rsidRPr="5CFE91F2">
        <w:rPr>
          <w:b/>
          <w:bCs/>
          <w:u w:val="single"/>
        </w:rPr>
        <w:t>The Kitchen Café</w:t>
      </w:r>
      <w:r w:rsidR="003907C6" w:rsidRPr="5CFE91F2">
        <w:rPr>
          <w:b/>
          <w:bCs/>
          <w:u w:val="single"/>
        </w:rPr>
        <w:t xml:space="preserve"> (first floor)</w:t>
      </w:r>
    </w:p>
    <w:p w14:paraId="6434BEF8" w14:textId="519AA3D7" w:rsidR="5CFE91F2" w:rsidRDefault="5CFE91F2" w:rsidP="5CFE91F2">
      <w:pPr>
        <w:pStyle w:val="Compact"/>
        <w:rPr>
          <w:sz w:val="22"/>
          <w:szCs w:val="22"/>
        </w:rPr>
      </w:pPr>
    </w:p>
    <w:p w14:paraId="277BA3CC" w14:textId="39473A79" w:rsidR="003907C6" w:rsidRPr="003907C6" w:rsidRDefault="003907C6" w:rsidP="003907C6">
      <w:pPr>
        <w:pStyle w:val="Compact"/>
        <w:numPr>
          <w:ilvl w:val="0"/>
          <w:numId w:val="3"/>
        </w:numPr>
        <w:rPr>
          <w:sz w:val="22"/>
          <w:szCs w:val="22"/>
        </w:rPr>
      </w:pPr>
      <w:r w:rsidRPr="003907C6">
        <w:rPr>
          <w:sz w:val="22"/>
          <w:szCs w:val="22"/>
        </w:rPr>
        <w:t>From the main entrance to the dining area, there is level access via a lift. The distance from the lift to the d</w:t>
      </w:r>
      <w:r w:rsidR="009E7906">
        <w:rPr>
          <w:sz w:val="22"/>
          <w:szCs w:val="22"/>
        </w:rPr>
        <w:t>i</w:t>
      </w:r>
      <w:r w:rsidRPr="003907C6">
        <w:rPr>
          <w:sz w:val="22"/>
          <w:szCs w:val="22"/>
        </w:rPr>
        <w:t xml:space="preserve">ning </w:t>
      </w:r>
      <w:r w:rsidRPr="009E7906">
        <w:rPr>
          <w:color w:val="000000" w:themeColor="text1"/>
          <w:sz w:val="22"/>
          <w:szCs w:val="22"/>
        </w:rPr>
        <w:t xml:space="preserve">area is </w:t>
      </w:r>
      <w:r w:rsidR="00AE3DEC">
        <w:rPr>
          <w:color w:val="000000" w:themeColor="text1"/>
          <w:sz w:val="22"/>
          <w:szCs w:val="22"/>
        </w:rPr>
        <w:t>6</w:t>
      </w:r>
      <w:r w:rsidR="00FB21D4" w:rsidRPr="009E7906">
        <w:rPr>
          <w:color w:val="000000" w:themeColor="text1"/>
          <w:sz w:val="22"/>
          <w:szCs w:val="22"/>
        </w:rPr>
        <w:t>m</w:t>
      </w:r>
      <w:r w:rsidRPr="009E7906">
        <w:rPr>
          <w:color w:val="000000" w:themeColor="text1"/>
          <w:sz w:val="22"/>
          <w:szCs w:val="22"/>
        </w:rPr>
        <w:t xml:space="preserve">. </w:t>
      </w:r>
    </w:p>
    <w:p w14:paraId="5C4E89C2" w14:textId="1EBBE25A" w:rsidR="003907C6" w:rsidRPr="00127A56" w:rsidRDefault="003907C6" w:rsidP="003907C6">
      <w:pPr>
        <w:pStyle w:val="Compact"/>
        <w:numPr>
          <w:ilvl w:val="0"/>
          <w:numId w:val="3"/>
        </w:numPr>
        <w:rPr>
          <w:sz w:val="22"/>
          <w:szCs w:val="22"/>
        </w:rPr>
      </w:pPr>
      <w:r w:rsidRPr="00127A56">
        <w:rPr>
          <w:sz w:val="22"/>
          <w:szCs w:val="22"/>
        </w:rPr>
        <w:t xml:space="preserve">There is no door at the entrance to the café </w:t>
      </w:r>
    </w:p>
    <w:p w14:paraId="54ED2762" w14:textId="0A1F2088" w:rsidR="003907C6" w:rsidRPr="00127A56" w:rsidRDefault="003907C6" w:rsidP="003907C6">
      <w:pPr>
        <w:pStyle w:val="Compact"/>
        <w:numPr>
          <w:ilvl w:val="0"/>
          <w:numId w:val="3"/>
        </w:numPr>
        <w:rPr>
          <w:sz w:val="22"/>
          <w:szCs w:val="22"/>
        </w:rPr>
      </w:pPr>
      <w:r w:rsidRPr="00127A56">
        <w:rPr>
          <w:sz w:val="22"/>
          <w:szCs w:val="22"/>
        </w:rPr>
        <w:t xml:space="preserve">The café is self-service. If you need table service, </w:t>
      </w:r>
      <w:bookmarkStart w:id="11" w:name="_Int_P5xROng1"/>
      <w:r w:rsidRPr="00127A56">
        <w:rPr>
          <w:sz w:val="22"/>
          <w:szCs w:val="22"/>
        </w:rPr>
        <w:t>staff</w:t>
      </w:r>
      <w:bookmarkEnd w:id="11"/>
      <w:r w:rsidRPr="00127A56">
        <w:rPr>
          <w:sz w:val="22"/>
          <w:szCs w:val="22"/>
        </w:rPr>
        <w:t xml:space="preserve"> can help you.</w:t>
      </w:r>
    </w:p>
    <w:p w14:paraId="672FC776" w14:textId="0B6B843A" w:rsidR="00127A56" w:rsidRPr="00127A56" w:rsidRDefault="00127A56" w:rsidP="00127A56">
      <w:pPr>
        <w:pStyle w:val="Compact"/>
        <w:numPr>
          <w:ilvl w:val="0"/>
          <w:numId w:val="3"/>
        </w:numPr>
        <w:rPr>
          <w:sz w:val="22"/>
          <w:szCs w:val="22"/>
        </w:rPr>
      </w:pPr>
      <w:r w:rsidRPr="00127A56">
        <w:rPr>
          <w:sz w:val="22"/>
          <w:szCs w:val="22"/>
        </w:rPr>
        <w:lastRenderedPageBreak/>
        <w:t>We cater for gluten free (celiacs), vegetarian and vegan specific diets.</w:t>
      </w:r>
      <w:r>
        <w:rPr>
          <w:sz w:val="22"/>
          <w:szCs w:val="22"/>
        </w:rPr>
        <w:t xml:space="preserve"> </w:t>
      </w:r>
      <w:r w:rsidRPr="00127A56">
        <w:rPr>
          <w:sz w:val="22"/>
          <w:szCs w:val="22"/>
        </w:rPr>
        <w:t xml:space="preserve">Full allergy information is available. </w:t>
      </w:r>
    </w:p>
    <w:p w14:paraId="2A835FED" w14:textId="0B6B843A" w:rsidR="003907C6" w:rsidRPr="00CD67D7" w:rsidRDefault="003907C6" w:rsidP="003907C6">
      <w:pPr>
        <w:pStyle w:val="Compact"/>
        <w:numPr>
          <w:ilvl w:val="0"/>
          <w:numId w:val="3"/>
        </w:numPr>
        <w:rPr>
          <w:sz w:val="22"/>
          <w:szCs w:val="22"/>
        </w:rPr>
      </w:pPr>
      <w:r w:rsidRPr="00CD67D7">
        <w:rPr>
          <w:sz w:val="22"/>
          <w:szCs w:val="22"/>
        </w:rPr>
        <w:t>The café features:</w:t>
      </w:r>
    </w:p>
    <w:p w14:paraId="0768D8DC" w14:textId="4B99D7EE" w:rsidR="003907C6" w:rsidRPr="00CD67D7" w:rsidRDefault="003907C6" w:rsidP="003907C6">
      <w:pPr>
        <w:pStyle w:val="Compact"/>
        <w:numPr>
          <w:ilvl w:val="1"/>
          <w:numId w:val="3"/>
        </w:numPr>
        <w:rPr>
          <w:sz w:val="22"/>
          <w:szCs w:val="22"/>
        </w:rPr>
      </w:pPr>
      <w:r w:rsidRPr="00CD67D7">
        <w:rPr>
          <w:sz w:val="22"/>
          <w:szCs w:val="22"/>
        </w:rPr>
        <w:t xml:space="preserve">A self-service area and hot </w:t>
      </w:r>
      <w:r w:rsidR="00127A56" w:rsidRPr="00CD67D7">
        <w:rPr>
          <w:sz w:val="22"/>
          <w:szCs w:val="22"/>
        </w:rPr>
        <w:t>food counter</w:t>
      </w:r>
    </w:p>
    <w:p w14:paraId="67FDB028" w14:textId="2CC98B0E" w:rsidR="00127A56" w:rsidRPr="00CD67D7" w:rsidRDefault="00127A56" w:rsidP="003907C6">
      <w:pPr>
        <w:pStyle w:val="Compact"/>
        <w:numPr>
          <w:ilvl w:val="1"/>
          <w:numId w:val="3"/>
        </w:numPr>
        <w:rPr>
          <w:sz w:val="22"/>
          <w:szCs w:val="22"/>
        </w:rPr>
      </w:pPr>
      <w:r w:rsidRPr="00CD67D7">
        <w:rPr>
          <w:sz w:val="22"/>
          <w:szCs w:val="22"/>
        </w:rPr>
        <w:t>Till counter</w:t>
      </w:r>
    </w:p>
    <w:p w14:paraId="4AE8699C" w14:textId="3E19610F" w:rsidR="00127A56" w:rsidRPr="00CD67D7" w:rsidRDefault="00127A56" w:rsidP="003907C6">
      <w:pPr>
        <w:pStyle w:val="Compact"/>
        <w:numPr>
          <w:ilvl w:val="1"/>
          <w:numId w:val="3"/>
        </w:numPr>
        <w:rPr>
          <w:sz w:val="22"/>
          <w:szCs w:val="22"/>
        </w:rPr>
      </w:pPr>
      <w:r w:rsidRPr="00CD67D7">
        <w:rPr>
          <w:sz w:val="22"/>
          <w:szCs w:val="22"/>
        </w:rPr>
        <w:t>Cutlery and condiments unit</w:t>
      </w:r>
    </w:p>
    <w:p w14:paraId="22CD45FE" w14:textId="75ACB016" w:rsidR="00127A56" w:rsidRPr="00CD67D7" w:rsidRDefault="00127A56" w:rsidP="003907C6">
      <w:pPr>
        <w:pStyle w:val="Compact"/>
        <w:numPr>
          <w:ilvl w:val="1"/>
          <w:numId w:val="3"/>
        </w:numPr>
        <w:rPr>
          <w:sz w:val="22"/>
          <w:szCs w:val="22"/>
        </w:rPr>
      </w:pPr>
      <w:r w:rsidRPr="00CD67D7">
        <w:rPr>
          <w:sz w:val="22"/>
          <w:szCs w:val="22"/>
        </w:rPr>
        <w:t>Indoor seating area</w:t>
      </w:r>
    </w:p>
    <w:p w14:paraId="7CEC3BD1" w14:textId="45663EBC" w:rsidR="00127A56" w:rsidRPr="00CD67D7" w:rsidRDefault="00127A56" w:rsidP="003907C6">
      <w:pPr>
        <w:pStyle w:val="Compact"/>
        <w:numPr>
          <w:ilvl w:val="1"/>
          <w:numId w:val="3"/>
        </w:numPr>
        <w:rPr>
          <w:sz w:val="22"/>
          <w:szCs w:val="22"/>
        </w:rPr>
      </w:pPr>
      <w:r w:rsidRPr="00CD67D7">
        <w:rPr>
          <w:sz w:val="22"/>
          <w:szCs w:val="22"/>
        </w:rPr>
        <w:t>Outdoor seating area</w:t>
      </w:r>
    </w:p>
    <w:p w14:paraId="5B358AD4" w14:textId="66169F37" w:rsidR="00F961C9" w:rsidRPr="000E4546" w:rsidRDefault="003907C6" w:rsidP="000E4546">
      <w:pPr>
        <w:pStyle w:val="Compact"/>
        <w:numPr>
          <w:ilvl w:val="0"/>
          <w:numId w:val="3"/>
        </w:numPr>
        <w:rPr>
          <w:sz w:val="22"/>
          <w:szCs w:val="22"/>
        </w:rPr>
      </w:pPr>
      <w:r w:rsidRPr="00127A56">
        <w:rPr>
          <w:sz w:val="22"/>
          <w:szCs w:val="22"/>
        </w:rPr>
        <w:t xml:space="preserve">The </w:t>
      </w:r>
      <w:r w:rsidR="005636C6">
        <w:rPr>
          <w:sz w:val="22"/>
          <w:szCs w:val="22"/>
        </w:rPr>
        <w:t>width of</w:t>
      </w:r>
      <w:r w:rsidRPr="00127A56">
        <w:rPr>
          <w:sz w:val="22"/>
          <w:szCs w:val="22"/>
        </w:rPr>
        <w:t xml:space="preserve"> the </w:t>
      </w:r>
      <w:r w:rsidR="00127A56">
        <w:rPr>
          <w:sz w:val="22"/>
          <w:szCs w:val="22"/>
        </w:rPr>
        <w:t xml:space="preserve">self-service counter area </w:t>
      </w:r>
      <w:r w:rsidR="00127A56" w:rsidRPr="00C85B82">
        <w:rPr>
          <w:sz w:val="22"/>
          <w:szCs w:val="22"/>
        </w:rPr>
        <w:t xml:space="preserve">is </w:t>
      </w:r>
      <w:r w:rsidR="00C85B82" w:rsidRPr="00C85B82">
        <w:rPr>
          <w:sz w:val="22"/>
          <w:szCs w:val="22"/>
        </w:rPr>
        <w:t>1</w:t>
      </w:r>
      <w:r w:rsidR="00396BCC">
        <w:rPr>
          <w:sz w:val="22"/>
          <w:szCs w:val="22"/>
        </w:rPr>
        <w:t>.9</w:t>
      </w:r>
      <w:r w:rsidR="00127A56" w:rsidRPr="00C85B82">
        <w:rPr>
          <w:sz w:val="22"/>
          <w:szCs w:val="22"/>
        </w:rPr>
        <w:t xml:space="preserve">m </w:t>
      </w:r>
    </w:p>
    <w:p w14:paraId="4F482BEC" w14:textId="1BE917DB" w:rsidR="00127A56" w:rsidRDefault="00127A56" w:rsidP="003907C6">
      <w:pPr>
        <w:pStyle w:val="Compact"/>
        <w:numPr>
          <w:ilvl w:val="0"/>
          <w:numId w:val="3"/>
        </w:numPr>
        <w:rPr>
          <w:sz w:val="22"/>
          <w:szCs w:val="22"/>
        </w:rPr>
      </w:pPr>
      <w:r>
        <w:rPr>
          <w:sz w:val="22"/>
          <w:szCs w:val="22"/>
        </w:rPr>
        <w:t xml:space="preserve">The height of the self-serve cold food and hot food counter is </w:t>
      </w:r>
      <w:r w:rsidR="000E4546">
        <w:rPr>
          <w:sz w:val="22"/>
          <w:szCs w:val="22"/>
        </w:rPr>
        <w:t>88</w:t>
      </w:r>
      <w:r w:rsidR="00396BCC">
        <w:rPr>
          <w:sz w:val="22"/>
          <w:szCs w:val="22"/>
        </w:rPr>
        <w:t>c</w:t>
      </w:r>
      <w:r w:rsidR="000E4546">
        <w:rPr>
          <w:sz w:val="22"/>
          <w:szCs w:val="22"/>
        </w:rPr>
        <w:t>m</w:t>
      </w:r>
    </w:p>
    <w:p w14:paraId="50FAEEBE" w14:textId="607B73AA" w:rsidR="00127A56" w:rsidRDefault="00127A56" w:rsidP="003907C6">
      <w:pPr>
        <w:pStyle w:val="Compact"/>
        <w:numPr>
          <w:ilvl w:val="0"/>
          <w:numId w:val="3"/>
        </w:numPr>
        <w:rPr>
          <w:sz w:val="22"/>
          <w:szCs w:val="22"/>
        </w:rPr>
      </w:pPr>
      <w:r>
        <w:rPr>
          <w:sz w:val="22"/>
          <w:szCs w:val="22"/>
        </w:rPr>
        <w:t>The height of the till counter is</w:t>
      </w:r>
      <w:r w:rsidR="008C7786">
        <w:rPr>
          <w:sz w:val="22"/>
          <w:szCs w:val="22"/>
        </w:rPr>
        <w:t xml:space="preserve"> </w:t>
      </w:r>
      <w:r w:rsidR="000E4546">
        <w:rPr>
          <w:sz w:val="22"/>
          <w:szCs w:val="22"/>
        </w:rPr>
        <w:t>88</w:t>
      </w:r>
      <w:r w:rsidR="00396BCC">
        <w:rPr>
          <w:sz w:val="22"/>
          <w:szCs w:val="22"/>
        </w:rPr>
        <w:t>c</w:t>
      </w:r>
      <w:r w:rsidR="000E4546">
        <w:rPr>
          <w:sz w:val="22"/>
          <w:szCs w:val="22"/>
        </w:rPr>
        <w:t>m</w:t>
      </w:r>
    </w:p>
    <w:p w14:paraId="0C8FBE7B" w14:textId="67E144A1" w:rsidR="00127A56" w:rsidRDefault="00127A56" w:rsidP="003907C6">
      <w:pPr>
        <w:pStyle w:val="Compact"/>
        <w:numPr>
          <w:ilvl w:val="0"/>
          <w:numId w:val="3"/>
        </w:numPr>
        <w:rPr>
          <w:sz w:val="22"/>
          <w:szCs w:val="22"/>
        </w:rPr>
      </w:pPr>
      <w:r>
        <w:rPr>
          <w:sz w:val="22"/>
          <w:szCs w:val="22"/>
        </w:rPr>
        <w:t>The height of the cutlery and condiments unit is</w:t>
      </w:r>
      <w:r w:rsidR="008C7786">
        <w:rPr>
          <w:sz w:val="22"/>
          <w:szCs w:val="22"/>
        </w:rPr>
        <w:t xml:space="preserve"> </w:t>
      </w:r>
      <w:r>
        <w:rPr>
          <w:sz w:val="22"/>
          <w:szCs w:val="22"/>
        </w:rPr>
        <w:t>90</w:t>
      </w:r>
      <w:r w:rsidR="00615F5C">
        <w:rPr>
          <w:sz w:val="22"/>
          <w:szCs w:val="22"/>
        </w:rPr>
        <w:t>c</w:t>
      </w:r>
      <w:r>
        <w:rPr>
          <w:sz w:val="22"/>
          <w:szCs w:val="22"/>
        </w:rPr>
        <w:t>m</w:t>
      </w:r>
    </w:p>
    <w:p w14:paraId="61E7C255" w14:textId="21DA8222" w:rsidR="00127A56" w:rsidRDefault="00127A56" w:rsidP="003907C6">
      <w:pPr>
        <w:pStyle w:val="Compact"/>
        <w:numPr>
          <w:ilvl w:val="0"/>
          <w:numId w:val="3"/>
        </w:numPr>
        <w:rPr>
          <w:sz w:val="22"/>
          <w:szCs w:val="22"/>
        </w:rPr>
      </w:pPr>
      <w:r>
        <w:rPr>
          <w:sz w:val="22"/>
          <w:szCs w:val="22"/>
        </w:rPr>
        <w:t xml:space="preserve">The indoor seating area has </w:t>
      </w:r>
      <w:r w:rsidR="00C23305">
        <w:rPr>
          <w:sz w:val="22"/>
          <w:szCs w:val="22"/>
        </w:rPr>
        <w:t xml:space="preserve">level access with laminate flooring </w:t>
      </w:r>
    </w:p>
    <w:p w14:paraId="56BF254C" w14:textId="3E19A556" w:rsidR="00C23305" w:rsidRPr="005A4D73" w:rsidRDefault="00C23305" w:rsidP="003907C6">
      <w:pPr>
        <w:pStyle w:val="Compact"/>
        <w:numPr>
          <w:ilvl w:val="0"/>
          <w:numId w:val="3"/>
        </w:numPr>
        <w:rPr>
          <w:sz w:val="22"/>
          <w:szCs w:val="22"/>
        </w:rPr>
      </w:pPr>
      <w:r w:rsidRPr="005A4D73">
        <w:rPr>
          <w:sz w:val="22"/>
          <w:szCs w:val="22"/>
        </w:rPr>
        <w:t>There is flexible seating with loose tables and chairs.</w:t>
      </w:r>
    </w:p>
    <w:p w14:paraId="4E882D82" w14:textId="77777777" w:rsidR="00C23305" w:rsidRPr="005A4D73" w:rsidRDefault="00C23305" w:rsidP="003907C6">
      <w:pPr>
        <w:pStyle w:val="Compact"/>
        <w:numPr>
          <w:ilvl w:val="0"/>
          <w:numId w:val="3"/>
        </w:numPr>
        <w:rPr>
          <w:sz w:val="22"/>
          <w:szCs w:val="22"/>
        </w:rPr>
      </w:pPr>
      <w:r w:rsidRPr="005A4D73">
        <w:rPr>
          <w:sz w:val="22"/>
          <w:szCs w:val="22"/>
        </w:rPr>
        <w:t xml:space="preserve">Indoors, there are white rectangular or square tables configured in tables to seat two, four or six people. </w:t>
      </w:r>
    </w:p>
    <w:p w14:paraId="08540B0F" w14:textId="69821548" w:rsidR="00C23305" w:rsidRDefault="00C23305" w:rsidP="003907C6">
      <w:pPr>
        <w:pStyle w:val="Compact"/>
        <w:numPr>
          <w:ilvl w:val="0"/>
          <w:numId w:val="3"/>
        </w:numPr>
        <w:rPr>
          <w:sz w:val="22"/>
          <w:szCs w:val="22"/>
        </w:rPr>
      </w:pPr>
      <w:r>
        <w:rPr>
          <w:sz w:val="22"/>
          <w:szCs w:val="22"/>
        </w:rPr>
        <w:t>The tables are 72</w:t>
      </w:r>
      <w:r w:rsidR="00615F5C">
        <w:rPr>
          <w:sz w:val="22"/>
          <w:szCs w:val="22"/>
        </w:rPr>
        <w:t>c</w:t>
      </w:r>
      <w:r>
        <w:rPr>
          <w:sz w:val="22"/>
          <w:szCs w:val="22"/>
        </w:rPr>
        <w:t xml:space="preserve">m high. They </w:t>
      </w:r>
      <w:r w:rsidR="00BA2CDB">
        <w:rPr>
          <w:sz w:val="22"/>
          <w:szCs w:val="22"/>
        </w:rPr>
        <w:t>h</w:t>
      </w:r>
      <w:r>
        <w:rPr>
          <w:sz w:val="22"/>
          <w:szCs w:val="22"/>
        </w:rPr>
        <w:t xml:space="preserve">ave a clearance of </w:t>
      </w:r>
      <w:r w:rsidR="00102EFE" w:rsidRPr="00102EFE">
        <w:rPr>
          <w:sz w:val="22"/>
          <w:szCs w:val="22"/>
        </w:rPr>
        <w:t>70</w:t>
      </w:r>
      <w:r w:rsidR="00615F5C">
        <w:rPr>
          <w:sz w:val="22"/>
          <w:szCs w:val="22"/>
        </w:rPr>
        <w:t>c</w:t>
      </w:r>
      <w:r w:rsidRPr="00102EFE">
        <w:rPr>
          <w:sz w:val="22"/>
          <w:szCs w:val="22"/>
        </w:rPr>
        <w:t xml:space="preserve">m to </w:t>
      </w:r>
      <w:r>
        <w:rPr>
          <w:sz w:val="22"/>
          <w:szCs w:val="22"/>
        </w:rPr>
        <w:t xml:space="preserve">the underside. </w:t>
      </w:r>
    </w:p>
    <w:p w14:paraId="78E8B319" w14:textId="57A91CFB" w:rsidR="00C23305" w:rsidRPr="00C23305" w:rsidRDefault="00C23305" w:rsidP="003907C6">
      <w:pPr>
        <w:pStyle w:val="Compact"/>
        <w:numPr>
          <w:ilvl w:val="0"/>
          <w:numId w:val="3"/>
        </w:numPr>
        <w:rPr>
          <w:sz w:val="22"/>
          <w:szCs w:val="22"/>
        </w:rPr>
      </w:pPr>
      <w:r>
        <w:rPr>
          <w:sz w:val="22"/>
          <w:szCs w:val="22"/>
        </w:rPr>
        <w:t>There are w</w:t>
      </w:r>
      <w:r w:rsidRPr="00C23305">
        <w:rPr>
          <w:sz w:val="22"/>
          <w:szCs w:val="22"/>
        </w:rPr>
        <w:t>ooden seats with solid backs</w:t>
      </w:r>
      <w:r>
        <w:rPr>
          <w:sz w:val="22"/>
          <w:szCs w:val="22"/>
        </w:rPr>
        <w:t xml:space="preserve">. The seat height is </w:t>
      </w:r>
      <w:r w:rsidRPr="003907C6">
        <w:rPr>
          <w:rFonts w:ascii="Calibri" w:eastAsia="Times New Roman" w:hAnsi="Calibri" w:cs="Calibri"/>
          <w:color w:val="000000"/>
          <w:sz w:val="22"/>
          <w:szCs w:val="22"/>
          <w:lang w:eastAsia="en-GB"/>
        </w:rPr>
        <w:t>4</w:t>
      </w:r>
      <w:r w:rsidRPr="00C23305">
        <w:rPr>
          <w:rFonts w:ascii="Calibri" w:eastAsia="Times New Roman" w:hAnsi="Calibri" w:cs="Calibri"/>
          <w:color w:val="000000"/>
          <w:sz w:val="22"/>
          <w:szCs w:val="22"/>
          <w:lang w:eastAsia="en-GB"/>
        </w:rPr>
        <w:t>5</w:t>
      </w:r>
      <w:r w:rsidR="00200F35">
        <w:rPr>
          <w:rFonts w:ascii="Calibri" w:eastAsia="Times New Roman" w:hAnsi="Calibri" w:cs="Calibri"/>
          <w:color w:val="000000"/>
          <w:sz w:val="22"/>
          <w:szCs w:val="22"/>
          <w:lang w:eastAsia="en-GB"/>
        </w:rPr>
        <w:t>c</w:t>
      </w:r>
      <w:r w:rsidRPr="00C23305">
        <w:rPr>
          <w:rFonts w:ascii="Calibri" w:eastAsia="Times New Roman" w:hAnsi="Calibri" w:cs="Calibri"/>
          <w:color w:val="000000"/>
          <w:sz w:val="22"/>
          <w:szCs w:val="22"/>
          <w:lang w:eastAsia="en-GB"/>
        </w:rPr>
        <w:t>m</w:t>
      </w:r>
    </w:p>
    <w:p w14:paraId="2ABF1D62" w14:textId="2FA97B2D" w:rsidR="00C23305" w:rsidRPr="00CD67D7" w:rsidRDefault="00C23305" w:rsidP="00C23305">
      <w:pPr>
        <w:pStyle w:val="Compact"/>
        <w:numPr>
          <w:ilvl w:val="0"/>
          <w:numId w:val="3"/>
        </w:numPr>
        <w:rPr>
          <w:sz w:val="22"/>
          <w:szCs w:val="22"/>
        </w:rPr>
      </w:pPr>
      <w:r w:rsidRPr="00CD67D7">
        <w:rPr>
          <w:sz w:val="22"/>
          <w:szCs w:val="22"/>
        </w:rPr>
        <w:t>There is background music</w:t>
      </w:r>
    </w:p>
    <w:p w14:paraId="040FFF05" w14:textId="301D4780" w:rsidR="008E267F" w:rsidRDefault="004D3F19" w:rsidP="008E267F">
      <w:pPr>
        <w:pStyle w:val="ListParagraph"/>
        <w:numPr>
          <w:ilvl w:val="0"/>
          <w:numId w:val="3"/>
        </w:num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Manual, s</w:t>
      </w:r>
      <w:r w:rsidR="008E267F">
        <w:rPr>
          <w:rFonts w:ascii="Calibri" w:eastAsia="Times New Roman" w:hAnsi="Calibri" w:cs="Calibri"/>
          <w:color w:val="000000"/>
          <w:lang w:eastAsia="en-GB"/>
        </w:rPr>
        <w:t xml:space="preserve">liding glass doors with a width of </w:t>
      </w:r>
      <w:r w:rsidRPr="004D3F19">
        <w:rPr>
          <w:rFonts w:ascii="Calibri" w:eastAsia="Times New Roman" w:hAnsi="Calibri" w:cs="Calibri"/>
          <w:lang w:eastAsia="en-GB"/>
        </w:rPr>
        <w:t>3</w:t>
      </w:r>
      <w:r w:rsidR="00305FFA">
        <w:rPr>
          <w:rFonts w:ascii="Calibri" w:eastAsia="Times New Roman" w:hAnsi="Calibri" w:cs="Calibri"/>
          <w:lang w:eastAsia="en-GB"/>
        </w:rPr>
        <w:t>m</w:t>
      </w:r>
      <w:r w:rsidR="008E267F" w:rsidRPr="004D3F19">
        <w:rPr>
          <w:rFonts w:ascii="Calibri" w:eastAsia="Times New Roman" w:hAnsi="Calibri" w:cs="Calibri"/>
          <w:lang w:eastAsia="en-GB"/>
        </w:rPr>
        <w:t xml:space="preserve"> lead </w:t>
      </w:r>
      <w:r w:rsidR="008735F7">
        <w:rPr>
          <w:rFonts w:ascii="Calibri" w:eastAsia="Times New Roman" w:hAnsi="Calibri" w:cs="Calibri"/>
          <w:color w:val="000000"/>
          <w:lang w:eastAsia="en-GB"/>
        </w:rPr>
        <w:t>to the outdoor seating area</w:t>
      </w:r>
    </w:p>
    <w:p w14:paraId="34A54F15" w14:textId="169F365D" w:rsidR="001A04D2" w:rsidRPr="000578BD" w:rsidRDefault="001A04D2" w:rsidP="008E267F">
      <w:pPr>
        <w:pStyle w:val="ListParagraph"/>
        <w:numPr>
          <w:ilvl w:val="0"/>
          <w:numId w:val="3"/>
        </w:numPr>
        <w:spacing w:after="0" w:line="240" w:lineRule="auto"/>
        <w:rPr>
          <w:rFonts w:ascii="Calibri" w:eastAsia="Times New Roman" w:hAnsi="Calibri" w:cs="Calibri"/>
          <w:lang w:eastAsia="en-GB"/>
        </w:rPr>
      </w:pPr>
      <w:r w:rsidRPr="10A45DAD">
        <w:rPr>
          <w:rFonts w:ascii="Calibri" w:eastAsia="Times New Roman" w:hAnsi="Calibri" w:cs="Calibri"/>
          <w:color w:val="000000" w:themeColor="text1"/>
          <w:lang w:eastAsia="en-GB"/>
        </w:rPr>
        <w:t xml:space="preserve">On warmer </w:t>
      </w:r>
      <w:bookmarkStart w:id="12" w:name="_Int_ep0f9vaV"/>
      <w:r w:rsidRPr="10A45DAD">
        <w:rPr>
          <w:rFonts w:ascii="Calibri" w:eastAsia="Times New Roman" w:hAnsi="Calibri" w:cs="Calibri"/>
          <w:color w:val="000000" w:themeColor="text1"/>
          <w:lang w:eastAsia="en-GB"/>
        </w:rPr>
        <w:t>days</w:t>
      </w:r>
      <w:bookmarkEnd w:id="12"/>
      <w:r w:rsidRPr="10A45DAD">
        <w:rPr>
          <w:rFonts w:ascii="Calibri" w:eastAsia="Times New Roman" w:hAnsi="Calibri" w:cs="Calibri"/>
          <w:color w:val="000000" w:themeColor="text1"/>
          <w:lang w:eastAsia="en-GB"/>
        </w:rPr>
        <w:t xml:space="preserve"> the </w:t>
      </w:r>
      <w:r w:rsidR="00A61279" w:rsidRPr="10A45DAD">
        <w:rPr>
          <w:rFonts w:ascii="Calibri" w:eastAsia="Times New Roman" w:hAnsi="Calibri" w:cs="Calibri"/>
          <w:color w:val="000000" w:themeColor="text1"/>
          <w:lang w:eastAsia="en-GB"/>
        </w:rPr>
        <w:t xml:space="preserve">sliding doors are kept open, on colder days visitors open and close them as </w:t>
      </w:r>
      <w:r w:rsidR="00A61279" w:rsidRPr="000578BD">
        <w:rPr>
          <w:rFonts w:ascii="Calibri" w:eastAsia="Times New Roman" w:hAnsi="Calibri" w:cs="Calibri"/>
          <w:lang w:eastAsia="en-GB"/>
        </w:rPr>
        <w:t xml:space="preserve">they </w:t>
      </w:r>
      <w:r w:rsidR="00F13741" w:rsidRPr="000578BD">
        <w:rPr>
          <w:rFonts w:ascii="Calibri" w:eastAsia="Times New Roman" w:hAnsi="Calibri" w:cs="Calibri"/>
          <w:lang w:eastAsia="en-GB"/>
        </w:rPr>
        <w:t xml:space="preserve">pass between them. The café team will happily open/close them for you. </w:t>
      </w:r>
    </w:p>
    <w:p w14:paraId="06D1693E" w14:textId="2111FA77" w:rsidR="00C23305" w:rsidRPr="000578BD" w:rsidRDefault="008735F7" w:rsidP="00D6483E">
      <w:pPr>
        <w:pStyle w:val="ListParagraph"/>
        <w:numPr>
          <w:ilvl w:val="0"/>
          <w:numId w:val="3"/>
        </w:numPr>
        <w:spacing w:after="0" w:line="240" w:lineRule="auto"/>
        <w:rPr>
          <w:rFonts w:ascii="Calibri" w:eastAsia="Times New Roman" w:hAnsi="Calibri" w:cs="Calibri"/>
          <w:lang w:eastAsia="en-GB"/>
        </w:rPr>
      </w:pPr>
      <w:r w:rsidRPr="000578BD">
        <w:rPr>
          <w:rFonts w:ascii="Calibri" w:eastAsia="Times New Roman" w:hAnsi="Calibri" w:cs="Calibri"/>
          <w:lang w:eastAsia="en-GB"/>
        </w:rPr>
        <w:t xml:space="preserve">The outdoor seating area </w:t>
      </w:r>
      <w:r w:rsidR="001A04D2" w:rsidRPr="000578BD">
        <w:rPr>
          <w:rFonts w:ascii="Calibri" w:eastAsia="Times New Roman" w:hAnsi="Calibri" w:cs="Calibri"/>
          <w:lang w:eastAsia="en-GB"/>
        </w:rPr>
        <w:t xml:space="preserve">has a </w:t>
      </w:r>
      <w:r w:rsidR="00F13741" w:rsidRPr="000578BD">
        <w:rPr>
          <w:rFonts w:ascii="Calibri" w:eastAsia="Times New Roman" w:hAnsi="Calibri" w:cs="Calibri"/>
          <w:lang w:eastAsia="en-GB"/>
        </w:rPr>
        <w:t xml:space="preserve">level </w:t>
      </w:r>
      <w:r w:rsidR="001A04D2" w:rsidRPr="000578BD">
        <w:rPr>
          <w:rFonts w:ascii="Calibri" w:eastAsia="Times New Roman" w:hAnsi="Calibri" w:cs="Calibri"/>
          <w:lang w:eastAsia="en-GB"/>
        </w:rPr>
        <w:t xml:space="preserve">floor surface of </w:t>
      </w:r>
      <w:r w:rsidRPr="000578BD">
        <w:t>wooden decking</w:t>
      </w:r>
    </w:p>
    <w:p w14:paraId="3C4416D9" w14:textId="78E011D9" w:rsidR="008735F7" w:rsidRPr="000578BD" w:rsidRDefault="000B37F2" w:rsidP="003907C6">
      <w:pPr>
        <w:pStyle w:val="Compact"/>
        <w:numPr>
          <w:ilvl w:val="0"/>
          <w:numId w:val="3"/>
        </w:numPr>
        <w:rPr>
          <w:sz w:val="22"/>
          <w:szCs w:val="22"/>
        </w:rPr>
      </w:pPr>
      <w:r w:rsidRPr="000578BD">
        <w:rPr>
          <w:sz w:val="22"/>
          <w:szCs w:val="22"/>
        </w:rPr>
        <w:t xml:space="preserve">There are </w:t>
      </w:r>
      <w:r w:rsidR="00F12E35" w:rsidRPr="000578BD">
        <w:rPr>
          <w:sz w:val="22"/>
          <w:szCs w:val="22"/>
        </w:rPr>
        <w:t xml:space="preserve">circular </w:t>
      </w:r>
      <w:r w:rsidRPr="000578BD">
        <w:rPr>
          <w:sz w:val="22"/>
          <w:szCs w:val="22"/>
        </w:rPr>
        <w:t>metal tables with a</w:t>
      </w:r>
      <w:r w:rsidR="00F93E45" w:rsidRPr="000578BD">
        <w:rPr>
          <w:sz w:val="22"/>
          <w:szCs w:val="22"/>
        </w:rPr>
        <w:t xml:space="preserve"> clearance </w:t>
      </w:r>
      <w:r w:rsidR="00F82854" w:rsidRPr="000578BD">
        <w:rPr>
          <w:sz w:val="22"/>
          <w:szCs w:val="22"/>
        </w:rPr>
        <w:t xml:space="preserve">height of </w:t>
      </w:r>
      <w:r w:rsidR="00F93E45" w:rsidRPr="000578BD">
        <w:rPr>
          <w:sz w:val="22"/>
          <w:szCs w:val="22"/>
        </w:rPr>
        <w:t>70</w:t>
      </w:r>
      <w:r w:rsidR="00A47223">
        <w:rPr>
          <w:sz w:val="22"/>
          <w:szCs w:val="22"/>
        </w:rPr>
        <w:t>c</w:t>
      </w:r>
      <w:r w:rsidR="00F93E45" w:rsidRPr="000578BD">
        <w:rPr>
          <w:sz w:val="22"/>
          <w:szCs w:val="22"/>
        </w:rPr>
        <w:t>m</w:t>
      </w:r>
    </w:p>
    <w:p w14:paraId="52BD0AE3" w14:textId="1F9C4CE6" w:rsidR="005A0C16" w:rsidRPr="000578BD" w:rsidRDefault="00F12E35" w:rsidP="008C1271">
      <w:pPr>
        <w:pStyle w:val="Compact"/>
        <w:numPr>
          <w:ilvl w:val="0"/>
          <w:numId w:val="3"/>
        </w:numPr>
        <w:rPr>
          <w:sz w:val="22"/>
          <w:szCs w:val="22"/>
        </w:rPr>
      </w:pPr>
      <w:r w:rsidRPr="000578BD">
        <w:rPr>
          <w:sz w:val="22"/>
          <w:szCs w:val="22"/>
        </w:rPr>
        <w:t xml:space="preserve">There are metal chairs with a seat height of </w:t>
      </w:r>
      <w:r w:rsidR="000578BD" w:rsidRPr="000578BD">
        <w:rPr>
          <w:sz w:val="22"/>
          <w:szCs w:val="22"/>
        </w:rPr>
        <w:t>43</w:t>
      </w:r>
      <w:r w:rsidR="00A47223">
        <w:rPr>
          <w:sz w:val="22"/>
          <w:szCs w:val="22"/>
        </w:rPr>
        <w:t>c</w:t>
      </w:r>
      <w:r w:rsidR="000578BD" w:rsidRPr="000578BD">
        <w:rPr>
          <w:sz w:val="22"/>
          <w:szCs w:val="22"/>
        </w:rPr>
        <w:t>m</w:t>
      </w:r>
    </w:p>
    <w:p w14:paraId="3DDA6DEF" w14:textId="77777777" w:rsidR="009C14F4" w:rsidRPr="000578BD" w:rsidRDefault="009C14F4" w:rsidP="009C14F4">
      <w:pPr>
        <w:pStyle w:val="Compact"/>
        <w:ind w:left="405"/>
        <w:rPr>
          <w:sz w:val="22"/>
          <w:szCs w:val="22"/>
        </w:rPr>
      </w:pPr>
    </w:p>
    <w:p w14:paraId="2165D9F3" w14:textId="113A4DBF" w:rsidR="00196546" w:rsidRPr="00575C92" w:rsidRDefault="009C14F4" w:rsidP="00691724">
      <w:pPr>
        <w:pStyle w:val="Compact"/>
        <w:rPr>
          <w:b/>
          <w:bCs/>
        </w:rPr>
      </w:pPr>
      <w:r>
        <w:rPr>
          <w:noProof/>
        </w:rPr>
        <w:drawing>
          <wp:inline distT="0" distB="0" distL="0" distR="0" wp14:anchorId="4F08F5F4" wp14:editId="4EA2B1E3">
            <wp:extent cx="2786332" cy="2089903"/>
            <wp:effectExtent l="0" t="0" r="0" b="5715"/>
            <wp:docPr id="1510242340" name="Picture 12" descr="People standing behind a counter in a cafe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86332" cy="2089903"/>
                    </a:xfrm>
                    <a:prstGeom prst="rect">
                      <a:avLst/>
                    </a:prstGeom>
                  </pic:spPr>
                </pic:pic>
              </a:graphicData>
            </a:graphic>
          </wp:inline>
        </w:drawing>
      </w:r>
      <w:r w:rsidRPr="5CFE91F2">
        <w:rPr>
          <w:b/>
          <w:bCs/>
        </w:rPr>
        <w:t xml:space="preserve">  </w:t>
      </w:r>
      <w:r>
        <w:rPr>
          <w:noProof/>
        </w:rPr>
        <w:drawing>
          <wp:inline distT="0" distB="0" distL="0" distR="0" wp14:anchorId="04C54C51" wp14:editId="4683F033">
            <wp:extent cx="2794752" cy="2096219"/>
            <wp:effectExtent l="0" t="0" r="0" b="0"/>
            <wp:docPr id="174687219" name="Picture 13" descr="A café with groups of people sitting at tabl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94752" cy="2096219"/>
                    </a:xfrm>
                    <a:prstGeom prst="rect">
                      <a:avLst/>
                    </a:prstGeom>
                  </pic:spPr>
                </pic:pic>
              </a:graphicData>
            </a:graphic>
          </wp:inline>
        </w:drawing>
      </w:r>
    </w:p>
    <w:p w14:paraId="68F2A6B5" w14:textId="77777777" w:rsidR="00A47223" w:rsidRPr="00575C92" w:rsidRDefault="00A47223" w:rsidP="00691724">
      <w:pPr>
        <w:pStyle w:val="Compact"/>
        <w:rPr>
          <w:b/>
          <w:bCs/>
        </w:rPr>
      </w:pPr>
    </w:p>
    <w:p w14:paraId="0A4DB841" w14:textId="7AAB0DDF" w:rsidR="00691724" w:rsidRPr="0034070D" w:rsidRDefault="00E133FC" w:rsidP="00691724">
      <w:pPr>
        <w:pStyle w:val="Compact"/>
        <w:rPr>
          <w:b/>
          <w:bCs/>
          <w:u w:val="single"/>
        </w:rPr>
      </w:pPr>
      <w:r w:rsidRPr="0034070D">
        <w:rPr>
          <w:b/>
          <w:bCs/>
          <w:u w:val="single"/>
        </w:rPr>
        <w:t>Upper space (</w:t>
      </w:r>
      <w:r w:rsidR="00153223" w:rsidRPr="0034070D">
        <w:rPr>
          <w:b/>
          <w:bCs/>
          <w:u w:val="single"/>
        </w:rPr>
        <w:t>art gallery</w:t>
      </w:r>
      <w:r w:rsidR="00F568D8" w:rsidRPr="0034070D">
        <w:rPr>
          <w:b/>
          <w:bCs/>
          <w:u w:val="single"/>
        </w:rPr>
        <w:t xml:space="preserve"> / first floor</w:t>
      </w:r>
      <w:r w:rsidRPr="0034070D">
        <w:rPr>
          <w:b/>
          <w:bCs/>
          <w:u w:val="single"/>
        </w:rPr>
        <w:t>)</w:t>
      </w:r>
    </w:p>
    <w:p w14:paraId="66D41852" w14:textId="71B5E837" w:rsidR="00E133FC" w:rsidRDefault="00E133FC" w:rsidP="00691724">
      <w:pPr>
        <w:pStyle w:val="Compact"/>
        <w:rPr>
          <w:b/>
          <w:bCs/>
        </w:rPr>
      </w:pPr>
    </w:p>
    <w:p w14:paraId="466B47D0" w14:textId="34080ACA" w:rsidR="00CA2DC7" w:rsidRPr="005263AF" w:rsidRDefault="00CA2DC7" w:rsidP="00691724">
      <w:pPr>
        <w:pStyle w:val="Compact"/>
        <w:rPr>
          <w:sz w:val="22"/>
          <w:szCs w:val="22"/>
        </w:rPr>
      </w:pPr>
      <w:r w:rsidRPr="005263AF">
        <w:rPr>
          <w:sz w:val="22"/>
          <w:szCs w:val="22"/>
        </w:rPr>
        <w:t xml:space="preserve">From the lift nearest </w:t>
      </w:r>
      <w:r w:rsidR="004F4083">
        <w:rPr>
          <w:sz w:val="22"/>
          <w:szCs w:val="22"/>
        </w:rPr>
        <w:t>T</w:t>
      </w:r>
      <w:r w:rsidRPr="005263AF">
        <w:rPr>
          <w:sz w:val="22"/>
          <w:szCs w:val="22"/>
        </w:rPr>
        <w:t xml:space="preserve">he Kitchen Café: </w:t>
      </w:r>
    </w:p>
    <w:p w14:paraId="6A9A6B6E" w14:textId="79CD042A" w:rsidR="00E133FC" w:rsidRPr="00F568D8" w:rsidRDefault="00F568D8" w:rsidP="00D114FD">
      <w:pPr>
        <w:pStyle w:val="Compact"/>
        <w:numPr>
          <w:ilvl w:val="0"/>
          <w:numId w:val="3"/>
        </w:numPr>
        <w:rPr>
          <w:sz w:val="22"/>
          <w:szCs w:val="22"/>
        </w:rPr>
      </w:pPr>
      <w:r>
        <w:rPr>
          <w:sz w:val="22"/>
          <w:szCs w:val="22"/>
        </w:rPr>
        <w:t>O</w:t>
      </w:r>
      <w:r w:rsidR="00D114FD" w:rsidRPr="00F568D8">
        <w:rPr>
          <w:sz w:val="22"/>
          <w:szCs w:val="22"/>
        </w:rPr>
        <w:t>n the level from the lift</w:t>
      </w:r>
    </w:p>
    <w:p w14:paraId="08B396D2" w14:textId="45109BDD" w:rsidR="00D114FD" w:rsidRPr="00005A70" w:rsidRDefault="00CD588C" w:rsidP="00D114FD">
      <w:pPr>
        <w:pStyle w:val="Compact"/>
        <w:numPr>
          <w:ilvl w:val="0"/>
          <w:numId w:val="3"/>
        </w:numPr>
        <w:rPr>
          <w:sz w:val="22"/>
          <w:szCs w:val="22"/>
        </w:rPr>
      </w:pPr>
      <w:r w:rsidRPr="00005A70">
        <w:rPr>
          <w:sz w:val="22"/>
          <w:szCs w:val="22"/>
        </w:rPr>
        <w:t>Distance from the lift by The Kitchen Café</w:t>
      </w:r>
      <w:r w:rsidR="00005A70" w:rsidRPr="00005A70">
        <w:rPr>
          <w:sz w:val="22"/>
          <w:szCs w:val="22"/>
        </w:rPr>
        <w:t>: 37m</w:t>
      </w:r>
    </w:p>
    <w:p w14:paraId="590565F1" w14:textId="2A47B219" w:rsidR="003B6369" w:rsidRPr="0007433F" w:rsidRDefault="003B6369" w:rsidP="00D114FD">
      <w:pPr>
        <w:pStyle w:val="Compact"/>
        <w:numPr>
          <w:ilvl w:val="0"/>
          <w:numId w:val="3"/>
        </w:numPr>
        <w:rPr>
          <w:sz w:val="22"/>
          <w:szCs w:val="22"/>
        </w:rPr>
      </w:pPr>
      <w:r w:rsidRPr="0007433F">
        <w:rPr>
          <w:sz w:val="22"/>
          <w:szCs w:val="22"/>
        </w:rPr>
        <w:t>Width of corridor on this route:</w:t>
      </w:r>
      <w:r w:rsidR="0007433F" w:rsidRPr="0007433F">
        <w:rPr>
          <w:sz w:val="22"/>
          <w:szCs w:val="22"/>
        </w:rPr>
        <w:t xml:space="preserve"> 90</w:t>
      </w:r>
      <w:r w:rsidR="00676AC4">
        <w:rPr>
          <w:sz w:val="22"/>
          <w:szCs w:val="22"/>
        </w:rPr>
        <w:t>c</w:t>
      </w:r>
      <w:r w:rsidR="0007433F" w:rsidRPr="0007433F">
        <w:rPr>
          <w:sz w:val="22"/>
          <w:szCs w:val="22"/>
        </w:rPr>
        <w:t>m (at the narrowest point)</w:t>
      </w:r>
    </w:p>
    <w:p w14:paraId="7F7AF8A6" w14:textId="4FFD57A9" w:rsidR="003B6369" w:rsidRDefault="003B6369" w:rsidP="00D114FD">
      <w:pPr>
        <w:pStyle w:val="Compact"/>
        <w:numPr>
          <w:ilvl w:val="0"/>
          <w:numId w:val="3"/>
        </w:numPr>
        <w:rPr>
          <w:sz w:val="22"/>
          <w:szCs w:val="22"/>
        </w:rPr>
      </w:pPr>
      <w:r w:rsidRPr="0007433F">
        <w:rPr>
          <w:sz w:val="22"/>
          <w:szCs w:val="22"/>
        </w:rPr>
        <w:t>Flooring</w:t>
      </w:r>
      <w:r w:rsidR="0007433F" w:rsidRPr="0007433F">
        <w:rPr>
          <w:sz w:val="22"/>
          <w:szCs w:val="22"/>
        </w:rPr>
        <w:t xml:space="preserve"> of corridor</w:t>
      </w:r>
      <w:r w:rsidR="00133F8A">
        <w:rPr>
          <w:sz w:val="22"/>
          <w:szCs w:val="22"/>
        </w:rPr>
        <w:t>:</w:t>
      </w:r>
      <w:r w:rsidRPr="0007433F">
        <w:rPr>
          <w:sz w:val="22"/>
          <w:szCs w:val="22"/>
        </w:rPr>
        <w:t xml:space="preserve"> </w:t>
      </w:r>
      <w:r w:rsidR="0007433F" w:rsidRPr="0007433F">
        <w:rPr>
          <w:sz w:val="22"/>
          <w:szCs w:val="22"/>
        </w:rPr>
        <w:t>stone slabs</w:t>
      </w:r>
    </w:p>
    <w:p w14:paraId="556C023D" w14:textId="023CB786" w:rsidR="00CA2DC7" w:rsidRPr="0007433F" w:rsidRDefault="00CA2DC7" w:rsidP="00D114FD">
      <w:pPr>
        <w:pStyle w:val="Compact"/>
        <w:numPr>
          <w:ilvl w:val="0"/>
          <w:numId w:val="3"/>
        </w:numPr>
        <w:rPr>
          <w:sz w:val="22"/>
          <w:szCs w:val="22"/>
        </w:rPr>
      </w:pPr>
      <w:r>
        <w:rPr>
          <w:sz w:val="22"/>
          <w:szCs w:val="22"/>
        </w:rPr>
        <w:lastRenderedPageBreak/>
        <w:t xml:space="preserve">There is a door at the </w:t>
      </w:r>
      <w:r w:rsidR="005263AF">
        <w:rPr>
          <w:sz w:val="22"/>
          <w:szCs w:val="22"/>
        </w:rPr>
        <w:t>end of the corridor. This is a manual door that opens away from you</w:t>
      </w:r>
      <w:r w:rsidR="00DB1084">
        <w:rPr>
          <w:sz w:val="22"/>
          <w:szCs w:val="22"/>
        </w:rPr>
        <w:t>. Width of doorway</w:t>
      </w:r>
      <w:r w:rsidR="0069312A">
        <w:rPr>
          <w:sz w:val="22"/>
          <w:szCs w:val="22"/>
        </w:rPr>
        <w:t xml:space="preserve"> is</w:t>
      </w:r>
      <w:r w:rsidR="00DB1084">
        <w:rPr>
          <w:sz w:val="22"/>
          <w:szCs w:val="22"/>
        </w:rPr>
        <w:t xml:space="preserve"> 91</w:t>
      </w:r>
      <w:r w:rsidR="007C528B">
        <w:rPr>
          <w:sz w:val="22"/>
          <w:szCs w:val="22"/>
        </w:rPr>
        <w:t>c</w:t>
      </w:r>
      <w:r w:rsidR="00DB1084">
        <w:rPr>
          <w:sz w:val="22"/>
          <w:szCs w:val="22"/>
        </w:rPr>
        <w:t>m</w:t>
      </w:r>
    </w:p>
    <w:p w14:paraId="1DE833E2" w14:textId="1DEB8B52" w:rsidR="001F0B57" w:rsidRPr="00F85ED8" w:rsidRDefault="00841C59" w:rsidP="00DB1084">
      <w:pPr>
        <w:pStyle w:val="Compact"/>
        <w:numPr>
          <w:ilvl w:val="0"/>
          <w:numId w:val="3"/>
        </w:numPr>
        <w:rPr>
          <w:sz w:val="22"/>
          <w:szCs w:val="22"/>
        </w:rPr>
      </w:pPr>
      <w:r w:rsidRPr="00F85ED8">
        <w:rPr>
          <w:sz w:val="22"/>
          <w:szCs w:val="22"/>
        </w:rPr>
        <w:t xml:space="preserve">There is a door at the entrance to the </w:t>
      </w:r>
      <w:r w:rsidR="00F85ED8" w:rsidRPr="00F85ED8">
        <w:rPr>
          <w:sz w:val="22"/>
          <w:szCs w:val="22"/>
        </w:rPr>
        <w:t>Upper Space</w:t>
      </w:r>
      <w:r w:rsidR="00DB1084" w:rsidRPr="00F85ED8">
        <w:rPr>
          <w:sz w:val="22"/>
          <w:szCs w:val="22"/>
        </w:rPr>
        <w:t>. This is a m</w:t>
      </w:r>
      <w:r w:rsidR="00794D10" w:rsidRPr="00F85ED8">
        <w:rPr>
          <w:sz w:val="22"/>
          <w:szCs w:val="22"/>
        </w:rPr>
        <w:t xml:space="preserve">anual door that opens towards you. </w:t>
      </w:r>
      <w:r w:rsidR="185C3815" w:rsidRPr="79989750">
        <w:rPr>
          <w:sz w:val="22"/>
          <w:szCs w:val="22"/>
        </w:rPr>
        <w:t>The door</w:t>
      </w:r>
      <w:r w:rsidR="4E842CB3" w:rsidRPr="79989750">
        <w:rPr>
          <w:sz w:val="22"/>
          <w:szCs w:val="22"/>
        </w:rPr>
        <w:t xml:space="preserve"> </w:t>
      </w:r>
      <w:r w:rsidR="00447706" w:rsidRPr="00F85ED8">
        <w:rPr>
          <w:sz w:val="22"/>
          <w:szCs w:val="22"/>
        </w:rPr>
        <w:t xml:space="preserve">will close behind you. </w:t>
      </w:r>
      <w:r w:rsidR="001F0B57" w:rsidRPr="00F85ED8">
        <w:rPr>
          <w:sz w:val="22"/>
          <w:szCs w:val="22"/>
        </w:rPr>
        <w:t>Width of door opening</w:t>
      </w:r>
      <w:r w:rsidR="00133F8A">
        <w:rPr>
          <w:sz w:val="22"/>
          <w:szCs w:val="22"/>
        </w:rPr>
        <w:t xml:space="preserve"> is</w:t>
      </w:r>
      <w:r w:rsidR="001F0B57" w:rsidRPr="00F85ED8">
        <w:rPr>
          <w:sz w:val="22"/>
          <w:szCs w:val="22"/>
        </w:rPr>
        <w:t xml:space="preserve"> 96</w:t>
      </w:r>
      <w:r w:rsidR="00983ACE">
        <w:rPr>
          <w:sz w:val="22"/>
          <w:szCs w:val="22"/>
        </w:rPr>
        <w:t>c</w:t>
      </w:r>
      <w:r w:rsidR="001F0B57" w:rsidRPr="00F85ED8">
        <w:rPr>
          <w:sz w:val="22"/>
          <w:szCs w:val="22"/>
        </w:rPr>
        <w:t>m</w:t>
      </w:r>
    </w:p>
    <w:p w14:paraId="55506877" w14:textId="77777777" w:rsidR="00DB1084" w:rsidRDefault="00DB1084" w:rsidP="00DB1084">
      <w:pPr>
        <w:pStyle w:val="Compact"/>
        <w:rPr>
          <w:color w:val="FF0000"/>
          <w:sz w:val="22"/>
          <w:szCs w:val="22"/>
        </w:rPr>
      </w:pPr>
    </w:p>
    <w:p w14:paraId="74831A6C" w14:textId="3EBC94AC" w:rsidR="00DB1084" w:rsidRPr="003E7905" w:rsidRDefault="00DB1084" w:rsidP="00DB1084">
      <w:pPr>
        <w:pStyle w:val="Compact"/>
        <w:rPr>
          <w:sz w:val="22"/>
          <w:szCs w:val="22"/>
        </w:rPr>
      </w:pPr>
      <w:r w:rsidRPr="003E7905">
        <w:rPr>
          <w:sz w:val="22"/>
          <w:szCs w:val="22"/>
        </w:rPr>
        <w:t xml:space="preserve">From the lift at the far end of the </w:t>
      </w:r>
      <w:r w:rsidR="006C1712">
        <w:rPr>
          <w:sz w:val="22"/>
          <w:szCs w:val="22"/>
        </w:rPr>
        <w:t>V</w:t>
      </w:r>
      <w:r w:rsidRPr="003E7905">
        <w:rPr>
          <w:sz w:val="22"/>
          <w:szCs w:val="22"/>
        </w:rPr>
        <w:t xml:space="preserve">isitor </w:t>
      </w:r>
      <w:r w:rsidR="006C1712">
        <w:rPr>
          <w:sz w:val="22"/>
          <w:szCs w:val="22"/>
        </w:rPr>
        <w:t>C</w:t>
      </w:r>
      <w:r w:rsidRPr="003E7905">
        <w:rPr>
          <w:sz w:val="22"/>
          <w:szCs w:val="22"/>
        </w:rPr>
        <w:t>entre:</w:t>
      </w:r>
    </w:p>
    <w:p w14:paraId="66EF3FCF" w14:textId="4E735B18" w:rsidR="00DB1084" w:rsidRPr="003E7905" w:rsidRDefault="00DB1084" w:rsidP="00DB1084">
      <w:pPr>
        <w:pStyle w:val="Compact"/>
        <w:numPr>
          <w:ilvl w:val="0"/>
          <w:numId w:val="3"/>
        </w:numPr>
        <w:rPr>
          <w:sz w:val="22"/>
          <w:szCs w:val="22"/>
        </w:rPr>
      </w:pPr>
      <w:r w:rsidRPr="003E7905">
        <w:rPr>
          <w:sz w:val="22"/>
          <w:szCs w:val="22"/>
        </w:rPr>
        <w:t>Distance from the lift at the far end of the building is</w:t>
      </w:r>
      <w:r w:rsidR="00133F8A">
        <w:rPr>
          <w:sz w:val="22"/>
          <w:szCs w:val="22"/>
        </w:rPr>
        <w:t xml:space="preserve"> </w:t>
      </w:r>
      <w:r w:rsidR="003E7905" w:rsidRPr="003E7905">
        <w:rPr>
          <w:sz w:val="22"/>
          <w:szCs w:val="22"/>
        </w:rPr>
        <w:t>2m</w:t>
      </w:r>
    </w:p>
    <w:p w14:paraId="036FD1B4" w14:textId="0FC79EE3" w:rsidR="00DB1084" w:rsidRPr="003E7905" w:rsidRDefault="00DB1084" w:rsidP="00DB1084">
      <w:pPr>
        <w:pStyle w:val="Compact"/>
        <w:numPr>
          <w:ilvl w:val="0"/>
          <w:numId w:val="3"/>
        </w:numPr>
        <w:rPr>
          <w:sz w:val="22"/>
          <w:szCs w:val="22"/>
        </w:rPr>
      </w:pPr>
      <w:r w:rsidRPr="003E7905">
        <w:rPr>
          <w:sz w:val="22"/>
          <w:szCs w:val="22"/>
        </w:rPr>
        <w:t>Width of corridor on this rout</w:t>
      </w:r>
      <w:r w:rsidR="00432F26">
        <w:rPr>
          <w:sz w:val="22"/>
          <w:szCs w:val="22"/>
        </w:rPr>
        <w:t xml:space="preserve">e is </w:t>
      </w:r>
      <w:r w:rsidR="003E7905" w:rsidRPr="003E7905">
        <w:rPr>
          <w:sz w:val="22"/>
          <w:szCs w:val="22"/>
        </w:rPr>
        <w:t>2m</w:t>
      </w:r>
    </w:p>
    <w:p w14:paraId="764D7A12" w14:textId="77777777" w:rsidR="003E7905" w:rsidRPr="003E7905" w:rsidRDefault="003E7905" w:rsidP="003E7905">
      <w:pPr>
        <w:pStyle w:val="Compact"/>
        <w:numPr>
          <w:ilvl w:val="0"/>
          <w:numId w:val="3"/>
        </w:numPr>
        <w:rPr>
          <w:sz w:val="22"/>
          <w:szCs w:val="22"/>
        </w:rPr>
      </w:pPr>
      <w:r w:rsidRPr="003E7905">
        <w:rPr>
          <w:sz w:val="22"/>
          <w:szCs w:val="22"/>
        </w:rPr>
        <w:t>Flooring of corridor: stone slabs</w:t>
      </w:r>
    </w:p>
    <w:p w14:paraId="04FB6400" w14:textId="1C78F05C" w:rsidR="00F85ED8" w:rsidRPr="00F85ED8" w:rsidRDefault="00F85ED8" w:rsidP="00F85ED8">
      <w:pPr>
        <w:pStyle w:val="Compact"/>
        <w:numPr>
          <w:ilvl w:val="0"/>
          <w:numId w:val="3"/>
        </w:numPr>
        <w:rPr>
          <w:sz w:val="22"/>
          <w:szCs w:val="22"/>
        </w:rPr>
      </w:pPr>
      <w:r w:rsidRPr="00F85ED8">
        <w:rPr>
          <w:sz w:val="22"/>
          <w:szCs w:val="22"/>
        </w:rPr>
        <w:t xml:space="preserve">There is a door at the entrance to the Upper Space. This is a manual door that opens towards you. </w:t>
      </w:r>
      <w:r w:rsidR="61067C10" w:rsidRPr="7B41B111">
        <w:rPr>
          <w:sz w:val="22"/>
          <w:szCs w:val="22"/>
        </w:rPr>
        <w:t>The door</w:t>
      </w:r>
      <w:r w:rsidR="113DF48C" w:rsidRPr="7B41B111">
        <w:rPr>
          <w:sz w:val="22"/>
          <w:szCs w:val="22"/>
        </w:rPr>
        <w:t xml:space="preserve"> </w:t>
      </w:r>
      <w:r w:rsidRPr="00F85ED8">
        <w:rPr>
          <w:sz w:val="22"/>
          <w:szCs w:val="22"/>
        </w:rPr>
        <w:t>will close behind you. Width of door opening</w:t>
      </w:r>
      <w:r w:rsidR="006B0401">
        <w:rPr>
          <w:sz w:val="22"/>
          <w:szCs w:val="22"/>
        </w:rPr>
        <w:t xml:space="preserve"> is </w:t>
      </w:r>
      <w:r w:rsidRPr="00F85ED8">
        <w:rPr>
          <w:sz w:val="22"/>
          <w:szCs w:val="22"/>
        </w:rPr>
        <w:t>9</w:t>
      </w:r>
      <w:r w:rsidR="008D1CD4">
        <w:rPr>
          <w:sz w:val="22"/>
          <w:szCs w:val="22"/>
        </w:rPr>
        <w:t>0c</w:t>
      </w:r>
      <w:r w:rsidRPr="00F85ED8">
        <w:rPr>
          <w:sz w:val="22"/>
          <w:szCs w:val="22"/>
        </w:rPr>
        <w:t>m</w:t>
      </w:r>
    </w:p>
    <w:p w14:paraId="7542A4AD" w14:textId="77777777" w:rsidR="00DB1084" w:rsidRDefault="00DB1084" w:rsidP="00DB1084">
      <w:pPr>
        <w:pStyle w:val="Compact"/>
        <w:rPr>
          <w:color w:val="FF0000"/>
          <w:sz w:val="22"/>
          <w:szCs w:val="22"/>
        </w:rPr>
      </w:pPr>
    </w:p>
    <w:p w14:paraId="72B02147" w14:textId="1505611B" w:rsidR="00DB1084" w:rsidRPr="005F6C55" w:rsidRDefault="00DB1084" w:rsidP="00DB1084">
      <w:pPr>
        <w:pStyle w:val="Compact"/>
        <w:rPr>
          <w:sz w:val="22"/>
          <w:szCs w:val="22"/>
        </w:rPr>
      </w:pPr>
      <w:r w:rsidRPr="005F6C55">
        <w:rPr>
          <w:sz w:val="22"/>
          <w:szCs w:val="22"/>
        </w:rPr>
        <w:t xml:space="preserve">Upper Space </w:t>
      </w:r>
      <w:r w:rsidR="00321028" w:rsidRPr="005F6C55">
        <w:rPr>
          <w:sz w:val="22"/>
          <w:szCs w:val="22"/>
        </w:rPr>
        <w:t>itself</w:t>
      </w:r>
      <w:r w:rsidRPr="005F6C55">
        <w:rPr>
          <w:sz w:val="22"/>
          <w:szCs w:val="22"/>
        </w:rPr>
        <w:t xml:space="preserve">: </w:t>
      </w:r>
    </w:p>
    <w:p w14:paraId="736366F8" w14:textId="39E88BD9" w:rsidR="001F0B57" w:rsidRPr="005F6C55" w:rsidRDefault="00447706" w:rsidP="00D114FD">
      <w:pPr>
        <w:pStyle w:val="Compact"/>
        <w:numPr>
          <w:ilvl w:val="0"/>
          <w:numId w:val="3"/>
        </w:numPr>
        <w:rPr>
          <w:sz w:val="22"/>
          <w:szCs w:val="22"/>
        </w:rPr>
      </w:pPr>
      <w:r w:rsidRPr="005F6C55">
        <w:rPr>
          <w:sz w:val="22"/>
          <w:szCs w:val="22"/>
        </w:rPr>
        <w:t>Flooring of gallery:</w:t>
      </w:r>
      <w:r w:rsidR="00321028" w:rsidRPr="005F6C55">
        <w:rPr>
          <w:sz w:val="22"/>
          <w:szCs w:val="22"/>
        </w:rPr>
        <w:t xml:space="preserve"> grey </w:t>
      </w:r>
      <w:r w:rsidR="001044EC">
        <w:rPr>
          <w:sz w:val="22"/>
          <w:szCs w:val="22"/>
        </w:rPr>
        <w:t>vinyl</w:t>
      </w:r>
      <w:r w:rsidR="00321028" w:rsidRPr="005F6C55">
        <w:rPr>
          <w:sz w:val="22"/>
          <w:szCs w:val="22"/>
        </w:rPr>
        <w:t xml:space="preserve"> with circular relief pattern</w:t>
      </w:r>
    </w:p>
    <w:p w14:paraId="3ACE9183" w14:textId="64FDA4A4" w:rsidR="00447706" w:rsidRPr="005F6C55" w:rsidRDefault="00582AB1" w:rsidP="00D114FD">
      <w:pPr>
        <w:pStyle w:val="Compact"/>
        <w:numPr>
          <w:ilvl w:val="0"/>
          <w:numId w:val="3"/>
        </w:numPr>
        <w:rPr>
          <w:sz w:val="22"/>
          <w:szCs w:val="22"/>
        </w:rPr>
      </w:pPr>
      <w:r w:rsidRPr="005F6C55">
        <w:rPr>
          <w:sz w:val="22"/>
          <w:szCs w:val="22"/>
        </w:rPr>
        <w:t>Lighting</w:t>
      </w:r>
      <w:r w:rsidR="00D40008" w:rsidRPr="005F6C55">
        <w:rPr>
          <w:sz w:val="22"/>
          <w:szCs w:val="22"/>
        </w:rPr>
        <w:t xml:space="preserve">: mixture of natural lights and </w:t>
      </w:r>
      <w:r w:rsidR="00935AD4" w:rsidRPr="005F6C55">
        <w:rPr>
          <w:sz w:val="22"/>
          <w:szCs w:val="22"/>
        </w:rPr>
        <w:t>spotlights</w:t>
      </w:r>
    </w:p>
    <w:p w14:paraId="274BDEFC" w14:textId="6D497FB6" w:rsidR="00582AB1" w:rsidRPr="005F6C55" w:rsidRDefault="00582AB1" w:rsidP="00D114FD">
      <w:pPr>
        <w:pStyle w:val="Compact"/>
        <w:numPr>
          <w:ilvl w:val="0"/>
          <w:numId w:val="3"/>
        </w:numPr>
        <w:rPr>
          <w:sz w:val="22"/>
          <w:szCs w:val="22"/>
        </w:rPr>
      </w:pPr>
      <w:r w:rsidRPr="005F6C55">
        <w:rPr>
          <w:sz w:val="22"/>
          <w:szCs w:val="22"/>
        </w:rPr>
        <w:t>Height of rail</w:t>
      </w:r>
      <w:r w:rsidR="00D40008" w:rsidRPr="005F6C55">
        <w:rPr>
          <w:sz w:val="22"/>
          <w:szCs w:val="22"/>
        </w:rPr>
        <w:t xml:space="preserve"> overlooking the </w:t>
      </w:r>
      <w:r w:rsidR="00965253">
        <w:rPr>
          <w:sz w:val="22"/>
          <w:szCs w:val="22"/>
        </w:rPr>
        <w:t>V</w:t>
      </w:r>
      <w:r w:rsidR="00D40008" w:rsidRPr="005F6C55">
        <w:rPr>
          <w:sz w:val="22"/>
          <w:szCs w:val="22"/>
        </w:rPr>
        <w:t xml:space="preserve">isitor </w:t>
      </w:r>
      <w:r w:rsidR="00965253">
        <w:rPr>
          <w:sz w:val="22"/>
          <w:szCs w:val="22"/>
        </w:rPr>
        <w:t>C</w:t>
      </w:r>
      <w:r w:rsidR="00D40008" w:rsidRPr="005F6C55">
        <w:rPr>
          <w:sz w:val="22"/>
          <w:szCs w:val="22"/>
        </w:rPr>
        <w:t>entre concourse</w:t>
      </w:r>
      <w:r w:rsidR="006B0401">
        <w:rPr>
          <w:sz w:val="22"/>
          <w:szCs w:val="22"/>
        </w:rPr>
        <w:t xml:space="preserve"> </w:t>
      </w:r>
      <w:r w:rsidR="006B0401" w:rsidRPr="0074427F">
        <w:rPr>
          <w:sz w:val="22"/>
          <w:szCs w:val="22"/>
        </w:rPr>
        <w:t>is</w:t>
      </w:r>
      <w:r w:rsidR="00D40008" w:rsidRPr="0074427F">
        <w:rPr>
          <w:sz w:val="22"/>
          <w:szCs w:val="22"/>
        </w:rPr>
        <w:t xml:space="preserve"> </w:t>
      </w:r>
      <w:r w:rsidR="005F6C55" w:rsidRPr="0074427F">
        <w:rPr>
          <w:sz w:val="22"/>
          <w:szCs w:val="22"/>
        </w:rPr>
        <w:t>1</w:t>
      </w:r>
      <w:r w:rsidR="00965253" w:rsidRPr="0074427F">
        <w:rPr>
          <w:sz w:val="22"/>
          <w:szCs w:val="22"/>
        </w:rPr>
        <w:t>.</w:t>
      </w:r>
      <w:r w:rsidR="005F6C55" w:rsidRPr="0074427F">
        <w:rPr>
          <w:sz w:val="22"/>
          <w:szCs w:val="22"/>
        </w:rPr>
        <w:t>1m</w:t>
      </w:r>
    </w:p>
    <w:p w14:paraId="1CC49443" w14:textId="77777777" w:rsidR="00965253" w:rsidRDefault="00965253" w:rsidP="00965253">
      <w:pPr>
        <w:pStyle w:val="Compact"/>
        <w:rPr>
          <w:sz w:val="22"/>
          <w:szCs w:val="22"/>
        </w:rPr>
      </w:pPr>
    </w:p>
    <w:p w14:paraId="76F376C4" w14:textId="0C03272A" w:rsidR="00965253" w:rsidRPr="006B0401" w:rsidRDefault="00181C4C" w:rsidP="00965253">
      <w:pPr>
        <w:pStyle w:val="Compact"/>
        <w:rPr>
          <w:color w:val="FF0000"/>
          <w:sz w:val="22"/>
          <w:szCs w:val="22"/>
        </w:rPr>
      </w:pPr>
      <w:r>
        <w:rPr>
          <w:noProof/>
        </w:rPr>
        <w:drawing>
          <wp:inline distT="0" distB="0" distL="0" distR="0" wp14:anchorId="5582A4EF" wp14:editId="4FB0A3AC">
            <wp:extent cx="2612253" cy="1741984"/>
            <wp:effectExtent l="0" t="0" r="4445" b="0"/>
            <wp:docPr id="730917079" name="Picture 4" descr="A gallery space with white shelves filled with v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12253" cy="1741984"/>
                    </a:xfrm>
                    <a:prstGeom prst="rect">
                      <a:avLst/>
                    </a:prstGeom>
                  </pic:spPr>
                </pic:pic>
              </a:graphicData>
            </a:graphic>
          </wp:inline>
        </w:drawing>
      </w:r>
      <w:r w:rsidR="00996189" w:rsidRPr="5CFE91F2">
        <w:rPr>
          <w:color w:val="FF0000"/>
          <w:sz w:val="22"/>
          <w:szCs w:val="22"/>
        </w:rPr>
        <w:t xml:space="preserve">  </w:t>
      </w:r>
      <w:r w:rsidR="005757B2">
        <w:rPr>
          <w:noProof/>
        </w:rPr>
        <w:drawing>
          <wp:inline distT="0" distB="0" distL="0" distR="0" wp14:anchorId="4BD405F6" wp14:editId="4C721586">
            <wp:extent cx="2605177" cy="1737266"/>
            <wp:effectExtent l="0" t="0" r="0" b="3175"/>
            <wp:docPr id="1239959620" name="Picture 5" descr="A gallery space with white shelves filled with v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05177" cy="1737266"/>
                    </a:xfrm>
                    <a:prstGeom prst="rect">
                      <a:avLst/>
                    </a:prstGeom>
                  </pic:spPr>
                </pic:pic>
              </a:graphicData>
            </a:graphic>
          </wp:inline>
        </w:drawing>
      </w:r>
    </w:p>
    <w:p w14:paraId="06FB6A26" w14:textId="77777777" w:rsidR="003573F4" w:rsidRDefault="003573F4" w:rsidP="00691724">
      <w:pPr>
        <w:pStyle w:val="Compact"/>
        <w:rPr>
          <w:b/>
          <w:bCs/>
        </w:rPr>
      </w:pPr>
    </w:p>
    <w:p w14:paraId="7DD4181E" w14:textId="7A952295" w:rsidR="00E133FC" w:rsidRPr="006B0401" w:rsidRDefault="00CD67D7" w:rsidP="00691724">
      <w:pPr>
        <w:pStyle w:val="Compact"/>
        <w:rPr>
          <w:b/>
          <w:bCs/>
          <w:sz w:val="28"/>
          <w:szCs w:val="28"/>
        </w:rPr>
      </w:pPr>
      <w:r w:rsidRPr="006B0401">
        <w:rPr>
          <w:b/>
          <w:bCs/>
          <w:sz w:val="28"/>
          <w:szCs w:val="28"/>
        </w:rPr>
        <w:t xml:space="preserve">YSP Learning Building and Café </w:t>
      </w:r>
    </w:p>
    <w:p w14:paraId="6E6A6FAC" w14:textId="77777777" w:rsidR="00CD67D7" w:rsidRDefault="00CD67D7" w:rsidP="00691724">
      <w:pPr>
        <w:pStyle w:val="Compact"/>
        <w:rPr>
          <w:b/>
          <w:bCs/>
        </w:rPr>
      </w:pPr>
    </w:p>
    <w:p w14:paraId="4ECF3600" w14:textId="2676B1C7" w:rsidR="00CD67D7" w:rsidRPr="006B0401" w:rsidRDefault="003573F4" w:rsidP="00691724">
      <w:pPr>
        <w:pStyle w:val="Compact"/>
        <w:rPr>
          <w:b/>
          <w:bCs/>
          <w:u w:val="single"/>
        </w:rPr>
      </w:pPr>
      <w:r w:rsidRPr="006B0401">
        <w:rPr>
          <w:b/>
          <w:bCs/>
          <w:u w:val="single"/>
        </w:rPr>
        <w:t>Café a</w:t>
      </w:r>
      <w:r w:rsidR="00357BD8" w:rsidRPr="006B0401">
        <w:rPr>
          <w:b/>
          <w:bCs/>
          <w:u w:val="single"/>
        </w:rPr>
        <w:t>rrival</w:t>
      </w:r>
      <w:r w:rsidR="00AD6DEE" w:rsidRPr="006B0401">
        <w:rPr>
          <w:b/>
          <w:bCs/>
          <w:u w:val="single"/>
        </w:rPr>
        <w:t xml:space="preserve"> and layout </w:t>
      </w:r>
    </w:p>
    <w:p w14:paraId="06849C26" w14:textId="5E0C2EDE" w:rsidR="00357BD8" w:rsidRPr="00415C7B" w:rsidRDefault="00415C7B" w:rsidP="00415C7B">
      <w:pPr>
        <w:pStyle w:val="Compact"/>
        <w:numPr>
          <w:ilvl w:val="0"/>
          <w:numId w:val="3"/>
        </w:numPr>
        <w:rPr>
          <w:sz w:val="22"/>
          <w:szCs w:val="22"/>
        </w:rPr>
      </w:pPr>
      <w:r w:rsidRPr="00415C7B">
        <w:rPr>
          <w:sz w:val="22"/>
          <w:szCs w:val="22"/>
        </w:rPr>
        <w:t>Entrance is on the level</w:t>
      </w:r>
    </w:p>
    <w:p w14:paraId="7ED9E30A" w14:textId="485A3F26" w:rsidR="00415C7B" w:rsidRPr="00415C7B" w:rsidRDefault="00415C7B" w:rsidP="00415C7B">
      <w:pPr>
        <w:pStyle w:val="Compact"/>
        <w:numPr>
          <w:ilvl w:val="0"/>
          <w:numId w:val="3"/>
        </w:numPr>
        <w:rPr>
          <w:sz w:val="22"/>
          <w:szCs w:val="22"/>
        </w:rPr>
      </w:pPr>
      <w:r w:rsidRPr="00415C7B">
        <w:rPr>
          <w:sz w:val="22"/>
          <w:szCs w:val="22"/>
        </w:rPr>
        <w:t xml:space="preserve">Automatic sliding </w:t>
      </w:r>
      <w:r w:rsidR="00A845BA">
        <w:rPr>
          <w:sz w:val="22"/>
          <w:szCs w:val="22"/>
        </w:rPr>
        <w:t>do</w:t>
      </w:r>
      <w:r w:rsidRPr="00415C7B">
        <w:rPr>
          <w:sz w:val="22"/>
          <w:szCs w:val="22"/>
        </w:rPr>
        <w:t>or</w:t>
      </w:r>
      <w:r w:rsidRPr="003A2CF0">
        <w:rPr>
          <w:sz w:val="22"/>
          <w:szCs w:val="22"/>
        </w:rPr>
        <w:t xml:space="preserve">. Width of door opening </w:t>
      </w:r>
      <w:r w:rsidR="00163F2F">
        <w:rPr>
          <w:sz w:val="22"/>
          <w:szCs w:val="22"/>
        </w:rPr>
        <w:t>1</w:t>
      </w:r>
      <w:r w:rsidR="003A2CF0" w:rsidRPr="003A2CF0">
        <w:rPr>
          <w:sz w:val="22"/>
          <w:szCs w:val="22"/>
        </w:rPr>
        <w:t>m</w:t>
      </w:r>
    </w:p>
    <w:p w14:paraId="4DAEB8F3" w14:textId="77777777" w:rsidR="00A845BA" w:rsidRPr="00127A56" w:rsidRDefault="00A845BA" w:rsidP="00A845BA">
      <w:pPr>
        <w:pStyle w:val="Compact"/>
        <w:numPr>
          <w:ilvl w:val="0"/>
          <w:numId w:val="3"/>
        </w:numPr>
        <w:rPr>
          <w:sz w:val="22"/>
          <w:szCs w:val="22"/>
        </w:rPr>
      </w:pPr>
      <w:r w:rsidRPr="00127A56">
        <w:rPr>
          <w:sz w:val="22"/>
          <w:szCs w:val="22"/>
        </w:rPr>
        <w:t xml:space="preserve">The café is self-service. If you need table service, </w:t>
      </w:r>
      <w:bookmarkStart w:id="13" w:name="_Int_UnabBX0T"/>
      <w:r w:rsidRPr="00127A56">
        <w:rPr>
          <w:sz w:val="22"/>
          <w:szCs w:val="22"/>
        </w:rPr>
        <w:t>staff</w:t>
      </w:r>
      <w:bookmarkEnd w:id="13"/>
      <w:r w:rsidRPr="00127A56">
        <w:rPr>
          <w:sz w:val="22"/>
          <w:szCs w:val="22"/>
        </w:rPr>
        <w:t xml:space="preserve"> can help you.</w:t>
      </w:r>
    </w:p>
    <w:p w14:paraId="4D2FF23F" w14:textId="7C8ACCF2" w:rsidR="00415C7B" w:rsidRPr="0075488C" w:rsidRDefault="00A845BA" w:rsidP="00415C7B">
      <w:pPr>
        <w:pStyle w:val="Compact"/>
        <w:numPr>
          <w:ilvl w:val="0"/>
          <w:numId w:val="3"/>
        </w:numPr>
        <w:rPr>
          <w:sz w:val="22"/>
          <w:szCs w:val="22"/>
        </w:rPr>
      </w:pPr>
      <w:r w:rsidRPr="0075488C">
        <w:rPr>
          <w:sz w:val="22"/>
          <w:szCs w:val="22"/>
        </w:rPr>
        <w:t xml:space="preserve">Distance from the door to the counter is </w:t>
      </w:r>
      <w:r w:rsidR="003A2CF0" w:rsidRPr="0075488C">
        <w:rPr>
          <w:sz w:val="22"/>
          <w:szCs w:val="22"/>
        </w:rPr>
        <w:t>10m</w:t>
      </w:r>
    </w:p>
    <w:p w14:paraId="13DDAF36" w14:textId="3CF880BB" w:rsidR="00A845BA" w:rsidRPr="0075488C" w:rsidRDefault="00D11DBE" w:rsidP="00415C7B">
      <w:pPr>
        <w:pStyle w:val="Compact"/>
        <w:numPr>
          <w:ilvl w:val="0"/>
          <w:numId w:val="3"/>
        </w:numPr>
        <w:rPr>
          <w:sz w:val="22"/>
          <w:szCs w:val="22"/>
        </w:rPr>
      </w:pPr>
      <w:r w:rsidRPr="0075488C">
        <w:rPr>
          <w:sz w:val="22"/>
          <w:szCs w:val="22"/>
        </w:rPr>
        <w:t xml:space="preserve">Height of </w:t>
      </w:r>
      <w:r w:rsidR="003A2CF0" w:rsidRPr="0075488C">
        <w:rPr>
          <w:sz w:val="22"/>
          <w:szCs w:val="22"/>
        </w:rPr>
        <w:t xml:space="preserve">serving </w:t>
      </w:r>
      <w:r w:rsidRPr="0075488C">
        <w:rPr>
          <w:sz w:val="22"/>
          <w:szCs w:val="22"/>
        </w:rPr>
        <w:t xml:space="preserve">counter </w:t>
      </w:r>
      <w:r w:rsidR="00E33436" w:rsidRPr="0075488C">
        <w:rPr>
          <w:sz w:val="22"/>
          <w:szCs w:val="22"/>
        </w:rPr>
        <w:t>90</w:t>
      </w:r>
      <w:r w:rsidR="00163F2F">
        <w:rPr>
          <w:sz w:val="22"/>
          <w:szCs w:val="22"/>
        </w:rPr>
        <w:t>c</w:t>
      </w:r>
      <w:r w:rsidR="00E33436" w:rsidRPr="0075488C">
        <w:rPr>
          <w:sz w:val="22"/>
          <w:szCs w:val="22"/>
        </w:rPr>
        <w:t>m</w:t>
      </w:r>
    </w:p>
    <w:p w14:paraId="26B10686" w14:textId="0F6AFA26" w:rsidR="00955D7C" w:rsidRPr="0075488C" w:rsidRDefault="00955D7C" w:rsidP="00955D7C">
      <w:pPr>
        <w:pStyle w:val="Compact"/>
        <w:numPr>
          <w:ilvl w:val="0"/>
          <w:numId w:val="3"/>
        </w:numPr>
        <w:rPr>
          <w:sz w:val="22"/>
          <w:szCs w:val="22"/>
        </w:rPr>
      </w:pPr>
      <w:r w:rsidRPr="0075488C">
        <w:rPr>
          <w:sz w:val="22"/>
          <w:szCs w:val="22"/>
        </w:rPr>
        <w:t xml:space="preserve">The height of the counter with milk/sugar/serviettes is </w:t>
      </w:r>
      <w:r w:rsidR="0075488C" w:rsidRPr="0075488C">
        <w:rPr>
          <w:sz w:val="22"/>
          <w:szCs w:val="22"/>
        </w:rPr>
        <w:t>73</w:t>
      </w:r>
      <w:r w:rsidR="00163F2F">
        <w:rPr>
          <w:sz w:val="22"/>
          <w:szCs w:val="22"/>
        </w:rPr>
        <w:t>c</w:t>
      </w:r>
      <w:r w:rsidRPr="0075488C">
        <w:rPr>
          <w:sz w:val="22"/>
          <w:szCs w:val="22"/>
        </w:rPr>
        <w:t>m</w:t>
      </w:r>
    </w:p>
    <w:p w14:paraId="7469DE7F" w14:textId="2258E056" w:rsidR="00D11DBE" w:rsidRPr="0075488C" w:rsidRDefault="00D11DBE" w:rsidP="00415C7B">
      <w:pPr>
        <w:pStyle w:val="Compact"/>
        <w:numPr>
          <w:ilvl w:val="0"/>
          <w:numId w:val="3"/>
        </w:numPr>
        <w:rPr>
          <w:sz w:val="22"/>
          <w:szCs w:val="22"/>
        </w:rPr>
      </w:pPr>
      <w:r w:rsidRPr="0075488C">
        <w:rPr>
          <w:sz w:val="22"/>
          <w:szCs w:val="22"/>
        </w:rPr>
        <w:t xml:space="preserve">There is indoor and outdoor seating, </w:t>
      </w:r>
      <w:r w:rsidR="00A75F7C" w:rsidRPr="0075488C">
        <w:rPr>
          <w:sz w:val="22"/>
          <w:szCs w:val="22"/>
        </w:rPr>
        <w:t>both on the level</w:t>
      </w:r>
    </w:p>
    <w:p w14:paraId="57099B56" w14:textId="00E3E6AB" w:rsidR="003E3603" w:rsidRPr="0075488C" w:rsidRDefault="003E3603" w:rsidP="003E3603">
      <w:pPr>
        <w:pStyle w:val="Compact"/>
        <w:numPr>
          <w:ilvl w:val="0"/>
          <w:numId w:val="3"/>
        </w:numPr>
        <w:rPr>
          <w:sz w:val="22"/>
          <w:szCs w:val="22"/>
        </w:rPr>
      </w:pPr>
      <w:r w:rsidRPr="0075488C">
        <w:rPr>
          <w:sz w:val="22"/>
          <w:szCs w:val="22"/>
        </w:rPr>
        <w:t xml:space="preserve">There is grey </w:t>
      </w:r>
      <w:r w:rsidR="001044EC">
        <w:rPr>
          <w:sz w:val="22"/>
          <w:szCs w:val="22"/>
        </w:rPr>
        <w:t>vinyl</w:t>
      </w:r>
      <w:r w:rsidRPr="0075488C">
        <w:rPr>
          <w:sz w:val="22"/>
          <w:szCs w:val="22"/>
        </w:rPr>
        <w:t xml:space="preserve"> flooring throughout and a large dark mat at the entrance</w:t>
      </w:r>
    </w:p>
    <w:p w14:paraId="2DA2BAC4" w14:textId="7A7FD74E" w:rsidR="00A75F7C" w:rsidRPr="0075488C" w:rsidRDefault="00A75F7C" w:rsidP="00A75F7C">
      <w:pPr>
        <w:pStyle w:val="Compact"/>
        <w:numPr>
          <w:ilvl w:val="0"/>
          <w:numId w:val="3"/>
        </w:numPr>
        <w:rPr>
          <w:sz w:val="22"/>
          <w:szCs w:val="22"/>
        </w:rPr>
      </w:pPr>
      <w:r w:rsidRPr="0075488C">
        <w:rPr>
          <w:sz w:val="22"/>
          <w:szCs w:val="22"/>
        </w:rPr>
        <w:t>Indoors</w:t>
      </w:r>
      <w:r w:rsidR="000A113A" w:rsidRPr="0075488C">
        <w:rPr>
          <w:sz w:val="22"/>
          <w:szCs w:val="22"/>
        </w:rPr>
        <w:t xml:space="preserve">: </w:t>
      </w:r>
      <w:r w:rsidR="00E33436" w:rsidRPr="0075488C">
        <w:rPr>
          <w:sz w:val="22"/>
          <w:szCs w:val="22"/>
        </w:rPr>
        <w:t>There are grey</w:t>
      </w:r>
      <w:r w:rsidRPr="0075488C">
        <w:rPr>
          <w:sz w:val="22"/>
          <w:szCs w:val="22"/>
        </w:rPr>
        <w:t xml:space="preserve"> square tables configured in tables to seat two, four or six people</w:t>
      </w:r>
      <w:r w:rsidR="00E33436" w:rsidRPr="0075488C">
        <w:rPr>
          <w:sz w:val="22"/>
          <w:szCs w:val="22"/>
        </w:rPr>
        <w:t xml:space="preserve">, </w:t>
      </w:r>
      <w:r w:rsidR="00BF353B" w:rsidRPr="0075488C">
        <w:rPr>
          <w:sz w:val="22"/>
          <w:szCs w:val="22"/>
        </w:rPr>
        <w:t xml:space="preserve">and white round tables that seat two-four people. All tables have a central leg </w:t>
      </w:r>
      <w:bookmarkStart w:id="14" w:name="_Int_rSOyTlJE"/>
      <w:r w:rsidR="00BF353B" w:rsidRPr="0075488C">
        <w:rPr>
          <w:sz w:val="22"/>
          <w:szCs w:val="22"/>
        </w:rPr>
        <w:t>with</w:t>
      </w:r>
      <w:bookmarkEnd w:id="14"/>
      <w:r w:rsidR="00BF353B" w:rsidRPr="0075488C">
        <w:rPr>
          <w:sz w:val="22"/>
          <w:szCs w:val="22"/>
        </w:rPr>
        <w:t xml:space="preserve"> four feet. </w:t>
      </w:r>
    </w:p>
    <w:p w14:paraId="56E3BA8F" w14:textId="4226BE1D" w:rsidR="00A75F7C" w:rsidRPr="0075488C" w:rsidRDefault="00BF353B" w:rsidP="00A75F7C">
      <w:pPr>
        <w:pStyle w:val="Compact"/>
        <w:numPr>
          <w:ilvl w:val="0"/>
          <w:numId w:val="3"/>
        </w:numPr>
        <w:rPr>
          <w:sz w:val="22"/>
          <w:szCs w:val="22"/>
        </w:rPr>
      </w:pPr>
      <w:r w:rsidRPr="0075488C">
        <w:rPr>
          <w:sz w:val="22"/>
          <w:szCs w:val="22"/>
        </w:rPr>
        <w:t xml:space="preserve">The grey </w:t>
      </w:r>
      <w:r w:rsidR="006D2FDC" w:rsidRPr="0075488C">
        <w:rPr>
          <w:sz w:val="22"/>
          <w:szCs w:val="22"/>
        </w:rPr>
        <w:t>square tables have a</w:t>
      </w:r>
      <w:r w:rsidR="00A75F7C" w:rsidRPr="0075488C">
        <w:rPr>
          <w:sz w:val="22"/>
          <w:szCs w:val="22"/>
        </w:rPr>
        <w:t xml:space="preserve"> clearance of </w:t>
      </w:r>
      <w:r w:rsidR="006D2FDC" w:rsidRPr="0075488C">
        <w:rPr>
          <w:sz w:val="22"/>
          <w:szCs w:val="22"/>
        </w:rPr>
        <w:t>68</w:t>
      </w:r>
      <w:r w:rsidR="00163F2F">
        <w:rPr>
          <w:sz w:val="22"/>
          <w:szCs w:val="22"/>
        </w:rPr>
        <w:t>c</w:t>
      </w:r>
      <w:r w:rsidR="006D2FDC" w:rsidRPr="0075488C">
        <w:rPr>
          <w:sz w:val="22"/>
          <w:szCs w:val="22"/>
        </w:rPr>
        <w:t>m</w:t>
      </w:r>
      <w:r w:rsidR="00A75F7C" w:rsidRPr="0075488C">
        <w:rPr>
          <w:sz w:val="22"/>
          <w:szCs w:val="22"/>
        </w:rPr>
        <w:t xml:space="preserve"> to the underside. </w:t>
      </w:r>
    </w:p>
    <w:p w14:paraId="13DD9474" w14:textId="00CBF3BA" w:rsidR="006D2FDC" w:rsidRPr="0075488C" w:rsidRDefault="006D2FDC" w:rsidP="00F83C46">
      <w:pPr>
        <w:pStyle w:val="Compact"/>
        <w:numPr>
          <w:ilvl w:val="0"/>
          <w:numId w:val="3"/>
        </w:numPr>
        <w:rPr>
          <w:sz w:val="22"/>
          <w:szCs w:val="22"/>
        </w:rPr>
      </w:pPr>
      <w:r w:rsidRPr="0075488C">
        <w:rPr>
          <w:sz w:val="22"/>
          <w:szCs w:val="22"/>
        </w:rPr>
        <w:t xml:space="preserve">The white round tables have a </w:t>
      </w:r>
      <w:r w:rsidR="00F83C46" w:rsidRPr="0075488C">
        <w:rPr>
          <w:sz w:val="22"/>
          <w:szCs w:val="22"/>
        </w:rPr>
        <w:t>clearance of 67</w:t>
      </w:r>
      <w:r w:rsidR="00163F2F">
        <w:rPr>
          <w:sz w:val="22"/>
          <w:szCs w:val="22"/>
        </w:rPr>
        <w:t>c</w:t>
      </w:r>
      <w:r w:rsidR="00F83C46" w:rsidRPr="0075488C">
        <w:rPr>
          <w:sz w:val="22"/>
          <w:szCs w:val="22"/>
        </w:rPr>
        <w:t xml:space="preserve">m to the underside. </w:t>
      </w:r>
    </w:p>
    <w:p w14:paraId="7978D31E" w14:textId="5FD71415" w:rsidR="00A75F7C" w:rsidRPr="0075488C" w:rsidRDefault="00A75F7C" w:rsidP="00A75F7C">
      <w:pPr>
        <w:pStyle w:val="Compact"/>
        <w:numPr>
          <w:ilvl w:val="0"/>
          <w:numId w:val="3"/>
        </w:numPr>
        <w:rPr>
          <w:sz w:val="22"/>
          <w:szCs w:val="22"/>
        </w:rPr>
      </w:pPr>
      <w:r w:rsidRPr="0075488C">
        <w:rPr>
          <w:sz w:val="22"/>
          <w:szCs w:val="22"/>
        </w:rPr>
        <w:t xml:space="preserve">There are wooden seats with solid backs. The seat height is </w:t>
      </w:r>
      <w:r w:rsidRPr="0075488C">
        <w:rPr>
          <w:rFonts w:ascii="Calibri" w:eastAsia="Times New Roman" w:hAnsi="Calibri" w:cs="Calibri"/>
          <w:sz w:val="22"/>
          <w:szCs w:val="22"/>
          <w:lang w:eastAsia="en-GB"/>
        </w:rPr>
        <w:t>4</w:t>
      </w:r>
      <w:r w:rsidR="003E3603" w:rsidRPr="0075488C">
        <w:rPr>
          <w:rFonts w:ascii="Calibri" w:eastAsia="Times New Roman" w:hAnsi="Calibri" w:cs="Calibri"/>
          <w:sz w:val="22"/>
          <w:szCs w:val="22"/>
          <w:lang w:eastAsia="en-GB"/>
        </w:rPr>
        <w:t>4</w:t>
      </w:r>
      <w:r w:rsidR="00163F2F">
        <w:rPr>
          <w:rFonts w:ascii="Calibri" w:eastAsia="Times New Roman" w:hAnsi="Calibri" w:cs="Calibri"/>
          <w:sz w:val="22"/>
          <w:szCs w:val="22"/>
          <w:lang w:eastAsia="en-GB"/>
        </w:rPr>
        <w:t>c</w:t>
      </w:r>
      <w:r w:rsidRPr="0075488C">
        <w:rPr>
          <w:rFonts w:ascii="Calibri" w:eastAsia="Times New Roman" w:hAnsi="Calibri" w:cs="Calibri"/>
          <w:sz w:val="22"/>
          <w:szCs w:val="22"/>
          <w:lang w:eastAsia="en-GB"/>
        </w:rPr>
        <w:t>m.</w:t>
      </w:r>
      <w:r w:rsidRPr="0075488C">
        <w:rPr>
          <w:rFonts w:ascii="Calibri" w:eastAsia="Times New Roman" w:hAnsi="Calibri" w:cs="Calibri"/>
          <w:lang w:eastAsia="en-GB"/>
        </w:rPr>
        <w:t xml:space="preserve"> </w:t>
      </w:r>
    </w:p>
    <w:p w14:paraId="039BA22F" w14:textId="77777777" w:rsidR="00AF063C" w:rsidRPr="000578BD" w:rsidRDefault="00AF063C" w:rsidP="00AF063C">
      <w:pPr>
        <w:pStyle w:val="Compact"/>
        <w:numPr>
          <w:ilvl w:val="0"/>
          <w:numId w:val="3"/>
        </w:numPr>
        <w:rPr>
          <w:sz w:val="22"/>
          <w:szCs w:val="22"/>
        </w:rPr>
      </w:pPr>
      <w:r w:rsidRPr="000578BD">
        <w:rPr>
          <w:sz w:val="22"/>
          <w:szCs w:val="22"/>
        </w:rPr>
        <w:t>There are circular metal tables with a clearance height of 70</w:t>
      </w:r>
      <w:r>
        <w:rPr>
          <w:sz w:val="22"/>
          <w:szCs w:val="22"/>
        </w:rPr>
        <w:t>c</w:t>
      </w:r>
      <w:r w:rsidRPr="000578BD">
        <w:rPr>
          <w:sz w:val="22"/>
          <w:szCs w:val="22"/>
        </w:rPr>
        <w:t>m</w:t>
      </w:r>
    </w:p>
    <w:p w14:paraId="04A99A6D" w14:textId="77777777" w:rsidR="00AF063C" w:rsidRDefault="00AF063C" w:rsidP="00AF063C">
      <w:pPr>
        <w:pStyle w:val="Compact"/>
        <w:numPr>
          <w:ilvl w:val="0"/>
          <w:numId w:val="3"/>
        </w:numPr>
        <w:rPr>
          <w:sz w:val="22"/>
          <w:szCs w:val="22"/>
        </w:rPr>
      </w:pPr>
      <w:r w:rsidRPr="000578BD">
        <w:rPr>
          <w:sz w:val="22"/>
          <w:szCs w:val="22"/>
        </w:rPr>
        <w:t>There are metal chairs with a seat height of 43</w:t>
      </w:r>
      <w:r>
        <w:rPr>
          <w:sz w:val="22"/>
          <w:szCs w:val="22"/>
        </w:rPr>
        <w:t>c</w:t>
      </w:r>
      <w:r w:rsidRPr="000578BD">
        <w:rPr>
          <w:sz w:val="22"/>
          <w:szCs w:val="22"/>
        </w:rPr>
        <w:t>m</w:t>
      </w:r>
    </w:p>
    <w:p w14:paraId="5D66AAC1" w14:textId="62FC01E8" w:rsidR="262FE26F" w:rsidRPr="000A32E4" w:rsidRDefault="262FE26F" w:rsidP="41559826">
      <w:pPr>
        <w:pStyle w:val="Compact"/>
        <w:numPr>
          <w:ilvl w:val="0"/>
          <w:numId w:val="3"/>
        </w:numPr>
        <w:rPr>
          <w:color w:val="000000" w:themeColor="text1"/>
          <w:sz w:val="22"/>
          <w:szCs w:val="22"/>
        </w:rPr>
      </w:pPr>
      <w:r w:rsidRPr="000A32E4">
        <w:rPr>
          <w:color w:val="000000" w:themeColor="text1"/>
          <w:sz w:val="22"/>
          <w:szCs w:val="22"/>
        </w:rPr>
        <w:lastRenderedPageBreak/>
        <w:t>The café at Learning is dog friendly, with seating available for visitors with dogs. There is an area where dogs are not permitted</w:t>
      </w:r>
      <w:r w:rsidR="79395A61" w:rsidRPr="000A32E4">
        <w:rPr>
          <w:color w:val="000000" w:themeColor="text1"/>
          <w:sz w:val="22"/>
          <w:szCs w:val="22"/>
        </w:rPr>
        <w:t xml:space="preserve"> for those who would prefer to be seated away from dogs.</w:t>
      </w:r>
    </w:p>
    <w:p w14:paraId="4675D393" w14:textId="77777777" w:rsidR="002275BC" w:rsidRDefault="002275BC" w:rsidP="002275BC">
      <w:pPr>
        <w:pStyle w:val="Compact"/>
        <w:rPr>
          <w:color w:val="000000" w:themeColor="text1"/>
          <w:sz w:val="22"/>
          <w:szCs w:val="22"/>
        </w:rPr>
      </w:pPr>
    </w:p>
    <w:p w14:paraId="1A0D681C" w14:textId="519366E8" w:rsidR="00B77DD3" w:rsidRDefault="009916CB" w:rsidP="00B77DD3">
      <w:pPr>
        <w:pStyle w:val="Compact"/>
        <w:rPr>
          <w:color w:val="000000" w:themeColor="text1"/>
          <w:sz w:val="22"/>
          <w:szCs w:val="22"/>
        </w:rPr>
      </w:pPr>
      <w:r>
        <w:rPr>
          <w:noProof/>
        </w:rPr>
        <w:drawing>
          <wp:inline distT="0" distB="0" distL="0" distR="0" wp14:anchorId="38E7110B" wp14:editId="4824F259">
            <wp:extent cx="2608229" cy="1739301"/>
            <wp:effectExtent l="0" t="0" r="635" b="4445"/>
            <wp:docPr id="1485059263" name="Picture 18" descr="A building with people standing out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608229" cy="1739301"/>
                    </a:xfrm>
                    <a:prstGeom prst="rect">
                      <a:avLst/>
                    </a:prstGeom>
                  </pic:spPr>
                </pic:pic>
              </a:graphicData>
            </a:graphic>
          </wp:inline>
        </w:drawing>
      </w:r>
      <w:r w:rsidRPr="5CFE91F2">
        <w:rPr>
          <w:color w:val="000000" w:themeColor="text1"/>
          <w:sz w:val="22"/>
          <w:szCs w:val="22"/>
        </w:rPr>
        <w:t xml:space="preserve">  </w:t>
      </w:r>
      <w:r>
        <w:rPr>
          <w:noProof/>
        </w:rPr>
        <w:drawing>
          <wp:inline distT="0" distB="0" distL="0" distR="0" wp14:anchorId="1EDFBC15" wp14:editId="1A2CEA4B">
            <wp:extent cx="2338501" cy="1754006"/>
            <wp:effectExtent l="0" t="0" r="0" b="1905"/>
            <wp:docPr id="1653464544" name="Picture 17" descr="A cafe with ice cream fridges and tabl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338501" cy="1754006"/>
                    </a:xfrm>
                    <a:prstGeom prst="rect">
                      <a:avLst/>
                    </a:prstGeom>
                  </pic:spPr>
                </pic:pic>
              </a:graphicData>
            </a:graphic>
          </wp:inline>
        </w:drawing>
      </w:r>
    </w:p>
    <w:p w14:paraId="3A4D44F4" w14:textId="77777777" w:rsidR="00B162BD" w:rsidRDefault="00B162BD" w:rsidP="00691724">
      <w:pPr>
        <w:pStyle w:val="Compact"/>
        <w:rPr>
          <w:b/>
          <w:bCs/>
          <w:u w:val="single"/>
        </w:rPr>
      </w:pPr>
    </w:p>
    <w:p w14:paraId="7648688C" w14:textId="6D25BCB8" w:rsidR="00357BD8" w:rsidRPr="006B0401" w:rsidRDefault="001C4A5F" w:rsidP="00691724">
      <w:pPr>
        <w:pStyle w:val="Compact"/>
        <w:rPr>
          <w:b/>
          <w:bCs/>
          <w:u w:val="single"/>
        </w:rPr>
      </w:pPr>
      <w:r w:rsidRPr="006B0401">
        <w:rPr>
          <w:b/>
          <w:bCs/>
          <w:u w:val="single"/>
        </w:rPr>
        <w:t>Accessible toilet:</w:t>
      </w:r>
      <w:r w:rsidR="00430779" w:rsidRPr="006B0401">
        <w:rPr>
          <w:b/>
          <w:bCs/>
          <w:u w:val="single"/>
        </w:rPr>
        <w:t xml:space="preserve"> </w:t>
      </w:r>
    </w:p>
    <w:p w14:paraId="6D7DB651" w14:textId="121E8D02" w:rsidR="00AD6DEE" w:rsidRPr="00BF2FEC" w:rsidRDefault="00E37DAB" w:rsidP="00E37DAB">
      <w:pPr>
        <w:pStyle w:val="Compact"/>
        <w:numPr>
          <w:ilvl w:val="0"/>
          <w:numId w:val="3"/>
        </w:numPr>
        <w:rPr>
          <w:sz w:val="22"/>
          <w:szCs w:val="22"/>
        </w:rPr>
      </w:pPr>
      <w:r w:rsidRPr="0495861F">
        <w:rPr>
          <w:sz w:val="22"/>
          <w:szCs w:val="22"/>
        </w:rPr>
        <w:t xml:space="preserve">Toilets </w:t>
      </w:r>
      <w:r w:rsidR="0075488C" w:rsidRPr="0495861F">
        <w:rPr>
          <w:sz w:val="22"/>
          <w:szCs w:val="22"/>
        </w:rPr>
        <w:t>are in</w:t>
      </w:r>
      <w:r w:rsidRPr="0495861F">
        <w:rPr>
          <w:sz w:val="22"/>
          <w:szCs w:val="22"/>
        </w:rPr>
        <w:t xml:space="preserve"> a different part of the </w:t>
      </w:r>
      <w:r w:rsidR="00C12FB0">
        <w:rPr>
          <w:sz w:val="22"/>
          <w:szCs w:val="22"/>
        </w:rPr>
        <w:t>Learning B</w:t>
      </w:r>
      <w:r w:rsidRPr="0495861F">
        <w:rPr>
          <w:sz w:val="22"/>
          <w:szCs w:val="22"/>
        </w:rPr>
        <w:t>uilding</w:t>
      </w:r>
    </w:p>
    <w:p w14:paraId="4BF749AC" w14:textId="1BEA52D5" w:rsidR="00E37DAB" w:rsidRDefault="00BF2FEC" w:rsidP="00E37DAB">
      <w:pPr>
        <w:pStyle w:val="Compact"/>
        <w:numPr>
          <w:ilvl w:val="0"/>
          <w:numId w:val="3"/>
        </w:numPr>
        <w:rPr>
          <w:sz w:val="22"/>
          <w:szCs w:val="22"/>
        </w:rPr>
      </w:pPr>
      <w:r w:rsidRPr="0495861F">
        <w:rPr>
          <w:sz w:val="22"/>
          <w:szCs w:val="22"/>
        </w:rPr>
        <w:t>To the left of the café door, there is level access to another entrance to the building</w:t>
      </w:r>
    </w:p>
    <w:p w14:paraId="62EAF1E6" w14:textId="131A0DE8" w:rsidR="001C4A5F" w:rsidRPr="00334706" w:rsidRDefault="001C4A5F" w:rsidP="00E37DAB">
      <w:pPr>
        <w:pStyle w:val="Compact"/>
        <w:numPr>
          <w:ilvl w:val="0"/>
          <w:numId w:val="3"/>
        </w:numPr>
        <w:rPr>
          <w:sz w:val="22"/>
          <w:szCs w:val="22"/>
        </w:rPr>
      </w:pPr>
      <w:r w:rsidRPr="0495861F">
        <w:rPr>
          <w:sz w:val="22"/>
          <w:szCs w:val="22"/>
        </w:rPr>
        <w:t xml:space="preserve">The door is automatic and opens </w:t>
      </w:r>
      <w:r w:rsidR="0075488C" w:rsidRPr="0495861F">
        <w:rPr>
          <w:sz w:val="22"/>
          <w:szCs w:val="22"/>
        </w:rPr>
        <w:t>out towards you</w:t>
      </w:r>
      <w:r w:rsidRPr="0495861F">
        <w:rPr>
          <w:sz w:val="22"/>
          <w:szCs w:val="22"/>
        </w:rPr>
        <w:t xml:space="preserve"> </w:t>
      </w:r>
    </w:p>
    <w:p w14:paraId="250F5819" w14:textId="6939A953" w:rsidR="00012238" w:rsidRPr="00334706" w:rsidRDefault="00012238" w:rsidP="00012238">
      <w:pPr>
        <w:pStyle w:val="Compact"/>
        <w:numPr>
          <w:ilvl w:val="0"/>
          <w:numId w:val="3"/>
        </w:numPr>
        <w:rPr>
          <w:sz w:val="22"/>
          <w:szCs w:val="22"/>
        </w:rPr>
      </w:pPr>
      <w:r w:rsidRPr="0495861F">
        <w:rPr>
          <w:sz w:val="22"/>
          <w:szCs w:val="22"/>
        </w:rPr>
        <w:t xml:space="preserve">The width of the </w:t>
      </w:r>
      <w:r w:rsidR="00983457" w:rsidRPr="0495861F">
        <w:rPr>
          <w:sz w:val="22"/>
          <w:szCs w:val="22"/>
        </w:rPr>
        <w:t xml:space="preserve">entrance </w:t>
      </w:r>
      <w:r w:rsidRPr="0495861F">
        <w:rPr>
          <w:sz w:val="22"/>
          <w:szCs w:val="22"/>
        </w:rPr>
        <w:t>door is</w:t>
      </w:r>
      <w:r w:rsidR="001F2493">
        <w:rPr>
          <w:sz w:val="22"/>
          <w:szCs w:val="22"/>
        </w:rPr>
        <w:t xml:space="preserve"> 1m</w:t>
      </w:r>
    </w:p>
    <w:p w14:paraId="56DDC44B" w14:textId="38A2957B" w:rsidR="00587726" w:rsidRPr="00334706" w:rsidRDefault="00587726" w:rsidP="00587726">
      <w:pPr>
        <w:pStyle w:val="Compact"/>
        <w:numPr>
          <w:ilvl w:val="0"/>
          <w:numId w:val="3"/>
        </w:numPr>
        <w:rPr>
          <w:sz w:val="22"/>
          <w:szCs w:val="22"/>
        </w:rPr>
      </w:pPr>
      <w:r w:rsidRPr="0495861F">
        <w:rPr>
          <w:sz w:val="22"/>
          <w:szCs w:val="22"/>
        </w:rPr>
        <w:t>The distance from the entrance to the accessible toilet is 10</w:t>
      </w:r>
      <w:r w:rsidR="00CE6B15">
        <w:rPr>
          <w:sz w:val="22"/>
          <w:szCs w:val="22"/>
        </w:rPr>
        <w:t>m</w:t>
      </w:r>
      <w:r w:rsidR="0097294B" w:rsidRPr="0495861F">
        <w:rPr>
          <w:sz w:val="22"/>
          <w:szCs w:val="22"/>
        </w:rPr>
        <w:t xml:space="preserve"> </w:t>
      </w:r>
    </w:p>
    <w:p w14:paraId="58DFB679" w14:textId="5F17795A" w:rsidR="00795962" w:rsidRPr="00334706" w:rsidRDefault="00795962" w:rsidP="00795962">
      <w:pPr>
        <w:pStyle w:val="Compact"/>
        <w:numPr>
          <w:ilvl w:val="0"/>
          <w:numId w:val="3"/>
        </w:numPr>
        <w:rPr>
          <w:sz w:val="22"/>
          <w:szCs w:val="22"/>
        </w:rPr>
      </w:pPr>
      <w:r w:rsidRPr="0495861F">
        <w:rPr>
          <w:sz w:val="22"/>
          <w:szCs w:val="22"/>
        </w:rPr>
        <w:t xml:space="preserve">The flooring is vinyl with a </w:t>
      </w:r>
      <w:r w:rsidR="00012238" w:rsidRPr="0495861F">
        <w:rPr>
          <w:sz w:val="22"/>
          <w:szCs w:val="22"/>
        </w:rPr>
        <w:t>mat at the entrance</w:t>
      </w:r>
    </w:p>
    <w:p w14:paraId="3E81358C" w14:textId="03AF6413" w:rsidR="00900075" w:rsidRPr="00334706" w:rsidRDefault="00334706" w:rsidP="00E37DAB">
      <w:pPr>
        <w:pStyle w:val="Compact"/>
        <w:numPr>
          <w:ilvl w:val="0"/>
          <w:numId w:val="3"/>
        </w:numPr>
        <w:rPr>
          <w:sz w:val="22"/>
          <w:szCs w:val="22"/>
        </w:rPr>
      </w:pPr>
      <w:r w:rsidRPr="0495861F">
        <w:rPr>
          <w:sz w:val="22"/>
          <w:szCs w:val="22"/>
        </w:rPr>
        <w:t xml:space="preserve">There is a slight downhill slope towards the accessible toilet </w:t>
      </w:r>
    </w:p>
    <w:p w14:paraId="52631438" w14:textId="5614F048" w:rsidR="00C25141" w:rsidRPr="005C7D88" w:rsidRDefault="00C25141" w:rsidP="00E37DAB">
      <w:pPr>
        <w:pStyle w:val="Compact"/>
        <w:numPr>
          <w:ilvl w:val="0"/>
          <w:numId w:val="3"/>
        </w:numPr>
        <w:rPr>
          <w:sz w:val="22"/>
          <w:szCs w:val="22"/>
        </w:rPr>
      </w:pPr>
      <w:r w:rsidRPr="005C7D88">
        <w:rPr>
          <w:sz w:val="22"/>
          <w:szCs w:val="22"/>
        </w:rPr>
        <w:t xml:space="preserve">The width of the corridor is </w:t>
      </w:r>
      <w:r w:rsidR="001F2493" w:rsidRPr="005C7D88">
        <w:rPr>
          <w:sz w:val="22"/>
          <w:szCs w:val="22"/>
        </w:rPr>
        <w:t>1m</w:t>
      </w:r>
      <w:r w:rsidR="00461F26">
        <w:rPr>
          <w:sz w:val="22"/>
          <w:szCs w:val="22"/>
        </w:rPr>
        <w:t xml:space="preserve"> (narrowest point)</w:t>
      </w:r>
    </w:p>
    <w:p w14:paraId="25686FDD" w14:textId="4986860A" w:rsidR="00FF653F" w:rsidRPr="00334706"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 toilet door is </w:t>
      </w:r>
      <w:r w:rsidR="009B08E4" w:rsidRPr="0495861F">
        <w:rPr>
          <w:rFonts w:eastAsia="Times New Roman"/>
        </w:rPr>
        <w:t>91</w:t>
      </w:r>
      <w:r w:rsidR="00CE6B15">
        <w:rPr>
          <w:rFonts w:eastAsia="Times New Roman"/>
        </w:rPr>
        <w:t>c</w:t>
      </w:r>
      <w:r w:rsidRPr="0495861F">
        <w:rPr>
          <w:rFonts w:eastAsia="Times New Roman"/>
        </w:rPr>
        <w:t xml:space="preserve">m wide </w:t>
      </w:r>
    </w:p>
    <w:p w14:paraId="3298425C" w14:textId="77777777" w:rsidR="00FF653F" w:rsidRPr="00334706"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 direction of transfer onto the toilet is to the left </w:t>
      </w:r>
    </w:p>
    <w:p w14:paraId="16368B6E" w14:textId="6A1F588B" w:rsidR="00FF653F" w:rsidRDefault="00FF653F" w:rsidP="00FF653F">
      <w:pPr>
        <w:numPr>
          <w:ilvl w:val="0"/>
          <w:numId w:val="3"/>
        </w:numPr>
        <w:spacing w:before="36" w:after="36" w:line="240" w:lineRule="auto"/>
        <w:rPr>
          <w:rFonts w:eastAsia="Times New Roman"/>
          <w:color w:val="000000"/>
          <w:sz w:val="24"/>
          <w:szCs w:val="24"/>
        </w:rPr>
      </w:pPr>
      <w:r w:rsidRPr="0495861F">
        <w:rPr>
          <w:rFonts w:eastAsia="Times New Roman"/>
          <w:color w:val="000000" w:themeColor="text1"/>
        </w:rPr>
        <w:t xml:space="preserve">The toilet seat is </w:t>
      </w:r>
      <w:r w:rsidR="006E783A" w:rsidRPr="0495861F">
        <w:rPr>
          <w:rFonts w:eastAsia="Times New Roman"/>
          <w:color w:val="000000" w:themeColor="text1"/>
        </w:rPr>
        <w:t>48</w:t>
      </w:r>
      <w:r w:rsidR="00F67FC9">
        <w:rPr>
          <w:rFonts w:eastAsia="Times New Roman"/>
          <w:color w:val="000000" w:themeColor="text1"/>
        </w:rPr>
        <w:t>c</w:t>
      </w:r>
      <w:r w:rsidRPr="0495861F">
        <w:rPr>
          <w:rFonts w:eastAsia="Times New Roman"/>
          <w:color w:val="000000" w:themeColor="text1"/>
        </w:rPr>
        <w:t>m high</w:t>
      </w:r>
    </w:p>
    <w:p w14:paraId="458FC3CB" w14:textId="74CB9727" w:rsidR="00FF653F" w:rsidRPr="00B76BF9"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re is </w:t>
      </w:r>
      <w:r w:rsidR="009646D9" w:rsidRPr="0495861F">
        <w:rPr>
          <w:rFonts w:eastAsia="Times New Roman"/>
        </w:rPr>
        <w:t>80</w:t>
      </w:r>
      <w:r w:rsidR="00F67FC9">
        <w:rPr>
          <w:rFonts w:eastAsia="Times New Roman"/>
        </w:rPr>
        <w:t>c</w:t>
      </w:r>
      <w:r w:rsidRPr="0495861F">
        <w:rPr>
          <w:rFonts w:eastAsia="Times New Roman"/>
        </w:rPr>
        <w:t xml:space="preserve">m at the side of the toilet. There is </w:t>
      </w:r>
      <w:r w:rsidR="009646D9" w:rsidRPr="0495861F">
        <w:rPr>
          <w:rFonts w:eastAsia="Times New Roman"/>
        </w:rPr>
        <w:t>1m</w:t>
      </w:r>
      <w:r w:rsidRPr="0495861F">
        <w:rPr>
          <w:rFonts w:eastAsia="Times New Roman"/>
        </w:rPr>
        <w:t xml:space="preserve"> in front of the toilet. </w:t>
      </w:r>
    </w:p>
    <w:p w14:paraId="37570B81" w14:textId="24D38100" w:rsidR="00FF653F" w:rsidRPr="00B76BF9"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re are four handrails. </w:t>
      </w:r>
      <w:r w:rsidR="009646D9" w:rsidRPr="0495861F">
        <w:rPr>
          <w:rFonts w:eastAsia="Times New Roman"/>
        </w:rPr>
        <w:t>One</w:t>
      </w:r>
      <w:r w:rsidRPr="0495861F">
        <w:rPr>
          <w:rFonts w:eastAsia="Times New Roman"/>
        </w:rPr>
        <w:t xml:space="preserve"> on the left-hand side and </w:t>
      </w:r>
      <w:r w:rsidR="00031FBC" w:rsidRPr="0495861F">
        <w:rPr>
          <w:rFonts w:eastAsia="Times New Roman"/>
        </w:rPr>
        <w:t>one</w:t>
      </w:r>
      <w:r w:rsidRPr="0495861F">
        <w:rPr>
          <w:rFonts w:eastAsia="Times New Roman"/>
        </w:rPr>
        <w:t xml:space="preserve"> on the right-hand side when sitting down</w:t>
      </w:r>
      <w:r w:rsidR="00031FBC" w:rsidRPr="0495861F">
        <w:rPr>
          <w:rFonts w:eastAsia="Times New Roman"/>
        </w:rPr>
        <w:t xml:space="preserve">. There is a handrail above the sink on either side. </w:t>
      </w:r>
    </w:p>
    <w:p w14:paraId="3D37BC0C" w14:textId="74EEC762" w:rsidR="00FF6971" w:rsidRPr="00B76BF9" w:rsidRDefault="00FF6971" w:rsidP="00FF653F">
      <w:pPr>
        <w:numPr>
          <w:ilvl w:val="0"/>
          <w:numId w:val="3"/>
        </w:numPr>
        <w:spacing w:before="36" w:after="36" w:line="240" w:lineRule="auto"/>
        <w:rPr>
          <w:rFonts w:eastAsia="Times New Roman"/>
          <w:sz w:val="24"/>
          <w:szCs w:val="24"/>
        </w:rPr>
      </w:pPr>
      <w:r w:rsidRPr="0495861F">
        <w:rPr>
          <w:rFonts w:eastAsia="Times New Roman"/>
        </w:rPr>
        <w:t xml:space="preserve">There is a moveable handrail fixed to wall of the right-hand side of the </w:t>
      </w:r>
      <w:r w:rsidR="00B76BF9" w:rsidRPr="0495861F">
        <w:rPr>
          <w:rFonts w:eastAsia="Times New Roman"/>
        </w:rPr>
        <w:t>toilet (when seated)</w:t>
      </w:r>
    </w:p>
    <w:p w14:paraId="216115A7" w14:textId="0B4F7944" w:rsidR="00FF653F" w:rsidRPr="00B76BF9"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 sink is </w:t>
      </w:r>
      <w:r w:rsidR="006E783A" w:rsidRPr="0495861F">
        <w:rPr>
          <w:rFonts w:eastAsia="Times New Roman"/>
        </w:rPr>
        <w:t>70</w:t>
      </w:r>
      <w:r w:rsidR="00F67FC9">
        <w:rPr>
          <w:rFonts w:eastAsia="Times New Roman"/>
        </w:rPr>
        <w:t>c</w:t>
      </w:r>
      <w:r w:rsidRPr="0495861F">
        <w:rPr>
          <w:rFonts w:eastAsia="Times New Roman"/>
        </w:rPr>
        <w:t>m high</w:t>
      </w:r>
    </w:p>
    <w:p w14:paraId="72418AFE" w14:textId="72987A58" w:rsidR="00FF653F" w:rsidRPr="00570064" w:rsidRDefault="00FF653F" w:rsidP="001A16C6">
      <w:pPr>
        <w:numPr>
          <w:ilvl w:val="0"/>
          <w:numId w:val="3"/>
        </w:numPr>
        <w:spacing w:before="36" w:after="36" w:line="240" w:lineRule="auto"/>
        <w:rPr>
          <w:rFonts w:eastAsia="Times New Roman"/>
          <w:sz w:val="24"/>
          <w:szCs w:val="24"/>
        </w:rPr>
      </w:pPr>
      <w:r w:rsidRPr="0495861F">
        <w:rPr>
          <w:rFonts w:eastAsia="Times New Roman"/>
        </w:rPr>
        <w:t xml:space="preserve">The toilet has baby changing facilities </w:t>
      </w:r>
    </w:p>
    <w:p w14:paraId="1282C5F4" w14:textId="77777777" w:rsidR="00570064" w:rsidRPr="00B76BF9" w:rsidRDefault="00570064" w:rsidP="00570064">
      <w:pPr>
        <w:spacing w:before="36" w:after="36" w:line="240" w:lineRule="auto"/>
        <w:ind w:left="405"/>
        <w:rPr>
          <w:rFonts w:eastAsia="Times New Roman"/>
          <w:sz w:val="24"/>
          <w:szCs w:val="24"/>
        </w:rPr>
      </w:pPr>
    </w:p>
    <w:p w14:paraId="497AA3CB" w14:textId="558D3FE2" w:rsidR="000E22DA" w:rsidRPr="00323BF0" w:rsidRDefault="001C4A5F" w:rsidP="00691724">
      <w:pPr>
        <w:pStyle w:val="Compact"/>
        <w:rPr>
          <w:b/>
          <w:bCs/>
          <w:u w:val="single"/>
        </w:rPr>
      </w:pPr>
      <w:r w:rsidRPr="00323BF0">
        <w:rPr>
          <w:b/>
          <w:bCs/>
          <w:u w:val="single"/>
        </w:rPr>
        <w:t>Changing Places Toilet:</w:t>
      </w:r>
    </w:p>
    <w:p w14:paraId="60D6BDCB" w14:textId="1ED95CA9" w:rsidR="00983457" w:rsidRPr="006F5119" w:rsidRDefault="00983457" w:rsidP="00983457">
      <w:pPr>
        <w:pStyle w:val="Compact"/>
        <w:numPr>
          <w:ilvl w:val="0"/>
          <w:numId w:val="3"/>
        </w:numPr>
        <w:rPr>
          <w:sz w:val="22"/>
          <w:szCs w:val="22"/>
        </w:rPr>
      </w:pPr>
      <w:r w:rsidRPr="0495861F">
        <w:rPr>
          <w:sz w:val="22"/>
          <w:szCs w:val="22"/>
        </w:rPr>
        <w:t>The distance from the entrance</w:t>
      </w:r>
      <w:r w:rsidR="002E51F9" w:rsidRPr="0495861F">
        <w:rPr>
          <w:sz w:val="22"/>
          <w:szCs w:val="22"/>
        </w:rPr>
        <w:t xml:space="preserve"> of the building</w:t>
      </w:r>
      <w:r w:rsidRPr="0495861F">
        <w:rPr>
          <w:sz w:val="22"/>
          <w:szCs w:val="22"/>
        </w:rPr>
        <w:t xml:space="preserve"> is </w:t>
      </w:r>
      <w:r w:rsidR="00323BF0">
        <w:rPr>
          <w:sz w:val="22"/>
          <w:szCs w:val="22"/>
        </w:rPr>
        <w:t>1m</w:t>
      </w:r>
    </w:p>
    <w:p w14:paraId="3CD37A98" w14:textId="5BF576F1" w:rsidR="00EC2399" w:rsidRPr="006F5119" w:rsidRDefault="00EC2399" w:rsidP="00983457">
      <w:pPr>
        <w:pStyle w:val="Compact"/>
        <w:numPr>
          <w:ilvl w:val="0"/>
          <w:numId w:val="3"/>
        </w:numPr>
        <w:rPr>
          <w:sz w:val="22"/>
          <w:szCs w:val="22"/>
        </w:rPr>
      </w:pPr>
      <w:r w:rsidRPr="0495861F">
        <w:rPr>
          <w:sz w:val="22"/>
          <w:szCs w:val="22"/>
        </w:rPr>
        <w:t xml:space="preserve">Access to the toilet is via a Radar Key. A key can be provided by the team in the café. </w:t>
      </w:r>
    </w:p>
    <w:p w14:paraId="7CF76E3F" w14:textId="50F2A51D" w:rsidR="00983457" w:rsidRPr="006F5119" w:rsidRDefault="00983457" w:rsidP="00983457">
      <w:pPr>
        <w:numPr>
          <w:ilvl w:val="0"/>
          <w:numId w:val="3"/>
        </w:numPr>
        <w:spacing w:before="36" w:after="36" w:line="240" w:lineRule="auto"/>
        <w:rPr>
          <w:rFonts w:eastAsia="Times New Roman"/>
          <w:sz w:val="24"/>
          <w:szCs w:val="24"/>
        </w:rPr>
      </w:pPr>
      <w:r w:rsidRPr="0495861F">
        <w:rPr>
          <w:rFonts w:eastAsia="Times New Roman"/>
        </w:rPr>
        <w:t xml:space="preserve">The toilet door is </w:t>
      </w:r>
      <w:r w:rsidR="00B61C93">
        <w:rPr>
          <w:rFonts w:eastAsia="Times New Roman"/>
        </w:rPr>
        <w:t>86cm</w:t>
      </w:r>
      <w:r w:rsidRPr="0495861F">
        <w:rPr>
          <w:rFonts w:eastAsia="Times New Roman"/>
        </w:rPr>
        <w:t xml:space="preserve"> wide </w:t>
      </w:r>
    </w:p>
    <w:p w14:paraId="3B4D51CF" w14:textId="176E9D8E" w:rsidR="00983457" w:rsidRPr="006F5119" w:rsidRDefault="00BA2386" w:rsidP="00983457">
      <w:pPr>
        <w:numPr>
          <w:ilvl w:val="0"/>
          <w:numId w:val="3"/>
        </w:numPr>
        <w:spacing w:before="36" w:after="36" w:line="240" w:lineRule="auto"/>
        <w:rPr>
          <w:rFonts w:eastAsia="Times New Roman"/>
          <w:sz w:val="24"/>
          <w:szCs w:val="24"/>
        </w:rPr>
      </w:pPr>
      <w:r w:rsidRPr="0495861F">
        <w:rPr>
          <w:rFonts w:eastAsia="Times New Roman"/>
        </w:rPr>
        <w:t>There are moveable handles that can be moved up and down, located on either side of the toilet</w:t>
      </w:r>
    </w:p>
    <w:p w14:paraId="204853D5" w14:textId="77ED2207" w:rsidR="00983457" w:rsidRPr="006F5119" w:rsidRDefault="00983457" w:rsidP="00983457">
      <w:pPr>
        <w:numPr>
          <w:ilvl w:val="0"/>
          <w:numId w:val="3"/>
        </w:numPr>
        <w:spacing w:before="36" w:after="36" w:line="240" w:lineRule="auto"/>
        <w:rPr>
          <w:rFonts w:eastAsia="Times New Roman"/>
          <w:sz w:val="24"/>
          <w:szCs w:val="24"/>
        </w:rPr>
      </w:pPr>
      <w:r w:rsidRPr="0495861F">
        <w:rPr>
          <w:rFonts w:eastAsia="Times New Roman"/>
        </w:rPr>
        <w:t>The toilet seat is 4</w:t>
      </w:r>
      <w:r w:rsidR="00590F73" w:rsidRPr="0495861F">
        <w:rPr>
          <w:rFonts w:eastAsia="Times New Roman"/>
        </w:rPr>
        <w:t>6</w:t>
      </w:r>
      <w:r w:rsidR="000676D5">
        <w:rPr>
          <w:rFonts w:eastAsia="Times New Roman"/>
        </w:rPr>
        <w:t>c</w:t>
      </w:r>
      <w:r w:rsidRPr="0495861F">
        <w:rPr>
          <w:rFonts w:eastAsia="Times New Roman"/>
        </w:rPr>
        <w:t>m high</w:t>
      </w:r>
    </w:p>
    <w:p w14:paraId="4B426B3F" w14:textId="3EC4E44F" w:rsidR="00590F73" w:rsidRPr="006F5119" w:rsidRDefault="00364E07" w:rsidP="00DA166B">
      <w:pPr>
        <w:numPr>
          <w:ilvl w:val="0"/>
          <w:numId w:val="3"/>
        </w:numPr>
        <w:spacing w:before="36" w:after="36" w:line="240" w:lineRule="auto"/>
        <w:rPr>
          <w:rFonts w:eastAsia="Times New Roman"/>
          <w:sz w:val="24"/>
          <w:szCs w:val="24"/>
        </w:rPr>
      </w:pPr>
      <w:r w:rsidRPr="0495861F">
        <w:rPr>
          <w:rFonts w:eastAsia="Times New Roman"/>
        </w:rPr>
        <w:t>The height of the sink is adjustable</w:t>
      </w:r>
      <w:r w:rsidR="00387831" w:rsidRPr="0495861F">
        <w:rPr>
          <w:rFonts w:eastAsia="Times New Roman"/>
        </w:rPr>
        <w:t xml:space="preserve">. There is a control unit to the right of the sink. The lowest </w:t>
      </w:r>
      <w:r w:rsidR="00A922D3" w:rsidRPr="0495861F">
        <w:rPr>
          <w:rFonts w:eastAsia="Times New Roman"/>
        </w:rPr>
        <w:t>height of the sink is 55</w:t>
      </w:r>
      <w:r w:rsidR="000676D5">
        <w:rPr>
          <w:rFonts w:eastAsia="Times New Roman"/>
        </w:rPr>
        <w:t>c</w:t>
      </w:r>
      <w:r w:rsidR="00A922D3" w:rsidRPr="0495861F">
        <w:rPr>
          <w:rFonts w:eastAsia="Times New Roman"/>
        </w:rPr>
        <w:t xml:space="preserve">m. (The control can also be used </w:t>
      </w:r>
      <w:r w:rsidR="001A6E05" w:rsidRPr="0495861F">
        <w:rPr>
          <w:rFonts w:eastAsia="Times New Roman"/>
        </w:rPr>
        <w:t xml:space="preserve">to release hot or </w:t>
      </w:r>
      <w:bookmarkStart w:id="15" w:name="_Int_XqY1b4Ib"/>
      <w:r w:rsidR="001A6E05" w:rsidRPr="0495861F">
        <w:rPr>
          <w:rFonts w:eastAsia="Times New Roman"/>
        </w:rPr>
        <w:t>cold water</w:t>
      </w:r>
      <w:bookmarkEnd w:id="15"/>
      <w:r w:rsidR="001A6E05" w:rsidRPr="0495861F">
        <w:rPr>
          <w:rFonts w:eastAsia="Times New Roman"/>
        </w:rPr>
        <w:t xml:space="preserve">, </w:t>
      </w:r>
      <w:bookmarkStart w:id="16" w:name="_Int_S7OFtL66"/>
      <w:r w:rsidR="001A6E05" w:rsidRPr="0495861F">
        <w:rPr>
          <w:rFonts w:eastAsia="Times New Roman"/>
        </w:rPr>
        <w:t>use</w:t>
      </w:r>
      <w:bookmarkEnd w:id="16"/>
      <w:r w:rsidR="001A6E05" w:rsidRPr="0495861F">
        <w:rPr>
          <w:rFonts w:eastAsia="Times New Roman"/>
        </w:rPr>
        <w:t xml:space="preserve"> or remove the plug and </w:t>
      </w:r>
      <w:r w:rsidR="00433BC0">
        <w:rPr>
          <w:rFonts w:eastAsia="Times New Roman"/>
        </w:rPr>
        <w:t>p</w:t>
      </w:r>
      <w:r w:rsidR="001A6E05" w:rsidRPr="0495861F">
        <w:rPr>
          <w:rFonts w:eastAsia="Times New Roman"/>
        </w:rPr>
        <w:t xml:space="preserve">ut the light above the mirror on). </w:t>
      </w:r>
    </w:p>
    <w:p w14:paraId="11C4DFDC" w14:textId="583B88C1" w:rsidR="00983457" w:rsidRPr="006F5119" w:rsidRDefault="00983457" w:rsidP="00983457">
      <w:pPr>
        <w:numPr>
          <w:ilvl w:val="0"/>
          <w:numId w:val="3"/>
        </w:numPr>
        <w:spacing w:before="36" w:after="36" w:line="240" w:lineRule="auto"/>
        <w:rPr>
          <w:rFonts w:eastAsia="Times New Roman"/>
          <w:sz w:val="24"/>
          <w:szCs w:val="24"/>
        </w:rPr>
      </w:pPr>
      <w:r w:rsidRPr="0495861F">
        <w:rPr>
          <w:rFonts w:eastAsia="Times New Roman"/>
        </w:rPr>
        <w:t xml:space="preserve">There is </w:t>
      </w:r>
      <w:r w:rsidR="00134B44">
        <w:rPr>
          <w:rFonts w:eastAsia="Times New Roman"/>
        </w:rPr>
        <w:t>2.2m</w:t>
      </w:r>
      <w:r w:rsidRPr="0495861F">
        <w:rPr>
          <w:rFonts w:eastAsia="Times New Roman"/>
        </w:rPr>
        <w:t xml:space="preserve"> at the side of the toilet. There is </w:t>
      </w:r>
      <w:r w:rsidR="00134B44">
        <w:rPr>
          <w:rFonts w:eastAsia="Times New Roman"/>
        </w:rPr>
        <w:t>1.5m</w:t>
      </w:r>
      <w:r w:rsidRPr="0495861F">
        <w:rPr>
          <w:rFonts w:eastAsia="Times New Roman"/>
        </w:rPr>
        <w:t xml:space="preserve"> in front of the toilet. </w:t>
      </w:r>
    </w:p>
    <w:p w14:paraId="48CCA75B" w14:textId="071216B1" w:rsidR="00983457" w:rsidRPr="006F5119" w:rsidRDefault="00983457" w:rsidP="00983457">
      <w:pPr>
        <w:numPr>
          <w:ilvl w:val="0"/>
          <w:numId w:val="3"/>
        </w:numPr>
        <w:spacing w:before="36" w:after="36" w:line="240" w:lineRule="auto"/>
        <w:rPr>
          <w:rFonts w:eastAsia="Times New Roman"/>
          <w:sz w:val="24"/>
          <w:szCs w:val="24"/>
        </w:rPr>
      </w:pPr>
      <w:r w:rsidRPr="0495861F">
        <w:rPr>
          <w:rFonts w:eastAsia="Times New Roman"/>
        </w:rPr>
        <w:t xml:space="preserve">There are four handrails. Two </w:t>
      </w:r>
      <w:r w:rsidR="00AC5DFF" w:rsidRPr="0495861F">
        <w:rPr>
          <w:rFonts w:eastAsia="Times New Roman"/>
        </w:rPr>
        <w:t>either side of the toilet, one to the right of the sink and one to the left of the paper towel dispenser</w:t>
      </w:r>
    </w:p>
    <w:p w14:paraId="4C59EAF2" w14:textId="14EF86B1" w:rsidR="00AC5DFF" w:rsidRPr="00134B44" w:rsidRDefault="00364E07" w:rsidP="00983457">
      <w:pPr>
        <w:numPr>
          <w:ilvl w:val="0"/>
          <w:numId w:val="3"/>
        </w:numPr>
        <w:spacing w:before="36" w:after="36" w:line="240" w:lineRule="auto"/>
        <w:rPr>
          <w:rFonts w:eastAsia="Times New Roman"/>
        </w:rPr>
      </w:pPr>
      <w:r w:rsidRPr="00134B44">
        <w:rPr>
          <w:rFonts w:eastAsia="Times New Roman"/>
        </w:rPr>
        <w:lastRenderedPageBreak/>
        <w:t xml:space="preserve">The paper towel dispenser is </w:t>
      </w:r>
      <w:r w:rsidR="00134B44">
        <w:rPr>
          <w:rFonts w:eastAsia="Times New Roman"/>
        </w:rPr>
        <w:t>93cm</w:t>
      </w:r>
      <w:r w:rsidRPr="00134B44">
        <w:rPr>
          <w:rFonts w:eastAsia="Times New Roman"/>
        </w:rPr>
        <w:t xml:space="preserve"> from the floor </w:t>
      </w:r>
    </w:p>
    <w:p w14:paraId="3989E73D" w14:textId="6B4F02CE" w:rsidR="00983457" w:rsidRPr="00134B44" w:rsidRDefault="00983457" w:rsidP="00983457">
      <w:pPr>
        <w:numPr>
          <w:ilvl w:val="0"/>
          <w:numId w:val="3"/>
        </w:numPr>
        <w:spacing w:before="36" w:after="36" w:line="240" w:lineRule="auto"/>
        <w:rPr>
          <w:rFonts w:eastAsia="Times New Roman"/>
        </w:rPr>
      </w:pPr>
      <w:r w:rsidRPr="00134B44">
        <w:rPr>
          <w:rFonts w:eastAsia="Times New Roman"/>
        </w:rPr>
        <w:t xml:space="preserve">The </w:t>
      </w:r>
      <w:r w:rsidR="00DA166B" w:rsidRPr="00134B44">
        <w:rPr>
          <w:rFonts w:eastAsia="Times New Roman"/>
        </w:rPr>
        <w:t xml:space="preserve">bed is adjustable </w:t>
      </w:r>
      <w:r w:rsidRPr="00134B44">
        <w:rPr>
          <w:rFonts w:eastAsia="Times New Roman"/>
        </w:rPr>
        <w:t xml:space="preserve"> </w:t>
      </w:r>
    </w:p>
    <w:p w14:paraId="3AFE0EB4" w14:textId="77777777" w:rsidR="00CF421B" w:rsidRDefault="00CF421B" w:rsidP="00CF421B">
      <w:pPr>
        <w:spacing w:before="36" w:after="36" w:line="240" w:lineRule="auto"/>
        <w:rPr>
          <w:rFonts w:eastAsia="Times New Roman"/>
        </w:rPr>
      </w:pPr>
    </w:p>
    <w:p w14:paraId="3615C973" w14:textId="72E18A33" w:rsidR="00CF421B" w:rsidRDefault="00134E34" w:rsidP="00CF421B">
      <w:pPr>
        <w:spacing w:before="36" w:after="36" w:line="240" w:lineRule="auto"/>
        <w:rPr>
          <w:rFonts w:eastAsia="Times New Roman"/>
        </w:rPr>
      </w:pPr>
      <w:r>
        <w:rPr>
          <w:noProof/>
        </w:rPr>
        <w:drawing>
          <wp:inline distT="0" distB="0" distL="0" distR="0" wp14:anchorId="517FC1DC" wp14:editId="69BFA75D">
            <wp:extent cx="3024772" cy="2268747"/>
            <wp:effectExtent l="0" t="0" r="0" b="5080"/>
            <wp:docPr id="361601621" name="Picture 19" descr="The interior of a Changing Places toilet, with toilet, sink and changing tabl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47265" cy="2285618"/>
                    </a:xfrm>
                    <a:prstGeom prst="rect">
                      <a:avLst/>
                    </a:prstGeom>
                  </pic:spPr>
                </pic:pic>
              </a:graphicData>
            </a:graphic>
          </wp:inline>
        </w:drawing>
      </w:r>
    </w:p>
    <w:p w14:paraId="7522C60B" w14:textId="77777777" w:rsidR="003E4FBE" w:rsidRPr="00134B44" w:rsidRDefault="003E4FBE" w:rsidP="00CF421B">
      <w:pPr>
        <w:spacing w:before="36" w:after="36" w:line="240" w:lineRule="auto"/>
        <w:rPr>
          <w:rFonts w:eastAsia="Times New Roman"/>
        </w:rPr>
      </w:pPr>
    </w:p>
    <w:p w14:paraId="697F033C" w14:textId="130B3EB1" w:rsidR="001838DA" w:rsidRPr="00C12FB0" w:rsidRDefault="009D0E60" w:rsidP="00691724">
      <w:pPr>
        <w:pStyle w:val="Compact"/>
        <w:rPr>
          <w:b/>
          <w:bCs/>
        </w:rPr>
      </w:pPr>
      <w:r w:rsidRPr="00C12FB0">
        <w:rPr>
          <w:b/>
          <w:bCs/>
        </w:rPr>
        <w:t>Getting around the Learning Building</w:t>
      </w:r>
    </w:p>
    <w:p w14:paraId="4D014C65" w14:textId="77777777" w:rsidR="009D0E60" w:rsidRPr="00E00EB1" w:rsidRDefault="009D0E60" w:rsidP="00691724">
      <w:pPr>
        <w:pStyle w:val="Compact"/>
      </w:pPr>
    </w:p>
    <w:p w14:paraId="1F8BC69B" w14:textId="2D48973B" w:rsidR="00CA0180" w:rsidRPr="00C12FB0" w:rsidRDefault="00CA0180" w:rsidP="00691724">
      <w:pPr>
        <w:pStyle w:val="Compact"/>
        <w:rPr>
          <w:b/>
          <w:bCs/>
          <w:u w:val="single"/>
        </w:rPr>
      </w:pPr>
      <w:r w:rsidRPr="00C12FB0">
        <w:rPr>
          <w:b/>
          <w:bCs/>
          <w:u w:val="single"/>
        </w:rPr>
        <w:t>Layout of the building</w:t>
      </w:r>
    </w:p>
    <w:p w14:paraId="5D7D119B" w14:textId="77777777" w:rsidR="00F71134" w:rsidRPr="00C12FB0" w:rsidRDefault="00F71134" w:rsidP="00C12FB0">
      <w:pPr>
        <w:pStyle w:val="Compact"/>
        <w:rPr>
          <w:sz w:val="22"/>
          <w:szCs w:val="22"/>
        </w:rPr>
      </w:pPr>
      <w:r w:rsidRPr="00C12FB0">
        <w:rPr>
          <w:sz w:val="22"/>
          <w:szCs w:val="22"/>
        </w:rPr>
        <w:t>The building consists of two floors:</w:t>
      </w:r>
    </w:p>
    <w:p w14:paraId="066B7255" w14:textId="3880481D" w:rsidR="006550F1" w:rsidRPr="00C12FB0" w:rsidRDefault="00F71134" w:rsidP="00C12FB0">
      <w:pPr>
        <w:pStyle w:val="Compact"/>
        <w:numPr>
          <w:ilvl w:val="0"/>
          <w:numId w:val="3"/>
        </w:numPr>
        <w:rPr>
          <w:sz w:val="22"/>
          <w:szCs w:val="22"/>
        </w:rPr>
      </w:pPr>
      <w:r w:rsidRPr="00C12FB0">
        <w:rPr>
          <w:sz w:val="22"/>
          <w:szCs w:val="22"/>
        </w:rPr>
        <w:t xml:space="preserve">Ground floor: </w:t>
      </w:r>
      <w:r w:rsidR="006550F1" w:rsidRPr="00C12FB0">
        <w:rPr>
          <w:sz w:val="22"/>
          <w:szCs w:val="22"/>
        </w:rPr>
        <w:t xml:space="preserve">Toilets </w:t>
      </w:r>
      <w:r w:rsidRPr="00C12FB0">
        <w:rPr>
          <w:sz w:val="22"/>
          <w:szCs w:val="22"/>
        </w:rPr>
        <w:t xml:space="preserve">and </w:t>
      </w:r>
      <w:r w:rsidR="006550F1" w:rsidRPr="00C12FB0">
        <w:rPr>
          <w:sz w:val="22"/>
          <w:szCs w:val="22"/>
        </w:rPr>
        <w:t xml:space="preserve">Garden Studio workshop room </w:t>
      </w:r>
    </w:p>
    <w:p w14:paraId="0FD126CC" w14:textId="5CF7DC9E" w:rsidR="006550F1" w:rsidRPr="00C12FB0" w:rsidRDefault="00F71134" w:rsidP="00C12FB0">
      <w:pPr>
        <w:pStyle w:val="Compact"/>
        <w:numPr>
          <w:ilvl w:val="0"/>
          <w:numId w:val="3"/>
        </w:numPr>
        <w:rPr>
          <w:sz w:val="22"/>
          <w:szCs w:val="22"/>
        </w:rPr>
      </w:pPr>
      <w:r w:rsidRPr="00C12FB0">
        <w:rPr>
          <w:sz w:val="22"/>
          <w:szCs w:val="22"/>
        </w:rPr>
        <w:t xml:space="preserve">First floor: </w:t>
      </w:r>
      <w:r w:rsidR="006550F1" w:rsidRPr="00C12FB0">
        <w:rPr>
          <w:sz w:val="22"/>
          <w:szCs w:val="22"/>
        </w:rPr>
        <w:t xml:space="preserve">Hayloft workshop room </w:t>
      </w:r>
    </w:p>
    <w:p w14:paraId="6C441C93" w14:textId="77777777" w:rsidR="00F71134" w:rsidRPr="00E00EB1" w:rsidRDefault="00F71134" w:rsidP="00F71134">
      <w:pPr>
        <w:pStyle w:val="Compact"/>
      </w:pPr>
    </w:p>
    <w:p w14:paraId="55C32D70" w14:textId="71E45F49" w:rsidR="00F71134" w:rsidRPr="00C12FB0" w:rsidRDefault="009B0744" w:rsidP="5CFE91F2">
      <w:pPr>
        <w:pStyle w:val="Compact"/>
        <w:rPr>
          <w:b/>
          <w:bCs/>
        </w:rPr>
      </w:pPr>
      <w:r w:rsidRPr="5CFE91F2">
        <w:rPr>
          <w:b/>
          <w:bCs/>
        </w:rPr>
        <w:t>Lift</w:t>
      </w:r>
    </w:p>
    <w:p w14:paraId="399E39B1" w14:textId="038FBEC0" w:rsidR="00A4394F" w:rsidRPr="00D85A3F" w:rsidRDefault="00A4394F" w:rsidP="00A4394F">
      <w:pPr>
        <w:pStyle w:val="Compact"/>
        <w:numPr>
          <w:ilvl w:val="0"/>
          <w:numId w:val="3"/>
        </w:numPr>
        <w:rPr>
          <w:sz w:val="22"/>
          <w:szCs w:val="22"/>
        </w:rPr>
      </w:pPr>
      <w:r w:rsidRPr="0495861F">
        <w:rPr>
          <w:sz w:val="22"/>
          <w:szCs w:val="22"/>
        </w:rPr>
        <w:t xml:space="preserve">There is one lift inside the </w:t>
      </w:r>
      <w:r w:rsidR="00666201" w:rsidRPr="0495861F">
        <w:rPr>
          <w:sz w:val="22"/>
          <w:szCs w:val="22"/>
        </w:rPr>
        <w:t>building that goes between the ground and first floor.</w:t>
      </w:r>
    </w:p>
    <w:p w14:paraId="3FE41B32" w14:textId="5C3C332C" w:rsidR="00593FCF" w:rsidRPr="00D85A3F" w:rsidRDefault="006B5D29" w:rsidP="00593FCF">
      <w:pPr>
        <w:pStyle w:val="Compact"/>
        <w:numPr>
          <w:ilvl w:val="0"/>
          <w:numId w:val="3"/>
        </w:numPr>
        <w:rPr>
          <w:sz w:val="22"/>
          <w:szCs w:val="22"/>
        </w:rPr>
      </w:pPr>
      <w:r w:rsidRPr="0495861F">
        <w:rPr>
          <w:sz w:val="22"/>
          <w:szCs w:val="22"/>
        </w:rPr>
        <w:t xml:space="preserve">The lift is a </w:t>
      </w:r>
      <w:r w:rsidR="00872E37" w:rsidRPr="0495861F">
        <w:rPr>
          <w:sz w:val="22"/>
          <w:szCs w:val="22"/>
        </w:rPr>
        <w:t xml:space="preserve">platform </w:t>
      </w:r>
      <w:r w:rsidRPr="0495861F">
        <w:rPr>
          <w:sz w:val="22"/>
          <w:szCs w:val="22"/>
        </w:rPr>
        <w:t>lift</w:t>
      </w:r>
    </w:p>
    <w:p w14:paraId="493B36C8" w14:textId="77830D41" w:rsidR="006B5D29" w:rsidRPr="00D85A3F" w:rsidRDefault="006B5D29" w:rsidP="00A0555B">
      <w:pPr>
        <w:pStyle w:val="Compact"/>
        <w:numPr>
          <w:ilvl w:val="0"/>
          <w:numId w:val="3"/>
        </w:numPr>
        <w:rPr>
          <w:sz w:val="22"/>
          <w:szCs w:val="22"/>
        </w:rPr>
      </w:pPr>
      <w:r w:rsidRPr="0495861F">
        <w:rPr>
          <w:sz w:val="22"/>
          <w:szCs w:val="22"/>
        </w:rPr>
        <w:t xml:space="preserve">The lift door is </w:t>
      </w:r>
      <w:r w:rsidR="00496873" w:rsidRPr="0495861F">
        <w:rPr>
          <w:sz w:val="22"/>
          <w:szCs w:val="22"/>
        </w:rPr>
        <w:t>92</w:t>
      </w:r>
      <w:r w:rsidR="00C12FB0">
        <w:rPr>
          <w:sz w:val="22"/>
          <w:szCs w:val="22"/>
        </w:rPr>
        <w:t>cm</w:t>
      </w:r>
      <w:r w:rsidRPr="0495861F">
        <w:rPr>
          <w:sz w:val="22"/>
          <w:szCs w:val="22"/>
        </w:rPr>
        <w:t xml:space="preserve"> wide</w:t>
      </w:r>
      <w:r w:rsidR="00593FCF" w:rsidRPr="0495861F">
        <w:rPr>
          <w:sz w:val="22"/>
          <w:szCs w:val="22"/>
        </w:rPr>
        <w:t xml:space="preserve"> and opens towards you</w:t>
      </w:r>
    </w:p>
    <w:p w14:paraId="6D31CA51" w14:textId="77777777" w:rsidR="00A4394F" w:rsidRPr="00D85A3F" w:rsidRDefault="00A4394F" w:rsidP="00A4394F">
      <w:pPr>
        <w:pStyle w:val="Compact"/>
        <w:numPr>
          <w:ilvl w:val="0"/>
          <w:numId w:val="3"/>
        </w:numPr>
        <w:rPr>
          <w:sz w:val="22"/>
          <w:szCs w:val="22"/>
        </w:rPr>
      </w:pPr>
      <w:r w:rsidRPr="0495861F">
        <w:rPr>
          <w:sz w:val="22"/>
          <w:szCs w:val="22"/>
        </w:rPr>
        <w:t>Internal measurements:</w:t>
      </w:r>
    </w:p>
    <w:p w14:paraId="2A2B6D47" w14:textId="7C90D029" w:rsidR="00A4394F" w:rsidRPr="00D85A3F" w:rsidRDefault="00A4394F" w:rsidP="00A4394F">
      <w:pPr>
        <w:pStyle w:val="Compact"/>
        <w:numPr>
          <w:ilvl w:val="1"/>
          <w:numId w:val="3"/>
        </w:numPr>
        <w:rPr>
          <w:sz w:val="22"/>
          <w:szCs w:val="22"/>
        </w:rPr>
      </w:pPr>
      <w:r w:rsidRPr="00D85A3F">
        <w:rPr>
          <w:sz w:val="22"/>
          <w:szCs w:val="22"/>
        </w:rPr>
        <w:t xml:space="preserve">Width: </w:t>
      </w:r>
      <w:r w:rsidR="00872E37" w:rsidRPr="00D85A3F">
        <w:rPr>
          <w:sz w:val="22"/>
          <w:szCs w:val="22"/>
        </w:rPr>
        <w:t>1</w:t>
      </w:r>
      <w:r w:rsidR="007031E7">
        <w:rPr>
          <w:sz w:val="22"/>
          <w:szCs w:val="22"/>
        </w:rPr>
        <w:t>.67</w:t>
      </w:r>
      <w:r w:rsidR="00872E37" w:rsidRPr="00D85A3F">
        <w:rPr>
          <w:sz w:val="22"/>
          <w:szCs w:val="22"/>
        </w:rPr>
        <w:t>m</w:t>
      </w:r>
    </w:p>
    <w:p w14:paraId="6C68A68F" w14:textId="01B3AAB0" w:rsidR="00A4394F" w:rsidRPr="00D85A3F" w:rsidRDefault="00A4394F" w:rsidP="00A4394F">
      <w:pPr>
        <w:pStyle w:val="Compact"/>
        <w:numPr>
          <w:ilvl w:val="1"/>
          <w:numId w:val="3"/>
        </w:numPr>
        <w:rPr>
          <w:sz w:val="22"/>
          <w:szCs w:val="22"/>
        </w:rPr>
      </w:pPr>
      <w:r w:rsidRPr="00D85A3F">
        <w:rPr>
          <w:sz w:val="22"/>
          <w:szCs w:val="22"/>
        </w:rPr>
        <w:t>Depth: 1</w:t>
      </w:r>
      <w:r w:rsidR="007031E7">
        <w:rPr>
          <w:sz w:val="22"/>
          <w:szCs w:val="22"/>
        </w:rPr>
        <w:t>.64m</w:t>
      </w:r>
    </w:p>
    <w:p w14:paraId="00CF07F7" w14:textId="6B6B55D7" w:rsidR="00593FCF" w:rsidRPr="00D85A3F" w:rsidRDefault="00593FCF" w:rsidP="00A4394F">
      <w:pPr>
        <w:pStyle w:val="Compact"/>
        <w:numPr>
          <w:ilvl w:val="0"/>
          <w:numId w:val="3"/>
        </w:numPr>
        <w:rPr>
          <w:sz w:val="22"/>
          <w:szCs w:val="22"/>
        </w:rPr>
      </w:pPr>
      <w:r w:rsidRPr="0495861F">
        <w:rPr>
          <w:sz w:val="22"/>
          <w:szCs w:val="22"/>
        </w:rPr>
        <w:t xml:space="preserve">Outside, the lift button is raised and is </w:t>
      </w:r>
      <w:r w:rsidR="00D413D9" w:rsidRPr="0495861F">
        <w:rPr>
          <w:sz w:val="22"/>
          <w:szCs w:val="22"/>
        </w:rPr>
        <w:t>illuminated</w:t>
      </w:r>
      <w:r w:rsidRPr="0495861F">
        <w:rPr>
          <w:sz w:val="22"/>
          <w:szCs w:val="22"/>
        </w:rPr>
        <w:t xml:space="preserve"> with a green light</w:t>
      </w:r>
    </w:p>
    <w:p w14:paraId="05CAA1A1" w14:textId="2D57150B" w:rsidR="00A4394F" w:rsidRPr="00D85A3F" w:rsidRDefault="00593FCF" w:rsidP="00A4394F">
      <w:pPr>
        <w:pStyle w:val="Compact"/>
        <w:numPr>
          <w:ilvl w:val="0"/>
          <w:numId w:val="3"/>
        </w:numPr>
        <w:rPr>
          <w:sz w:val="22"/>
          <w:szCs w:val="22"/>
        </w:rPr>
      </w:pPr>
      <w:r w:rsidRPr="0495861F">
        <w:rPr>
          <w:sz w:val="22"/>
          <w:szCs w:val="22"/>
        </w:rPr>
        <w:t xml:space="preserve">Inside, the </w:t>
      </w:r>
      <w:r w:rsidR="00A4394F" w:rsidRPr="0495861F">
        <w:rPr>
          <w:sz w:val="22"/>
          <w:szCs w:val="22"/>
        </w:rPr>
        <w:t xml:space="preserve">lift buttons have raised numbers </w:t>
      </w:r>
      <w:r w:rsidRPr="0495861F">
        <w:rPr>
          <w:sz w:val="22"/>
          <w:szCs w:val="22"/>
        </w:rPr>
        <w:t xml:space="preserve">and braille </w:t>
      </w:r>
      <w:r w:rsidR="00A4394F" w:rsidRPr="0495861F">
        <w:rPr>
          <w:sz w:val="22"/>
          <w:szCs w:val="22"/>
        </w:rPr>
        <w:t xml:space="preserve"> </w:t>
      </w:r>
    </w:p>
    <w:p w14:paraId="101FF409" w14:textId="662CB910" w:rsidR="00A4394F" w:rsidRPr="00D85A3F" w:rsidRDefault="23D52ADE" w:rsidP="00A4394F">
      <w:pPr>
        <w:pStyle w:val="Compact"/>
        <w:numPr>
          <w:ilvl w:val="0"/>
          <w:numId w:val="3"/>
        </w:numPr>
        <w:rPr>
          <w:sz w:val="22"/>
          <w:szCs w:val="22"/>
        </w:rPr>
      </w:pPr>
      <w:r w:rsidRPr="0495861F">
        <w:rPr>
          <w:sz w:val="22"/>
          <w:szCs w:val="22"/>
        </w:rPr>
        <w:t xml:space="preserve">To operate the lift, the </w:t>
      </w:r>
      <w:r w:rsidR="007103E4" w:rsidRPr="0495861F">
        <w:rPr>
          <w:sz w:val="22"/>
          <w:szCs w:val="22"/>
        </w:rPr>
        <w:t>relevant</w:t>
      </w:r>
      <w:r w:rsidRPr="0495861F">
        <w:rPr>
          <w:sz w:val="22"/>
          <w:szCs w:val="22"/>
        </w:rPr>
        <w:t xml:space="preserve"> floor button needs to be held down for the duration of the journey between floors.</w:t>
      </w:r>
    </w:p>
    <w:p w14:paraId="49A763B2" w14:textId="46B5A60C" w:rsidR="00A4394F" w:rsidRPr="00D85A3F" w:rsidRDefault="00A4394F" w:rsidP="00A4394F">
      <w:pPr>
        <w:pStyle w:val="Compact"/>
        <w:numPr>
          <w:ilvl w:val="0"/>
          <w:numId w:val="3"/>
        </w:numPr>
        <w:rPr>
          <w:sz w:val="22"/>
          <w:szCs w:val="22"/>
        </w:rPr>
      </w:pPr>
      <w:r w:rsidRPr="0495861F">
        <w:rPr>
          <w:sz w:val="22"/>
          <w:szCs w:val="22"/>
        </w:rPr>
        <w:t xml:space="preserve">The lift has a capacity of </w:t>
      </w:r>
      <w:r w:rsidR="00D413D9" w:rsidRPr="0495861F">
        <w:rPr>
          <w:sz w:val="22"/>
          <w:szCs w:val="22"/>
        </w:rPr>
        <w:t>410</w:t>
      </w:r>
      <w:r w:rsidRPr="0495861F">
        <w:rPr>
          <w:sz w:val="22"/>
          <w:szCs w:val="22"/>
        </w:rPr>
        <w:t xml:space="preserve">kg or </w:t>
      </w:r>
      <w:r w:rsidR="00D85A3F" w:rsidRPr="0495861F">
        <w:rPr>
          <w:sz w:val="22"/>
          <w:szCs w:val="22"/>
        </w:rPr>
        <w:t xml:space="preserve">five </w:t>
      </w:r>
      <w:bookmarkStart w:id="17" w:name="_Int_QQyMsyRI"/>
      <w:r w:rsidRPr="0495861F">
        <w:rPr>
          <w:sz w:val="22"/>
          <w:szCs w:val="22"/>
        </w:rPr>
        <w:t>persons</w:t>
      </w:r>
      <w:bookmarkEnd w:id="17"/>
      <w:r w:rsidRPr="0495861F">
        <w:rPr>
          <w:sz w:val="22"/>
          <w:szCs w:val="22"/>
        </w:rPr>
        <w:t xml:space="preserve">. </w:t>
      </w:r>
    </w:p>
    <w:p w14:paraId="35A88512" w14:textId="220A537B" w:rsidR="00A4394F" w:rsidRPr="00E82B5A" w:rsidRDefault="00A4394F" w:rsidP="00D85A3F">
      <w:pPr>
        <w:pStyle w:val="Compact"/>
        <w:ind w:left="45"/>
        <w:rPr>
          <w:color w:val="FF0000"/>
          <w:sz w:val="22"/>
          <w:szCs w:val="22"/>
        </w:rPr>
      </w:pPr>
    </w:p>
    <w:p w14:paraId="115D8FC4" w14:textId="4B184BE4" w:rsidR="00A95F14" w:rsidRPr="0021784B" w:rsidRDefault="009A5CED" w:rsidP="00691724">
      <w:pPr>
        <w:pStyle w:val="Compact"/>
        <w:rPr>
          <w:b/>
          <w:bCs/>
        </w:rPr>
      </w:pPr>
      <w:r w:rsidRPr="0021784B">
        <w:rPr>
          <w:b/>
          <w:bCs/>
        </w:rPr>
        <w:t>Garden Studio</w:t>
      </w:r>
    </w:p>
    <w:p w14:paraId="1A4D3DFF" w14:textId="5E1D1D4F" w:rsidR="00E209C2" w:rsidRPr="002E58A0" w:rsidRDefault="00E209C2" w:rsidP="00E209C2">
      <w:pPr>
        <w:pStyle w:val="Compact"/>
        <w:numPr>
          <w:ilvl w:val="0"/>
          <w:numId w:val="3"/>
        </w:numPr>
        <w:rPr>
          <w:sz w:val="22"/>
          <w:szCs w:val="22"/>
        </w:rPr>
      </w:pPr>
      <w:r w:rsidRPr="0495861F">
        <w:rPr>
          <w:sz w:val="22"/>
          <w:szCs w:val="22"/>
        </w:rPr>
        <w:t>Accessed on the level from the ground floor</w:t>
      </w:r>
    </w:p>
    <w:p w14:paraId="5436C71F" w14:textId="3BE42328" w:rsidR="00DE22E8" w:rsidRPr="002E58A0" w:rsidRDefault="00DE22E8" w:rsidP="00E209C2">
      <w:pPr>
        <w:pStyle w:val="Compact"/>
        <w:numPr>
          <w:ilvl w:val="0"/>
          <w:numId w:val="3"/>
        </w:numPr>
        <w:rPr>
          <w:sz w:val="22"/>
          <w:szCs w:val="22"/>
        </w:rPr>
      </w:pPr>
      <w:r w:rsidRPr="0495861F">
        <w:rPr>
          <w:sz w:val="22"/>
          <w:szCs w:val="22"/>
        </w:rPr>
        <w:t>Distance from main entrance</w:t>
      </w:r>
      <w:r w:rsidR="005336FA">
        <w:rPr>
          <w:sz w:val="22"/>
          <w:szCs w:val="22"/>
        </w:rPr>
        <w:t xml:space="preserve"> is</w:t>
      </w:r>
      <w:r w:rsidRPr="0495861F">
        <w:rPr>
          <w:sz w:val="22"/>
          <w:szCs w:val="22"/>
        </w:rPr>
        <w:t xml:space="preserve"> </w:t>
      </w:r>
      <w:r w:rsidR="00596187" w:rsidRPr="0495861F">
        <w:rPr>
          <w:sz w:val="22"/>
          <w:szCs w:val="22"/>
        </w:rPr>
        <w:t>10</w:t>
      </w:r>
      <w:r w:rsidR="00F0340D">
        <w:rPr>
          <w:sz w:val="22"/>
          <w:szCs w:val="22"/>
        </w:rPr>
        <w:t>m</w:t>
      </w:r>
      <w:r w:rsidR="00596187" w:rsidRPr="0495861F">
        <w:rPr>
          <w:sz w:val="22"/>
          <w:szCs w:val="22"/>
        </w:rPr>
        <w:t xml:space="preserve"> </w:t>
      </w:r>
    </w:p>
    <w:p w14:paraId="6BD03352" w14:textId="209BBC59" w:rsidR="00DB017A" w:rsidRPr="002E58A0" w:rsidRDefault="00DB017A" w:rsidP="00E209C2">
      <w:pPr>
        <w:pStyle w:val="Compact"/>
        <w:numPr>
          <w:ilvl w:val="0"/>
          <w:numId w:val="3"/>
        </w:numPr>
        <w:rPr>
          <w:sz w:val="22"/>
          <w:szCs w:val="22"/>
        </w:rPr>
      </w:pPr>
      <w:r w:rsidRPr="0495861F">
        <w:rPr>
          <w:sz w:val="22"/>
          <w:szCs w:val="22"/>
        </w:rPr>
        <w:t>Distance to accessible toilet</w:t>
      </w:r>
      <w:r w:rsidR="005336FA">
        <w:rPr>
          <w:sz w:val="22"/>
          <w:szCs w:val="22"/>
        </w:rPr>
        <w:t xml:space="preserve"> is</w:t>
      </w:r>
      <w:r w:rsidRPr="0495861F">
        <w:rPr>
          <w:sz w:val="22"/>
          <w:szCs w:val="22"/>
        </w:rPr>
        <w:t xml:space="preserve"> </w:t>
      </w:r>
      <w:r w:rsidR="00596187" w:rsidRPr="0495861F">
        <w:rPr>
          <w:sz w:val="22"/>
          <w:szCs w:val="22"/>
        </w:rPr>
        <w:t>9</w:t>
      </w:r>
      <w:r w:rsidR="00F0340D">
        <w:rPr>
          <w:sz w:val="22"/>
          <w:szCs w:val="22"/>
        </w:rPr>
        <w:t>m</w:t>
      </w:r>
    </w:p>
    <w:p w14:paraId="1054E887" w14:textId="374557C1" w:rsidR="00DB017A" w:rsidRPr="002E58A0" w:rsidRDefault="00DB017A" w:rsidP="00E209C2">
      <w:pPr>
        <w:pStyle w:val="Compact"/>
        <w:numPr>
          <w:ilvl w:val="0"/>
          <w:numId w:val="3"/>
        </w:numPr>
        <w:rPr>
          <w:sz w:val="22"/>
          <w:szCs w:val="22"/>
        </w:rPr>
      </w:pPr>
      <w:r w:rsidRPr="0495861F">
        <w:rPr>
          <w:sz w:val="22"/>
          <w:szCs w:val="22"/>
        </w:rPr>
        <w:t>Distance to Changing Places toilet</w:t>
      </w:r>
      <w:r w:rsidR="005336FA">
        <w:rPr>
          <w:sz w:val="22"/>
          <w:szCs w:val="22"/>
        </w:rPr>
        <w:t xml:space="preserve"> is</w:t>
      </w:r>
      <w:r w:rsidRPr="0495861F">
        <w:rPr>
          <w:sz w:val="22"/>
          <w:szCs w:val="22"/>
        </w:rPr>
        <w:t xml:space="preserve"> </w:t>
      </w:r>
      <w:r w:rsidR="00FE2D3B" w:rsidRPr="0495861F">
        <w:rPr>
          <w:sz w:val="22"/>
          <w:szCs w:val="22"/>
        </w:rPr>
        <w:t>9.5</w:t>
      </w:r>
      <w:r w:rsidR="00F0340D">
        <w:rPr>
          <w:sz w:val="22"/>
          <w:szCs w:val="22"/>
        </w:rPr>
        <w:t>m</w:t>
      </w:r>
    </w:p>
    <w:p w14:paraId="18E9D0B0" w14:textId="286D25C1" w:rsidR="00DE22E8" w:rsidRPr="002E58A0" w:rsidRDefault="00DB017A" w:rsidP="00E209C2">
      <w:pPr>
        <w:pStyle w:val="Compact"/>
        <w:numPr>
          <w:ilvl w:val="0"/>
          <w:numId w:val="3"/>
        </w:numPr>
        <w:rPr>
          <w:sz w:val="22"/>
          <w:szCs w:val="22"/>
        </w:rPr>
      </w:pPr>
      <w:r w:rsidRPr="0495861F">
        <w:rPr>
          <w:sz w:val="22"/>
          <w:szCs w:val="22"/>
        </w:rPr>
        <w:t>Corridor</w:t>
      </w:r>
      <w:r w:rsidR="00DE22E8" w:rsidRPr="0495861F">
        <w:rPr>
          <w:sz w:val="22"/>
          <w:szCs w:val="22"/>
        </w:rPr>
        <w:t xml:space="preserve"> leading to the room is </w:t>
      </w:r>
      <w:r w:rsidR="007031E7">
        <w:rPr>
          <w:sz w:val="22"/>
          <w:szCs w:val="22"/>
        </w:rPr>
        <w:t>1.3m</w:t>
      </w:r>
      <w:r w:rsidR="00FE2D3B" w:rsidRPr="0495861F">
        <w:rPr>
          <w:sz w:val="22"/>
          <w:szCs w:val="22"/>
        </w:rPr>
        <w:t xml:space="preserve"> (at narrowest point)</w:t>
      </w:r>
    </w:p>
    <w:p w14:paraId="249DA7E0" w14:textId="0B52309A" w:rsidR="00E209C2" w:rsidRPr="002E58A0" w:rsidRDefault="00D74E02" w:rsidP="00E209C2">
      <w:pPr>
        <w:pStyle w:val="Compact"/>
        <w:numPr>
          <w:ilvl w:val="0"/>
          <w:numId w:val="3"/>
        </w:numPr>
        <w:rPr>
          <w:sz w:val="22"/>
          <w:szCs w:val="22"/>
        </w:rPr>
      </w:pPr>
      <w:r w:rsidRPr="0495861F">
        <w:rPr>
          <w:sz w:val="22"/>
          <w:szCs w:val="22"/>
        </w:rPr>
        <w:t>The is a door at the entrance to the room</w:t>
      </w:r>
    </w:p>
    <w:p w14:paraId="2567B563" w14:textId="545B3360" w:rsidR="00D74E02" w:rsidRPr="002E58A0" w:rsidRDefault="00D74E02" w:rsidP="00E209C2">
      <w:pPr>
        <w:pStyle w:val="Compact"/>
        <w:numPr>
          <w:ilvl w:val="0"/>
          <w:numId w:val="3"/>
        </w:numPr>
        <w:rPr>
          <w:sz w:val="22"/>
          <w:szCs w:val="22"/>
        </w:rPr>
      </w:pPr>
      <w:r w:rsidRPr="0495861F">
        <w:rPr>
          <w:sz w:val="22"/>
          <w:szCs w:val="22"/>
        </w:rPr>
        <w:t xml:space="preserve">The door is opened manually and opens </w:t>
      </w:r>
      <w:r w:rsidR="00383FC9" w:rsidRPr="0495861F">
        <w:rPr>
          <w:sz w:val="22"/>
          <w:szCs w:val="22"/>
        </w:rPr>
        <w:t>towards you</w:t>
      </w:r>
    </w:p>
    <w:p w14:paraId="407BFAEB" w14:textId="75C826AD" w:rsidR="00D74E02" w:rsidRPr="002E58A0" w:rsidRDefault="00D74E02" w:rsidP="00E209C2">
      <w:pPr>
        <w:pStyle w:val="Compact"/>
        <w:numPr>
          <w:ilvl w:val="0"/>
          <w:numId w:val="3"/>
        </w:numPr>
        <w:rPr>
          <w:sz w:val="22"/>
          <w:szCs w:val="22"/>
        </w:rPr>
      </w:pPr>
      <w:r w:rsidRPr="0495861F">
        <w:rPr>
          <w:sz w:val="22"/>
          <w:szCs w:val="22"/>
        </w:rPr>
        <w:t>Width of doorway</w:t>
      </w:r>
      <w:r w:rsidR="005336FA">
        <w:rPr>
          <w:sz w:val="22"/>
          <w:szCs w:val="22"/>
        </w:rPr>
        <w:t xml:space="preserve"> is 91cm</w:t>
      </w:r>
    </w:p>
    <w:p w14:paraId="5D5B7F3C" w14:textId="20281B07" w:rsidR="00940ACE" w:rsidRPr="002E58A0" w:rsidRDefault="00FF50F6" w:rsidP="00E209C2">
      <w:pPr>
        <w:pStyle w:val="Compact"/>
        <w:numPr>
          <w:ilvl w:val="0"/>
          <w:numId w:val="3"/>
        </w:numPr>
        <w:rPr>
          <w:sz w:val="22"/>
          <w:szCs w:val="22"/>
        </w:rPr>
      </w:pPr>
      <w:r>
        <w:rPr>
          <w:sz w:val="22"/>
          <w:szCs w:val="22"/>
        </w:rPr>
        <w:lastRenderedPageBreak/>
        <w:t>There is v</w:t>
      </w:r>
      <w:r w:rsidR="00940ACE" w:rsidRPr="0495861F">
        <w:rPr>
          <w:sz w:val="22"/>
          <w:szCs w:val="22"/>
        </w:rPr>
        <w:t xml:space="preserve">inyl flooring throughout </w:t>
      </w:r>
    </w:p>
    <w:p w14:paraId="27D450C2" w14:textId="37222AC6" w:rsidR="00611D96" w:rsidRPr="002E58A0" w:rsidRDefault="00611D96" w:rsidP="00E209C2">
      <w:pPr>
        <w:pStyle w:val="Compact"/>
        <w:numPr>
          <w:ilvl w:val="0"/>
          <w:numId w:val="3"/>
        </w:numPr>
        <w:rPr>
          <w:sz w:val="22"/>
          <w:szCs w:val="22"/>
        </w:rPr>
      </w:pPr>
      <w:r w:rsidRPr="0495861F">
        <w:rPr>
          <w:sz w:val="22"/>
          <w:szCs w:val="22"/>
        </w:rPr>
        <w:t xml:space="preserve">One length of the room is floor to ceiling windows </w:t>
      </w:r>
    </w:p>
    <w:p w14:paraId="58740668" w14:textId="361CA4BC" w:rsidR="00A43BD4" w:rsidRPr="002E58A0" w:rsidRDefault="00A43BD4" w:rsidP="00E209C2">
      <w:pPr>
        <w:pStyle w:val="Compact"/>
        <w:numPr>
          <w:ilvl w:val="0"/>
          <w:numId w:val="3"/>
        </w:numPr>
        <w:rPr>
          <w:sz w:val="22"/>
          <w:szCs w:val="22"/>
        </w:rPr>
      </w:pPr>
      <w:r w:rsidRPr="0495861F">
        <w:rPr>
          <w:sz w:val="22"/>
          <w:szCs w:val="22"/>
        </w:rPr>
        <w:t>Lighting is a combination of natural light and fluorescent strips</w:t>
      </w:r>
    </w:p>
    <w:p w14:paraId="313DE67C" w14:textId="7A245A1A" w:rsidR="00B848F7" w:rsidRPr="002E58A0" w:rsidRDefault="00B848F7" w:rsidP="00E209C2">
      <w:pPr>
        <w:pStyle w:val="Compact"/>
        <w:numPr>
          <w:ilvl w:val="0"/>
          <w:numId w:val="3"/>
        </w:numPr>
        <w:rPr>
          <w:sz w:val="22"/>
          <w:szCs w:val="22"/>
        </w:rPr>
      </w:pPr>
      <w:r w:rsidRPr="0495861F">
        <w:rPr>
          <w:sz w:val="22"/>
          <w:szCs w:val="22"/>
        </w:rPr>
        <w:t xml:space="preserve">Tables and chairs </w:t>
      </w:r>
      <w:r w:rsidR="00932F60" w:rsidRPr="0495861F">
        <w:rPr>
          <w:sz w:val="22"/>
          <w:szCs w:val="22"/>
        </w:rPr>
        <w:t>are configured depending on the needs of a workshop</w:t>
      </w:r>
    </w:p>
    <w:p w14:paraId="095EAF88" w14:textId="711ED96F" w:rsidR="0021784B" w:rsidRPr="002E58A0" w:rsidRDefault="0021784B" w:rsidP="0021784B">
      <w:pPr>
        <w:pStyle w:val="Compact"/>
        <w:numPr>
          <w:ilvl w:val="0"/>
          <w:numId w:val="3"/>
        </w:numPr>
        <w:rPr>
          <w:sz w:val="22"/>
          <w:szCs w:val="22"/>
        </w:rPr>
      </w:pPr>
      <w:r w:rsidRPr="0495861F">
        <w:rPr>
          <w:sz w:val="22"/>
          <w:szCs w:val="22"/>
        </w:rPr>
        <w:t>The tables are 75</w:t>
      </w:r>
      <w:r w:rsidR="00FF50F6">
        <w:rPr>
          <w:sz w:val="22"/>
          <w:szCs w:val="22"/>
        </w:rPr>
        <w:t>c</w:t>
      </w:r>
      <w:r w:rsidRPr="0495861F">
        <w:rPr>
          <w:sz w:val="22"/>
          <w:szCs w:val="22"/>
        </w:rPr>
        <w:t xml:space="preserve">m high. They </w:t>
      </w:r>
      <w:r w:rsidR="007A63EA" w:rsidRPr="0495861F">
        <w:rPr>
          <w:sz w:val="22"/>
          <w:szCs w:val="22"/>
        </w:rPr>
        <w:t>ha</w:t>
      </w:r>
      <w:r w:rsidRPr="0495861F">
        <w:rPr>
          <w:sz w:val="22"/>
          <w:szCs w:val="22"/>
        </w:rPr>
        <w:t xml:space="preserve">ve a clearance of </w:t>
      </w:r>
      <w:r w:rsidR="00383FC9" w:rsidRPr="0495861F">
        <w:rPr>
          <w:sz w:val="22"/>
          <w:szCs w:val="22"/>
        </w:rPr>
        <w:t>71</w:t>
      </w:r>
      <w:r w:rsidR="00FF50F6">
        <w:rPr>
          <w:sz w:val="22"/>
          <w:szCs w:val="22"/>
        </w:rPr>
        <w:t>cm</w:t>
      </w:r>
      <w:r w:rsidRPr="0495861F">
        <w:rPr>
          <w:sz w:val="22"/>
          <w:szCs w:val="22"/>
        </w:rPr>
        <w:t xml:space="preserve"> to the underside. </w:t>
      </w:r>
    </w:p>
    <w:p w14:paraId="50D6DC89" w14:textId="310C3719" w:rsidR="008F6DCC" w:rsidRPr="00F65C5B" w:rsidRDefault="007A63EA" w:rsidP="00F65C5B">
      <w:pPr>
        <w:pStyle w:val="Compact"/>
        <w:numPr>
          <w:ilvl w:val="0"/>
          <w:numId w:val="3"/>
        </w:numPr>
        <w:rPr>
          <w:sz w:val="22"/>
          <w:szCs w:val="22"/>
        </w:rPr>
      </w:pPr>
      <w:r w:rsidRPr="0495861F">
        <w:rPr>
          <w:sz w:val="22"/>
          <w:szCs w:val="22"/>
        </w:rPr>
        <w:t>There are white plastic chairs with a seat height o</w:t>
      </w:r>
      <w:r w:rsidR="00FF50F6">
        <w:rPr>
          <w:sz w:val="22"/>
          <w:szCs w:val="22"/>
        </w:rPr>
        <w:t>f</w:t>
      </w:r>
      <w:r w:rsidRPr="0495861F">
        <w:rPr>
          <w:sz w:val="22"/>
          <w:szCs w:val="22"/>
        </w:rPr>
        <w:t xml:space="preserve"> </w:t>
      </w:r>
      <w:r w:rsidR="0018180C" w:rsidRPr="0495861F">
        <w:rPr>
          <w:sz w:val="22"/>
          <w:szCs w:val="22"/>
        </w:rPr>
        <w:t>43</w:t>
      </w:r>
      <w:r w:rsidR="00FF50F6">
        <w:rPr>
          <w:sz w:val="22"/>
          <w:szCs w:val="22"/>
        </w:rPr>
        <w:t>cm</w:t>
      </w:r>
    </w:p>
    <w:p w14:paraId="48ECC50A" w14:textId="77777777" w:rsidR="00581A34" w:rsidRPr="00F65C5B" w:rsidRDefault="00581A34" w:rsidP="00581A34">
      <w:pPr>
        <w:pStyle w:val="Compact"/>
        <w:ind w:left="405"/>
        <w:rPr>
          <w:sz w:val="22"/>
          <w:szCs w:val="22"/>
        </w:rPr>
      </w:pPr>
    </w:p>
    <w:p w14:paraId="4FAF4F84" w14:textId="3BAD0F7B" w:rsidR="009A5CED" w:rsidRDefault="00581A34" w:rsidP="00691724">
      <w:pPr>
        <w:pStyle w:val="Compact"/>
        <w:rPr>
          <w:color w:val="00B050"/>
        </w:rPr>
      </w:pPr>
      <w:r>
        <w:rPr>
          <w:noProof/>
        </w:rPr>
        <w:drawing>
          <wp:inline distT="0" distB="0" distL="0" distR="0" wp14:anchorId="081A2F75" wp14:editId="70FAC261">
            <wp:extent cx="2498604" cy="1874092"/>
            <wp:effectExtent l="0" t="0" r="0" b="1905"/>
            <wp:docPr id="389836644" name="Picture 20" descr="A large room with glass 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98604" cy="1874092"/>
                    </a:xfrm>
                    <a:prstGeom prst="rect">
                      <a:avLst/>
                    </a:prstGeom>
                  </pic:spPr>
                </pic:pic>
              </a:graphicData>
            </a:graphic>
          </wp:inline>
        </w:drawing>
      </w:r>
      <w:r w:rsidRPr="5CFE91F2">
        <w:rPr>
          <w:color w:val="00B050"/>
        </w:rPr>
        <w:t xml:space="preserve">  </w:t>
      </w:r>
      <w:r w:rsidR="00DE1433">
        <w:rPr>
          <w:noProof/>
        </w:rPr>
        <w:drawing>
          <wp:inline distT="0" distB="0" distL="0" distR="0" wp14:anchorId="7937A9B0" wp14:editId="556724C7">
            <wp:extent cx="2837772" cy="1891743"/>
            <wp:effectExtent l="0" t="0" r="1270" b="635"/>
            <wp:docPr id="1565452793" name="Picture 21" descr="A large room with windows and ceiling beam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37772" cy="1891743"/>
                    </a:xfrm>
                    <a:prstGeom prst="rect">
                      <a:avLst/>
                    </a:prstGeom>
                  </pic:spPr>
                </pic:pic>
              </a:graphicData>
            </a:graphic>
          </wp:inline>
        </w:drawing>
      </w:r>
    </w:p>
    <w:p w14:paraId="287DEEF0" w14:textId="0015F119" w:rsidR="00134E34" w:rsidRPr="00DA5B09" w:rsidRDefault="00DA5B09" w:rsidP="00691724">
      <w:pPr>
        <w:pStyle w:val="Compact"/>
        <w:rPr>
          <w:color w:val="000000" w:themeColor="text1"/>
          <w:sz w:val="20"/>
          <w:szCs w:val="20"/>
        </w:rPr>
      </w:pPr>
      <w:r w:rsidRPr="5CFE91F2">
        <w:rPr>
          <w:color w:val="000000" w:themeColor="text1"/>
          <w:sz w:val="20"/>
          <w:szCs w:val="20"/>
        </w:rPr>
        <w:t>Garden Stud</w:t>
      </w:r>
      <w:r w:rsidR="63E40CE9" w:rsidRPr="5CFE91F2">
        <w:rPr>
          <w:color w:val="000000" w:themeColor="text1"/>
          <w:sz w:val="20"/>
          <w:szCs w:val="20"/>
        </w:rPr>
        <w:t>i</w:t>
      </w:r>
      <w:r w:rsidRPr="5CFE91F2">
        <w:rPr>
          <w:color w:val="000000" w:themeColor="text1"/>
          <w:sz w:val="20"/>
          <w:szCs w:val="20"/>
        </w:rPr>
        <w:t xml:space="preserve">o </w:t>
      </w:r>
      <w:r>
        <w:tab/>
      </w:r>
      <w:r>
        <w:tab/>
      </w:r>
      <w:r>
        <w:tab/>
      </w:r>
      <w:r>
        <w:tab/>
      </w:r>
      <w:r>
        <w:tab/>
      </w:r>
      <w:r w:rsidRPr="5CFE91F2">
        <w:rPr>
          <w:color w:val="000000" w:themeColor="text1"/>
          <w:sz w:val="20"/>
          <w:szCs w:val="20"/>
        </w:rPr>
        <w:t>Hayloft</w:t>
      </w:r>
    </w:p>
    <w:p w14:paraId="0F6014FD" w14:textId="77777777" w:rsidR="00134E34" w:rsidRDefault="00134E34" w:rsidP="00691724">
      <w:pPr>
        <w:pStyle w:val="Compact"/>
        <w:rPr>
          <w:color w:val="00B050"/>
        </w:rPr>
      </w:pPr>
    </w:p>
    <w:p w14:paraId="40369B23" w14:textId="4A76D228" w:rsidR="009A5CED" w:rsidRPr="005A4D73" w:rsidRDefault="009A5CED" w:rsidP="00691724">
      <w:pPr>
        <w:pStyle w:val="Compact"/>
        <w:rPr>
          <w:b/>
          <w:bCs/>
        </w:rPr>
      </w:pPr>
      <w:r w:rsidRPr="005A4D73">
        <w:rPr>
          <w:b/>
          <w:bCs/>
        </w:rPr>
        <w:t xml:space="preserve">Hayloft </w:t>
      </w:r>
    </w:p>
    <w:p w14:paraId="2D37252C" w14:textId="12F776C0" w:rsidR="00C47470" w:rsidRPr="00597E2A" w:rsidRDefault="00C47470" w:rsidP="00C47470">
      <w:pPr>
        <w:pStyle w:val="Compact"/>
        <w:numPr>
          <w:ilvl w:val="0"/>
          <w:numId w:val="3"/>
        </w:numPr>
        <w:rPr>
          <w:sz w:val="22"/>
          <w:szCs w:val="22"/>
        </w:rPr>
      </w:pPr>
      <w:r w:rsidRPr="0495861F">
        <w:rPr>
          <w:sz w:val="22"/>
          <w:szCs w:val="22"/>
        </w:rPr>
        <w:t xml:space="preserve">Accessed on the level from the </w:t>
      </w:r>
      <w:r w:rsidR="008A4336" w:rsidRPr="0495861F">
        <w:rPr>
          <w:sz w:val="22"/>
          <w:szCs w:val="22"/>
        </w:rPr>
        <w:t xml:space="preserve">lift </w:t>
      </w:r>
    </w:p>
    <w:p w14:paraId="3799C694" w14:textId="0DE60B2B" w:rsidR="00C47470" w:rsidRPr="00597E2A" w:rsidRDefault="00C47470" w:rsidP="00C47470">
      <w:pPr>
        <w:pStyle w:val="Compact"/>
        <w:numPr>
          <w:ilvl w:val="0"/>
          <w:numId w:val="3"/>
        </w:numPr>
        <w:rPr>
          <w:sz w:val="22"/>
          <w:szCs w:val="22"/>
        </w:rPr>
      </w:pPr>
      <w:r w:rsidRPr="0495861F">
        <w:rPr>
          <w:sz w:val="22"/>
          <w:szCs w:val="22"/>
        </w:rPr>
        <w:t xml:space="preserve">Distance from </w:t>
      </w:r>
      <w:r w:rsidR="008A4336" w:rsidRPr="0495861F">
        <w:rPr>
          <w:sz w:val="22"/>
          <w:szCs w:val="22"/>
        </w:rPr>
        <w:t>the lift</w:t>
      </w:r>
      <w:r w:rsidR="00FF50F6">
        <w:rPr>
          <w:sz w:val="22"/>
          <w:szCs w:val="22"/>
        </w:rPr>
        <w:t xml:space="preserve"> is </w:t>
      </w:r>
      <w:r w:rsidR="002E58A0" w:rsidRPr="0495861F">
        <w:rPr>
          <w:sz w:val="22"/>
          <w:szCs w:val="22"/>
        </w:rPr>
        <w:t xml:space="preserve">4m </w:t>
      </w:r>
    </w:p>
    <w:p w14:paraId="2163DB15" w14:textId="6F7338B5" w:rsidR="00C47470" w:rsidRPr="00597E2A" w:rsidRDefault="00C47470" w:rsidP="00C47470">
      <w:pPr>
        <w:pStyle w:val="Compact"/>
        <w:numPr>
          <w:ilvl w:val="0"/>
          <w:numId w:val="3"/>
        </w:numPr>
        <w:rPr>
          <w:sz w:val="22"/>
          <w:szCs w:val="22"/>
        </w:rPr>
      </w:pPr>
      <w:r w:rsidRPr="0495861F">
        <w:rPr>
          <w:sz w:val="22"/>
          <w:szCs w:val="22"/>
        </w:rPr>
        <w:t>Distance to accessible toilet</w:t>
      </w:r>
      <w:r w:rsidR="008A4336" w:rsidRPr="0495861F">
        <w:rPr>
          <w:sz w:val="22"/>
          <w:szCs w:val="22"/>
        </w:rPr>
        <w:t xml:space="preserve"> (via lift)</w:t>
      </w:r>
      <w:r w:rsidR="006D7851">
        <w:rPr>
          <w:sz w:val="22"/>
          <w:szCs w:val="22"/>
        </w:rPr>
        <w:t xml:space="preserve"> is</w:t>
      </w:r>
      <w:r w:rsidRPr="0495861F">
        <w:rPr>
          <w:sz w:val="22"/>
          <w:szCs w:val="22"/>
        </w:rPr>
        <w:t xml:space="preserve"> </w:t>
      </w:r>
      <w:r w:rsidR="002E58A0" w:rsidRPr="0495861F">
        <w:rPr>
          <w:sz w:val="22"/>
          <w:szCs w:val="22"/>
        </w:rPr>
        <w:t>6m</w:t>
      </w:r>
    </w:p>
    <w:p w14:paraId="0ED87AC4" w14:textId="45AF4191" w:rsidR="00C47470" w:rsidRPr="00597E2A" w:rsidRDefault="00C47470" w:rsidP="00C47470">
      <w:pPr>
        <w:pStyle w:val="Compact"/>
        <w:numPr>
          <w:ilvl w:val="0"/>
          <w:numId w:val="3"/>
        </w:numPr>
        <w:rPr>
          <w:sz w:val="22"/>
          <w:szCs w:val="22"/>
        </w:rPr>
      </w:pPr>
      <w:r w:rsidRPr="0495861F">
        <w:rPr>
          <w:sz w:val="22"/>
          <w:szCs w:val="22"/>
        </w:rPr>
        <w:t>Distance to Changing Places toilet</w:t>
      </w:r>
      <w:r w:rsidR="008A4336" w:rsidRPr="0495861F">
        <w:rPr>
          <w:sz w:val="22"/>
          <w:szCs w:val="22"/>
        </w:rPr>
        <w:t xml:space="preserve"> (via lift)</w:t>
      </w:r>
      <w:r w:rsidR="006D7851">
        <w:rPr>
          <w:sz w:val="22"/>
          <w:szCs w:val="22"/>
        </w:rPr>
        <w:t xml:space="preserve"> is</w:t>
      </w:r>
      <w:r w:rsidRPr="0495861F">
        <w:rPr>
          <w:sz w:val="22"/>
          <w:szCs w:val="22"/>
        </w:rPr>
        <w:t xml:space="preserve"> </w:t>
      </w:r>
      <w:r w:rsidR="007A4614" w:rsidRPr="0495861F">
        <w:rPr>
          <w:sz w:val="22"/>
          <w:szCs w:val="22"/>
        </w:rPr>
        <w:t>10</w:t>
      </w:r>
      <w:r w:rsidR="006D7851">
        <w:rPr>
          <w:sz w:val="22"/>
          <w:szCs w:val="22"/>
        </w:rPr>
        <w:t>m</w:t>
      </w:r>
    </w:p>
    <w:p w14:paraId="21EA6548" w14:textId="21A96EAC" w:rsidR="00C47470" w:rsidRPr="00597E2A" w:rsidRDefault="00C47470" w:rsidP="00C47470">
      <w:pPr>
        <w:pStyle w:val="Compact"/>
        <w:numPr>
          <w:ilvl w:val="0"/>
          <w:numId w:val="3"/>
        </w:numPr>
        <w:rPr>
          <w:sz w:val="22"/>
          <w:szCs w:val="22"/>
        </w:rPr>
      </w:pPr>
      <w:r w:rsidRPr="0495861F">
        <w:rPr>
          <w:sz w:val="22"/>
          <w:szCs w:val="22"/>
        </w:rPr>
        <w:t>Corridor leading to the room is 91</w:t>
      </w:r>
      <w:r w:rsidR="006D7851">
        <w:rPr>
          <w:sz w:val="22"/>
          <w:szCs w:val="22"/>
        </w:rPr>
        <w:t>cm</w:t>
      </w:r>
    </w:p>
    <w:p w14:paraId="383C37D9" w14:textId="018586D8" w:rsidR="00C47470" w:rsidRPr="00597E2A" w:rsidRDefault="00C47470" w:rsidP="00C47470">
      <w:pPr>
        <w:pStyle w:val="Compact"/>
        <w:numPr>
          <w:ilvl w:val="0"/>
          <w:numId w:val="3"/>
        </w:numPr>
        <w:rPr>
          <w:sz w:val="22"/>
          <w:szCs w:val="22"/>
        </w:rPr>
      </w:pPr>
      <w:r w:rsidRPr="0495861F">
        <w:rPr>
          <w:sz w:val="22"/>
          <w:szCs w:val="22"/>
        </w:rPr>
        <w:t xml:space="preserve">The is a </w:t>
      </w:r>
      <w:r w:rsidR="001A5107" w:rsidRPr="0495861F">
        <w:rPr>
          <w:sz w:val="22"/>
          <w:szCs w:val="22"/>
        </w:rPr>
        <w:t xml:space="preserve">double </w:t>
      </w:r>
      <w:r w:rsidRPr="0495861F">
        <w:rPr>
          <w:sz w:val="22"/>
          <w:szCs w:val="22"/>
        </w:rPr>
        <w:t>door at the entrance to the room</w:t>
      </w:r>
    </w:p>
    <w:p w14:paraId="79375E9D" w14:textId="36A8E51D" w:rsidR="00C47470" w:rsidRPr="00597E2A" w:rsidRDefault="001A5107" w:rsidP="00C47470">
      <w:pPr>
        <w:pStyle w:val="Compact"/>
        <w:numPr>
          <w:ilvl w:val="0"/>
          <w:numId w:val="3"/>
        </w:numPr>
        <w:rPr>
          <w:sz w:val="22"/>
          <w:szCs w:val="22"/>
        </w:rPr>
      </w:pPr>
      <w:r w:rsidRPr="0495861F">
        <w:rPr>
          <w:sz w:val="22"/>
          <w:szCs w:val="22"/>
        </w:rPr>
        <w:t>Both doors open</w:t>
      </w:r>
      <w:r w:rsidR="00C47470" w:rsidRPr="0495861F">
        <w:rPr>
          <w:sz w:val="22"/>
          <w:szCs w:val="22"/>
        </w:rPr>
        <w:t xml:space="preserve"> manually and open</w:t>
      </w:r>
      <w:r w:rsidRPr="0495861F">
        <w:rPr>
          <w:sz w:val="22"/>
          <w:szCs w:val="22"/>
        </w:rPr>
        <w:t xml:space="preserve"> towards you</w:t>
      </w:r>
    </w:p>
    <w:p w14:paraId="5C35A49F" w14:textId="7AC163D2" w:rsidR="00C47470" w:rsidRPr="00597E2A" w:rsidRDefault="00C47470" w:rsidP="00C47470">
      <w:pPr>
        <w:pStyle w:val="Compact"/>
        <w:numPr>
          <w:ilvl w:val="0"/>
          <w:numId w:val="3"/>
        </w:numPr>
        <w:rPr>
          <w:sz w:val="22"/>
          <w:szCs w:val="22"/>
        </w:rPr>
      </w:pPr>
      <w:r w:rsidRPr="0495861F">
        <w:rPr>
          <w:sz w:val="22"/>
          <w:szCs w:val="22"/>
        </w:rPr>
        <w:t>Width of doorway: 91</w:t>
      </w:r>
      <w:r w:rsidR="006D7851">
        <w:rPr>
          <w:sz w:val="22"/>
          <w:szCs w:val="22"/>
        </w:rPr>
        <w:t>c</w:t>
      </w:r>
      <w:r w:rsidRPr="0495861F">
        <w:rPr>
          <w:sz w:val="22"/>
          <w:szCs w:val="22"/>
        </w:rPr>
        <w:t>m</w:t>
      </w:r>
      <w:r w:rsidR="00597E2A" w:rsidRPr="0495861F">
        <w:rPr>
          <w:sz w:val="22"/>
          <w:szCs w:val="22"/>
        </w:rPr>
        <w:t xml:space="preserve"> (</w:t>
      </w:r>
      <w:r w:rsidR="006D7851">
        <w:rPr>
          <w:sz w:val="22"/>
          <w:szCs w:val="22"/>
        </w:rPr>
        <w:t xml:space="preserve">total width when </w:t>
      </w:r>
      <w:r w:rsidR="00597E2A" w:rsidRPr="0495861F">
        <w:rPr>
          <w:sz w:val="22"/>
          <w:szCs w:val="22"/>
        </w:rPr>
        <w:t xml:space="preserve">both doors </w:t>
      </w:r>
      <w:r w:rsidR="006D7851">
        <w:rPr>
          <w:sz w:val="22"/>
          <w:szCs w:val="22"/>
        </w:rPr>
        <w:t xml:space="preserve">are </w:t>
      </w:r>
      <w:r w:rsidR="00597E2A" w:rsidRPr="0495861F">
        <w:rPr>
          <w:sz w:val="22"/>
          <w:szCs w:val="22"/>
        </w:rPr>
        <w:t>open</w:t>
      </w:r>
      <w:r w:rsidR="006D7851">
        <w:rPr>
          <w:sz w:val="22"/>
          <w:szCs w:val="22"/>
        </w:rPr>
        <w:t xml:space="preserve"> is </w:t>
      </w:r>
      <w:r w:rsidR="00597E2A" w:rsidRPr="0495861F">
        <w:rPr>
          <w:sz w:val="22"/>
          <w:szCs w:val="22"/>
        </w:rPr>
        <w:t>1</w:t>
      </w:r>
      <w:r w:rsidR="007031E7">
        <w:rPr>
          <w:sz w:val="22"/>
          <w:szCs w:val="22"/>
        </w:rPr>
        <w:t>.35m</w:t>
      </w:r>
      <w:r w:rsidR="00597E2A" w:rsidRPr="0495861F">
        <w:rPr>
          <w:sz w:val="22"/>
          <w:szCs w:val="22"/>
        </w:rPr>
        <w:t>)</w:t>
      </w:r>
    </w:p>
    <w:p w14:paraId="10F93DB5" w14:textId="3E98F275" w:rsidR="00C47470" w:rsidRPr="00597E2A" w:rsidRDefault="002E2956" w:rsidP="00C47470">
      <w:pPr>
        <w:pStyle w:val="Compact"/>
        <w:numPr>
          <w:ilvl w:val="0"/>
          <w:numId w:val="3"/>
        </w:numPr>
        <w:rPr>
          <w:sz w:val="22"/>
          <w:szCs w:val="22"/>
        </w:rPr>
      </w:pPr>
      <w:r>
        <w:rPr>
          <w:sz w:val="22"/>
          <w:szCs w:val="22"/>
        </w:rPr>
        <w:t>There is w</w:t>
      </w:r>
      <w:r w:rsidR="00C82C2C" w:rsidRPr="0495861F">
        <w:rPr>
          <w:sz w:val="22"/>
          <w:szCs w:val="22"/>
        </w:rPr>
        <w:t>ooden</w:t>
      </w:r>
      <w:r w:rsidR="00C47470" w:rsidRPr="0495861F">
        <w:rPr>
          <w:sz w:val="22"/>
          <w:szCs w:val="22"/>
        </w:rPr>
        <w:t xml:space="preserve"> flooring throughout </w:t>
      </w:r>
    </w:p>
    <w:p w14:paraId="3C903E79" w14:textId="77777777" w:rsidR="00C47470" w:rsidRPr="00597E2A" w:rsidRDefault="00C47470" w:rsidP="00C47470">
      <w:pPr>
        <w:pStyle w:val="Compact"/>
        <w:numPr>
          <w:ilvl w:val="0"/>
          <w:numId w:val="3"/>
        </w:numPr>
        <w:rPr>
          <w:sz w:val="22"/>
          <w:szCs w:val="22"/>
        </w:rPr>
      </w:pPr>
      <w:r w:rsidRPr="0495861F">
        <w:rPr>
          <w:sz w:val="22"/>
          <w:szCs w:val="22"/>
        </w:rPr>
        <w:t>Lighting is a combination of natural light and fluorescent strips</w:t>
      </w:r>
    </w:p>
    <w:p w14:paraId="5CCC143C" w14:textId="77777777" w:rsidR="00C47470" w:rsidRPr="00597E2A" w:rsidRDefault="00C47470" w:rsidP="00C47470">
      <w:pPr>
        <w:pStyle w:val="Compact"/>
        <w:numPr>
          <w:ilvl w:val="0"/>
          <w:numId w:val="3"/>
        </w:numPr>
        <w:rPr>
          <w:sz w:val="22"/>
          <w:szCs w:val="22"/>
        </w:rPr>
      </w:pPr>
      <w:r w:rsidRPr="0495861F">
        <w:rPr>
          <w:sz w:val="22"/>
          <w:szCs w:val="22"/>
        </w:rPr>
        <w:t>Tables and chairs are configured depending on the needs of a workshop</w:t>
      </w:r>
    </w:p>
    <w:p w14:paraId="1C313171" w14:textId="4E83259A" w:rsidR="00C47470" w:rsidRPr="00597E2A" w:rsidRDefault="00C47470" w:rsidP="00C47470">
      <w:pPr>
        <w:pStyle w:val="Compact"/>
        <w:numPr>
          <w:ilvl w:val="0"/>
          <w:numId w:val="3"/>
        </w:numPr>
        <w:rPr>
          <w:sz w:val="22"/>
          <w:szCs w:val="22"/>
        </w:rPr>
      </w:pPr>
      <w:r w:rsidRPr="0495861F">
        <w:rPr>
          <w:sz w:val="22"/>
          <w:szCs w:val="22"/>
        </w:rPr>
        <w:t>The tables are 75</w:t>
      </w:r>
      <w:r w:rsidR="002E2956">
        <w:rPr>
          <w:sz w:val="22"/>
          <w:szCs w:val="22"/>
        </w:rPr>
        <w:t>c</w:t>
      </w:r>
      <w:r w:rsidRPr="0495861F">
        <w:rPr>
          <w:sz w:val="22"/>
          <w:szCs w:val="22"/>
        </w:rPr>
        <w:t xml:space="preserve">m high. They have a clearance of </w:t>
      </w:r>
      <w:r w:rsidR="00597E2A" w:rsidRPr="0495861F">
        <w:rPr>
          <w:sz w:val="22"/>
          <w:szCs w:val="22"/>
        </w:rPr>
        <w:t>71</w:t>
      </w:r>
      <w:r w:rsidR="002E2956">
        <w:rPr>
          <w:sz w:val="22"/>
          <w:szCs w:val="22"/>
        </w:rPr>
        <w:t>c</w:t>
      </w:r>
      <w:r w:rsidRPr="0495861F">
        <w:rPr>
          <w:sz w:val="22"/>
          <w:szCs w:val="22"/>
        </w:rPr>
        <w:t xml:space="preserve">m to the underside. </w:t>
      </w:r>
    </w:p>
    <w:p w14:paraId="26428841" w14:textId="62F31695" w:rsidR="00C47470" w:rsidRPr="00597E2A" w:rsidRDefault="00C47470" w:rsidP="00C47470">
      <w:pPr>
        <w:pStyle w:val="Compact"/>
        <w:numPr>
          <w:ilvl w:val="0"/>
          <w:numId w:val="3"/>
        </w:numPr>
        <w:rPr>
          <w:sz w:val="22"/>
          <w:szCs w:val="22"/>
        </w:rPr>
      </w:pPr>
      <w:r w:rsidRPr="5CFE91F2">
        <w:rPr>
          <w:sz w:val="22"/>
          <w:szCs w:val="22"/>
        </w:rPr>
        <w:t>There are white plastic chairs with a seat height of</w:t>
      </w:r>
      <w:r w:rsidR="002E2956" w:rsidRPr="5CFE91F2">
        <w:rPr>
          <w:sz w:val="22"/>
          <w:szCs w:val="22"/>
        </w:rPr>
        <w:t xml:space="preserve"> </w:t>
      </w:r>
      <w:r w:rsidRPr="5CFE91F2">
        <w:rPr>
          <w:sz w:val="22"/>
          <w:szCs w:val="22"/>
        </w:rPr>
        <w:t>43</w:t>
      </w:r>
      <w:r w:rsidR="002E2956" w:rsidRPr="5CFE91F2">
        <w:rPr>
          <w:sz w:val="22"/>
          <w:szCs w:val="22"/>
        </w:rPr>
        <w:t>cm</w:t>
      </w:r>
    </w:p>
    <w:p w14:paraId="61BB6424" w14:textId="77777777" w:rsidR="00DA5B09" w:rsidRDefault="00DA5B09" w:rsidP="00691724">
      <w:pPr>
        <w:pStyle w:val="Compact"/>
        <w:rPr>
          <w:b/>
          <w:bCs/>
          <w:sz w:val="28"/>
          <w:szCs w:val="28"/>
        </w:rPr>
      </w:pPr>
    </w:p>
    <w:p w14:paraId="3C0321C5" w14:textId="62847956" w:rsidR="00A0555B" w:rsidRPr="00C96A31" w:rsidRDefault="00340DB6" w:rsidP="00691724">
      <w:pPr>
        <w:pStyle w:val="Compact"/>
        <w:rPr>
          <w:b/>
          <w:bCs/>
          <w:sz w:val="28"/>
          <w:szCs w:val="28"/>
        </w:rPr>
      </w:pPr>
      <w:r w:rsidRPr="00C96A31">
        <w:rPr>
          <w:b/>
          <w:bCs/>
          <w:sz w:val="28"/>
          <w:szCs w:val="28"/>
        </w:rPr>
        <w:t>The Weston</w:t>
      </w:r>
    </w:p>
    <w:p w14:paraId="7D916F71" w14:textId="77777777" w:rsidR="00340DB6" w:rsidRDefault="00340DB6" w:rsidP="00691724">
      <w:pPr>
        <w:pStyle w:val="Compact"/>
      </w:pPr>
    </w:p>
    <w:p w14:paraId="383F431D" w14:textId="77399119" w:rsidR="00E00EB1" w:rsidRPr="00B37114" w:rsidRDefault="00107937" w:rsidP="00691724">
      <w:pPr>
        <w:pStyle w:val="Compact"/>
        <w:rPr>
          <w:b/>
          <w:bCs/>
          <w:u w:val="single"/>
        </w:rPr>
      </w:pPr>
      <w:r w:rsidRPr="00B37114">
        <w:rPr>
          <w:b/>
          <w:bCs/>
          <w:u w:val="single"/>
        </w:rPr>
        <w:t xml:space="preserve">Arrival </w:t>
      </w:r>
      <w:r w:rsidR="00CB2C5A" w:rsidRPr="00B37114">
        <w:rPr>
          <w:b/>
          <w:bCs/>
          <w:u w:val="single"/>
        </w:rPr>
        <w:t>and building layout</w:t>
      </w:r>
    </w:p>
    <w:p w14:paraId="03A9EEF9" w14:textId="77777777" w:rsidR="00DF6D8E" w:rsidRDefault="00DF6D8E" w:rsidP="00691724">
      <w:pPr>
        <w:pStyle w:val="Compact"/>
        <w:rPr>
          <w:sz w:val="22"/>
          <w:szCs w:val="22"/>
        </w:rPr>
      </w:pPr>
    </w:p>
    <w:p w14:paraId="4FF5A27C" w14:textId="0B969626" w:rsidR="00E00EB1" w:rsidRPr="0040034C" w:rsidRDefault="00811FD9" w:rsidP="5CFE91F2">
      <w:pPr>
        <w:pStyle w:val="Compact"/>
        <w:rPr>
          <w:rFonts w:eastAsiaTheme="minorEastAsia"/>
          <w:color w:val="000000" w:themeColor="text1"/>
          <w:sz w:val="22"/>
          <w:szCs w:val="22"/>
        </w:rPr>
      </w:pPr>
      <w:r w:rsidRPr="5CFE91F2">
        <w:rPr>
          <w:sz w:val="22"/>
          <w:szCs w:val="22"/>
        </w:rPr>
        <w:t>The Weston is a building that features a restaurant, shop</w:t>
      </w:r>
      <w:r w:rsidR="057FA310" w:rsidRPr="5CFE91F2">
        <w:rPr>
          <w:sz w:val="22"/>
          <w:szCs w:val="22"/>
        </w:rPr>
        <w:t>,</w:t>
      </w:r>
      <w:r w:rsidRPr="5CFE91F2">
        <w:rPr>
          <w:sz w:val="22"/>
          <w:szCs w:val="22"/>
        </w:rPr>
        <w:t xml:space="preserve"> and art gallery. </w:t>
      </w:r>
      <w:r w:rsidR="00A86CDA" w:rsidRPr="5CFE91F2">
        <w:rPr>
          <w:sz w:val="22"/>
          <w:szCs w:val="22"/>
        </w:rPr>
        <w:t xml:space="preserve">The building can be accessed from inside the </w:t>
      </w:r>
      <w:bookmarkStart w:id="18" w:name="_Int_kO1mzBps"/>
      <w:r w:rsidR="00A86CDA" w:rsidRPr="5CFE91F2">
        <w:rPr>
          <w:sz w:val="22"/>
          <w:szCs w:val="22"/>
        </w:rPr>
        <w:t>Park</w:t>
      </w:r>
      <w:bookmarkEnd w:id="18"/>
      <w:r w:rsidR="00A86CDA" w:rsidRPr="5CFE91F2">
        <w:rPr>
          <w:sz w:val="22"/>
          <w:szCs w:val="22"/>
        </w:rPr>
        <w:t xml:space="preserve"> or </w:t>
      </w:r>
      <w:r w:rsidR="00B46541" w:rsidRPr="5CFE91F2">
        <w:rPr>
          <w:sz w:val="22"/>
          <w:szCs w:val="22"/>
        </w:rPr>
        <w:t xml:space="preserve">from the entrance off </w:t>
      </w:r>
      <w:r w:rsidR="00B46541" w:rsidRPr="5CFE91F2">
        <w:rPr>
          <w:rFonts w:eastAsia="GillSans"/>
          <w:sz w:val="22"/>
          <w:szCs w:val="22"/>
        </w:rPr>
        <w:t xml:space="preserve">Huddersfield Road. </w:t>
      </w:r>
      <w:bookmarkStart w:id="19" w:name="_Int_RCuXofVy"/>
      <w:r w:rsidR="00B46541" w:rsidRPr="5CFE91F2">
        <w:rPr>
          <w:rFonts w:eastAsia="GillSans"/>
          <w:sz w:val="22"/>
          <w:szCs w:val="22"/>
        </w:rPr>
        <w:t>The Weston</w:t>
      </w:r>
      <w:bookmarkEnd w:id="19"/>
      <w:r w:rsidR="00B46541" w:rsidRPr="5CFE91F2">
        <w:rPr>
          <w:rFonts w:eastAsia="GillSans"/>
          <w:sz w:val="22"/>
          <w:szCs w:val="22"/>
        </w:rPr>
        <w:t xml:space="preserve"> has its own </w:t>
      </w:r>
      <w:r w:rsidR="00B43414" w:rsidRPr="5CFE91F2">
        <w:rPr>
          <w:rFonts w:eastAsia="GillSans"/>
          <w:sz w:val="22"/>
          <w:szCs w:val="22"/>
        </w:rPr>
        <w:t xml:space="preserve">entrance and car parking. </w:t>
      </w:r>
    </w:p>
    <w:p w14:paraId="4809FB6C" w14:textId="56949756" w:rsidR="00E00EB1" w:rsidRDefault="00E00EB1" w:rsidP="5CFE91F2">
      <w:pPr>
        <w:pStyle w:val="Compact"/>
        <w:rPr>
          <w:rFonts w:eastAsiaTheme="minorEastAsia"/>
          <w:b/>
          <w:color w:val="000000" w:themeColor="text1"/>
          <w:sz w:val="22"/>
          <w:szCs w:val="22"/>
        </w:rPr>
      </w:pPr>
      <w:r w:rsidRPr="5CFE91F2">
        <w:rPr>
          <w:rFonts w:eastAsiaTheme="minorEastAsia"/>
          <w:color w:val="000000" w:themeColor="text1"/>
          <w:sz w:val="22"/>
          <w:szCs w:val="22"/>
        </w:rPr>
        <w:t xml:space="preserve">Blue Badge parking is available at The Weston, with 8 spaces available approximately 34m from the main entrance to the building. These spaces are on self-binding gravel, leading onto the path at Walk of Art 2, an embossed metal walkway. The general parking spaces nearest to the main doors are on loose hardcore and may not be suitable for all Blue Badge holders. </w:t>
      </w:r>
    </w:p>
    <w:p w14:paraId="5C5DFF8C" w14:textId="77777777" w:rsidR="00143A76" w:rsidRDefault="00143A76" w:rsidP="00143A76">
      <w:pPr>
        <w:pStyle w:val="BodyText"/>
        <w:rPr>
          <w:lang w:val="en-US"/>
        </w:rPr>
      </w:pPr>
    </w:p>
    <w:p w14:paraId="11F2F07F" w14:textId="77777777" w:rsidR="00143A76" w:rsidRPr="0040034C" w:rsidRDefault="00143A76" w:rsidP="00143A76">
      <w:pPr>
        <w:pStyle w:val="Compact"/>
        <w:rPr>
          <w:sz w:val="22"/>
          <w:szCs w:val="22"/>
        </w:rPr>
      </w:pPr>
      <w:r w:rsidRPr="0040034C">
        <w:rPr>
          <w:sz w:val="22"/>
          <w:szCs w:val="22"/>
        </w:rPr>
        <w:t>The building is all on one level.</w:t>
      </w:r>
    </w:p>
    <w:p w14:paraId="3000F248" w14:textId="77777777" w:rsidR="00143A76" w:rsidRPr="0040034C" w:rsidRDefault="00143A76" w:rsidP="00143A76">
      <w:pPr>
        <w:pStyle w:val="Compact"/>
        <w:rPr>
          <w:sz w:val="22"/>
          <w:szCs w:val="22"/>
        </w:rPr>
      </w:pPr>
    </w:p>
    <w:p w14:paraId="2F5B8C33" w14:textId="77777777" w:rsidR="00143A76" w:rsidRPr="0040034C" w:rsidRDefault="00143A76" w:rsidP="00143A76">
      <w:pPr>
        <w:pStyle w:val="Compact"/>
        <w:numPr>
          <w:ilvl w:val="0"/>
          <w:numId w:val="9"/>
        </w:numPr>
        <w:rPr>
          <w:sz w:val="22"/>
          <w:szCs w:val="22"/>
        </w:rPr>
      </w:pPr>
      <w:r w:rsidRPr="0040034C">
        <w:rPr>
          <w:sz w:val="22"/>
          <w:szCs w:val="22"/>
        </w:rPr>
        <w:t xml:space="preserve">The entrance </w:t>
      </w:r>
      <w:r>
        <w:rPr>
          <w:sz w:val="22"/>
          <w:szCs w:val="22"/>
        </w:rPr>
        <w:t xml:space="preserve">from </w:t>
      </w:r>
      <w:r w:rsidRPr="0040034C">
        <w:rPr>
          <w:sz w:val="22"/>
          <w:szCs w:val="22"/>
        </w:rPr>
        <w:t>the car park has a power assisted door</w:t>
      </w:r>
    </w:p>
    <w:p w14:paraId="661E4469" w14:textId="77777777" w:rsidR="00143A76" w:rsidRPr="0040034C" w:rsidRDefault="00143A76" w:rsidP="00143A76">
      <w:pPr>
        <w:pStyle w:val="Compact"/>
        <w:numPr>
          <w:ilvl w:val="0"/>
          <w:numId w:val="9"/>
        </w:numPr>
        <w:rPr>
          <w:sz w:val="22"/>
          <w:szCs w:val="22"/>
        </w:rPr>
      </w:pPr>
      <w:r w:rsidRPr="0040034C">
        <w:rPr>
          <w:sz w:val="22"/>
          <w:szCs w:val="22"/>
        </w:rPr>
        <w:t>The width of the door when open is 154</w:t>
      </w:r>
      <w:r>
        <w:rPr>
          <w:sz w:val="22"/>
          <w:szCs w:val="22"/>
        </w:rPr>
        <w:t>c</w:t>
      </w:r>
      <w:r w:rsidRPr="0040034C">
        <w:rPr>
          <w:sz w:val="22"/>
          <w:szCs w:val="22"/>
        </w:rPr>
        <w:t>m</w:t>
      </w:r>
    </w:p>
    <w:p w14:paraId="32335FB7" w14:textId="77777777" w:rsidR="00143A76" w:rsidRDefault="00143A76" w:rsidP="00143A76">
      <w:pPr>
        <w:pStyle w:val="Compact"/>
        <w:numPr>
          <w:ilvl w:val="0"/>
          <w:numId w:val="9"/>
        </w:numPr>
        <w:rPr>
          <w:sz w:val="22"/>
          <w:szCs w:val="22"/>
        </w:rPr>
      </w:pPr>
      <w:r w:rsidRPr="0040034C">
        <w:rPr>
          <w:sz w:val="22"/>
          <w:szCs w:val="22"/>
        </w:rPr>
        <w:t>There is smooth concrete flooring throughout the building</w:t>
      </w:r>
    </w:p>
    <w:p w14:paraId="77EBB4B6" w14:textId="77777777" w:rsidR="00143A76" w:rsidRPr="00431C53" w:rsidRDefault="00143A76" w:rsidP="00143A76">
      <w:pPr>
        <w:pStyle w:val="Compact"/>
        <w:numPr>
          <w:ilvl w:val="0"/>
          <w:numId w:val="9"/>
        </w:numPr>
        <w:rPr>
          <w:sz w:val="22"/>
          <w:szCs w:val="22"/>
        </w:rPr>
      </w:pPr>
      <w:r>
        <w:rPr>
          <w:sz w:val="22"/>
          <w:szCs w:val="22"/>
        </w:rPr>
        <w:t xml:space="preserve">The entrance from the </w:t>
      </w:r>
      <w:bookmarkStart w:id="20" w:name="_Int_LofymFTf"/>
      <w:r>
        <w:rPr>
          <w:sz w:val="22"/>
          <w:szCs w:val="22"/>
        </w:rPr>
        <w:t>Park</w:t>
      </w:r>
      <w:bookmarkEnd w:id="20"/>
      <w:r>
        <w:rPr>
          <w:sz w:val="22"/>
          <w:szCs w:val="22"/>
        </w:rPr>
        <w:t xml:space="preserve"> has a manual door that </w:t>
      </w:r>
      <w:r w:rsidRPr="00530EF7">
        <w:rPr>
          <w:color w:val="000000" w:themeColor="text1"/>
          <w:sz w:val="22"/>
          <w:szCs w:val="22"/>
        </w:rPr>
        <w:t>opens into the building</w:t>
      </w:r>
    </w:p>
    <w:p w14:paraId="2880A407" w14:textId="77777777" w:rsidR="00143A76" w:rsidRPr="00530EF7" w:rsidRDefault="00143A76" w:rsidP="00143A76">
      <w:pPr>
        <w:pStyle w:val="Compact"/>
        <w:numPr>
          <w:ilvl w:val="0"/>
          <w:numId w:val="9"/>
        </w:numPr>
        <w:rPr>
          <w:color w:val="000000" w:themeColor="text1"/>
          <w:sz w:val="22"/>
          <w:szCs w:val="22"/>
        </w:rPr>
      </w:pPr>
      <w:r w:rsidRPr="0495861F">
        <w:rPr>
          <w:color w:val="000000" w:themeColor="text1"/>
          <w:sz w:val="22"/>
          <w:szCs w:val="22"/>
        </w:rPr>
        <w:t>The width of this door is 1</w:t>
      </w:r>
      <w:r>
        <w:rPr>
          <w:color w:val="000000" w:themeColor="text1"/>
          <w:sz w:val="22"/>
          <w:szCs w:val="22"/>
        </w:rPr>
        <w:t>.5m</w:t>
      </w:r>
    </w:p>
    <w:p w14:paraId="6A216866" w14:textId="77777777" w:rsidR="00143A76" w:rsidRPr="00DC512D" w:rsidRDefault="00143A76" w:rsidP="00143A76">
      <w:pPr>
        <w:pStyle w:val="Compact"/>
        <w:numPr>
          <w:ilvl w:val="0"/>
          <w:numId w:val="9"/>
        </w:numPr>
        <w:rPr>
          <w:color w:val="000000" w:themeColor="text1"/>
          <w:sz w:val="22"/>
          <w:szCs w:val="22"/>
        </w:rPr>
      </w:pPr>
      <w:r w:rsidRPr="0495861F">
        <w:rPr>
          <w:color w:val="000000" w:themeColor="text1"/>
          <w:sz w:val="22"/>
          <w:szCs w:val="22"/>
        </w:rPr>
        <w:t>The width of the entrance area (wall to wall) is 3</w:t>
      </w:r>
      <w:r>
        <w:rPr>
          <w:color w:val="000000" w:themeColor="text1"/>
          <w:sz w:val="22"/>
          <w:szCs w:val="22"/>
        </w:rPr>
        <w:t>.7m</w:t>
      </w:r>
    </w:p>
    <w:p w14:paraId="1EAEF250" w14:textId="68903F45" w:rsidR="00143A76" w:rsidRDefault="00143A76" w:rsidP="00143A76">
      <w:pPr>
        <w:pStyle w:val="Compact"/>
        <w:numPr>
          <w:ilvl w:val="0"/>
          <w:numId w:val="9"/>
        </w:numPr>
        <w:rPr>
          <w:color w:val="000000" w:themeColor="text1"/>
          <w:sz w:val="22"/>
          <w:szCs w:val="22"/>
        </w:rPr>
      </w:pPr>
      <w:r w:rsidRPr="5CFE91F2">
        <w:rPr>
          <w:color w:val="000000" w:themeColor="text1"/>
          <w:sz w:val="22"/>
          <w:szCs w:val="22"/>
        </w:rPr>
        <w:t>The sofa and armchairs in the entrance area are 40cm high and 50cm deep</w:t>
      </w:r>
      <w:r w:rsidR="6CD508BA" w:rsidRPr="5CFE91F2">
        <w:rPr>
          <w:color w:val="000000" w:themeColor="text1"/>
          <w:sz w:val="22"/>
          <w:szCs w:val="22"/>
        </w:rPr>
        <w:t>.</w:t>
      </w:r>
    </w:p>
    <w:p w14:paraId="13C0B4BE" w14:textId="77777777" w:rsidR="006E6C5F" w:rsidRDefault="006E6C5F" w:rsidP="006E6C5F">
      <w:pPr>
        <w:pStyle w:val="BodyText"/>
        <w:rPr>
          <w:lang w:val="en-US"/>
        </w:rPr>
      </w:pPr>
    </w:p>
    <w:p w14:paraId="2794FE45" w14:textId="4BADDFEF" w:rsidR="006E6C5F" w:rsidRPr="006E6C5F" w:rsidRDefault="00650DF0" w:rsidP="006E6C5F">
      <w:pPr>
        <w:pStyle w:val="BodyText"/>
        <w:rPr>
          <w:lang w:val="en-US"/>
        </w:rPr>
      </w:pPr>
      <w:r>
        <w:rPr>
          <w:noProof/>
        </w:rPr>
        <w:drawing>
          <wp:inline distT="0" distB="0" distL="0" distR="0" wp14:anchorId="6A086FFE" wp14:editId="0FD0B973">
            <wp:extent cx="1343676" cy="1791616"/>
            <wp:effectExtent l="0" t="0" r="3810" b="635"/>
            <wp:docPr id="928191989" name="Picture 6" descr="A building with narrow glass doors. A sign reads THE WES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343676" cy="1791616"/>
                    </a:xfrm>
                    <a:prstGeom prst="rect">
                      <a:avLst/>
                    </a:prstGeom>
                  </pic:spPr>
                </pic:pic>
              </a:graphicData>
            </a:graphic>
          </wp:inline>
        </w:drawing>
      </w:r>
      <w:r w:rsidR="00143A76" w:rsidRPr="5CFE91F2">
        <w:rPr>
          <w:lang w:val="en-US"/>
        </w:rPr>
        <w:t xml:space="preserve">  </w:t>
      </w:r>
      <w:r w:rsidR="00143A76">
        <w:rPr>
          <w:noProof/>
        </w:rPr>
        <w:drawing>
          <wp:inline distT="0" distB="0" distL="0" distR="0" wp14:anchorId="4BFF6EF7" wp14:editId="0EB9FAA1">
            <wp:extent cx="1342738" cy="1790367"/>
            <wp:effectExtent l="0" t="0" r="0" b="1270"/>
            <wp:docPr id="1039161740" name="Picture 7" descr="A room with full length glass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342738" cy="1790367"/>
                    </a:xfrm>
                    <a:prstGeom prst="rect">
                      <a:avLst/>
                    </a:prstGeom>
                  </pic:spPr>
                </pic:pic>
              </a:graphicData>
            </a:graphic>
          </wp:inline>
        </w:drawing>
      </w:r>
      <w:r w:rsidR="2AE38A74" w:rsidRPr="5CFE91F2">
        <w:rPr>
          <w:lang w:val="en-US"/>
        </w:rPr>
        <w:t xml:space="preserve">  </w:t>
      </w:r>
      <w:r w:rsidR="2AE38A74">
        <w:rPr>
          <w:noProof/>
        </w:rPr>
        <w:drawing>
          <wp:inline distT="0" distB="0" distL="0" distR="0" wp14:anchorId="046A620E" wp14:editId="551B2DD4">
            <wp:extent cx="2719388" cy="1812925"/>
            <wp:effectExtent l="0" t="0" r="0" b="0"/>
            <wp:docPr id="2037853271" name="Picture 2037853271" descr="A pathway leading towards a building with sliding 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19388" cy="1812925"/>
                    </a:xfrm>
                    <a:prstGeom prst="rect">
                      <a:avLst/>
                    </a:prstGeom>
                  </pic:spPr>
                </pic:pic>
              </a:graphicData>
            </a:graphic>
          </wp:inline>
        </w:drawing>
      </w:r>
    </w:p>
    <w:p w14:paraId="56063AC8" w14:textId="77777777" w:rsidR="00E00EB1" w:rsidRPr="0040034C" w:rsidRDefault="00E00EB1" w:rsidP="00691724">
      <w:pPr>
        <w:pStyle w:val="Compact"/>
        <w:rPr>
          <w:sz w:val="22"/>
          <w:szCs w:val="22"/>
        </w:rPr>
      </w:pPr>
    </w:p>
    <w:p w14:paraId="200B54BC" w14:textId="0F9A95C6" w:rsidR="00CB2C5A" w:rsidRPr="00DF6D8E" w:rsidRDefault="00CB2C5A" w:rsidP="00691724">
      <w:pPr>
        <w:pStyle w:val="Compact"/>
        <w:rPr>
          <w:b/>
          <w:bCs/>
          <w:u w:val="single"/>
        </w:rPr>
      </w:pPr>
      <w:r w:rsidRPr="00DF6D8E">
        <w:rPr>
          <w:b/>
          <w:bCs/>
          <w:u w:val="single"/>
        </w:rPr>
        <w:t xml:space="preserve">The Weston Restaurant </w:t>
      </w:r>
    </w:p>
    <w:p w14:paraId="4A9A0F3C" w14:textId="77777777" w:rsidR="00143A76" w:rsidRPr="00DF6D8E" w:rsidRDefault="00143A76" w:rsidP="00691724">
      <w:pPr>
        <w:pStyle w:val="Compact"/>
        <w:rPr>
          <w:b/>
          <w:u w:val="single"/>
        </w:rPr>
      </w:pPr>
    </w:p>
    <w:p w14:paraId="79C1D143" w14:textId="31BB88F8" w:rsidR="00564AE5" w:rsidRDefault="00564AE5" w:rsidP="0495861F">
      <w:pPr>
        <w:pStyle w:val="Compact"/>
        <w:numPr>
          <w:ilvl w:val="0"/>
          <w:numId w:val="9"/>
        </w:numPr>
        <w:rPr>
          <w:color w:val="000000" w:themeColor="text1"/>
          <w:sz w:val="22"/>
          <w:szCs w:val="22"/>
        </w:rPr>
      </w:pPr>
      <w:r w:rsidRPr="0495861F">
        <w:rPr>
          <w:color w:val="000000" w:themeColor="text1"/>
          <w:sz w:val="22"/>
          <w:szCs w:val="22"/>
        </w:rPr>
        <w:t xml:space="preserve">The restaurant is located </w:t>
      </w:r>
      <w:r w:rsidR="20ABA343" w:rsidRPr="0495861F">
        <w:rPr>
          <w:color w:val="000000" w:themeColor="text1"/>
          <w:sz w:val="22"/>
          <w:szCs w:val="22"/>
        </w:rPr>
        <w:t>17</w:t>
      </w:r>
      <w:r w:rsidR="009D10F9" w:rsidRPr="0495861F">
        <w:rPr>
          <w:color w:val="000000" w:themeColor="text1"/>
          <w:sz w:val="22"/>
          <w:szCs w:val="22"/>
        </w:rPr>
        <w:t xml:space="preserve">m from the entrance </w:t>
      </w:r>
      <w:bookmarkStart w:id="21" w:name="_Int_eq0wTNL3"/>
      <w:r w:rsidR="009732F3" w:rsidRPr="0495861F">
        <w:rPr>
          <w:color w:val="000000" w:themeColor="text1"/>
          <w:sz w:val="22"/>
          <w:szCs w:val="22"/>
        </w:rPr>
        <w:t>off</w:t>
      </w:r>
      <w:bookmarkEnd w:id="21"/>
      <w:r w:rsidR="009732F3" w:rsidRPr="0495861F">
        <w:rPr>
          <w:color w:val="000000" w:themeColor="text1"/>
          <w:sz w:val="22"/>
          <w:szCs w:val="22"/>
        </w:rPr>
        <w:t xml:space="preserve"> the car park, and </w:t>
      </w:r>
      <w:r w:rsidR="0C471082" w:rsidRPr="0495861F">
        <w:rPr>
          <w:color w:val="000000" w:themeColor="text1"/>
          <w:sz w:val="22"/>
          <w:szCs w:val="22"/>
        </w:rPr>
        <w:t>13m</w:t>
      </w:r>
      <w:r w:rsidR="009732F3" w:rsidRPr="0495861F">
        <w:rPr>
          <w:color w:val="000000" w:themeColor="text1"/>
          <w:sz w:val="22"/>
          <w:szCs w:val="22"/>
        </w:rPr>
        <w:t xml:space="preserve">, from the entrance when arriving from the </w:t>
      </w:r>
      <w:bookmarkStart w:id="22" w:name="_Int_rUmgnFo9"/>
      <w:r w:rsidR="009732F3" w:rsidRPr="0495861F">
        <w:rPr>
          <w:color w:val="000000" w:themeColor="text1"/>
          <w:sz w:val="22"/>
          <w:szCs w:val="22"/>
        </w:rPr>
        <w:t>Park</w:t>
      </w:r>
      <w:bookmarkEnd w:id="22"/>
      <w:r w:rsidR="009732F3" w:rsidRPr="0495861F">
        <w:rPr>
          <w:color w:val="000000" w:themeColor="text1"/>
          <w:sz w:val="22"/>
          <w:szCs w:val="22"/>
        </w:rPr>
        <w:t>.</w:t>
      </w:r>
    </w:p>
    <w:p w14:paraId="1E0C3423" w14:textId="278E5F76" w:rsidR="00D81B30" w:rsidRPr="00B63754" w:rsidRDefault="0D248F44" w:rsidP="0495861F">
      <w:pPr>
        <w:pStyle w:val="Compact"/>
        <w:numPr>
          <w:ilvl w:val="0"/>
          <w:numId w:val="9"/>
        </w:numPr>
        <w:rPr>
          <w:color w:val="000000" w:themeColor="text1"/>
          <w:sz w:val="22"/>
          <w:szCs w:val="22"/>
        </w:rPr>
      </w:pPr>
      <w:r w:rsidRPr="0495861F">
        <w:rPr>
          <w:color w:val="000000" w:themeColor="text1"/>
          <w:sz w:val="22"/>
          <w:szCs w:val="22"/>
        </w:rPr>
        <w:t xml:space="preserve">The corridor to the </w:t>
      </w:r>
      <w:r w:rsidR="00D81B30" w:rsidRPr="0495861F">
        <w:rPr>
          <w:color w:val="000000" w:themeColor="text1"/>
          <w:sz w:val="22"/>
          <w:szCs w:val="22"/>
        </w:rPr>
        <w:t xml:space="preserve">restaurant </w:t>
      </w:r>
      <w:r w:rsidR="05594CBE" w:rsidRPr="0495861F">
        <w:rPr>
          <w:color w:val="000000" w:themeColor="text1"/>
          <w:sz w:val="22"/>
          <w:szCs w:val="22"/>
        </w:rPr>
        <w:t>is 2</w:t>
      </w:r>
      <w:r w:rsidR="00BD0CDA">
        <w:rPr>
          <w:color w:val="000000" w:themeColor="text1"/>
          <w:sz w:val="22"/>
          <w:szCs w:val="22"/>
        </w:rPr>
        <w:t>.7m</w:t>
      </w:r>
      <w:r w:rsidR="05594CBE" w:rsidRPr="0495861F">
        <w:rPr>
          <w:color w:val="000000" w:themeColor="text1"/>
          <w:sz w:val="22"/>
          <w:szCs w:val="22"/>
        </w:rPr>
        <w:t xml:space="preserve"> wide.</w:t>
      </w:r>
    </w:p>
    <w:p w14:paraId="405343B4" w14:textId="7F45ABFA" w:rsidR="009732F3" w:rsidRPr="00C04616" w:rsidRDefault="009732F3" w:rsidP="00564AE5">
      <w:pPr>
        <w:pStyle w:val="Compact"/>
        <w:numPr>
          <w:ilvl w:val="0"/>
          <w:numId w:val="9"/>
        </w:numPr>
        <w:rPr>
          <w:sz w:val="22"/>
          <w:szCs w:val="22"/>
        </w:rPr>
      </w:pPr>
      <w:r w:rsidRPr="00C04616">
        <w:rPr>
          <w:sz w:val="22"/>
          <w:szCs w:val="22"/>
        </w:rPr>
        <w:t>There is a short downhill gradient into the restaurant</w:t>
      </w:r>
    </w:p>
    <w:p w14:paraId="7127B20F" w14:textId="6E260777" w:rsidR="005A4D73" w:rsidRPr="00C04616" w:rsidRDefault="0084427E" w:rsidP="00564AE5">
      <w:pPr>
        <w:pStyle w:val="Compact"/>
        <w:numPr>
          <w:ilvl w:val="0"/>
          <w:numId w:val="9"/>
        </w:numPr>
        <w:rPr>
          <w:sz w:val="22"/>
          <w:szCs w:val="22"/>
        </w:rPr>
      </w:pPr>
      <w:r w:rsidRPr="00C04616">
        <w:rPr>
          <w:sz w:val="22"/>
          <w:szCs w:val="22"/>
        </w:rPr>
        <w:t>There is indoor and outdoor seating</w:t>
      </w:r>
    </w:p>
    <w:p w14:paraId="00BE0455" w14:textId="539900F0" w:rsidR="0084427E" w:rsidRPr="00C04616" w:rsidRDefault="0084427E" w:rsidP="0084427E">
      <w:pPr>
        <w:pStyle w:val="Compact"/>
        <w:numPr>
          <w:ilvl w:val="0"/>
          <w:numId w:val="9"/>
        </w:numPr>
        <w:rPr>
          <w:sz w:val="22"/>
          <w:szCs w:val="22"/>
        </w:rPr>
      </w:pPr>
      <w:r w:rsidRPr="00C04616">
        <w:rPr>
          <w:sz w:val="22"/>
          <w:szCs w:val="22"/>
        </w:rPr>
        <w:t>In the indoor and outdoor areas, there is flexible seating with loose tables and chairs.</w:t>
      </w:r>
    </w:p>
    <w:p w14:paraId="14B8D7EB" w14:textId="2526D4EE" w:rsidR="0084427E" w:rsidRPr="00C04616" w:rsidRDefault="0084427E" w:rsidP="0084427E">
      <w:pPr>
        <w:pStyle w:val="Compact"/>
        <w:numPr>
          <w:ilvl w:val="0"/>
          <w:numId w:val="9"/>
        </w:numPr>
        <w:rPr>
          <w:sz w:val="22"/>
          <w:szCs w:val="22"/>
        </w:rPr>
      </w:pPr>
      <w:r w:rsidRPr="00C04616">
        <w:rPr>
          <w:sz w:val="22"/>
          <w:szCs w:val="22"/>
        </w:rPr>
        <w:t xml:space="preserve">Indoors, there are </w:t>
      </w:r>
      <w:r w:rsidR="00BA2CDB" w:rsidRPr="00C04616">
        <w:rPr>
          <w:sz w:val="22"/>
          <w:szCs w:val="22"/>
        </w:rPr>
        <w:t>wooden</w:t>
      </w:r>
      <w:r w:rsidRPr="00C04616">
        <w:rPr>
          <w:sz w:val="22"/>
          <w:szCs w:val="22"/>
        </w:rPr>
        <w:t xml:space="preserve"> rectangular or square tables configured in tables to seat two, four or six people. </w:t>
      </w:r>
    </w:p>
    <w:p w14:paraId="6ABD5BE7" w14:textId="00E777A2" w:rsidR="00B63754" w:rsidRPr="00C04616" w:rsidRDefault="00B63754" w:rsidP="00B63754">
      <w:pPr>
        <w:pStyle w:val="Compact"/>
        <w:numPr>
          <w:ilvl w:val="0"/>
          <w:numId w:val="9"/>
        </w:numPr>
        <w:rPr>
          <w:sz w:val="22"/>
          <w:szCs w:val="22"/>
        </w:rPr>
      </w:pPr>
      <w:r w:rsidRPr="00C04616">
        <w:rPr>
          <w:sz w:val="22"/>
          <w:szCs w:val="22"/>
        </w:rPr>
        <w:t>The tables are 7</w:t>
      </w:r>
      <w:r w:rsidR="000230ED">
        <w:rPr>
          <w:sz w:val="22"/>
          <w:szCs w:val="22"/>
        </w:rPr>
        <w:t>7</w:t>
      </w:r>
      <w:r w:rsidR="00BD0CDA">
        <w:rPr>
          <w:sz w:val="22"/>
          <w:szCs w:val="22"/>
        </w:rPr>
        <w:t>c</w:t>
      </w:r>
      <w:r w:rsidRPr="00C04616">
        <w:rPr>
          <w:sz w:val="22"/>
          <w:szCs w:val="22"/>
        </w:rPr>
        <w:t xml:space="preserve">m high. They have a clearance of </w:t>
      </w:r>
      <w:r w:rsidR="00144DF1" w:rsidRPr="00AB4A89">
        <w:rPr>
          <w:color w:val="000000" w:themeColor="text1"/>
          <w:sz w:val="22"/>
          <w:szCs w:val="22"/>
        </w:rPr>
        <w:t>31</w:t>
      </w:r>
      <w:r w:rsidR="00BD0CDA">
        <w:rPr>
          <w:color w:val="000000" w:themeColor="text1"/>
          <w:sz w:val="22"/>
          <w:szCs w:val="22"/>
        </w:rPr>
        <w:t>c</w:t>
      </w:r>
      <w:r w:rsidR="00144DF1" w:rsidRPr="00AB4A89">
        <w:rPr>
          <w:color w:val="000000" w:themeColor="text1"/>
          <w:sz w:val="22"/>
          <w:szCs w:val="22"/>
        </w:rPr>
        <w:t>m</w:t>
      </w:r>
      <w:r w:rsidR="00144DF1" w:rsidRPr="00C04616">
        <w:rPr>
          <w:sz w:val="22"/>
          <w:szCs w:val="22"/>
        </w:rPr>
        <w:t xml:space="preserve"> </w:t>
      </w:r>
      <w:r w:rsidRPr="00C04616">
        <w:rPr>
          <w:sz w:val="22"/>
          <w:szCs w:val="22"/>
        </w:rPr>
        <w:t>to the underside</w:t>
      </w:r>
    </w:p>
    <w:p w14:paraId="7D7B90A5" w14:textId="55B5B477" w:rsidR="00B63754" w:rsidRPr="00C04616" w:rsidRDefault="00B63754" w:rsidP="00B63754">
      <w:pPr>
        <w:pStyle w:val="Compact"/>
        <w:numPr>
          <w:ilvl w:val="0"/>
          <w:numId w:val="9"/>
        </w:numPr>
        <w:rPr>
          <w:sz w:val="22"/>
          <w:szCs w:val="22"/>
        </w:rPr>
      </w:pPr>
      <w:r w:rsidRPr="00C04616">
        <w:rPr>
          <w:sz w:val="22"/>
          <w:szCs w:val="22"/>
        </w:rPr>
        <w:t xml:space="preserve">There are wooden seats with solid backs. </w:t>
      </w:r>
      <w:r w:rsidR="00091827">
        <w:rPr>
          <w:sz w:val="22"/>
          <w:szCs w:val="22"/>
        </w:rPr>
        <w:t xml:space="preserve">Some seats have upholstered padding. </w:t>
      </w:r>
      <w:r w:rsidRPr="00C04616">
        <w:rPr>
          <w:sz w:val="22"/>
          <w:szCs w:val="22"/>
        </w:rPr>
        <w:t xml:space="preserve">The seat height is </w:t>
      </w:r>
      <w:r w:rsidRPr="003907C6">
        <w:rPr>
          <w:rFonts w:ascii="Calibri" w:eastAsia="Times New Roman" w:hAnsi="Calibri" w:cs="Calibri"/>
          <w:color w:val="000000"/>
          <w:sz w:val="22"/>
          <w:szCs w:val="22"/>
          <w:lang w:eastAsia="en-GB"/>
        </w:rPr>
        <w:t>4</w:t>
      </w:r>
      <w:r w:rsidR="00091827">
        <w:rPr>
          <w:rFonts w:ascii="Calibri" w:eastAsia="Times New Roman" w:hAnsi="Calibri" w:cs="Calibri"/>
          <w:color w:val="000000"/>
          <w:sz w:val="22"/>
          <w:szCs w:val="22"/>
          <w:lang w:eastAsia="en-GB"/>
        </w:rPr>
        <w:t>6</w:t>
      </w:r>
      <w:r w:rsidR="00BD0CDA">
        <w:rPr>
          <w:rFonts w:ascii="Calibri" w:eastAsia="Times New Roman" w:hAnsi="Calibri" w:cs="Calibri"/>
          <w:color w:val="000000"/>
          <w:sz w:val="22"/>
          <w:szCs w:val="22"/>
          <w:lang w:eastAsia="en-GB"/>
        </w:rPr>
        <w:t>c</w:t>
      </w:r>
      <w:r w:rsidRPr="00C04616">
        <w:rPr>
          <w:rFonts w:ascii="Calibri" w:eastAsia="Times New Roman" w:hAnsi="Calibri" w:cs="Calibri"/>
          <w:color w:val="000000"/>
          <w:sz w:val="22"/>
          <w:szCs w:val="22"/>
          <w:lang w:eastAsia="en-GB"/>
        </w:rPr>
        <w:t>m</w:t>
      </w:r>
    </w:p>
    <w:p w14:paraId="08690115" w14:textId="77777777" w:rsidR="00B63754" w:rsidRDefault="00B63754" w:rsidP="00B63754">
      <w:pPr>
        <w:pStyle w:val="Compact"/>
        <w:numPr>
          <w:ilvl w:val="0"/>
          <w:numId w:val="9"/>
        </w:numPr>
        <w:rPr>
          <w:sz w:val="22"/>
          <w:szCs w:val="22"/>
        </w:rPr>
      </w:pPr>
      <w:r w:rsidRPr="00C04616">
        <w:rPr>
          <w:sz w:val="22"/>
          <w:szCs w:val="22"/>
        </w:rPr>
        <w:t>There is background music</w:t>
      </w:r>
    </w:p>
    <w:p w14:paraId="0DB4F974" w14:textId="77777777" w:rsidR="00624DD2" w:rsidRPr="00C04616" w:rsidRDefault="00624DD2" w:rsidP="00624DD2">
      <w:pPr>
        <w:pStyle w:val="Compact"/>
        <w:numPr>
          <w:ilvl w:val="0"/>
          <w:numId w:val="9"/>
        </w:numPr>
        <w:rPr>
          <w:sz w:val="22"/>
          <w:szCs w:val="22"/>
        </w:rPr>
      </w:pPr>
      <w:r w:rsidRPr="00C04616">
        <w:rPr>
          <w:sz w:val="22"/>
          <w:szCs w:val="22"/>
        </w:rPr>
        <w:t xml:space="preserve">The restaurant features floor to ceiling windows down </w:t>
      </w:r>
      <w:r>
        <w:rPr>
          <w:sz w:val="22"/>
          <w:szCs w:val="22"/>
        </w:rPr>
        <w:t xml:space="preserve">two </w:t>
      </w:r>
      <w:r w:rsidRPr="00C04616">
        <w:rPr>
          <w:sz w:val="22"/>
          <w:szCs w:val="22"/>
        </w:rPr>
        <w:t>sides of interior</w:t>
      </w:r>
    </w:p>
    <w:p w14:paraId="72D288BE" w14:textId="77777777" w:rsidR="00624DD2" w:rsidRPr="00C04616" w:rsidRDefault="00624DD2" w:rsidP="00624DD2">
      <w:pPr>
        <w:pStyle w:val="Compact"/>
        <w:numPr>
          <w:ilvl w:val="0"/>
          <w:numId w:val="9"/>
        </w:numPr>
        <w:rPr>
          <w:sz w:val="22"/>
          <w:szCs w:val="22"/>
        </w:rPr>
      </w:pPr>
      <w:r w:rsidRPr="00C04616">
        <w:rPr>
          <w:sz w:val="22"/>
          <w:szCs w:val="22"/>
        </w:rPr>
        <w:t xml:space="preserve">Lighting is a combination of natural light and ambient spotlights </w:t>
      </w:r>
    </w:p>
    <w:p w14:paraId="440EFAB6" w14:textId="6144DE79" w:rsidR="00624DD2" w:rsidRPr="00700602" w:rsidRDefault="53078DCE" w:rsidP="0495861F">
      <w:pPr>
        <w:pStyle w:val="Compact"/>
        <w:numPr>
          <w:ilvl w:val="0"/>
          <w:numId w:val="9"/>
        </w:numPr>
        <w:rPr>
          <w:color w:val="000000" w:themeColor="text1"/>
          <w:sz w:val="22"/>
          <w:szCs w:val="22"/>
        </w:rPr>
      </w:pPr>
      <w:r w:rsidRPr="0495861F">
        <w:rPr>
          <w:color w:val="000000" w:themeColor="text1"/>
          <w:sz w:val="22"/>
          <w:szCs w:val="22"/>
        </w:rPr>
        <w:t>The door to the o</w:t>
      </w:r>
      <w:r w:rsidR="00624DD2" w:rsidRPr="0495861F">
        <w:rPr>
          <w:color w:val="000000" w:themeColor="text1"/>
          <w:sz w:val="22"/>
          <w:szCs w:val="22"/>
        </w:rPr>
        <w:t xml:space="preserve">utside </w:t>
      </w:r>
      <w:r w:rsidR="247C40CE" w:rsidRPr="0495861F">
        <w:rPr>
          <w:color w:val="000000" w:themeColor="text1"/>
          <w:sz w:val="22"/>
          <w:szCs w:val="22"/>
        </w:rPr>
        <w:t>seating</w:t>
      </w:r>
      <w:r w:rsidR="00700602" w:rsidRPr="0495861F">
        <w:rPr>
          <w:color w:val="000000" w:themeColor="text1"/>
          <w:sz w:val="22"/>
          <w:szCs w:val="22"/>
        </w:rPr>
        <w:t xml:space="preserve"> area </w:t>
      </w:r>
      <w:r w:rsidR="43453430" w:rsidRPr="0495861F">
        <w:rPr>
          <w:color w:val="000000" w:themeColor="text1"/>
          <w:sz w:val="22"/>
          <w:szCs w:val="22"/>
        </w:rPr>
        <w:t>is 1m wide. The outdoor seating area can also be accessed by the rear entrance doors to The Weston building, which are</w:t>
      </w:r>
      <w:r w:rsidR="70FEE598" w:rsidRPr="0495861F">
        <w:rPr>
          <w:color w:val="000000" w:themeColor="text1"/>
          <w:sz w:val="22"/>
          <w:szCs w:val="22"/>
        </w:rPr>
        <w:t xml:space="preserve"> 1.5m wide. </w:t>
      </w:r>
    </w:p>
    <w:p w14:paraId="5572D3EF" w14:textId="4E42D554" w:rsidR="00AB5A39" w:rsidRPr="00AB4A89" w:rsidRDefault="00091827" w:rsidP="00AB5A39">
      <w:pPr>
        <w:pStyle w:val="Compact"/>
        <w:numPr>
          <w:ilvl w:val="0"/>
          <w:numId w:val="9"/>
        </w:numPr>
        <w:rPr>
          <w:color w:val="000000" w:themeColor="text1"/>
          <w:sz w:val="22"/>
          <w:szCs w:val="22"/>
        </w:rPr>
      </w:pPr>
      <w:r>
        <w:rPr>
          <w:sz w:val="22"/>
          <w:szCs w:val="22"/>
        </w:rPr>
        <w:t xml:space="preserve">Outdoors, there </w:t>
      </w:r>
      <w:r w:rsidR="057A1A17" w:rsidRPr="24A8117A">
        <w:rPr>
          <w:sz w:val="22"/>
          <w:szCs w:val="22"/>
        </w:rPr>
        <w:t>are</w:t>
      </w:r>
      <w:r>
        <w:rPr>
          <w:sz w:val="22"/>
          <w:szCs w:val="22"/>
        </w:rPr>
        <w:t xml:space="preserve"> </w:t>
      </w:r>
      <w:r w:rsidR="00AB5A39" w:rsidRPr="00C04616">
        <w:rPr>
          <w:sz w:val="22"/>
          <w:szCs w:val="22"/>
        </w:rPr>
        <w:t xml:space="preserve">rectangular or square </w:t>
      </w:r>
      <w:r w:rsidR="057A1A17" w:rsidRPr="3B226214">
        <w:rPr>
          <w:sz w:val="22"/>
          <w:szCs w:val="22"/>
        </w:rPr>
        <w:t>metal</w:t>
      </w:r>
      <w:r w:rsidR="2F345F19" w:rsidRPr="3B226214">
        <w:rPr>
          <w:sz w:val="22"/>
          <w:szCs w:val="22"/>
        </w:rPr>
        <w:t xml:space="preserve"> </w:t>
      </w:r>
      <w:r w:rsidR="00AB5A39" w:rsidRPr="00C04616">
        <w:rPr>
          <w:sz w:val="22"/>
          <w:szCs w:val="22"/>
        </w:rPr>
        <w:t xml:space="preserve">tables configured in tables to seat two, four or six people. </w:t>
      </w:r>
    </w:p>
    <w:p w14:paraId="06941FF5" w14:textId="5F68C3D5" w:rsidR="00AB5A39" w:rsidRPr="00AB4A89" w:rsidRDefault="00AB5A39" w:rsidP="00AB5A39">
      <w:pPr>
        <w:pStyle w:val="Compact"/>
        <w:numPr>
          <w:ilvl w:val="0"/>
          <w:numId w:val="9"/>
        </w:numPr>
        <w:rPr>
          <w:color w:val="000000" w:themeColor="text1"/>
          <w:sz w:val="22"/>
          <w:szCs w:val="22"/>
        </w:rPr>
      </w:pPr>
      <w:r w:rsidRPr="00AB4A89">
        <w:rPr>
          <w:color w:val="000000" w:themeColor="text1"/>
          <w:sz w:val="22"/>
          <w:szCs w:val="22"/>
        </w:rPr>
        <w:t>The tables are 77</w:t>
      </w:r>
      <w:r w:rsidR="00EE7BFA">
        <w:rPr>
          <w:color w:val="000000" w:themeColor="text1"/>
          <w:sz w:val="22"/>
          <w:szCs w:val="22"/>
        </w:rPr>
        <w:t>c</w:t>
      </w:r>
      <w:r w:rsidRPr="00AB4A89">
        <w:rPr>
          <w:color w:val="000000" w:themeColor="text1"/>
          <w:sz w:val="22"/>
          <w:szCs w:val="22"/>
        </w:rPr>
        <w:t xml:space="preserve">m high. They have a clearance of </w:t>
      </w:r>
      <w:r w:rsidR="009806E4">
        <w:rPr>
          <w:color w:val="000000" w:themeColor="text1"/>
          <w:sz w:val="22"/>
          <w:szCs w:val="22"/>
        </w:rPr>
        <w:t>71c</w:t>
      </w:r>
      <w:r w:rsidR="00AB4A89" w:rsidRPr="00AB4A89">
        <w:rPr>
          <w:color w:val="000000" w:themeColor="text1"/>
          <w:sz w:val="22"/>
          <w:szCs w:val="22"/>
        </w:rPr>
        <w:t>m</w:t>
      </w:r>
      <w:r w:rsidRPr="00AB4A89">
        <w:rPr>
          <w:color w:val="000000" w:themeColor="text1"/>
          <w:sz w:val="22"/>
          <w:szCs w:val="22"/>
        </w:rPr>
        <w:t xml:space="preserve"> to the underside. </w:t>
      </w:r>
    </w:p>
    <w:p w14:paraId="4EC1ED6B" w14:textId="303FF73D" w:rsidR="0084427E" w:rsidRPr="00AB4A89" w:rsidRDefault="00AB5A39" w:rsidP="00AB5A39">
      <w:pPr>
        <w:pStyle w:val="Compact"/>
        <w:numPr>
          <w:ilvl w:val="0"/>
          <w:numId w:val="9"/>
        </w:numPr>
        <w:rPr>
          <w:color w:val="000000" w:themeColor="text1"/>
          <w:sz w:val="22"/>
          <w:szCs w:val="22"/>
        </w:rPr>
      </w:pPr>
      <w:r w:rsidRPr="00AB4A89">
        <w:rPr>
          <w:color w:val="000000" w:themeColor="text1"/>
          <w:sz w:val="22"/>
          <w:szCs w:val="22"/>
        </w:rPr>
        <w:t xml:space="preserve">The seat height is </w:t>
      </w:r>
      <w:r w:rsidRPr="00AB4A89">
        <w:rPr>
          <w:rFonts w:ascii="Calibri" w:eastAsia="Times New Roman" w:hAnsi="Calibri" w:cs="Calibri"/>
          <w:color w:val="000000" w:themeColor="text1"/>
          <w:sz w:val="22"/>
          <w:szCs w:val="22"/>
          <w:lang w:eastAsia="en-GB"/>
        </w:rPr>
        <w:t>46</w:t>
      </w:r>
      <w:r w:rsidR="009806E4">
        <w:rPr>
          <w:rFonts w:ascii="Calibri" w:eastAsia="Times New Roman" w:hAnsi="Calibri" w:cs="Calibri"/>
          <w:color w:val="000000" w:themeColor="text1"/>
          <w:sz w:val="22"/>
          <w:szCs w:val="22"/>
          <w:lang w:eastAsia="en-GB"/>
        </w:rPr>
        <w:t>c</w:t>
      </w:r>
      <w:r w:rsidRPr="00AB4A89">
        <w:rPr>
          <w:rFonts w:ascii="Calibri" w:eastAsia="Times New Roman" w:hAnsi="Calibri" w:cs="Calibri"/>
          <w:color w:val="000000" w:themeColor="text1"/>
          <w:sz w:val="22"/>
          <w:szCs w:val="22"/>
          <w:lang w:eastAsia="en-GB"/>
        </w:rPr>
        <w:t xml:space="preserve">m. </w:t>
      </w:r>
    </w:p>
    <w:p w14:paraId="344736C2" w14:textId="77777777" w:rsidR="007753E4" w:rsidRPr="007753E4" w:rsidRDefault="007753E4" w:rsidP="007753E4">
      <w:pPr>
        <w:pStyle w:val="Compact"/>
        <w:ind w:left="405"/>
        <w:rPr>
          <w:color w:val="000000" w:themeColor="text1"/>
          <w:sz w:val="22"/>
          <w:szCs w:val="22"/>
        </w:rPr>
      </w:pPr>
    </w:p>
    <w:p w14:paraId="55173443" w14:textId="58E89546" w:rsidR="007753E4" w:rsidRPr="00AB4A89" w:rsidRDefault="00B618C5" w:rsidP="007753E4">
      <w:pPr>
        <w:pStyle w:val="Compact"/>
        <w:rPr>
          <w:color w:val="000000" w:themeColor="text1"/>
          <w:sz w:val="22"/>
          <w:szCs w:val="22"/>
        </w:rPr>
      </w:pPr>
      <w:r>
        <w:rPr>
          <w:noProof/>
        </w:rPr>
        <w:lastRenderedPageBreak/>
        <w:drawing>
          <wp:inline distT="0" distB="0" distL="0" distR="0" wp14:anchorId="1C19F43F" wp14:editId="5480326C">
            <wp:extent cx="1769546" cy="2359459"/>
            <wp:effectExtent l="0" t="0" r="0" b="0"/>
            <wp:docPr id="130990897" name="Picture 9" descr="A room with a bench and full length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769546" cy="2359459"/>
                    </a:xfrm>
                    <a:prstGeom prst="rect">
                      <a:avLst/>
                    </a:prstGeom>
                  </pic:spPr>
                </pic:pic>
              </a:graphicData>
            </a:graphic>
          </wp:inline>
        </w:drawing>
      </w:r>
      <w:r w:rsidRPr="5CFE91F2">
        <w:rPr>
          <w:color w:val="000000" w:themeColor="text1"/>
          <w:sz w:val="22"/>
          <w:szCs w:val="22"/>
        </w:rPr>
        <w:t xml:space="preserve">  </w:t>
      </w:r>
      <w:r>
        <w:rPr>
          <w:noProof/>
        </w:rPr>
        <w:drawing>
          <wp:inline distT="0" distB="0" distL="0" distR="0" wp14:anchorId="6DB38AB3" wp14:editId="710B2B12">
            <wp:extent cx="1790911" cy="2387948"/>
            <wp:effectExtent l="0" t="0" r="0" b="0"/>
            <wp:docPr id="548295786" name="Picture 8" descr="A restaurant with tables and cha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790911" cy="2387948"/>
                    </a:xfrm>
                    <a:prstGeom prst="rect">
                      <a:avLst/>
                    </a:prstGeom>
                  </pic:spPr>
                </pic:pic>
              </a:graphicData>
            </a:graphic>
          </wp:inline>
        </w:drawing>
      </w:r>
    </w:p>
    <w:p w14:paraId="05BD0DF4" w14:textId="77777777" w:rsidR="00C04616" w:rsidRPr="00C04616" w:rsidRDefault="00C04616" w:rsidP="00691724">
      <w:pPr>
        <w:pStyle w:val="Compact"/>
        <w:rPr>
          <w:sz w:val="22"/>
          <w:szCs w:val="22"/>
        </w:rPr>
      </w:pPr>
    </w:p>
    <w:p w14:paraId="6440E3AD" w14:textId="06F457C9" w:rsidR="00CB2C5A" w:rsidRPr="00DF6D8E" w:rsidRDefault="00CB2C5A" w:rsidP="00691724">
      <w:pPr>
        <w:pStyle w:val="Compact"/>
        <w:rPr>
          <w:b/>
          <w:bCs/>
          <w:u w:val="single"/>
        </w:rPr>
      </w:pPr>
      <w:r w:rsidRPr="5CFE91F2">
        <w:rPr>
          <w:b/>
          <w:bCs/>
          <w:u w:val="single"/>
        </w:rPr>
        <w:t>Shop</w:t>
      </w:r>
    </w:p>
    <w:p w14:paraId="315263AB" w14:textId="3743AF24" w:rsidR="5CFE91F2" w:rsidRDefault="5CFE91F2" w:rsidP="5CFE91F2">
      <w:pPr>
        <w:pStyle w:val="Compact"/>
        <w:rPr>
          <w:sz w:val="22"/>
          <w:szCs w:val="22"/>
        </w:rPr>
      </w:pPr>
    </w:p>
    <w:p w14:paraId="2DA953FA" w14:textId="77777777" w:rsidR="00DC512D" w:rsidRPr="00144A9D" w:rsidRDefault="00DC512D" w:rsidP="00DC512D">
      <w:pPr>
        <w:pStyle w:val="Compact"/>
        <w:numPr>
          <w:ilvl w:val="0"/>
          <w:numId w:val="3"/>
        </w:numPr>
        <w:rPr>
          <w:sz w:val="22"/>
          <w:szCs w:val="22"/>
        </w:rPr>
      </w:pPr>
      <w:r w:rsidRPr="0495861F">
        <w:rPr>
          <w:sz w:val="22"/>
          <w:szCs w:val="22"/>
        </w:rPr>
        <w:t>Level access from main concourse</w:t>
      </w:r>
    </w:p>
    <w:p w14:paraId="223B45A8" w14:textId="1E7C6C62" w:rsidR="00701373" w:rsidRDefault="00701373" w:rsidP="0495861F">
      <w:pPr>
        <w:pStyle w:val="Compact"/>
        <w:numPr>
          <w:ilvl w:val="0"/>
          <w:numId w:val="3"/>
        </w:numPr>
        <w:rPr>
          <w:color w:val="000000" w:themeColor="text1"/>
          <w:sz w:val="22"/>
          <w:szCs w:val="22"/>
        </w:rPr>
      </w:pPr>
      <w:r w:rsidRPr="0495861F">
        <w:rPr>
          <w:color w:val="000000" w:themeColor="text1"/>
          <w:sz w:val="22"/>
          <w:szCs w:val="22"/>
        </w:rPr>
        <w:t xml:space="preserve">The shop is located </w:t>
      </w:r>
      <w:r w:rsidR="1CAC0652" w:rsidRPr="0495861F">
        <w:rPr>
          <w:color w:val="000000" w:themeColor="text1"/>
          <w:sz w:val="22"/>
          <w:szCs w:val="22"/>
        </w:rPr>
        <w:t>5</w:t>
      </w:r>
      <w:r w:rsidRPr="0495861F">
        <w:rPr>
          <w:color w:val="000000" w:themeColor="text1"/>
          <w:sz w:val="22"/>
          <w:szCs w:val="22"/>
        </w:rPr>
        <w:t xml:space="preserve">m from the </w:t>
      </w:r>
      <w:r w:rsidR="00B050DD" w:rsidRPr="0495861F">
        <w:rPr>
          <w:color w:val="000000" w:themeColor="text1"/>
          <w:sz w:val="22"/>
          <w:szCs w:val="22"/>
        </w:rPr>
        <w:t>main entrance</w:t>
      </w:r>
      <w:r w:rsidRPr="0495861F">
        <w:rPr>
          <w:color w:val="000000" w:themeColor="text1"/>
          <w:sz w:val="22"/>
          <w:szCs w:val="22"/>
        </w:rPr>
        <w:t xml:space="preserve">, and </w:t>
      </w:r>
      <w:r w:rsidR="6E5B7FEE" w:rsidRPr="0495861F">
        <w:rPr>
          <w:color w:val="000000" w:themeColor="text1"/>
          <w:sz w:val="22"/>
          <w:szCs w:val="22"/>
        </w:rPr>
        <w:t>11m</w:t>
      </w:r>
      <w:r w:rsidRPr="0495861F">
        <w:rPr>
          <w:color w:val="000000" w:themeColor="text1"/>
          <w:sz w:val="22"/>
          <w:szCs w:val="22"/>
        </w:rPr>
        <w:t xml:space="preserve">, from the entrance when arriving from the </w:t>
      </w:r>
      <w:bookmarkStart w:id="23" w:name="_Int_az2Zzu34"/>
      <w:r w:rsidRPr="0495861F">
        <w:rPr>
          <w:color w:val="000000" w:themeColor="text1"/>
          <w:sz w:val="22"/>
          <w:szCs w:val="22"/>
        </w:rPr>
        <w:t>Park</w:t>
      </w:r>
      <w:bookmarkEnd w:id="23"/>
      <w:r w:rsidRPr="0495861F">
        <w:rPr>
          <w:color w:val="000000" w:themeColor="text1"/>
          <w:sz w:val="22"/>
          <w:szCs w:val="22"/>
        </w:rPr>
        <w:t>.</w:t>
      </w:r>
    </w:p>
    <w:p w14:paraId="0E9F7421" w14:textId="3B520C99" w:rsidR="00DC512D" w:rsidRDefault="00487BBF" w:rsidP="00DC512D">
      <w:pPr>
        <w:pStyle w:val="Compact"/>
        <w:numPr>
          <w:ilvl w:val="0"/>
          <w:numId w:val="3"/>
        </w:numPr>
        <w:rPr>
          <w:sz w:val="22"/>
          <w:szCs w:val="22"/>
        </w:rPr>
      </w:pPr>
      <w:r w:rsidRPr="0495861F">
        <w:rPr>
          <w:sz w:val="22"/>
          <w:szCs w:val="22"/>
        </w:rPr>
        <w:t>There is no door separating the shop from the foyer</w:t>
      </w:r>
    </w:p>
    <w:p w14:paraId="61FBEBBF" w14:textId="7289DC47" w:rsidR="00487BBF" w:rsidRDefault="00487BBF" w:rsidP="0495861F">
      <w:pPr>
        <w:pStyle w:val="Compact"/>
        <w:numPr>
          <w:ilvl w:val="0"/>
          <w:numId w:val="3"/>
        </w:numPr>
        <w:rPr>
          <w:color w:val="000000" w:themeColor="text1"/>
          <w:sz w:val="22"/>
          <w:szCs w:val="22"/>
        </w:rPr>
      </w:pPr>
      <w:r w:rsidRPr="0495861F">
        <w:rPr>
          <w:color w:val="000000" w:themeColor="text1"/>
          <w:sz w:val="22"/>
          <w:szCs w:val="22"/>
        </w:rPr>
        <w:t>The width to the entrance to the shop is</w:t>
      </w:r>
      <w:r w:rsidR="00DB4498">
        <w:rPr>
          <w:color w:val="000000" w:themeColor="text1"/>
          <w:sz w:val="22"/>
          <w:szCs w:val="22"/>
        </w:rPr>
        <w:t xml:space="preserve"> 1.7m</w:t>
      </w:r>
    </w:p>
    <w:p w14:paraId="1636CDBD" w14:textId="1AA72AB5" w:rsidR="00DC512D" w:rsidRPr="00FB1F46" w:rsidRDefault="00FB1F46" w:rsidP="0495861F">
      <w:pPr>
        <w:pStyle w:val="Compact"/>
        <w:numPr>
          <w:ilvl w:val="0"/>
          <w:numId w:val="3"/>
        </w:numPr>
        <w:rPr>
          <w:color w:val="000000" w:themeColor="text1"/>
          <w:sz w:val="22"/>
          <w:szCs w:val="22"/>
        </w:rPr>
      </w:pPr>
      <w:r w:rsidRPr="0495861F">
        <w:rPr>
          <w:color w:val="000000" w:themeColor="text1"/>
          <w:sz w:val="22"/>
          <w:szCs w:val="22"/>
        </w:rPr>
        <w:t xml:space="preserve">The distance from the entrance of the shop to the till is </w:t>
      </w:r>
      <w:r w:rsidR="67BD8D3A" w:rsidRPr="0495861F">
        <w:rPr>
          <w:color w:val="000000" w:themeColor="text1"/>
          <w:sz w:val="22"/>
          <w:szCs w:val="22"/>
        </w:rPr>
        <w:t>3</w:t>
      </w:r>
      <w:r w:rsidRPr="0495861F">
        <w:rPr>
          <w:color w:val="000000" w:themeColor="text1"/>
          <w:sz w:val="22"/>
          <w:szCs w:val="22"/>
        </w:rPr>
        <w:t>m</w:t>
      </w:r>
    </w:p>
    <w:p w14:paraId="4F7F8488" w14:textId="639FEBDA" w:rsidR="00DC512D" w:rsidRDefault="00DC512D" w:rsidP="00DC512D">
      <w:pPr>
        <w:pStyle w:val="Compact"/>
        <w:numPr>
          <w:ilvl w:val="0"/>
          <w:numId w:val="3"/>
        </w:numPr>
        <w:rPr>
          <w:sz w:val="22"/>
          <w:szCs w:val="22"/>
        </w:rPr>
      </w:pPr>
      <w:r w:rsidRPr="0495861F">
        <w:rPr>
          <w:sz w:val="22"/>
          <w:szCs w:val="22"/>
        </w:rPr>
        <w:t xml:space="preserve">The height of the lower section of the shop counter is </w:t>
      </w:r>
      <w:r w:rsidR="00875F13" w:rsidRPr="0495861F">
        <w:rPr>
          <w:sz w:val="22"/>
          <w:szCs w:val="22"/>
        </w:rPr>
        <w:t>78</w:t>
      </w:r>
      <w:r w:rsidR="00DB4498">
        <w:rPr>
          <w:sz w:val="22"/>
          <w:szCs w:val="22"/>
        </w:rPr>
        <w:t>c</w:t>
      </w:r>
      <w:r w:rsidRPr="0495861F">
        <w:rPr>
          <w:sz w:val="22"/>
          <w:szCs w:val="22"/>
        </w:rPr>
        <w:t xml:space="preserve">m. The higher section is </w:t>
      </w:r>
      <w:r w:rsidR="00DB4498">
        <w:rPr>
          <w:sz w:val="22"/>
          <w:szCs w:val="22"/>
        </w:rPr>
        <w:t>1m</w:t>
      </w:r>
      <w:r w:rsidRPr="0495861F">
        <w:rPr>
          <w:sz w:val="22"/>
          <w:szCs w:val="22"/>
        </w:rPr>
        <w:t>.</w:t>
      </w:r>
    </w:p>
    <w:p w14:paraId="6A0C2A13" w14:textId="377FD56E" w:rsidR="00DC512D" w:rsidRDefault="00DC512D" w:rsidP="00DC512D">
      <w:pPr>
        <w:pStyle w:val="Compact"/>
        <w:numPr>
          <w:ilvl w:val="0"/>
          <w:numId w:val="3"/>
        </w:numPr>
        <w:rPr>
          <w:sz w:val="22"/>
          <w:szCs w:val="22"/>
        </w:rPr>
      </w:pPr>
      <w:r w:rsidRPr="0495861F">
        <w:rPr>
          <w:sz w:val="22"/>
          <w:szCs w:val="22"/>
        </w:rPr>
        <w:t xml:space="preserve">The shop layout features </w:t>
      </w:r>
      <w:r w:rsidR="00A13A9F" w:rsidRPr="0495861F">
        <w:rPr>
          <w:sz w:val="22"/>
          <w:szCs w:val="22"/>
        </w:rPr>
        <w:t>several</w:t>
      </w:r>
      <w:r w:rsidRPr="0495861F">
        <w:rPr>
          <w:sz w:val="22"/>
          <w:szCs w:val="22"/>
        </w:rPr>
        <w:t xml:space="preserve"> free-standing display </w:t>
      </w:r>
      <w:r w:rsidRPr="0495861F">
        <w:rPr>
          <w:color w:val="000000" w:themeColor="text1"/>
          <w:sz w:val="22"/>
          <w:szCs w:val="22"/>
        </w:rPr>
        <w:t>units at 75</w:t>
      </w:r>
      <w:r w:rsidR="00DB4498">
        <w:rPr>
          <w:color w:val="000000" w:themeColor="text1"/>
          <w:sz w:val="22"/>
          <w:szCs w:val="22"/>
        </w:rPr>
        <w:t>cm</w:t>
      </w:r>
      <w:r w:rsidRPr="0495861F">
        <w:rPr>
          <w:color w:val="000000" w:themeColor="text1"/>
          <w:sz w:val="22"/>
          <w:szCs w:val="22"/>
        </w:rPr>
        <w:t xml:space="preserve"> high, shelving units and display cases. The minimum distance between any of the furniture is 90</w:t>
      </w:r>
      <w:r w:rsidR="00A13A9F">
        <w:rPr>
          <w:color w:val="000000" w:themeColor="text1"/>
          <w:sz w:val="22"/>
          <w:szCs w:val="22"/>
        </w:rPr>
        <w:t>c</w:t>
      </w:r>
      <w:r w:rsidRPr="0495861F">
        <w:rPr>
          <w:color w:val="000000" w:themeColor="text1"/>
          <w:sz w:val="22"/>
          <w:szCs w:val="22"/>
        </w:rPr>
        <w:t xml:space="preserve">m. </w:t>
      </w:r>
    </w:p>
    <w:p w14:paraId="6FB6FE7B" w14:textId="77777777" w:rsidR="00DC512D" w:rsidRDefault="00DC512D" w:rsidP="00DC512D">
      <w:pPr>
        <w:pStyle w:val="Compact"/>
        <w:numPr>
          <w:ilvl w:val="0"/>
          <w:numId w:val="3"/>
        </w:numPr>
        <w:rPr>
          <w:sz w:val="22"/>
          <w:szCs w:val="22"/>
        </w:rPr>
      </w:pPr>
      <w:r w:rsidRPr="0495861F">
        <w:rPr>
          <w:sz w:val="22"/>
          <w:szCs w:val="22"/>
        </w:rPr>
        <w:t xml:space="preserve">The shop is staffed by a friendly team during opening hours </w:t>
      </w:r>
    </w:p>
    <w:p w14:paraId="5A4D9DE2" w14:textId="77777777" w:rsidR="00DC512D" w:rsidRDefault="00DC512D" w:rsidP="00DC512D">
      <w:pPr>
        <w:pStyle w:val="Compact"/>
        <w:numPr>
          <w:ilvl w:val="0"/>
          <w:numId w:val="3"/>
        </w:numPr>
        <w:rPr>
          <w:sz w:val="22"/>
          <w:szCs w:val="22"/>
        </w:rPr>
      </w:pPr>
      <w:r w:rsidRPr="0495861F">
        <w:rPr>
          <w:sz w:val="22"/>
          <w:szCs w:val="22"/>
        </w:rPr>
        <w:t>Low level background music is played in the shop</w:t>
      </w:r>
    </w:p>
    <w:p w14:paraId="6EAEC1D6" w14:textId="5D3020E6" w:rsidR="00DC512D" w:rsidRDefault="00DC512D" w:rsidP="00DC512D">
      <w:pPr>
        <w:pStyle w:val="Compact"/>
        <w:numPr>
          <w:ilvl w:val="0"/>
          <w:numId w:val="3"/>
        </w:numPr>
        <w:rPr>
          <w:sz w:val="22"/>
          <w:szCs w:val="22"/>
        </w:rPr>
      </w:pPr>
      <w:r w:rsidRPr="0495861F">
        <w:rPr>
          <w:sz w:val="22"/>
          <w:szCs w:val="22"/>
        </w:rPr>
        <w:t>There are scents of scented candles, diffusers</w:t>
      </w:r>
      <w:r w:rsidR="10FBE42E" w:rsidRPr="58D67944">
        <w:rPr>
          <w:sz w:val="22"/>
          <w:szCs w:val="22"/>
        </w:rPr>
        <w:t>,</w:t>
      </w:r>
      <w:r w:rsidRPr="0495861F">
        <w:rPr>
          <w:sz w:val="22"/>
          <w:szCs w:val="22"/>
        </w:rPr>
        <w:t xml:space="preserve"> and soaps </w:t>
      </w:r>
    </w:p>
    <w:p w14:paraId="414F2DAC" w14:textId="77777777" w:rsidR="00DC512D" w:rsidRDefault="00DC512D" w:rsidP="00DC512D">
      <w:pPr>
        <w:pStyle w:val="Compact"/>
        <w:numPr>
          <w:ilvl w:val="0"/>
          <w:numId w:val="3"/>
        </w:numPr>
        <w:rPr>
          <w:sz w:val="22"/>
          <w:szCs w:val="22"/>
        </w:rPr>
      </w:pPr>
      <w:r w:rsidRPr="0495861F">
        <w:rPr>
          <w:sz w:val="22"/>
          <w:szCs w:val="22"/>
        </w:rPr>
        <w:t>Mixture of lighting:</w:t>
      </w:r>
    </w:p>
    <w:p w14:paraId="1597EDF0" w14:textId="77777777" w:rsidR="00DC512D" w:rsidRDefault="00DC512D" w:rsidP="00DC512D">
      <w:pPr>
        <w:pStyle w:val="Compact"/>
        <w:numPr>
          <w:ilvl w:val="1"/>
          <w:numId w:val="3"/>
        </w:numPr>
        <w:rPr>
          <w:sz w:val="22"/>
          <w:szCs w:val="22"/>
        </w:rPr>
      </w:pPr>
      <w:r>
        <w:rPr>
          <w:sz w:val="22"/>
          <w:szCs w:val="22"/>
        </w:rPr>
        <w:t>Natural light from windows</w:t>
      </w:r>
    </w:p>
    <w:p w14:paraId="008FCA7C" w14:textId="117B819B" w:rsidR="00DC512D" w:rsidRDefault="00DC512D" w:rsidP="00DC512D">
      <w:pPr>
        <w:pStyle w:val="Compact"/>
        <w:numPr>
          <w:ilvl w:val="1"/>
          <w:numId w:val="3"/>
        </w:numPr>
        <w:rPr>
          <w:sz w:val="22"/>
          <w:szCs w:val="22"/>
        </w:rPr>
      </w:pPr>
      <w:r>
        <w:rPr>
          <w:sz w:val="22"/>
          <w:szCs w:val="22"/>
        </w:rPr>
        <w:t xml:space="preserve">LED ceiling lights </w:t>
      </w:r>
    </w:p>
    <w:p w14:paraId="72EEEC3C" w14:textId="77777777" w:rsidR="00130525" w:rsidRDefault="00130525" w:rsidP="00130525">
      <w:pPr>
        <w:pStyle w:val="Compact"/>
        <w:ind w:left="1440"/>
        <w:rPr>
          <w:sz w:val="22"/>
          <w:szCs w:val="22"/>
        </w:rPr>
      </w:pPr>
    </w:p>
    <w:p w14:paraId="03A09A2A" w14:textId="73EDB078" w:rsidR="00B618C5" w:rsidRDefault="0072448C" w:rsidP="00B618C5">
      <w:pPr>
        <w:pStyle w:val="Compact"/>
        <w:rPr>
          <w:sz w:val="22"/>
          <w:szCs w:val="22"/>
        </w:rPr>
      </w:pPr>
      <w:r>
        <w:rPr>
          <w:noProof/>
          <w:sz w:val="22"/>
          <w:szCs w:val="22"/>
        </w:rPr>
        <w:drawing>
          <wp:inline distT="0" distB="0" distL="0" distR="0" wp14:anchorId="336D4194" wp14:editId="40A0B9F8">
            <wp:extent cx="1909669" cy="2017897"/>
            <wp:effectExtent l="0" t="0" r="0" b="1905"/>
            <wp:docPr id="272853462" name="Picture 10" descr="A till counter in a 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853462" name="Picture 10" descr="A desk in a room&#10;&#10;Description automatically generated"/>
                    <pic:cNvPicPr/>
                  </pic:nvPicPr>
                  <pic:blipFill rotWithShape="1">
                    <a:blip r:embed="rId41" cstate="print">
                      <a:extLst>
                        <a:ext uri="{28A0092B-C50C-407E-A947-70E740481C1C}">
                          <a14:useLocalDpi xmlns:a14="http://schemas.microsoft.com/office/drawing/2010/main" val="0"/>
                        </a:ext>
                      </a:extLst>
                    </a:blip>
                    <a:srcRect t="4052" b="16700"/>
                    <a:stretch/>
                  </pic:blipFill>
                  <pic:spPr bwMode="auto">
                    <a:xfrm>
                      <a:off x="0" y="0"/>
                      <a:ext cx="1909669" cy="2017897"/>
                    </a:xfrm>
                    <a:prstGeom prst="rect">
                      <a:avLst/>
                    </a:prstGeom>
                    <a:ln>
                      <a:noFill/>
                    </a:ln>
                    <a:extLst>
                      <a:ext uri="{53640926-AAD7-44D8-BBD7-CCE9431645EC}">
                        <a14:shadowObscured xmlns:a14="http://schemas.microsoft.com/office/drawing/2010/main"/>
                      </a:ext>
                    </a:extLst>
                  </pic:spPr>
                </pic:pic>
              </a:graphicData>
            </a:graphic>
          </wp:inline>
        </w:drawing>
      </w:r>
      <w:r w:rsidR="00130525">
        <w:rPr>
          <w:sz w:val="22"/>
          <w:szCs w:val="22"/>
        </w:rPr>
        <w:t xml:space="preserve">  </w:t>
      </w:r>
      <w:r w:rsidR="00130525">
        <w:rPr>
          <w:noProof/>
          <w:sz w:val="22"/>
          <w:szCs w:val="22"/>
        </w:rPr>
        <w:drawing>
          <wp:inline distT="0" distB="0" distL="0" distR="0" wp14:anchorId="0097E641" wp14:editId="5E8F75A2">
            <wp:extent cx="3029046" cy="2018581"/>
            <wp:effectExtent l="0" t="0" r="0" b="1270"/>
            <wp:docPr id="128892746" name="Picture 11" descr="A shop with shelves of products and free standing display uni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92746" name="Picture 11" descr="A store with shelves of products&#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029046" cy="2018581"/>
                    </a:xfrm>
                    <a:prstGeom prst="rect">
                      <a:avLst/>
                    </a:prstGeom>
                  </pic:spPr>
                </pic:pic>
              </a:graphicData>
            </a:graphic>
          </wp:inline>
        </w:drawing>
      </w:r>
    </w:p>
    <w:p w14:paraId="4F186954" w14:textId="3F4AC975" w:rsidR="5CFE91F2" w:rsidRDefault="5CFE91F2" w:rsidP="5CFE91F2">
      <w:pPr>
        <w:pStyle w:val="Compact"/>
        <w:rPr>
          <w:b/>
          <w:bCs/>
          <w:u w:val="single"/>
        </w:rPr>
      </w:pPr>
    </w:p>
    <w:p w14:paraId="53A4272D" w14:textId="4E741C9E" w:rsidR="5CFE91F2" w:rsidRDefault="5CFE91F2" w:rsidP="5CFE91F2">
      <w:pPr>
        <w:pStyle w:val="Compact"/>
        <w:rPr>
          <w:b/>
          <w:bCs/>
          <w:u w:val="single"/>
        </w:rPr>
      </w:pPr>
    </w:p>
    <w:p w14:paraId="6137F939" w14:textId="08120072" w:rsidR="5CFE91F2" w:rsidRDefault="5CFE91F2" w:rsidP="5CFE91F2">
      <w:pPr>
        <w:pStyle w:val="Compact"/>
        <w:rPr>
          <w:b/>
          <w:bCs/>
          <w:u w:val="single"/>
        </w:rPr>
      </w:pPr>
    </w:p>
    <w:p w14:paraId="42C5F1C6" w14:textId="0254831C" w:rsidR="00CB2C5A" w:rsidRPr="00DF6D8E" w:rsidRDefault="00CB2C5A" w:rsidP="0495861F">
      <w:pPr>
        <w:pStyle w:val="Compact"/>
        <w:rPr>
          <w:b/>
          <w:bCs/>
          <w:color w:val="000000" w:themeColor="text1"/>
          <w:u w:val="single"/>
        </w:rPr>
      </w:pPr>
      <w:r w:rsidRPr="5CFE91F2">
        <w:rPr>
          <w:b/>
          <w:bCs/>
          <w:u w:val="single"/>
        </w:rPr>
        <w:lastRenderedPageBreak/>
        <w:t>Weston</w:t>
      </w:r>
      <w:r w:rsidRPr="5CFE91F2">
        <w:rPr>
          <w:b/>
          <w:bCs/>
          <w:color w:val="000000" w:themeColor="text1"/>
          <w:u w:val="single"/>
        </w:rPr>
        <w:t xml:space="preserve"> Gallery </w:t>
      </w:r>
    </w:p>
    <w:p w14:paraId="760B1B33" w14:textId="6E1BB89A" w:rsidR="5CFE91F2" w:rsidRDefault="5CFE91F2" w:rsidP="5CFE91F2">
      <w:pPr>
        <w:pStyle w:val="Compact"/>
        <w:rPr>
          <w:b/>
          <w:bCs/>
          <w:color w:val="000000" w:themeColor="text1"/>
          <w:u w:val="single"/>
        </w:rPr>
      </w:pPr>
    </w:p>
    <w:p w14:paraId="26FDABDC" w14:textId="5A84A1EC" w:rsidR="00490518" w:rsidRPr="009938E4" w:rsidRDefault="00490518" w:rsidP="00490518">
      <w:pPr>
        <w:pStyle w:val="Compact"/>
        <w:numPr>
          <w:ilvl w:val="0"/>
          <w:numId w:val="9"/>
        </w:numPr>
        <w:rPr>
          <w:color w:val="000000" w:themeColor="text1"/>
          <w:sz w:val="22"/>
          <w:szCs w:val="22"/>
        </w:rPr>
      </w:pPr>
      <w:r w:rsidRPr="0495861F">
        <w:rPr>
          <w:color w:val="000000" w:themeColor="text1"/>
          <w:sz w:val="22"/>
          <w:szCs w:val="22"/>
        </w:rPr>
        <w:t xml:space="preserve">The gallery is located </w:t>
      </w:r>
      <w:r w:rsidR="5C704D62" w:rsidRPr="0495861F">
        <w:rPr>
          <w:color w:val="000000" w:themeColor="text1"/>
          <w:sz w:val="22"/>
          <w:szCs w:val="22"/>
        </w:rPr>
        <w:t>16</w:t>
      </w:r>
      <w:r w:rsidRPr="0495861F">
        <w:rPr>
          <w:color w:val="000000" w:themeColor="text1"/>
          <w:sz w:val="22"/>
          <w:szCs w:val="22"/>
        </w:rPr>
        <w:t xml:space="preserve">m from the entrance </w:t>
      </w:r>
      <w:bookmarkStart w:id="24" w:name="_Int_Vuiz6Q9D"/>
      <w:r w:rsidRPr="0495861F">
        <w:rPr>
          <w:color w:val="000000" w:themeColor="text1"/>
          <w:sz w:val="22"/>
          <w:szCs w:val="22"/>
        </w:rPr>
        <w:t>off</w:t>
      </w:r>
      <w:bookmarkEnd w:id="24"/>
      <w:r w:rsidRPr="0495861F">
        <w:rPr>
          <w:color w:val="000000" w:themeColor="text1"/>
          <w:sz w:val="22"/>
          <w:szCs w:val="22"/>
        </w:rPr>
        <w:t xml:space="preserve"> the car park, and 1</w:t>
      </w:r>
      <w:r w:rsidR="007C37DA">
        <w:rPr>
          <w:color w:val="000000" w:themeColor="text1"/>
          <w:sz w:val="22"/>
          <w:szCs w:val="22"/>
        </w:rPr>
        <w:t>m</w:t>
      </w:r>
      <w:r w:rsidRPr="0495861F">
        <w:rPr>
          <w:color w:val="000000" w:themeColor="text1"/>
          <w:sz w:val="22"/>
          <w:szCs w:val="22"/>
        </w:rPr>
        <w:t xml:space="preserve"> from the entrance when arriving from the </w:t>
      </w:r>
      <w:bookmarkStart w:id="25" w:name="_Int_sEYEEmp4"/>
      <w:r w:rsidRPr="0495861F">
        <w:rPr>
          <w:color w:val="000000" w:themeColor="text1"/>
          <w:sz w:val="22"/>
          <w:szCs w:val="22"/>
        </w:rPr>
        <w:t>Park</w:t>
      </w:r>
      <w:bookmarkEnd w:id="25"/>
      <w:r w:rsidRPr="0495861F">
        <w:rPr>
          <w:color w:val="000000" w:themeColor="text1"/>
          <w:sz w:val="22"/>
          <w:szCs w:val="22"/>
        </w:rPr>
        <w:t>.</w:t>
      </w:r>
    </w:p>
    <w:p w14:paraId="4F78808B" w14:textId="77777777" w:rsidR="002F458A" w:rsidRPr="00177295" w:rsidRDefault="002F458A" w:rsidP="002F458A">
      <w:pPr>
        <w:pStyle w:val="Compact"/>
        <w:numPr>
          <w:ilvl w:val="0"/>
          <w:numId w:val="9"/>
        </w:numPr>
        <w:rPr>
          <w:sz w:val="22"/>
          <w:szCs w:val="22"/>
        </w:rPr>
      </w:pPr>
      <w:r w:rsidRPr="00177295">
        <w:rPr>
          <w:sz w:val="22"/>
          <w:szCs w:val="22"/>
        </w:rPr>
        <w:t>The is a door at the entrance to the room</w:t>
      </w:r>
    </w:p>
    <w:p w14:paraId="6A1C09AC" w14:textId="54F4A324" w:rsidR="00CB2C5A" w:rsidRPr="009938E4" w:rsidRDefault="00177295" w:rsidP="00691724">
      <w:pPr>
        <w:pStyle w:val="Compact"/>
        <w:numPr>
          <w:ilvl w:val="0"/>
          <w:numId w:val="9"/>
        </w:numPr>
        <w:rPr>
          <w:color w:val="000000" w:themeColor="text1"/>
          <w:sz w:val="22"/>
          <w:szCs w:val="22"/>
        </w:rPr>
      </w:pPr>
      <w:r w:rsidRPr="009938E4">
        <w:rPr>
          <w:color w:val="000000" w:themeColor="text1"/>
          <w:sz w:val="22"/>
          <w:szCs w:val="22"/>
        </w:rPr>
        <w:t>The door is opened manually and opens in the room</w:t>
      </w:r>
    </w:p>
    <w:p w14:paraId="7C24DDA4" w14:textId="461446A5" w:rsidR="00C44209" w:rsidRPr="009938E4" w:rsidRDefault="00C44209" w:rsidP="00691724">
      <w:pPr>
        <w:pStyle w:val="Compact"/>
        <w:numPr>
          <w:ilvl w:val="0"/>
          <w:numId w:val="9"/>
        </w:numPr>
        <w:rPr>
          <w:color w:val="000000" w:themeColor="text1"/>
          <w:sz w:val="22"/>
          <w:szCs w:val="22"/>
        </w:rPr>
      </w:pPr>
      <w:r w:rsidRPr="009938E4">
        <w:rPr>
          <w:color w:val="000000" w:themeColor="text1"/>
          <w:sz w:val="22"/>
          <w:szCs w:val="22"/>
        </w:rPr>
        <w:t>The width of the doorway is 1</w:t>
      </w:r>
      <w:r w:rsidR="007C37DA">
        <w:rPr>
          <w:color w:val="000000" w:themeColor="text1"/>
          <w:sz w:val="22"/>
          <w:szCs w:val="22"/>
        </w:rPr>
        <w:t>.65m</w:t>
      </w:r>
    </w:p>
    <w:p w14:paraId="13F0E43A" w14:textId="29B06686" w:rsidR="00177295" w:rsidRPr="009938E4" w:rsidRDefault="00177295" w:rsidP="00691724">
      <w:pPr>
        <w:pStyle w:val="Compact"/>
        <w:numPr>
          <w:ilvl w:val="0"/>
          <w:numId w:val="9"/>
        </w:numPr>
        <w:rPr>
          <w:color w:val="000000" w:themeColor="text1"/>
          <w:sz w:val="22"/>
          <w:szCs w:val="22"/>
        </w:rPr>
      </w:pPr>
      <w:r w:rsidRPr="009938E4">
        <w:rPr>
          <w:color w:val="000000" w:themeColor="text1"/>
          <w:sz w:val="22"/>
          <w:szCs w:val="22"/>
        </w:rPr>
        <w:t>For some exhibitions, the door is propped opening during opening times</w:t>
      </w:r>
    </w:p>
    <w:p w14:paraId="3DB58B3D" w14:textId="77777777" w:rsidR="00CF2355" w:rsidRDefault="00A84773" w:rsidP="00CF2355">
      <w:pPr>
        <w:pStyle w:val="Compact"/>
        <w:numPr>
          <w:ilvl w:val="0"/>
          <w:numId w:val="9"/>
        </w:numPr>
        <w:rPr>
          <w:sz w:val="22"/>
          <w:szCs w:val="22"/>
        </w:rPr>
      </w:pPr>
      <w:r>
        <w:rPr>
          <w:sz w:val="22"/>
          <w:szCs w:val="22"/>
        </w:rPr>
        <w:t xml:space="preserve">The gallery is staffed by a friendly team member during opening hours </w:t>
      </w:r>
    </w:p>
    <w:p w14:paraId="4317A2D5" w14:textId="77777777" w:rsidR="00B71EB8" w:rsidRDefault="00B71EB8" w:rsidP="00B71EB8">
      <w:pPr>
        <w:pStyle w:val="Compact"/>
        <w:ind w:left="405"/>
        <w:rPr>
          <w:sz w:val="22"/>
          <w:szCs w:val="22"/>
        </w:rPr>
      </w:pPr>
    </w:p>
    <w:p w14:paraId="25069772" w14:textId="3C4EFFBB" w:rsidR="00CF2355" w:rsidRPr="00B71EB8" w:rsidRDefault="00CF2355" w:rsidP="5CFE91F2">
      <w:pPr>
        <w:pStyle w:val="Compact"/>
        <w:ind w:left="45"/>
        <w:rPr>
          <w:b/>
          <w:bCs/>
          <w:i/>
          <w:iCs/>
          <w:sz w:val="22"/>
          <w:szCs w:val="22"/>
        </w:rPr>
      </w:pPr>
      <w:r w:rsidRPr="5CFE91F2">
        <w:rPr>
          <w:b/>
          <w:bCs/>
          <w:i/>
          <w:iCs/>
          <w:sz w:val="22"/>
          <w:szCs w:val="22"/>
        </w:rPr>
        <w:t xml:space="preserve">The layout and lighting of the room changes for each exhibition. For exhibition specific access information, please </w:t>
      </w:r>
      <w:hyperlink r:id="rId43">
        <w:r w:rsidRPr="5CFE91F2">
          <w:rPr>
            <w:rStyle w:val="Hyperlink"/>
            <w:b/>
            <w:bCs/>
            <w:i/>
            <w:iCs/>
            <w:sz w:val="22"/>
            <w:szCs w:val="22"/>
          </w:rPr>
          <w:t>visit our exhibition pages</w:t>
        </w:r>
      </w:hyperlink>
      <w:r w:rsidRPr="5CFE91F2">
        <w:rPr>
          <w:b/>
          <w:bCs/>
          <w:i/>
          <w:iCs/>
          <w:color w:val="000000" w:themeColor="text1"/>
          <w:sz w:val="22"/>
          <w:szCs w:val="22"/>
        </w:rPr>
        <w:t>.</w:t>
      </w:r>
    </w:p>
    <w:p w14:paraId="7A927809" w14:textId="08ECAB89" w:rsidR="00CF2355" w:rsidRPr="00CF2355" w:rsidRDefault="00CF2355" w:rsidP="00CF2355">
      <w:pPr>
        <w:pStyle w:val="Compact"/>
        <w:ind w:left="45"/>
        <w:rPr>
          <w:sz w:val="22"/>
          <w:szCs w:val="22"/>
        </w:rPr>
      </w:pPr>
    </w:p>
    <w:p w14:paraId="2A28FBEA" w14:textId="3367CDA5" w:rsidR="00107937" w:rsidRPr="00DF6D8E" w:rsidRDefault="00564AE5" w:rsidP="00691724">
      <w:pPr>
        <w:pStyle w:val="Compact"/>
        <w:rPr>
          <w:b/>
          <w:bCs/>
          <w:u w:val="single"/>
        </w:rPr>
      </w:pPr>
      <w:r w:rsidRPr="5CFE91F2">
        <w:rPr>
          <w:b/>
          <w:bCs/>
          <w:u w:val="single"/>
        </w:rPr>
        <w:t xml:space="preserve">Accessible toilet </w:t>
      </w:r>
    </w:p>
    <w:p w14:paraId="04EA0188" w14:textId="2836123F" w:rsidR="5CFE91F2" w:rsidRDefault="5CFE91F2" w:rsidP="5CFE91F2">
      <w:pPr>
        <w:pStyle w:val="Compact"/>
        <w:rPr>
          <w:b/>
          <w:bCs/>
          <w:u w:val="single"/>
        </w:rPr>
      </w:pPr>
    </w:p>
    <w:p w14:paraId="37F2F555" w14:textId="4BC44B86" w:rsidR="00107937" w:rsidRPr="00250D41" w:rsidRDefault="00CF2355" w:rsidP="00CF2355">
      <w:pPr>
        <w:pStyle w:val="Compact"/>
        <w:numPr>
          <w:ilvl w:val="0"/>
          <w:numId w:val="9"/>
        </w:numPr>
        <w:rPr>
          <w:sz w:val="22"/>
          <w:szCs w:val="22"/>
        </w:rPr>
      </w:pPr>
      <w:r w:rsidRPr="00250D41">
        <w:rPr>
          <w:sz w:val="22"/>
          <w:szCs w:val="22"/>
        </w:rPr>
        <w:t xml:space="preserve">There is level </w:t>
      </w:r>
      <w:r w:rsidR="00F11B63" w:rsidRPr="00250D41">
        <w:rPr>
          <w:sz w:val="22"/>
          <w:szCs w:val="22"/>
        </w:rPr>
        <w:t xml:space="preserve">access to the toilet from within the building </w:t>
      </w:r>
    </w:p>
    <w:p w14:paraId="7F66AFFE" w14:textId="5EE17886" w:rsidR="00250D41" w:rsidRPr="00250D41" w:rsidRDefault="00250D41" w:rsidP="0495861F">
      <w:pPr>
        <w:pStyle w:val="Compact"/>
        <w:numPr>
          <w:ilvl w:val="0"/>
          <w:numId w:val="9"/>
        </w:numPr>
        <w:rPr>
          <w:color w:val="000000" w:themeColor="text1"/>
          <w:sz w:val="22"/>
          <w:szCs w:val="22"/>
        </w:rPr>
      </w:pPr>
      <w:r w:rsidRPr="0495861F">
        <w:rPr>
          <w:color w:val="000000" w:themeColor="text1"/>
          <w:sz w:val="22"/>
          <w:szCs w:val="22"/>
        </w:rPr>
        <w:t xml:space="preserve">The toilets are located </w:t>
      </w:r>
      <w:r w:rsidR="08477391" w:rsidRPr="0495861F">
        <w:rPr>
          <w:color w:val="000000" w:themeColor="text1"/>
          <w:sz w:val="22"/>
          <w:szCs w:val="22"/>
        </w:rPr>
        <w:t>4</w:t>
      </w:r>
      <w:r w:rsidRPr="0495861F">
        <w:rPr>
          <w:color w:val="000000" w:themeColor="text1"/>
          <w:sz w:val="22"/>
          <w:szCs w:val="22"/>
        </w:rPr>
        <w:t xml:space="preserve">m from the entrance </w:t>
      </w:r>
      <w:bookmarkStart w:id="26" w:name="_Int_GmCPtA3k"/>
      <w:r w:rsidRPr="0495861F">
        <w:rPr>
          <w:color w:val="000000" w:themeColor="text1"/>
          <w:sz w:val="22"/>
          <w:szCs w:val="22"/>
        </w:rPr>
        <w:t>off</w:t>
      </w:r>
      <w:bookmarkEnd w:id="26"/>
      <w:r w:rsidRPr="0495861F">
        <w:rPr>
          <w:color w:val="000000" w:themeColor="text1"/>
          <w:sz w:val="22"/>
          <w:szCs w:val="22"/>
        </w:rPr>
        <w:t xml:space="preserve"> the car park, and </w:t>
      </w:r>
      <w:r w:rsidR="0673F89D" w:rsidRPr="0495861F">
        <w:rPr>
          <w:color w:val="000000" w:themeColor="text1"/>
          <w:sz w:val="22"/>
          <w:szCs w:val="22"/>
        </w:rPr>
        <w:t>11m</w:t>
      </w:r>
      <w:r w:rsidRPr="0495861F">
        <w:rPr>
          <w:color w:val="000000" w:themeColor="text1"/>
          <w:sz w:val="22"/>
          <w:szCs w:val="22"/>
        </w:rPr>
        <w:t xml:space="preserve"> from the entrance when arriving from the </w:t>
      </w:r>
      <w:bookmarkStart w:id="27" w:name="_Int_nSfeTFtd"/>
      <w:r w:rsidRPr="0495861F">
        <w:rPr>
          <w:color w:val="000000" w:themeColor="text1"/>
          <w:sz w:val="22"/>
          <w:szCs w:val="22"/>
        </w:rPr>
        <w:t>Park</w:t>
      </w:r>
      <w:bookmarkEnd w:id="27"/>
      <w:r w:rsidRPr="0495861F">
        <w:rPr>
          <w:color w:val="000000" w:themeColor="text1"/>
          <w:sz w:val="22"/>
          <w:szCs w:val="22"/>
        </w:rPr>
        <w:t>.</w:t>
      </w:r>
    </w:p>
    <w:p w14:paraId="286BA746" w14:textId="1582E447" w:rsidR="00250D41" w:rsidRPr="00656B18" w:rsidRDefault="00250D41" w:rsidP="0495861F">
      <w:pPr>
        <w:pStyle w:val="Compact"/>
        <w:numPr>
          <w:ilvl w:val="0"/>
          <w:numId w:val="9"/>
        </w:numPr>
        <w:rPr>
          <w:color w:val="000000" w:themeColor="text1"/>
          <w:sz w:val="22"/>
          <w:szCs w:val="22"/>
        </w:rPr>
      </w:pPr>
      <w:r w:rsidRPr="0495861F">
        <w:rPr>
          <w:color w:val="000000" w:themeColor="text1"/>
          <w:sz w:val="22"/>
          <w:szCs w:val="22"/>
        </w:rPr>
        <w:t xml:space="preserve">The toilets are located </w:t>
      </w:r>
      <w:r w:rsidR="127C90A8" w:rsidRPr="0495861F">
        <w:rPr>
          <w:color w:val="000000" w:themeColor="text1"/>
          <w:sz w:val="22"/>
          <w:szCs w:val="22"/>
        </w:rPr>
        <w:t>14</w:t>
      </w:r>
      <w:r w:rsidRPr="0495861F">
        <w:rPr>
          <w:color w:val="000000" w:themeColor="text1"/>
          <w:sz w:val="22"/>
          <w:szCs w:val="22"/>
        </w:rPr>
        <w:t xml:space="preserve">m from the restaurant </w:t>
      </w:r>
      <w:r w:rsidR="12EBF439" w:rsidRPr="0495861F">
        <w:rPr>
          <w:color w:val="000000" w:themeColor="text1"/>
          <w:sz w:val="22"/>
          <w:szCs w:val="22"/>
        </w:rPr>
        <w:t>entrance.</w:t>
      </w:r>
    </w:p>
    <w:p w14:paraId="64029DAE" w14:textId="05F984A4" w:rsidR="00250D41" w:rsidRPr="007E18B7" w:rsidRDefault="00250D41" w:rsidP="00250D41">
      <w:pPr>
        <w:pStyle w:val="Compact"/>
        <w:numPr>
          <w:ilvl w:val="0"/>
          <w:numId w:val="9"/>
        </w:numPr>
        <w:rPr>
          <w:color w:val="000000" w:themeColor="text1"/>
          <w:sz w:val="22"/>
          <w:szCs w:val="22"/>
        </w:rPr>
      </w:pPr>
      <w:r w:rsidRPr="007E18B7">
        <w:rPr>
          <w:color w:val="000000" w:themeColor="text1"/>
          <w:sz w:val="22"/>
          <w:szCs w:val="22"/>
        </w:rPr>
        <w:t>The</w:t>
      </w:r>
      <w:r w:rsidR="007F0AD8" w:rsidRPr="007E18B7">
        <w:rPr>
          <w:color w:val="000000" w:themeColor="text1"/>
          <w:sz w:val="22"/>
          <w:szCs w:val="22"/>
        </w:rPr>
        <w:t>re</w:t>
      </w:r>
      <w:r w:rsidRPr="007E18B7">
        <w:rPr>
          <w:color w:val="000000" w:themeColor="text1"/>
          <w:sz w:val="22"/>
          <w:szCs w:val="22"/>
        </w:rPr>
        <w:t xml:space="preserve"> is a door at the entrance to the toilets</w:t>
      </w:r>
    </w:p>
    <w:p w14:paraId="2181A9FF" w14:textId="1B03B8F2" w:rsidR="00250D41" w:rsidRPr="007E18B7" w:rsidRDefault="00250D41" w:rsidP="00250D41">
      <w:pPr>
        <w:pStyle w:val="Compact"/>
        <w:numPr>
          <w:ilvl w:val="0"/>
          <w:numId w:val="9"/>
        </w:numPr>
        <w:rPr>
          <w:color w:val="000000" w:themeColor="text1"/>
          <w:sz w:val="22"/>
          <w:szCs w:val="22"/>
        </w:rPr>
      </w:pPr>
      <w:r w:rsidRPr="0495861F">
        <w:rPr>
          <w:color w:val="000000" w:themeColor="text1"/>
          <w:sz w:val="22"/>
          <w:szCs w:val="22"/>
        </w:rPr>
        <w:t xml:space="preserve">This is a manual door that opens into the room </w:t>
      </w:r>
    </w:p>
    <w:p w14:paraId="14FF6B2B" w14:textId="2109A032" w:rsidR="00250D41" w:rsidRPr="00656B18" w:rsidRDefault="00AC0BD6" w:rsidP="0495861F">
      <w:pPr>
        <w:pStyle w:val="Compact"/>
        <w:numPr>
          <w:ilvl w:val="0"/>
          <w:numId w:val="9"/>
        </w:numPr>
        <w:rPr>
          <w:color w:val="000000" w:themeColor="text1"/>
          <w:sz w:val="22"/>
          <w:szCs w:val="22"/>
        </w:rPr>
      </w:pPr>
      <w:r w:rsidRPr="0495861F">
        <w:rPr>
          <w:color w:val="000000" w:themeColor="text1"/>
          <w:sz w:val="22"/>
          <w:szCs w:val="22"/>
        </w:rPr>
        <w:t xml:space="preserve">The entrance door is </w:t>
      </w:r>
      <w:r w:rsidR="4085C25E" w:rsidRPr="0495861F">
        <w:rPr>
          <w:color w:val="000000" w:themeColor="text1"/>
          <w:sz w:val="22"/>
          <w:szCs w:val="22"/>
        </w:rPr>
        <w:t>90c</w:t>
      </w:r>
      <w:r w:rsidR="004702BB" w:rsidRPr="0495861F">
        <w:rPr>
          <w:color w:val="000000" w:themeColor="text1"/>
          <w:sz w:val="22"/>
          <w:szCs w:val="22"/>
        </w:rPr>
        <w:t>m</w:t>
      </w:r>
      <w:r w:rsidR="00DE2F63">
        <w:rPr>
          <w:color w:val="000000" w:themeColor="text1"/>
          <w:sz w:val="22"/>
          <w:szCs w:val="22"/>
        </w:rPr>
        <w:t xml:space="preserve"> wide</w:t>
      </w:r>
    </w:p>
    <w:p w14:paraId="160EA29A" w14:textId="1DC732D2" w:rsidR="004702BB" w:rsidRPr="007E18B7" w:rsidRDefault="004702BB" w:rsidP="00CF2355">
      <w:pPr>
        <w:pStyle w:val="Compact"/>
        <w:numPr>
          <w:ilvl w:val="0"/>
          <w:numId w:val="9"/>
        </w:numPr>
        <w:rPr>
          <w:color w:val="000000" w:themeColor="text1"/>
          <w:sz w:val="22"/>
          <w:szCs w:val="22"/>
        </w:rPr>
      </w:pPr>
      <w:r w:rsidRPr="007E18B7">
        <w:rPr>
          <w:color w:val="000000" w:themeColor="text1"/>
          <w:sz w:val="22"/>
          <w:szCs w:val="22"/>
        </w:rPr>
        <w:t xml:space="preserve">The </w:t>
      </w:r>
      <w:r w:rsidR="00B6766B" w:rsidRPr="007E18B7">
        <w:rPr>
          <w:color w:val="000000" w:themeColor="text1"/>
          <w:sz w:val="22"/>
          <w:szCs w:val="22"/>
        </w:rPr>
        <w:t xml:space="preserve">room </w:t>
      </w:r>
      <w:r w:rsidR="001A1B09" w:rsidRPr="007E18B7">
        <w:rPr>
          <w:color w:val="000000" w:themeColor="text1"/>
          <w:sz w:val="22"/>
          <w:szCs w:val="22"/>
        </w:rPr>
        <w:t>feature</w:t>
      </w:r>
      <w:r w:rsidR="00B6766B" w:rsidRPr="007E18B7">
        <w:rPr>
          <w:color w:val="000000" w:themeColor="text1"/>
          <w:sz w:val="22"/>
          <w:szCs w:val="22"/>
        </w:rPr>
        <w:t>s</w:t>
      </w:r>
      <w:r w:rsidR="001A1B09" w:rsidRPr="007E18B7">
        <w:rPr>
          <w:color w:val="000000" w:themeColor="text1"/>
          <w:sz w:val="22"/>
          <w:szCs w:val="22"/>
        </w:rPr>
        <w:t xml:space="preserve"> ind</w:t>
      </w:r>
      <w:r w:rsidR="00B6766B" w:rsidRPr="007E18B7">
        <w:rPr>
          <w:color w:val="000000" w:themeColor="text1"/>
          <w:sz w:val="22"/>
          <w:szCs w:val="22"/>
        </w:rPr>
        <w:t>ividual</w:t>
      </w:r>
      <w:r w:rsidR="001A1B09" w:rsidRPr="007E18B7">
        <w:rPr>
          <w:color w:val="000000" w:themeColor="text1"/>
          <w:sz w:val="22"/>
          <w:szCs w:val="22"/>
        </w:rPr>
        <w:t xml:space="preserve"> toilet</w:t>
      </w:r>
      <w:r w:rsidR="00B6766B" w:rsidRPr="007E18B7">
        <w:rPr>
          <w:color w:val="000000" w:themeColor="text1"/>
          <w:sz w:val="22"/>
          <w:szCs w:val="22"/>
        </w:rPr>
        <w:t xml:space="preserve"> cubicles with shared handwashing facilities</w:t>
      </w:r>
      <w:r w:rsidR="00412113" w:rsidRPr="007E18B7">
        <w:rPr>
          <w:color w:val="000000" w:themeColor="text1"/>
          <w:sz w:val="22"/>
          <w:szCs w:val="22"/>
        </w:rPr>
        <w:t xml:space="preserve">. Each </w:t>
      </w:r>
      <w:r w:rsidR="0072326E" w:rsidRPr="007E18B7">
        <w:rPr>
          <w:color w:val="000000" w:themeColor="text1"/>
          <w:sz w:val="22"/>
          <w:szCs w:val="22"/>
        </w:rPr>
        <w:t>cubicle is individually labelled</w:t>
      </w:r>
    </w:p>
    <w:p w14:paraId="6E97CE9C" w14:textId="7DF572C2" w:rsidR="00D50EF5" w:rsidRPr="00656B18" w:rsidRDefault="00A62CFC" w:rsidP="0495861F">
      <w:pPr>
        <w:pStyle w:val="Compact"/>
        <w:numPr>
          <w:ilvl w:val="0"/>
          <w:numId w:val="9"/>
        </w:numPr>
        <w:rPr>
          <w:color w:val="000000" w:themeColor="text1"/>
          <w:sz w:val="22"/>
          <w:szCs w:val="22"/>
        </w:rPr>
      </w:pPr>
      <w:r w:rsidRPr="0495861F">
        <w:rPr>
          <w:color w:val="000000" w:themeColor="text1"/>
          <w:sz w:val="22"/>
          <w:szCs w:val="22"/>
        </w:rPr>
        <w:t xml:space="preserve">The accessible toilet is located </w:t>
      </w:r>
      <w:r w:rsidR="607DDD8F" w:rsidRPr="0495861F">
        <w:rPr>
          <w:color w:val="000000" w:themeColor="text1"/>
          <w:sz w:val="22"/>
          <w:szCs w:val="22"/>
        </w:rPr>
        <w:t>3</w:t>
      </w:r>
      <w:r w:rsidRPr="0495861F">
        <w:rPr>
          <w:color w:val="000000" w:themeColor="text1"/>
          <w:sz w:val="22"/>
          <w:szCs w:val="22"/>
        </w:rPr>
        <w:t xml:space="preserve">m from the </w:t>
      </w:r>
      <w:r w:rsidR="006A7CD0" w:rsidRPr="0495861F">
        <w:rPr>
          <w:color w:val="000000" w:themeColor="text1"/>
          <w:sz w:val="22"/>
          <w:szCs w:val="22"/>
        </w:rPr>
        <w:t>entrance to the toilets</w:t>
      </w:r>
      <w:r w:rsidR="00D50EF5" w:rsidRPr="0495861F">
        <w:rPr>
          <w:color w:val="000000" w:themeColor="text1"/>
          <w:sz w:val="22"/>
          <w:szCs w:val="22"/>
        </w:rPr>
        <w:t>. It is directly opposite the entrance</w:t>
      </w:r>
    </w:p>
    <w:p w14:paraId="55A2BC31" w14:textId="503808B9" w:rsidR="00D50EF5" w:rsidRPr="00656B18" w:rsidRDefault="00D50EF5" w:rsidP="0495861F">
      <w:pPr>
        <w:numPr>
          <w:ilvl w:val="0"/>
          <w:numId w:val="9"/>
        </w:numPr>
        <w:spacing w:before="36" w:after="36" w:line="240" w:lineRule="auto"/>
        <w:rPr>
          <w:rFonts w:eastAsia="Times New Roman"/>
          <w:color w:val="000000" w:themeColor="text1"/>
          <w:sz w:val="24"/>
          <w:szCs w:val="24"/>
        </w:rPr>
      </w:pPr>
      <w:r w:rsidRPr="0495861F">
        <w:rPr>
          <w:rFonts w:eastAsia="Times New Roman"/>
          <w:color w:val="000000" w:themeColor="text1"/>
        </w:rPr>
        <w:t xml:space="preserve">The door to the accessible cubicle is </w:t>
      </w:r>
      <w:r w:rsidR="236C1BF5" w:rsidRPr="0495861F">
        <w:rPr>
          <w:rFonts w:eastAsia="Times New Roman"/>
          <w:color w:val="000000" w:themeColor="text1"/>
        </w:rPr>
        <w:t>92c</w:t>
      </w:r>
      <w:r w:rsidRPr="0495861F">
        <w:rPr>
          <w:rFonts w:eastAsia="Times New Roman"/>
          <w:color w:val="000000" w:themeColor="text1"/>
        </w:rPr>
        <w:t xml:space="preserve">m wide </w:t>
      </w:r>
    </w:p>
    <w:p w14:paraId="5F1A8EF2" w14:textId="77777777" w:rsidR="00D50EF5" w:rsidRPr="007E18B7" w:rsidRDefault="00D50EF5" w:rsidP="00D50EF5">
      <w:pPr>
        <w:numPr>
          <w:ilvl w:val="0"/>
          <w:numId w:val="9"/>
        </w:numPr>
        <w:spacing w:before="36" w:after="36" w:line="240" w:lineRule="auto"/>
        <w:rPr>
          <w:rFonts w:eastAsia="Times New Roman"/>
          <w:color w:val="000000" w:themeColor="text1"/>
          <w:sz w:val="24"/>
          <w:szCs w:val="24"/>
        </w:rPr>
      </w:pPr>
      <w:r w:rsidRPr="0495861F">
        <w:rPr>
          <w:rFonts w:eastAsia="Times New Roman"/>
          <w:color w:val="000000" w:themeColor="text1"/>
        </w:rPr>
        <w:t xml:space="preserve">The direction of transfer onto the toilet is to the left </w:t>
      </w:r>
    </w:p>
    <w:p w14:paraId="18EAD061" w14:textId="476F8953" w:rsidR="00D50EF5" w:rsidRPr="007E18B7" w:rsidRDefault="00D50EF5" w:rsidP="00D50EF5">
      <w:pPr>
        <w:numPr>
          <w:ilvl w:val="0"/>
          <w:numId w:val="9"/>
        </w:numPr>
        <w:spacing w:before="36" w:after="36" w:line="240" w:lineRule="auto"/>
        <w:rPr>
          <w:rFonts w:eastAsia="Times New Roman"/>
          <w:color w:val="000000" w:themeColor="text1"/>
          <w:sz w:val="24"/>
          <w:szCs w:val="24"/>
        </w:rPr>
      </w:pPr>
      <w:r w:rsidRPr="007E18B7">
        <w:rPr>
          <w:rFonts w:eastAsia="Times New Roman"/>
          <w:color w:val="000000" w:themeColor="text1"/>
        </w:rPr>
        <w:t>The toilet seat is 59</w:t>
      </w:r>
      <w:r w:rsidR="008D7369">
        <w:rPr>
          <w:rFonts w:eastAsia="Times New Roman"/>
          <w:color w:val="000000" w:themeColor="text1"/>
        </w:rPr>
        <w:t>c</w:t>
      </w:r>
      <w:r w:rsidRPr="007E18B7">
        <w:rPr>
          <w:rFonts w:eastAsia="Times New Roman"/>
          <w:color w:val="000000" w:themeColor="text1"/>
        </w:rPr>
        <w:t>m high</w:t>
      </w:r>
    </w:p>
    <w:p w14:paraId="0348D363" w14:textId="7CBC5359" w:rsidR="00D50EF5" w:rsidRPr="00656B18" w:rsidRDefault="00D50EF5" w:rsidP="0495861F">
      <w:pPr>
        <w:numPr>
          <w:ilvl w:val="0"/>
          <w:numId w:val="9"/>
        </w:numPr>
        <w:spacing w:before="36" w:after="36" w:line="240" w:lineRule="auto"/>
        <w:rPr>
          <w:rFonts w:eastAsia="Times New Roman"/>
          <w:color w:val="000000" w:themeColor="text1"/>
          <w:sz w:val="24"/>
          <w:szCs w:val="24"/>
        </w:rPr>
      </w:pPr>
      <w:r w:rsidRPr="0495861F">
        <w:rPr>
          <w:rFonts w:eastAsia="Times New Roman"/>
          <w:color w:val="000000" w:themeColor="text1"/>
        </w:rPr>
        <w:t xml:space="preserve">There is </w:t>
      </w:r>
      <w:r w:rsidR="668D55BB" w:rsidRPr="0495861F">
        <w:rPr>
          <w:rFonts w:eastAsia="Times New Roman"/>
          <w:color w:val="000000" w:themeColor="text1"/>
        </w:rPr>
        <w:t>1.5</w:t>
      </w:r>
      <w:r w:rsidRPr="0495861F">
        <w:rPr>
          <w:rFonts w:eastAsia="Times New Roman"/>
          <w:color w:val="000000" w:themeColor="text1"/>
        </w:rPr>
        <w:t xml:space="preserve">m at the side of the toilet. There is </w:t>
      </w:r>
      <w:r w:rsidR="61B781E7" w:rsidRPr="0495861F">
        <w:rPr>
          <w:rFonts w:eastAsia="Times New Roman"/>
          <w:color w:val="000000" w:themeColor="text1"/>
        </w:rPr>
        <w:t>1.5</w:t>
      </w:r>
      <w:r w:rsidRPr="0495861F">
        <w:rPr>
          <w:rFonts w:eastAsia="Times New Roman"/>
          <w:color w:val="000000" w:themeColor="text1"/>
        </w:rPr>
        <w:t xml:space="preserve">m in front of the toilet. </w:t>
      </w:r>
    </w:p>
    <w:p w14:paraId="1BE22EA5" w14:textId="77777777" w:rsidR="00D50EF5" w:rsidRPr="007E18B7" w:rsidRDefault="00D50EF5" w:rsidP="00D50EF5">
      <w:pPr>
        <w:numPr>
          <w:ilvl w:val="0"/>
          <w:numId w:val="9"/>
        </w:numPr>
        <w:spacing w:before="36" w:after="36" w:line="240" w:lineRule="auto"/>
        <w:rPr>
          <w:rFonts w:eastAsia="Times New Roman"/>
          <w:color w:val="000000" w:themeColor="text1"/>
          <w:sz w:val="24"/>
          <w:szCs w:val="24"/>
        </w:rPr>
      </w:pPr>
      <w:r w:rsidRPr="007E18B7">
        <w:rPr>
          <w:rFonts w:eastAsia="Times New Roman"/>
          <w:color w:val="000000" w:themeColor="text1"/>
        </w:rPr>
        <w:t>There are four handrails. Two on the left-hand side and two on the right-hand side when sitting down</w:t>
      </w:r>
    </w:p>
    <w:p w14:paraId="2D378D80" w14:textId="128D0698" w:rsidR="00340DB6" w:rsidRPr="007E18B7" w:rsidRDefault="00D50EF5" w:rsidP="00691724">
      <w:pPr>
        <w:numPr>
          <w:ilvl w:val="0"/>
          <w:numId w:val="9"/>
        </w:numPr>
        <w:spacing w:before="36" w:after="36" w:line="240" w:lineRule="auto"/>
        <w:rPr>
          <w:rFonts w:eastAsia="Times New Roman"/>
          <w:color w:val="000000" w:themeColor="text1"/>
          <w:sz w:val="24"/>
          <w:szCs w:val="24"/>
        </w:rPr>
      </w:pPr>
      <w:r w:rsidRPr="007E18B7">
        <w:rPr>
          <w:rFonts w:eastAsia="Times New Roman"/>
          <w:color w:val="000000" w:themeColor="text1"/>
        </w:rPr>
        <w:t xml:space="preserve">The sink is </w:t>
      </w:r>
      <w:r w:rsidR="00C96A31" w:rsidRPr="007E18B7">
        <w:rPr>
          <w:rFonts w:eastAsia="Times New Roman"/>
          <w:color w:val="000000" w:themeColor="text1"/>
        </w:rPr>
        <w:t>74</w:t>
      </w:r>
      <w:r w:rsidR="00712251">
        <w:rPr>
          <w:rFonts w:eastAsia="Times New Roman"/>
          <w:color w:val="000000" w:themeColor="text1"/>
        </w:rPr>
        <w:t>c</w:t>
      </w:r>
      <w:r w:rsidRPr="007E18B7">
        <w:rPr>
          <w:rFonts w:eastAsia="Times New Roman"/>
          <w:color w:val="000000" w:themeColor="text1"/>
        </w:rPr>
        <w:t>m high</w:t>
      </w:r>
    </w:p>
    <w:p w14:paraId="43D9E3E0" w14:textId="77777777" w:rsidR="00135850" w:rsidRPr="00135850" w:rsidRDefault="00135850" w:rsidP="00135850">
      <w:pPr>
        <w:spacing w:before="36" w:after="36" w:line="240" w:lineRule="auto"/>
        <w:ind w:left="405"/>
        <w:rPr>
          <w:rFonts w:eastAsia="Times New Roman"/>
          <w:color w:val="000000" w:themeColor="text1"/>
          <w:sz w:val="24"/>
          <w:szCs w:val="24"/>
        </w:rPr>
      </w:pPr>
    </w:p>
    <w:p w14:paraId="0BAD4510" w14:textId="66F60258" w:rsidR="0015269D" w:rsidRPr="007E18B7" w:rsidRDefault="00135850" w:rsidP="0015269D">
      <w:pPr>
        <w:spacing w:before="36" w:after="36" w:line="240" w:lineRule="auto"/>
        <w:rPr>
          <w:rFonts w:eastAsia="Times New Roman"/>
          <w:color w:val="000000" w:themeColor="text1"/>
          <w:sz w:val="24"/>
          <w:szCs w:val="24"/>
        </w:rPr>
      </w:pPr>
      <w:r>
        <w:rPr>
          <w:noProof/>
        </w:rPr>
        <w:drawing>
          <wp:inline distT="0" distB="0" distL="0" distR="0" wp14:anchorId="5D5679FE" wp14:editId="71AEEB8D">
            <wp:extent cx="1609684" cy="2146304"/>
            <wp:effectExtent l="0" t="0" r="5080" b="0"/>
            <wp:docPr id="1899712892" name="Picture 13" descr="A door with toilet sign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09684" cy="2146304"/>
                    </a:xfrm>
                    <a:prstGeom prst="rect">
                      <a:avLst/>
                    </a:prstGeom>
                  </pic:spPr>
                </pic:pic>
              </a:graphicData>
            </a:graphic>
          </wp:inline>
        </w:drawing>
      </w:r>
      <w:r w:rsidRPr="5CFE91F2">
        <w:rPr>
          <w:rFonts w:eastAsia="Times New Roman"/>
          <w:color w:val="000000" w:themeColor="text1"/>
        </w:rPr>
        <w:t xml:space="preserve">  </w:t>
      </w:r>
      <w:r>
        <w:rPr>
          <w:noProof/>
        </w:rPr>
        <w:drawing>
          <wp:inline distT="0" distB="0" distL="0" distR="0" wp14:anchorId="7C33B5A2" wp14:editId="6A80FE76">
            <wp:extent cx="1608081" cy="2144167"/>
            <wp:effectExtent l="0" t="0" r="0" b="0"/>
            <wp:docPr id="357255808" name="Picture 14" descr="A bathroom with grey 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08081" cy="2144167"/>
                    </a:xfrm>
                    <a:prstGeom prst="rect">
                      <a:avLst/>
                    </a:prstGeom>
                  </pic:spPr>
                </pic:pic>
              </a:graphicData>
            </a:graphic>
          </wp:inline>
        </w:drawing>
      </w:r>
      <w:r w:rsidRPr="5CFE91F2">
        <w:rPr>
          <w:rFonts w:eastAsia="Times New Roman"/>
          <w:color w:val="000000" w:themeColor="text1"/>
        </w:rPr>
        <w:t xml:space="preserve">  </w:t>
      </w:r>
      <w:r w:rsidR="0015269D">
        <w:rPr>
          <w:noProof/>
        </w:rPr>
        <w:drawing>
          <wp:inline distT="0" distB="0" distL="0" distR="0" wp14:anchorId="7129EA93" wp14:editId="65723C52">
            <wp:extent cx="1622535" cy="2163440"/>
            <wp:effectExtent l="0" t="0" r="1905" b="2540"/>
            <wp:docPr id="1283863192" name="Picture 12" descr="A bathroom with a toilet, grab rails and sink.&#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622535" cy="2163440"/>
                    </a:xfrm>
                    <a:prstGeom prst="rect">
                      <a:avLst/>
                    </a:prstGeom>
                  </pic:spPr>
                </pic:pic>
              </a:graphicData>
            </a:graphic>
          </wp:inline>
        </w:drawing>
      </w:r>
    </w:p>
    <w:p w14:paraId="133B047A" w14:textId="48EF1C1F" w:rsidR="00C82C2C" w:rsidRPr="00DF6D8E" w:rsidRDefault="00CE6DFC" w:rsidP="00691724">
      <w:pPr>
        <w:pStyle w:val="Compact"/>
        <w:rPr>
          <w:b/>
          <w:bCs/>
          <w:sz w:val="28"/>
          <w:szCs w:val="28"/>
        </w:rPr>
      </w:pPr>
      <w:r w:rsidRPr="00DF6D8E">
        <w:rPr>
          <w:b/>
          <w:bCs/>
          <w:sz w:val="28"/>
          <w:szCs w:val="28"/>
        </w:rPr>
        <w:lastRenderedPageBreak/>
        <w:t>Underground Gallery</w:t>
      </w:r>
    </w:p>
    <w:p w14:paraId="5FF56EC5" w14:textId="77777777" w:rsidR="00CE6DFC" w:rsidRPr="002E42E9" w:rsidRDefault="00CE6DFC" w:rsidP="00691724">
      <w:pPr>
        <w:pStyle w:val="Compact"/>
        <w:rPr>
          <w:b/>
          <w:bCs/>
        </w:rPr>
      </w:pPr>
    </w:p>
    <w:p w14:paraId="64A30D7B" w14:textId="3AF88EA4" w:rsidR="00CE6DFC" w:rsidRPr="002E42E9" w:rsidRDefault="00CE6DFC" w:rsidP="00691724">
      <w:pPr>
        <w:pStyle w:val="Compact"/>
        <w:rPr>
          <w:b/>
          <w:bCs/>
        </w:rPr>
      </w:pPr>
      <w:r w:rsidRPr="002E42E9">
        <w:rPr>
          <w:b/>
          <w:bCs/>
        </w:rPr>
        <w:t>Arrival</w:t>
      </w:r>
    </w:p>
    <w:p w14:paraId="458D954B" w14:textId="70EF9452" w:rsidR="00CE6DFC" w:rsidRPr="002E42E9" w:rsidRDefault="00395072" w:rsidP="002E42E9">
      <w:pPr>
        <w:pStyle w:val="Compact"/>
        <w:numPr>
          <w:ilvl w:val="0"/>
          <w:numId w:val="10"/>
        </w:numPr>
        <w:rPr>
          <w:sz w:val="22"/>
          <w:szCs w:val="22"/>
        </w:rPr>
      </w:pPr>
      <w:r w:rsidRPr="7E9B6B7D">
        <w:rPr>
          <w:sz w:val="22"/>
          <w:szCs w:val="22"/>
        </w:rPr>
        <w:t xml:space="preserve">From the </w:t>
      </w:r>
      <w:r w:rsidR="00683968">
        <w:rPr>
          <w:sz w:val="22"/>
          <w:szCs w:val="22"/>
        </w:rPr>
        <w:t>V</w:t>
      </w:r>
      <w:r w:rsidRPr="7E9B6B7D">
        <w:rPr>
          <w:sz w:val="22"/>
          <w:szCs w:val="22"/>
        </w:rPr>
        <w:t xml:space="preserve">isitor </w:t>
      </w:r>
      <w:r w:rsidR="00683968">
        <w:rPr>
          <w:sz w:val="22"/>
          <w:szCs w:val="22"/>
        </w:rPr>
        <w:t>C</w:t>
      </w:r>
      <w:r w:rsidRPr="7E9B6B7D">
        <w:rPr>
          <w:sz w:val="22"/>
          <w:szCs w:val="22"/>
        </w:rPr>
        <w:t xml:space="preserve">entre, </w:t>
      </w:r>
      <w:r w:rsidR="0028676E" w:rsidRPr="7E9B6B7D">
        <w:rPr>
          <w:sz w:val="22"/>
          <w:szCs w:val="22"/>
        </w:rPr>
        <w:t xml:space="preserve">the gallery is accessed by a flight of outdoor stairs </w:t>
      </w:r>
      <w:r w:rsidR="0064301F" w:rsidRPr="7E9B6B7D">
        <w:rPr>
          <w:color w:val="000000" w:themeColor="text1"/>
          <w:sz w:val="22"/>
          <w:szCs w:val="22"/>
        </w:rPr>
        <w:t>(</w:t>
      </w:r>
      <w:r w:rsidR="653780A8" w:rsidRPr="7E9B6B7D">
        <w:rPr>
          <w:color w:val="000000" w:themeColor="text1"/>
          <w:sz w:val="22"/>
          <w:szCs w:val="22"/>
        </w:rPr>
        <w:t xml:space="preserve">32 </w:t>
      </w:r>
      <w:r w:rsidR="0064301F" w:rsidRPr="7E9B6B7D">
        <w:rPr>
          <w:color w:val="000000" w:themeColor="text1"/>
          <w:sz w:val="22"/>
          <w:szCs w:val="22"/>
        </w:rPr>
        <w:t>steps)</w:t>
      </w:r>
      <w:r w:rsidR="0064301F" w:rsidRPr="7E9B6B7D">
        <w:rPr>
          <w:color w:val="FF0000"/>
          <w:sz w:val="22"/>
          <w:szCs w:val="22"/>
        </w:rPr>
        <w:t xml:space="preserve"> </w:t>
      </w:r>
      <w:r w:rsidR="00A063C7" w:rsidRPr="7E9B6B7D">
        <w:rPr>
          <w:sz w:val="22"/>
          <w:szCs w:val="22"/>
        </w:rPr>
        <w:t>or internal passenger lift.</w:t>
      </w:r>
    </w:p>
    <w:p w14:paraId="7B5B399F" w14:textId="07DEEDCA" w:rsidR="00A063C7" w:rsidRPr="002E42E9" w:rsidRDefault="00A063C7" w:rsidP="002E42E9">
      <w:pPr>
        <w:pStyle w:val="Compact"/>
        <w:numPr>
          <w:ilvl w:val="0"/>
          <w:numId w:val="10"/>
        </w:numPr>
        <w:rPr>
          <w:sz w:val="22"/>
          <w:szCs w:val="22"/>
        </w:rPr>
      </w:pPr>
      <w:r w:rsidRPr="002E42E9">
        <w:rPr>
          <w:sz w:val="22"/>
          <w:szCs w:val="22"/>
        </w:rPr>
        <w:t>The distance from the lift to entrance to the gallery is</w:t>
      </w:r>
      <w:r w:rsidRPr="007C21D5">
        <w:rPr>
          <w:sz w:val="22"/>
          <w:szCs w:val="22"/>
        </w:rPr>
        <w:t xml:space="preserve"> </w:t>
      </w:r>
      <w:r w:rsidR="007C21D5" w:rsidRPr="007C21D5">
        <w:rPr>
          <w:sz w:val="22"/>
          <w:szCs w:val="22"/>
        </w:rPr>
        <w:t>57m</w:t>
      </w:r>
    </w:p>
    <w:p w14:paraId="0CB6CAA4" w14:textId="1139A71E" w:rsidR="00BF25B8" w:rsidRPr="002E42E9" w:rsidRDefault="00BF25B8" w:rsidP="002E42E9">
      <w:pPr>
        <w:pStyle w:val="Compact"/>
        <w:numPr>
          <w:ilvl w:val="0"/>
          <w:numId w:val="10"/>
        </w:numPr>
        <w:rPr>
          <w:sz w:val="22"/>
          <w:szCs w:val="22"/>
        </w:rPr>
      </w:pPr>
      <w:r w:rsidRPr="002E42E9">
        <w:rPr>
          <w:sz w:val="22"/>
          <w:szCs w:val="22"/>
        </w:rPr>
        <w:t xml:space="preserve">The route from </w:t>
      </w:r>
      <w:r w:rsidR="00BE5DE1" w:rsidRPr="002E42E9">
        <w:rPr>
          <w:sz w:val="22"/>
          <w:szCs w:val="22"/>
        </w:rPr>
        <w:t xml:space="preserve">exiting the lift to the entrance to the gallery is outside </w:t>
      </w:r>
    </w:p>
    <w:p w14:paraId="22410E17" w14:textId="69148F0D" w:rsidR="0064301F" w:rsidRPr="00FE27F8" w:rsidRDefault="003865D6" w:rsidP="002E42E9">
      <w:pPr>
        <w:pStyle w:val="Compact"/>
        <w:numPr>
          <w:ilvl w:val="0"/>
          <w:numId w:val="10"/>
        </w:numPr>
        <w:rPr>
          <w:sz w:val="22"/>
          <w:szCs w:val="22"/>
        </w:rPr>
      </w:pPr>
      <w:bookmarkStart w:id="28" w:name="_Int_zn6k8Ixx"/>
      <w:r w:rsidRPr="002E42E9">
        <w:rPr>
          <w:sz w:val="22"/>
          <w:szCs w:val="22"/>
        </w:rPr>
        <w:t>On exi</w:t>
      </w:r>
      <w:r w:rsidR="00BF25B8" w:rsidRPr="002E42E9">
        <w:rPr>
          <w:sz w:val="22"/>
          <w:szCs w:val="22"/>
        </w:rPr>
        <w:t>ting</w:t>
      </w:r>
      <w:r w:rsidRPr="002E42E9">
        <w:rPr>
          <w:sz w:val="22"/>
          <w:szCs w:val="22"/>
        </w:rPr>
        <w:t xml:space="preserve"> the lift at </w:t>
      </w:r>
      <w:r w:rsidRPr="007E18B7">
        <w:rPr>
          <w:color w:val="000000" w:themeColor="text1"/>
          <w:sz w:val="22"/>
          <w:szCs w:val="22"/>
        </w:rPr>
        <w:t>level -1</w:t>
      </w:r>
      <w:r w:rsidRPr="002E42E9">
        <w:rPr>
          <w:sz w:val="22"/>
          <w:szCs w:val="22"/>
        </w:rPr>
        <w:t xml:space="preserve">, </w:t>
      </w:r>
      <w:r w:rsidR="00224415" w:rsidRPr="002E42E9">
        <w:rPr>
          <w:sz w:val="22"/>
          <w:szCs w:val="22"/>
        </w:rPr>
        <w:t>there</w:t>
      </w:r>
      <w:bookmarkEnd w:id="28"/>
      <w:r w:rsidR="00224415" w:rsidRPr="002E42E9">
        <w:rPr>
          <w:sz w:val="22"/>
          <w:szCs w:val="22"/>
        </w:rPr>
        <w:t xml:space="preserve"> is </w:t>
      </w:r>
      <w:r w:rsidR="00BF25B8" w:rsidRPr="002E42E9">
        <w:rPr>
          <w:sz w:val="22"/>
          <w:szCs w:val="22"/>
        </w:rPr>
        <w:t xml:space="preserve">a set of sliding automatic doors which lead outside. The width of these doors is </w:t>
      </w:r>
      <w:r w:rsidR="007C21D5" w:rsidRPr="007C21D5">
        <w:rPr>
          <w:sz w:val="22"/>
          <w:szCs w:val="22"/>
        </w:rPr>
        <w:t>1.5m</w:t>
      </w:r>
    </w:p>
    <w:p w14:paraId="69EC405D" w14:textId="4F2403C2" w:rsidR="00FE27F8" w:rsidRPr="007E18B7" w:rsidRDefault="00FE27F8" w:rsidP="002E42E9">
      <w:pPr>
        <w:pStyle w:val="Compact"/>
        <w:numPr>
          <w:ilvl w:val="0"/>
          <w:numId w:val="10"/>
        </w:numPr>
        <w:rPr>
          <w:color w:val="000000" w:themeColor="text1"/>
          <w:sz w:val="22"/>
          <w:szCs w:val="22"/>
        </w:rPr>
      </w:pPr>
      <w:r w:rsidRPr="007E18B7">
        <w:rPr>
          <w:color w:val="000000" w:themeColor="text1"/>
          <w:sz w:val="22"/>
          <w:szCs w:val="22"/>
        </w:rPr>
        <w:t xml:space="preserve">The route to the gallery is on the level. </w:t>
      </w:r>
      <w:r w:rsidR="00024C25" w:rsidRPr="007E18B7">
        <w:rPr>
          <w:color w:val="000000" w:themeColor="text1"/>
          <w:sz w:val="22"/>
          <w:szCs w:val="22"/>
        </w:rPr>
        <w:t xml:space="preserve">There is a shallow ramp on the approach to the gallery door. </w:t>
      </w:r>
      <w:r w:rsidRPr="007E18B7">
        <w:rPr>
          <w:color w:val="000000" w:themeColor="text1"/>
          <w:sz w:val="22"/>
          <w:szCs w:val="22"/>
        </w:rPr>
        <w:t xml:space="preserve">The ground surface is a mixture of compacted, fine gravel and </w:t>
      </w:r>
      <w:r w:rsidR="00024C25" w:rsidRPr="007E18B7">
        <w:rPr>
          <w:color w:val="000000" w:themeColor="text1"/>
          <w:sz w:val="22"/>
          <w:szCs w:val="22"/>
        </w:rPr>
        <w:t xml:space="preserve">smooth stone slabs. </w:t>
      </w:r>
    </w:p>
    <w:p w14:paraId="2BE4090D" w14:textId="3A9D6216" w:rsidR="00024C25" w:rsidRPr="007E18B7" w:rsidRDefault="00112CF9" w:rsidP="002E42E9">
      <w:pPr>
        <w:pStyle w:val="Compact"/>
        <w:numPr>
          <w:ilvl w:val="0"/>
          <w:numId w:val="10"/>
        </w:numPr>
        <w:rPr>
          <w:color w:val="000000" w:themeColor="text1"/>
          <w:sz w:val="22"/>
          <w:szCs w:val="22"/>
        </w:rPr>
      </w:pPr>
      <w:r w:rsidRPr="007E18B7">
        <w:rPr>
          <w:color w:val="000000" w:themeColor="text1"/>
          <w:sz w:val="22"/>
          <w:szCs w:val="22"/>
        </w:rPr>
        <w:t xml:space="preserve">There </w:t>
      </w:r>
      <w:r w:rsidR="00D57DD0" w:rsidRPr="007E18B7">
        <w:rPr>
          <w:color w:val="000000" w:themeColor="text1"/>
          <w:sz w:val="22"/>
          <w:szCs w:val="22"/>
        </w:rPr>
        <w:t>is a</w:t>
      </w:r>
      <w:r w:rsidRPr="007E18B7">
        <w:rPr>
          <w:color w:val="000000" w:themeColor="text1"/>
          <w:sz w:val="22"/>
          <w:szCs w:val="22"/>
        </w:rPr>
        <w:t xml:space="preserve"> </w:t>
      </w:r>
      <w:r w:rsidR="0013543F" w:rsidRPr="007E18B7">
        <w:rPr>
          <w:color w:val="000000" w:themeColor="text1"/>
          <w:sz w:val="22"/>
          <w:szCs w:val="22"/>
        </w:rPr>
        <w:t xml:space="preserve">sliding </w:t>
      </w:r>
      <w:r w:rsidRPr="007E18B7">
        <w:rPr>
          <w:color w:val="000000" w:themeColor="text1"/>
          <w:sz w:val="22"/>
          <w:szCs w:val="22"/>
        </w:rPr>
        <w:t>automatic door to the entrance to the gallery with an open width of 2</w:t>
      </w:r>
      <w:r w:rsidR="00683968">
        <w:rPr>
          <w:color w:val="000000" w:themeColor="text1"/>
          <w:sz w:val="22"/>
          <w:szCs w:val="22"/>
        </w:rPr>
        <w:t>.2m</w:t>
      </w:r>
    </w:p>
    <w:p w14:paraId="4EB28F97" w14:textId="4CE0E129" w:rsidR="00FF1069" w:rsidRPr="007E18B7" w:rsidRDefault="00FF1069" w:rsidP="002E42E9">
      <w:pPr>
        <w:pStyle w:val="Compact"/>
        <w:numPr>
          <w:ilvl w:val="0"/>
          <w:numId w:val="10"/>
        </w:numPr>
        <w:rPr>
          <w:color w:val="000000" w:themeColor="text1"/>
          <w:sz w:val="22"/>
          <w:szCs w:val="22"/>
        </w:rPr>
      </w:pPr>
      <w:r w:rsidRPr="007E18B7">
        <w:rPr>
          <w:color w:val="000000" w:themeColor="text1"/>
          <w:sz w:val="22"/>
          <w:szCs w:val="22"/>
        </w:rPr>
        <w:t xml:space="preserve">Just inside the entrance is a </w:t>
      </w:r>
      <w:r w:rsidR="0013543F" w:rsidRPr="007E18B7">
        <w:rPr>
          <w:color w:val="000000" w:themeColor="text1"/>
          <w:sz w:val="22"/>
          <w:szCs w:val="22"/>
        </w:rPr>
        <w:t>large, brush door mat</w:t>
      </w:r>
      <w:r w:rsidR="00D57DD0" w:rsidRPr="007E18B7">
        <w:rPr>
          <w:color w:val="000000" w:themeColor="text1"/>
          <w:sz w:val="22"/>
          <w:szCs w:val="22"/>
        </w:rPr>
        <w:t xml:space="preserve">. This is the vestibule area. </w:t>
      </w:r>
    </w:p>
    <w:p w14:paraId="034304A7" w14:textId="07EE1D2A" w:rsidR="0013543F" w:rsidRPr="007E18B7" w:rsidRDefault="0013543F" w:rsidP="002E42E9">
      <w:pPr>
        <w:pStyle w:val="Compact"/>
        <w:numPr>
          <w:ilvl w:val="0"/>
          <w:numId w:val="10"/>
        </w:numPr>
        <w:rPr>
          <w:color w:val="000000" w:themeColor="text1"/>
          <w:sz w:val="22"/>
          <w:szCs w:val="22"/>
        </w:rPr>
      </w:pPr>
      <w:r w:rsidRPr="007E18B7">
        <w:rPr>
          <w:color w:val="000000" w:themeColor="text1"/>
          <w:sz w:val="22"/>
          <w:szCs w:val="22"/>
        </w:rPr>
        <w:t>There is a second</w:t>
      </w:r>
      <w:r w:rsidR="00D57DD0" w:rsidRPr="007E18B7">
        <w:rPr>
          <w:color w:val="000000" w:themeColor="text1"/>
          <w:sz w:val="22"/>
          <w:szCs w:val="22"/>
        </w:rPr>
        <w:t xml:space="preserve"> </w:t>
      </w:r>
      <w:r w:rsidRPr="007E18B7">
        <w:rPr>
          <w:color w:val="000000" w:themeColor="text1"/>
          <w:sz w:val="22"/>
          <w:szCs w:val="22"/>
        </w:rPr>
        <w:t xml:space="preserve">sliding automatic door </w:t>
      </w:r>
      <w:r w:rsidR="00D57DD0" w:rsidRPr="007E18B7">
        <w:rPr>
          <w:color w:val="000000" w:themeColor="text1"/>
          <w:sz w:val="22"/>
          <w:szCs w:val="22"/>
        </w:rPr>
        <w:t xml:space="preserve">leading into the </w:t>
      </w:r>
      <w:r w:rsidR="007902F3" w:rsidRPr="007E18B7">
        <w:rPr>
          <w:color w:val="000000" w:themeColor="text1"/>
          <w:sz w:val="22"/>
          <w:szCs w:val="22"/>
        </w:rPr>
        <w:t>exhibition area of the gallery. The width of the door is 2</w:t>
      </w:r>
      <w:r w:rsidR="00466E23">
        <w:rPr>
          <w:color w:val="000000" w:themeColor="text1"/>
          <w:sz w:val="22"/>
          <w:szCs w:val="22"/>
        </w:rPr>
        <w:t>.2m</w:t>
      </w:r>
    </w:p>
    <w:p w14:paraId="53BA2AD0" w14:textId="68D7ED03" w:rsidR="004D6B48" w:rsidRPr="007E18B7" w:rsidRDefault="004D6B48" w:rsidP="002E42E9">
      <w:pPr>
        <w:pStyle w:val="Compact"/>
        <w:numPr>
          <w:ilvl w:val="0"/>
          <w:numId w:val="10"/>
        </w:numPr>
        <w:rPr>
          <w:color w:val="000000" w:themeColor="text1"/>
          <w:sz w:val="22"/>
          <w:szCs w:val="22"/>
        </w:rPr>
      </w:pPr>
      <w:r w:rsidRPr="007E18B7">
        <w:rPr>
          <w:color w:val="000000" w:themeColor="text1"/>
          <w:sz w:val="22"/>
          <w:szCs w:val="22"/>
        </w:rPr>
        <w:t xml:space="preserve">Entry and exit of the </w:t>
      </w:r>
      <w:r w:rsidR="00BA42F4" w:rsidRPr="007E18B7">
        <w:rPr>
          <w:color w:val="000000" w:themeColor="text1"/>
          <w:sz w:val="22"/>
          <w:szCs w:val="22"/>
        </w:rPr>
        <w:t xml:space="preserve">gallery </w:t>
      </w:r>
      <w:r w:rsidR="00FA5A1F" w:rsidRPr="007E18B7">
        <w:rPr>
          <w:color w:val="000000" w:themeColor="text1"/>
          <w:sz w:val="22"/>
          <w:szCs w:val="22"/>
        </w:rPr>
        <w:t>are</w:t>
      </w:r>
      <w:r w:rsidR="00BA42F4" w:rsidRPr="007E18B7">
        <w:rPr>
          <w:color w:val="000000" w:themeColor="text1"/>
          <w:sz w:val="22"/>
          <w:szCs w:val="22"/>
        </w:rPr>
        <w:t xml:space="preserve"> through the same door</w:t>
      </w:r>
    </w:p>
    <w:p w14:paraId="6CB16DE6" w14:textId="77777777" w:rsidR="007902F3" w:rsidRDefault="007902F3" w:rsidP="0075208E">
      <w:pPr>
        <w:pStyle w:val="Compact"/>
        <w:ind w:left="45"/>
        <w:rPr>
          <w:sz w:val="22"/>
          <w:szCs w:val="22"/>
        </w:rPr>
      </w:pPr>
    </w:p>
    <w:p w14:paraId="04F15C2B" w14:textId="7BA7935A" w:rsidR="0075208E" w:rsidRPr="00225CFB" w:rsidRDefault="0075208E" w:rsidP="0075208E">
      <w:pPr>
        <w:pStyle w:val="Compact"/>
        <w:ind w:left="45"/>
        <w:rPr>
          <w:b/>
          <w:bCs/>
          <w:sz w:val="22"/>
          <w:szCs w:val="22"/>
        </w:rPr>
      </w:pPr>
      <w:r w:rsidRPr="00225CFB">
        <w:rPr>
          <w:b/>
          <w:bCs/>
          <w:sz w:val="22"/>
          <w:szCs w:val="22"/>
        </w:rPr>
        <w:t>Layout and getting around</w:t>
      </w:r>
    </w:p>
    <w:p w14:paraId="5EE22E32" w14:textId="77777777" w:rsidR="0075208E" w:rsidRDefault="0075208E" w:rsidP="0075208E">
      <w:pPr>
        <w:pStyle w:val="Compact"/>
        <w:ind w:left="45"/>
        <w:rPr>
          <w:sz w:val="22"/>
          <w:szCs w:val="22"/>
        </w:rPr>
      </w:pPr>
    </w:p>
    <w:p w14:paraId="6ED0E79E" w14:textId="35E97CFC" w:rsidR="006745D9" w:rsidRPr="00FA5A1F" w:rsidRDefault="006745D9" w:rsidP="5CFE91F2">
      <w:pPr>
        <w:pStyle w:val="Compact"/>
        <w:ind w:left="45"/>
        <w:rPr>
          <w:b/>
          <w:bCs/>
          <w:i/>
          <w:iCs/>
          <w:sz w:val="22"/>
          <w:szCs w:val="22"/>
        </w:rPr>
      </w:pPr>
      <w:r w:rsidRPr="5CFE91F2">
        <w:rPr>
          <w:b/>
          <w:bCs/>
          <w:i/>
          <w:iCs/>
          <w:sz w:val="22"/>
          <w:szCs w:val="22"/>
        </w:rPr>
        <w:t xml:space="preserve">The layout and lighting of the individual rooms changes for each exhibition. For exhibition specific access information, please </w:t>
      </w:r>
      <w:hyperlink r:id="rId47">
        <w:r w:rsidR="2E97E377" w:rsidRPr="5CFE91F2">
          <w:rPr>
            <w:rStyle w:val="Hyperlink"/>
            <w:b/>
            <w:bCs/>
            <w:i/>
            <w:iCs/>
            <w:sz w:val="22"/>
            <w:szCs w:val="22"/>
          </w:rPr>
          <w:t>visit our exhibition pages</w:t>
        </w:r>
      </w:hyperlink>
      <w:r w:rsidR="2E97E377" w:rsidRPr="5CFE91F2">
        <w:rPr>
          <w:b/>
          <w:bCs/>
          <w:i/>
          <w:iCs/>
          <w:color w:val="000000" w:themeColor="text1"/>
          <w:sz w:val="22"/>
          <w:szCs w:val="22"/>
        </w:rPr>
        <w:t>.</w:t>
      </w:r>
    </w:p>
    <w:p w14:paraId="48034DA6" w14:textId="77777777" w:rsidR="006745D9" w:rsidRPr="002E42E9" w:rsidRDefault="006745D9" w:rsidP="0075208E">
      <w:pPr>
        <w:pStyle w:val="Compact"/>
        <w:ind w:left="45"/>
        <w:rPr>
          <w:sz w:val="22"/>
          <w:szCs w:val="22"/>
        </w:rPr>
      </w:pPr>
    </w:p>
    <w:p w14:paraId="3A476E31" w14:textId="77777777" w:rsidR="00225CFB" w:rsidRDefault="00225CFB" w:rsidP="004C06CA">
      <w:pPr>
        <w:pStyle w:val="Compact"/>
        <w:numPr>
          <w:ilvl w:val="0"/>
          <w:numId w:val="10"/>
        </w:numPr>
        <w:rPr>
          <w:sz w:val="22"/>
          <w:szCs w:val="22"/>
        </w:rPr>
      </w:pPr>
      <w:r>
        <w:rPr>
          <w:sz w:val="22"/>
          <w:szCs w:val="22"/>
        </w:rPr>
        <w:t>The interior of the building is on the level</w:t>
      </w:r>
    </w:p>
    <w:p w14:paraId="62B25096" w14:textId="5C1C070D" w:rsidR="00BA42F4" w:rsidRDefault="00BA42F4" w:rsidP="004C06CA">
      <w:pPr>
        <w:pStyle w:val="Compact"/>
        <w:numPr>
          <w:ilvl w:val="0"/>
          <w:numId w:val="10"/>
        </w:numPr>
        <w:rPr>
          <w:sz w:val="22"/>
          <w:szCs w:val="22"/>
        </w:rPr>
      </w:pPr>
      <w:r>
        <w:rPr>
          <w:sz w:val="22"/>
          <w:szCs w:val="22"/>
        </w:rPr>
        <w:t>The layout of the building features:</w:t>
      </w:r>
    </w:p>
    <w:p w14:paraId="7872033C" w14:textId="2E8D2D11" w:rsidR="00BA42F4" w:rsidRDefault="00BA42F4" w:rsidP="00BA42F4">
      <w:pPr>
        <w:pStyle w:val="Compact"/>
        <w:numPr>
          <w:ilvl w:val="1"/>
          <w:numId w:val="10"/>
        </w:numPr>
        <w:rPr>
          <w:sz w:val="22"/>
          <w:szCs w:val="22"/>
        </w:rPr>
      </w:pPr>
      <w:r>
        <w:rPr>
          <w:sz w:val="22"/>
          <w:szCs w:val="22"/>
        </w:rPr>
        <w:t>An entrance area with desk</w:t>
      </w:r>
    </w:p>
    <w:p w14:paraId="13480937" w14:textId="44E07BF6" w:rsidR="00BA42F4" w:rsidRDefault="00BA42F4" w:rsidP="00BA42F4">
      <w:pPr>
        <w:pStyle w:val="Compact"/>
        <w:numPr>
          <w:ilvl w:val="1"/>
          <w:numId w:val="10"/>
        </w:numPr>
        <w:rPr>
          <w:sz w:val="22"/>
          <w:szCs w:val="22"/>
        </w:rPr>
      </w:pPr>
      <w:r>
        <w:rPr>
          <w:sz w:val="22"/>
          <w:szCs w:val="22"/>
        </w:rPr>
        <w:t xml:space="preserve">A long corridor, </w:t>
      </w:r>
      <w:r w:rsidR="00225CFB">
        <w:rPr>
          <w:sz w:val="22"/>
          <w:szCs w:val="22"/>
        </w:rPr>
        <w:t>approximately 62</w:t>
      </w:r>
      <w:r w:rsidR="004136F3">
        <w:rPr>
          <w:sz w:val="22"/>
          <w:szCs w:val="22"/>
        </w:rPr>
        <w:t>m</w:t>
      </w:r>
      <w:r w:rsidR="00225CFB">
        <w:rPr>
          <w:sz w:val="22"/>
          <w:szCs w:val="22"/>
        </w:rPr>
        <w:t xml:space="preserve"> </w:t>
      </w:r>
      <w:r w:rsidR="00531EA1">
        <w:rPr>
          <w:sz w:val="22"/>
          <w:szCs w:val="22"/>
        </w:rPr>
        <w:t>long</w:t>
      </w:r>
      <w:r w:rsidR="00225CFB">
        <w:rPr>
          <w:sz w:val="22"/>
          <w:szCs w:val="22"/>
        </w:rPr>
        <w:t>, from which you can access ind</w:t>
      </w:r>
      <w:r w:rsidR="003C7C5B">
        <w:rPr>
          <w:sz w:val="22"/>
          <w:szCs w:val="22"/>
        </w:rPr>
        <w:t>ividual exhibition galleries</w:t>
      </w:r>
      <w:r w:rsidR="00794E1D">
        <w:rPr>
          <w:sz w:val="22"/>
          <w:szCs w:val="22"/>
        </w:rPr>
        <w:t xml:space="preserve">. </w:t>
      </w:r>
    </w:p>
    <w:p w14:paraId="58218275" w14:textId="4E120462" w:rsidR="003C7C5B" w:rsidRDefault="003C7C5B" w:rsidP="00BA42F4">
      <w:pPr>
        <w:pStyle w:val="Compact"/>
        <w:numPr>
          <w:ilvl w:val="1"/>
          <w:numId w:val="10"/>
        </w:numPr>
        <w:rPr>
          <w:sz w:val="22"/>
          <w:szCs w:val="22"/>
        </w:rPr>
      </w:pPr>
      <w:r>
        <w:rPr>
          <w:sz w:val="22"/>
          <w:szCs w:val="22"/>
        </w:rPr>
        <w:t xml:space="preserve">A room at the end of the corridor </w:t>
      </w:r>
      <w:r w:rsidR="00664B81">
        <w:rPr>
          <w:sz w:val="22"/>
          <w:szCs w:val="22"/>
        </w:rPr>
        <w:t>with interactive activities</w:t>
      </w:r>
    </w:p>
    <w:p w14:paraId="2011E3C7" w14:textId="28C285E1" w:rsidR="00664B81" w:rsidRDefault="00664B81" w:rsidP="00664B81">
      <w:pPr>
        <w:pStyle w:val="Compact"/>
        <w:numPr>
          <w:ilvl w:val="0"/>
          <w:numId w:val="10"/>
        </w:numPr>
        <w:rPr>
          <w:sz w:val="22"/>
          <w:szCs w:val="22"/>
        </w:rPr>
      </w:pPr>
      <w:r>
        <w:rPr>
          <w:sz w:val="22"/>
          <w:szCs w:val="22"/>
        </w:rPr>
        <w:t xml:space="preserve">The flooring is smooth concrete surfaces </w:t>
      </w:r>
      <w:r w:rsidR="003772B6">
        <w:rPr>
          <w:sz w:val="22"/>
          <w:szCs w:val="22"/>
        </w:rPr>
        <w:t>in the entrance area and within the exhibition galleries</w:t>
      </w:r>
    </w:p>
    <w:p w14:paraId="0FC5E162" w14:textId="77777777" w:rsidR="008750F3" w:rsidRDefault="00BA54C8" w:rsidP="008750F3">
      <w:pPr>
        <w:pStyle w:val="Compact"/>
        <w:numPr>
          <w:ilvl w:val="0"/>
          <w:numId w:val="10"/>
        </w:numPr>
        <w:rPr>
          <w:sz w:val="22"/>
          <w:szCs w:val="22"/>
        </w:rPr>
      </w:pPr>
      <w:r>
        <w:rPr>
          <w:sz w:val="22"/>
          <w:szCs w:val="22"/>
        </w:rPr>
        <w:t xml:space="preserve">There are stone flags on the corridor that runs the length of </w:t>
      </w:r>
      <w:r w:rsidR="00A73D4F">
        <w:rPr>
          <w:sz w:val="22"/>
          <w:szCs w:val="22"/>
        </w:rPr>
        <w:t>building</w:t>
      </w:r>
    </w:p>
    <w:p w14:paraId="64C6C2B6" w14:textId="6138CC36" w:rsidR="008750F3" w:rsidRPr="008750F3" w:rsidRDefault="008750F3" w:rsidP="008750F3">
      <w:pPr>
        <w:pStyle w:val="Compact"/>
        <w:numPr>
          <w:ilvl w:val="0"/>
          <w:numId w:val="10"/>
        </w:numPr>
        <w:rPr>
          <w:sz w:val="22"/>
          <w:szCs w:val="22"/>
        </w:rPr>
      </w:pPr>
      <w:r w:rsidRPr="008750F3">
        <w:rPr>
          <w:sz w:val="22"/>
          <w:szCs w:val="22"/>
        </w:rPr>
        <w:t xml:space="preserve">There are no doors separating the galleries from the corridor. The open doorways are </w:t>
      </w:r>
      <w:r w:rsidR="00EE5B65">
        <w:rPr>
          <w:sz w:val="22"/>
          <w:szCs w:val="22"/>
        </w:rPr>
        <w:t>3880mm wide</w:t>
      </w:r>
    </w:p>
    <w:p w14:paraId="125C544B" w14:textId="0BE9BEAF" w:rsidR="00A73D4F" w:rsidRDefault="00A73D4F" w:rsidP="004C06CA">
      <w:pPr>
        <w:pStyle w:val="Compact"/>
        <w:numPr>
          <w:ilvl w:val="0"/>
          <w:numId w:val="10"/>
        </w:numPr>
        <w:rPr>
          <w:sz w:val="22"/>
          <w:szCs w:val="22"/>
        </w:rPr>
      </w:pPr>
      <w:r>
        <w:rPr>
          <w:sz w:val="22"/>
          <w:szCs w:val="22"/>
        </w:rPr>
        <w:t xml:space="preserve">The width of the corridor is </w:t>
      </w:r>
      <w:r w:rsidR="0087315A">
        <w:rPr>
          <w:sz w:val="22"/>
          <w:szCs w:val="22"/>
        </w:rPr>
        <w:t>2</w:t>
      </w:r>
      <w:r>
        <w:rPr>
          <w:sz w:val="22"/>
          <w:szCs w:val="22"/>
        </w:rPr>
        <w:t>8</w:t>
      </w:r>
      <w:r w:rsidR="002A3F14">
        <w:rPr>
          <w:sz w:val="22"/>
          <w:szCs w:val="22"/>
        </w:rPr>
        <w:t>.6</w:t>
      </w:r>
      <w:r>
        <w:rPr>
          <w:sz w:val="22"/>
          <w:szCs w:val="22"/>
        </w:rPr>
        <w:t>m</w:t>
      </w:r>
    </w:p>
    <w:p w14:paraId="79BEB7AF" w14:textId="41A532EC" w:rsidR="00A73D4F" w:rsidRDefault="00A73D4F" w:rsidP="004C06CA">
      <w:pPr>
        <w:pStyle w:val="Compact"/>
        <w:numPr>
          <w:ilvl w:val="0"/>
          <w:numId w:val="10"/>
        </w:numPr>
        <w:rPr>
          <w:sz w:val="22"/>
          <w:szCs w:val="22"/>
        </w:rPr>
      </w:pPr>
      <w:r>
        <w:rPr>
          <w:sz w:val="22"/>
          <w:szCs w:val="22"/>
        </w:rPr>
        <w:t xml:space="preserve">The width of the corridor leading to the </w:t>
      </w:r>
      <w:r w:rsidR="0087315A">
        <w:rPr>
          <w:sz w:val="22"/>
          <w:szCs w:val="22"/>
        </w:rPr>
        <w:t>interactive gallery is 1</w:t>
      </w:r>
      <w:r w:rsidR="002A3F14">
        <w:rPr>
          <w:sz w:val="22"/>
          <w:szCs w:val="22"/>
        </w:rPr>
        <w:t>.6m</w:t>
      </w:r>
    </w:p>
    <w:p w14:paraId="047F80A2" w14:textId="32D76E15" w:rsidR="00531EA1" w:rsidRDefault="007C62C1" w:rsidP="004C06CA">
      <w:pPr>
        <w:pStyle w:val="Compact"/>
        <w:numPr>
          <w:ilvl w:val="0"/>
          <w:numId w:val="10"/>
        </w:numPr>
        <w:rPr>
          <w:sz w:val="22"/>
          <w:szCs w:val="22"/>
        </w:rPr>
      </w:pPr>
      <w:r>
        <w:rPr>
          <w:sz w:val="22"/>
          <w:szCs w:val="22"/>
        </w:rPr>
        <w:t xml:space="preserve">There are two wooden benches located </w:t>
      </w:r>
      <w:r w:rsidR="5583DA55" w:rsidRPr="351010EC">
        <w:rPr>
          <w:sz w:val="22"/>
          <w:szCs w:val="22"/>
        </w:rPr>
        <w:t>in</w:t>
      </w:r>
      <w:r>
        <w:rPr>
          <w:sz w:val="22"/>
          <w:szCs w:val="22"/>
        </w:rPr>
        <w:t xml:space="preserve"> the </w:t>
      </w:r>
      <w:r w:rsidR="000966CD">
        <w:rPr>
          <w:sz w:val="22"/>
          <w:szCs w:val="22"/>
        </w:rPr>
        <w:t>corridor. Seat height</w:t>
      </w:r>
      <w:r w:rsidR="002A3F14">
        <w:rPr>
          <w:sz w:val="22"/>
          <w:szCs w:val="22"/>
        </w:rPr>
        <w:t xml:space="preserve"> is 41cm</w:t>
      </w:r>
    </w:p>
    <w:p w14:paraId="585EAF95" w14:textId="19C0A902" w:rsidR="00EE5B65" w:rsidRDefault="00EE5B65" w:rsidP="004C06CA">
      <w:pPr>
        <w:pStyle w:val="Compact"/>
        <w:numPr>
          <w:ilvl w:val="0"/>
          <w:numId w:val="10"/>
        </w:numPr>
        <w:rPr>
          <w:sz w:val="22"/>
          <w:szCs w:val="22"/>
        </w:rPr>
      </w:pPr>
      <w:r>
        <w:rPr>
          <w:sz w:val="22"/>
          <w:szCs w:val="22"/>
        </w:rPr>
        <w:t xml:space="preserve">The exterior wall running </w:t>
      </w:r>
      <w:r w:rsidR="003732B5">
        <w:rPr>
          <w:sz w:val="22"/>
          <w:szCs w:val="22"/>
        </w:rPr>
        <w:t xml:space="preserve">down the length of the corridor has floor to ceiling glass windows. </w:t>
      </w:r>
    </w:p>
    <w:p w14:paraId="3078B407" w14:textId="08D208EF" w:rsidR="00FB39EB" w:rsidRDefault="00FB39EB" w:rsidP="004C06CA">
      <w:pPr>
        <w:pStyle w:val="Compact"/>
        <w:numPr>
          <w:ilvl w:val="0"/>
          <w:numId w:val="10"/>
        </w:numPr>
        <w:rPr>
          <w:sz w:val="22"/>
          <w:szCs w:val="22"/>
        </w:rPr>
      </w:pPr>
      <w:r>
        <w:rPr>
          <w:sz w:val="22"/>
          <w:szCs w:val="22"/>
        </w:rPr>
        <w:t xml:space="preserve">There are always team members located in the gallery </w:t>
      </w:r>
    </w:p>
    <w:p w14:paraId="6456E848" w14:textId="5BE0F146" w:rsidR="005519DB" w:rsidRDefault="005519DB" w:rsidP="004C06CA">
      <w:pPr>
        <w:pStyle w:val="Compact"/>
        <w:numPr>
          <w:ilvl w:val="0"/>
          <w:numId w:val="10"/>
        </w:numPr>
        <w:rPr>
          <w:sz w:val="22"/>
          <w:szCs w:val="22"/>
        </w:rPr>
      </w:pPr>
      <w:r>
        <w:rPr>
          <w:sz w:val="22"/>
          <w:szCs w:val="22"/>
        </w:rPr>
        <w:t xml:space="preserve">There are no public toilet facilities in the Underground Gallery </w:t>
      </w:r>
    </w:p>
    <w:p w14:paraId="436D7957" w14:textId="77777777" w:rsidR="000630BD" w:rsidRDefault="000630BD" w:rsidP="000630BD">
      <w:pPr>
        <w:pStyle w:val="Compact"/>
        <w:rPr>
          <w:sz w:val="22"/>
          <w:szCs w:val="22"/>
        </w:rPr>
      </w:pPr>
    </w:p>
    <w:p w14:paraId="57D09B72" w14:textId="411047E9" w:rsidR="000630BD" w:rsidRDefault="004615F7" w:rsidP="000630BD">
      <w:pPr>
        <w:pStyle w:val="Compact"/>
        <w:rPr>
          <w:sz w:val="22"/>
          <w:szCs w:val="22"/>
        </w:rPr>
      </w:pPr>
      <w:r>
        <w:rPr>
          <w:noProof/>
        </w:rPr>
        <w:lastRenderedPageBreak/>
        <w:drawing>
          <wp:inline distT="0" distB="0" distL="0" distR="0" wp14:anchorId="6EDC5404" wp14:editId="53725D4D">
            <wp:extent cx="2285546" cy="1714286"/>
            <wp:effectExtent l="0" t="0" r="0" b="1270"/>
            <wp:docPr id="130660387" name="Picture 15" descr="A glass building with a sign on the front reading Underground Gall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285546" cy="1714286"/>
                    </a:xfrm>
                    <a:prstGeom prst="rect">
                      <a:avLst/>
                    </a:prstGeom>
                  </pic:spPr>
                </pic:pic>
              </a:graphicData>
            </a:graphic>
          </wp:inline>
        </w:drawing>
      </w:r>
      <w:r w:rsidRPr="5CFE91F2">
        <w:rPr>
          <w:sz w:val="22"/>
          <w:szCs w:val="22"/>
        </w:rPr>
        <w:t xml:space="preserve">  </w:t>
      </w:r>
      <w:r w:rsidR="00CC3F10">
        <w:rPr>
          <w:noProof/>
        </w:rPr>
        <w:drawing>
          <wp:inline distT="0" distB="0" distL="0" distR="0" wp14:anchorId="28A39208" wp14:editId="501F14EB">
            <wp:extent cx="2291270" cy="1718580"/>
            <wp:effectExtent l="0" t="0" r="0" b="1905"/>
            <wp:docPr id="1827608826" name="Picture 16" descr="A person walking in a hallway with wood panelling to one side and full length glass windows to the oth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291270" cy="1718580"/>
                    </a:xfrm>
                    <a:prstGeom prst="rect">
                      <a:avLst/>
                    </a:prstGeom>
                  </pic:spPr>
                </pic:pic>
              </a:graphicData>
            </a:graphic>
          </wp:inline>
        </w:drawing>
      </w:r>
    </w:p>
    <w:p w14:paraId="77200926" w14:textId="77777777" w:rsidR="00FA5A1F" w:rsidRDefault="00FA5A1F" w:rsidP="00FA5A1F">
      <w:pPr>
        <w:pStyle w:val="Compact"/>
        <w:ind w:left="45"/>
        <w:rPr>
          <w:sz w:val="22"/>
          <w:szCs w:val="22"/>
        </w:rPr>
      </w:pPr>
    </w:p>
    <w:p w14:paraId="326DC4BF" w14:textId="36BD5755" w:rsidR="00CE6DFC" w:rsidRPr="002A3F14" w:rsidRDefault="00CE6DFC" w:rsidP="00691724">
      <w:pPr>
        <w:pStyle w:val="Compact"/>
        <w:rPr>
          <w:b/>
          <w:bCs/>
          <w:sz w:val="28"/>
          <w:szCs w:val="28"/>
        </w:rPr>
      </w:pPr>
      <w:r w:rsidRPr="002A3F14">
        <w:rPr>
          <w:b/>
          <w:bCs/>
          <w:sz w:val="28"/>
          <w:szCs w:val="28"/>
        </w:rPr>
        <w:t>Chapel</w:t>
      </w:r>
    </w:p>
    <w:p w14:paraId="47D06C41" w14:textId="77777777" w:rsidR="00522DC4" w:rsidRDefault="00522DC4" w:rsidP="00691724">
      <w:pPr>
        <w:pStyle w:val="Compact"/>
        <w:rPr>
          <w:color w:val="00B050"/>
        </w:rPr>
      </w:pPr>
    </w:p>
    <w:p w14:paraId="59B634B1" w14:textId="4CDB1A96" w:rsidR="00936BEE" w:rsidRPr="00522DC4" w:rsidRDefault="00522DC4" w:rsidP="00691724">
      <w:pPr>
        <w:pStyle w:val="Compact"/>
        <w:rPr>
          <w:color w:val="00B050"/>
          <w:sz w:val="22"/>
          <w:szCs w:val="22"/>
        </w:rPr>
      </w:pPr>
      <w:r w:rsidRPr="00522DC4">
        <w:rPr>
          <w:sz w:val="22"/>
          <w:szCs w:val="22"/>
        </w:rPr>
        <w:t>The Chapel is a converted 18</w:t>
      </w:r>
      <w:r w:rsidRPr="00522DC4">
        <w:rPr>
          <w:sz w:val="22"/>
          <w:szCs w:val="22"/>
          <w:vertAlign w:val="superscript"/>
        </w:rPr>
        <w:t>th</w:t>
      </w:r>
      <w:r w:rsidRPr="00522DC4">
        <w:rPr>
          <w:sz w:val="22"/>
          <w:szCs w:val="22"/>
        </w:rPr>
        <w:t>-century chapel which now houses our temporary exhibition programme.</w:t>
      </w:r>
      <w:r>
        <w:rPr>
          <w:sz w:val="22"/>
          <w:szCs w:val="22"/>
        </w:rPr>
        <w:t xml:space="preserve"> It is a Grade II listed building</w:t>
      </w:r>
      <w:r w:rsidR="005747A1">
        <w:rPr>
          <w:sz w:val="22"/>
          <w:szCs w:val="22"/>
        </w:rPr>
        <w:t xml:space="preserve">. </w:t>
      </w:r>
    </w:p>
    <w:p w14:paraId="23405943" w14:textId="77777777" w:rsidR="00522DC4" w:rsidRDefault="00522DC4" w:rsidP="00F804E6">
      <w:pPr>
        <w:pStyle w:val="Compact"/>
        <w:rPr>
          <w:b/>
          <w:bCs/>
        </w:rPr>
      </w:pPr>
    </w:p>
    <w:p w14:paraId="7D2C93DC" w14:textId="21D5D45B" w:rsidR="00F804E6" w:rsidRDefault="00F804E6" w:rsidP="00F804E6">
      <w:pPr>
        <w:pStyle w:val="Compact"/>
        <w:rPr>
          <w:b/>
          <w:bCs/>
        </w:rPr>
      </w:pPr>
      <w:r w:rsidRPr="002E42E9">
        <w:rPr>
          <w:b/>
          <w:bCs/>
        </w:rPr>
        <w:t>Arrival</w:t>
      </w:r>
    </w:p>
    <w:p w14:paraId="5E8D70E7" w14:textId="57230FDA" w:rsidR="006745D9" w:rsidRDefault="006745D9" w:rsidP="006745D9">
      <w:pPr>
        <w:pStyle w:val="Compact"/>
        <w:numPr>
          <w:ilvl w:val="0"/>
          <w:numId w:val="10"/>
        </w:numPr>
        <w:rPr>
          <w:sz w:val="22"/>
          <w:szCs w:val="22"/>
        </w:rPr>
      </w:pPr>
      <w:r w:rsidRPr="00C26B6B">
        <w:rPr>
          <w:sz w:val="22"/>
          <w:szCs w:val="22"/>
        </w:rPr>
        <w:t xml:space="preserve">The chapel is located 500m from the visitor </w:t>
      </w:r>
      <w:r w:rsidR="463B604D" w:rsidRPr="2D4A8D6E">
        <w:rPr>
          <w:sz w:val="22"/>
          <w:szCs w:val="22"/>
        </w:rPr>
        <w:t>Centre</w:t>
      </w:r>
      <w:r w:rsidRPr="00C26B6B">
        <w:rPr>
          <w:sz w:val="22"/>
          <w:szCs w:val="22"/>
        </w:rPr>
        <w:t xml:space="preserve"> and is accessed via the Country Park. This is an </w:t>
      </w:r>
      <w:r w:rsidR="00C26B6B" w:rsidRPr="00C26B6B">
        <w:rPr>
          <w:sz w:val="22"/>
          <w:szCs w:val="22"/>
        </w:rPr>
        <w:t>outdoor route across</w:t>
      </w:r>
      <w:r w:rsidR="00C95665">
        <w:rPr>
          <w:sz w:val="22"/>
          <w:szCs w:val="22"/>
        </w:rPr>
        <w:t xml:space="preserve"> steep</w:t>
      </w:r>
      <w:r w:rsidR="00C26B6B" w:rsidRPr="00C26B6B">
        <w:rPr>
          <w:sz w:val="22"/>
          <w:szCs w:val="22"/>
        </w:rPr>
        <w:t xml:space="preserve"> </w:t>
      </w:r>
      <w:r w:rsidR="00C26B6B">
        <w:rPr>
          <w:sz w:val="22"/>
          <w:szCs w:val="22"/>
        </w:rPr>
        <w:t xml:space="preserve">grassy </w:t>
      </w:r>
      <w:r w:rsidR="00573304">
        <w:rPr>
          <w:sz w:val="22"/>
          <w:szCs w:val="22"/>
        </w:rPr>
        <w:t>inclines</w:t>
      </w:r>
      <w:r w:rsidR="00C95665">
        <w:rPr>
          <w:sz w:val="22"/>
          <w:szCs w:val="22"/>
        </w:rPr>
        <w:t xml:space="preserve">. </w:t>
      </w:r>
    </w:p>
    <w:p w14:paraId="2550873D" w14:textId="77FC024A" w:rsidR="00C95665" w:rsidRDefault="00C95665" w:rsidP="006745D9">
      <w:pPr>
        <w:pStyle w:val="Compact"/>
        <w:numPr>
          <w:ilvl w:val="0"/>
          <w:numId w:val="10"/>
        </w:numPr>
        <w:rPr>
          <w:sz w:val="22"/>
          <w:szCs w:val="22"/>
        </w:rPr>
      </w:pPr>
      <w:r>
        <w:rPr>
          <w:sz w:val="22"/>
          <w:szCs w:val="22"/>
        </w:rPr>
        <w:t>Route:</w:t>
      </w:r>
    </w:p>
    <w:p w14:paraId="4724A438" w14:textId="4D405C21" w:rsidR="00C95665" w:rsidRPr="005519D7" w:rsidRDefault="00C95665" w:rsidP="005519D7">
      <w:pPr>
        <w:pStyle w:val="Compact"/>
        <w:numPr>
          <w:ilvl w:val="1"/>
          <w:numId w:val="13"/>
        </w:numPr>
        <w:ind w:left="851"/>
        <w:rPr>
          <w:sz w:val="22"/>
          <w:szCs w:val="22"/>
        </w:rPr>
      </w:pPr>
      <w:r w:rsidRPr="005519D7">
        <w:rPr>
          <w:sz w:val="22"/>
          <w:szCs w:val="22"/>
        </w:rPr>
        <w:t xml:space="preserve">Head out of the visitor </w:t>
      </w:r>
      <w:r w:rsidR="21A6C4D1" w:rsidRPr="05CB4D4A">
        <w:rPr>
          <w:sz w:val="22"/>
          <w:szCs w:val="22"/>
        </w:rPr>
        <w:t>Centre</w:t>
      </w:r>
      <w:r w:rsidRPr="005519D7">
        <w:rPr>
          <w:sz w:val="22"/>
          <w:szCs w:val="22"/>
        </w:rPr>
        <w:t xml:space="preserve"> towards</w:t>
      </w:r>
      <w:r w:rsidR="00697E6A" w:rsidRPr="005519D7">
        <w:rPr>
          <w:sz w:val="22"/>
          <w:szCs w:val="22"/>
        </w:rPr>
        <w:t xml:space="preserve"> the car park, and along the flat path</w:t>
      </w:r>
      <w:r w:rsidR="00C22CC2" w:rsidRPr="005519D7">
        <w:rPr>
          <w:sz w:val="22"/>
          <w:szCs w:val="22"/>
        </w:rPr>
        <w:t xml:space="preserve"> until</w:t>
      </w:r>
      <w:r w:rsidR="005E0EC0" w:rsidRPr="005519D7">
        <w:rPr>
          <w:sz w:val="22"/>
          <w:szCs w:val="22"/>
        </w:rPr>
        <w:t xml:space="preserve"> level with</w:t>
      </w:r>
      <w:r w:rsidR="00C22CC2" w:rsidRPr="005519D7">
        <w:rPr>
          <w:sz w:val="22"/>
          <w:szCs w:val="22"/>
        </w:rPr>
        <w:t xml:space="preserve"> </w:t>
      </w:r>
      <w:r w:rsidR="003B2EA8" w:rsidRPr="005519D7">
        <w:rPr>
          <w:sz w:val="22"/>
          <w:szCs w:val="22"/>
        </w:rPr>
        <w:t>the grass on your right</w:t>
      </w:r>
      <w:r w:rsidR="005E0EC0" w:rsidRPr="005519D7">
        <w:rPr>
          <w:sz w:val="22"/>
          <w:szCs w:val="22"/>
        </w:rPr>
        <w:t xml:space="preserve">-hand side </w:t>
      </w:r>
    </w:p>
    <w:p w14:paraId="45718CE8" w14:textId="170667A2" w:rsidR="005E0EC0" w:rsidRPr="005519D7" w:rsidRDefault="005E0EC0" w:rsidP="005519D7">
      <w:pPr>
        <w:pStyle w:val="Compact"/>
        <w:numPr>
          <w:ilvl w:val="1"/>
          <w:numId w:val="13"/>
        </w:numPr>
        <w:ind w:left="851"/>
        <w:rPr>
          <w:sz w:val="22"/>
          <w:szCs w:val="22"/>
        </w:rPr>
      </w:pPr>
      <w:r w:rsidRPr="005519D7">
        <w:rPr>
          <w:sz w:val="22"/>
          <w:szCs w:val="22"/>
        </w:rPr>
        <w:t xml:space="preserve">Turn back on yourself and follow the </w:t>
      </w:r>
      <w:r w:rsidR="0032743D" w:rsidRPr="005519D7">
        <w:rPr>
          <w:sz w:val="22"/>
          <w:szCs w:val="22"/>
        </w:rPr>
        <w:t xml:space="preserve">level </w:t>
      </w:r>
      <w:r w:rsidRPr="005519D7">
        <w:rPr>
          <w:sz w:val="22"/>
          <w:szCs w:val="22"/>
        </w:rPr>
        <w:t>grass and gravel path along the fence line until you reach the gate</w:t>
      </w:r>
    </w:p>
    <w:p w14:paraId="7D145EED" w14:textId="7F95F77A" w:rsidR="0032743D" w:rsidRPr="005519D7" w:rsidRDefault="0032743D" w:rsidP="005519D7">
      <w:pPr>
        <w:pStyle w:val="Compact"/>
        <w:numPr>
          <w:ilvl w:val="1"/>
          <w:numId w:val="13"/>
        </w:numPr>
        <w:ind w:left="851"/>
        <w:rPr>
          <w:sz w:val="22"/>
          <w:szCs w:val="22"/>
        </w:rPr>
      </w:pPr>
      <w:r w:rsidRPr="005519D7">
        <w:rPr>
          <w:sz w:val="22"/>
          <w:szCs w:val="22"/>
        </w:rPr>
        <w:t xml:space="preserve">The gate </w:t>
      </w:r>
      <w:r w:rsidR="00B8162A" w:rsidRPr="005519D7">
        <w:rPr>
          <w:sz w:val="22"/>
          <w:szCs w:val="22"/>
        </w:rPr>
        <w:t xml:space="preserve">opens manually via a lever. It opens both ways. </w:t>
      </w:r>
    </w:p>
    <w:p w14:paraId="03EEE3AB" w14:textId="33213B77" w:rsidR="0077594C" w:rsidRPr="005519D7" w:rsidRDefault="0077594C" w:rsidP="005519D7">
      <w:pPr>
        <w:pStyle w:val="Compact"/>
        <w:numPr>
          <w:ilvl w:val="1"/>
          <w:numId w:val="13"/>
        </w:numPr>
        <w:ind w:left="851"/>
        <w:rPr>
          <w:sz w:val="22"/>
          <w:szCs w:val="22"/>
        </w:rPr>
      </w:pPr>
      <w:r w:rsidRPr="005519D7">
        <w:rPr>
          <w:sz w:val="22"/>
          <w:szCs w:val="22"/>
        </w:rPr>
        <w:t>Follow the downhill path across the grass</w:t>
      </w:r>
      <w:r w:rsidR="00430297" w:rsidRPr="005519D7">
        <w:rPr>
          <w:sz w:val="22"/>
          <w:szCs w:val="22"/>
        </w:rPr>
        <w:t>. Cross the tarmacked road and turn left at the next junction of pathways</w:t>
      </w:r>
    </w:p>
    <w:p w14:paraId="16E49FA0" w14:textId="1D500F38" w:rsidR="00430297" w:rsidRPr="005519D7" w:rsidRDefault="00430297" w:rsidP="005519D7">
      <w:pPr>
        <w:pStyle w:val="Compact"/>
        <w:numPr>
          <w:ilvl w:val="1"/>
          <w:numId w:val="13"/>
        </w:numPr>
        <w:ind w:left="851"/>
        <w:rPr>
          <w:sz w:val="22"/>
          <w:szCs w:val="22"/>
        </w:rPr>
      </w:pPr>
      <w:r w:rsidRPr="005519D7">
        <w:rPr>
          <w:sz w:val="22"/>
          <w:szCs w:val="22"/>
        </w:rPr>
        <w:t>Follow the level gravel path to the entrance of the chapel.</w:t>
      </w:r>
    </w:p>
    <w:p w14:paraId="41771C39" w14:textId="77777777" w:rsidR="00F366DA" w:rsidRDefault="00F366DA" w:rsidP="00F366DA">
      <w:pPr>
        <w:pStyle w:val="Compact"/>
        <w:rPr>
          <w:sz w:val="22"/>
          <w:szCs w:val="22"/>
        </w:rPr>
      </w:pPr>
    </w:p>
    <w:p w14:paraId="55F37EEE" w14:textId="12C75B6D" w:rsidR="00F366DA" w:rsidRPr="00EC71C8" w:rsidRDefault="00F366DA" w:rsidP="00F366DA">
      <w:pPr>
        <w:pStyle w:val="Compact"/>
        <w:numPr>
          <w:ilvl w:val="0"/>
          <w:numId w:val="10"/>
        </w:numPr>
        <w:rPr>
          <w:color w:val="FF0000"/>
          <w:sz w:val="22"/>
          <w:szCs w:val="22"/>
        </w:rPr>
      </w:pPr>
      <w:r w:rsidRPr="0495861F">
        <w:rPr>
          <w:color w:val="000000" w:themeColor="text1"/>
          <w:sz w:val="22"/>
          <w:szCs w:val="22"/>
        </w:rPr>
        <w:t xml:space="preserve">There are metal gates </w:t>
      </w:r>
      <w:r w:rsidR="008662D9" w:rsidRPr="0495861F">
        <w:rPr>
          <w:color w:val="000000" w:themeColor="text1"/>
          <w:sz w:val="22"/>
          <w:szCs w:val="22"/>
        </w:rPr>
        <w:t>at the</w:t>
      </w:r>
      <w:r w:rsidRPr="0495861F">
        <w:rPr>
          <w:color w:val="000000" w:themeColor="text1"/>
          <w:sz w:val="22"/>
          <w:szCs w:val="22"/>
        </w:rPr>
        <w:t xml:space="preserve"> entrance </w:t>
      </w:r>
      <w:r w:rsidR="008662D9" w:rsidRPr="0495861F">
        <w:rPr>
          <w:color w:val="000000" w:themeColor="text1"/>
          <w:sz w:val="22"/>
          <w:szCs w:val="22"/>
        </w:rPr>
        <w:t>to the chapel grounds.</w:t>
      </w:r>
      <w:r w:rsidRPr="0495861F">
        <w:rPr>
          <w:color w:val="000000" w:themeColor="text1"/>
          <w:sz w:val="22"/>
          <w:szCs w:val="22"/>
        </w:rPr>
        <w:t xml:space="preserve"> The gates have a </w:t>
      </w:r>
      <w:r w:rsidR="007F0AD8" w:rsidRPr="0495861F">
        <w:rPr>
          <w:color w:val="000000" w:themeColor="text1"/>
          <w:sz w:val="22"/>
          <w:szCs w:val="22"/>
        </w:rPr>
        <w:t>manual latch</w:t>
      </w:r>
      <w:r w:rsidRPr="0495861F">
        <w:rPr>
          <w:color w:val="000000" w:themeColor="text1"/>
          <w:sz w:val="22"/>
          <w:szCs w:val="22"/>
        </w:rPr>
        <w:t xml:space="preserve"> </w:t>
      </w:r>
      <w:r w:rsidR="00AA7CC3" w:rsidRPr="0495861F">
        <w:rPr>
          <w:color w:val="000000" w:themeColor="text1"/>
          <w:sz w:val="22"/>
          <w:szCs w:val="22"/>
        </w:rPr>
        <w:t xml:space="preserve">to open the </w:t>
      </w:r>
      <w:r w:rsidR="00AA7CC3" w:rsidRPr="008C7AFA">
        <w:rPr>
          <w:sz w:val="22"/>
          <w:szCs w:val="22"/>
        </w:rPr>
        <w:t xml:space="preserve">gates. </w:t>
      </w:r>
      <w:r w:rsidR="1C57B8A4" w:rsidRPr="008C7AFA">
        <w:rPr>
          <w:sz w:val="22"/>
          <w:szCs w:val="22"/>
        </w:rPr>
        <w:t xml:space="preserve">The latch is </w:t>
      </w:r>
      <w:r w:rsidR="00837A2F" w:rsidRPr="008C7AFA">
        <w:rPr>
          <w:sz w:val="22"/>
          <w:szCs w:val="22"/>
        </w:rPr>
        <w:t>1.25</w:t>
      </w:r>
      <w:r w:rsidR="008C7AFA" w:rsidRPr="008C7AFA">
        <w:rPr>
          <w:sz w:val="22"/>
          <w:szCs w:val="22"/>
        </w:rPr>
        <w:t>m</w:t>
      </w:r>
      <w:r w:rsidR="1C57B8A4" w:rsidRPr="008C7AFA">
        <w:rPr>
          <w:sz w:val="22"/>
          <w:szCs w:val="22"/>
        </w:rPr>
        <w:t xml:space="preserve"> high from the ground. </w:t>
      </w:r>
      <w:r w:rsidR="00AA7CC3" w:rsidRPr="008C7AFA">
        <w:rPr>
          <w:sz w:val="22"/>
          <w:szCs w:val="22"/>
        </w:rPr>
        <w:t xml:space="preserve">The </w:t>
      </w:r>
      <w:r w:rsidR="00AA7CC3" w:rsidRPr="0495861F">
        <w:rPr>
          <w:color w:val="000000" w:themeColor="text1"/>
          <w:sz w:val="22"/>
          <w:szCs w:val="22"/>
        </w:rPr>
        <w:t>gates open into the grounds</w:t>
      </w:r>
      <w:r w:rsidR="00AA7CC3" w:rsidRPr="0495861F">
        <w:rPr>
          <w:color w:val="FF0000"/>
          <w:sz w:val="22"/>
          <w:szCs w:val="22"/>
        </w:rPr>
        <w:t>.</w:t>
      </w:r>
    </w:p>
    <w:p w14:paraId="2369BD74" w14:textId="01490184" w:rsidR="00EF1D7E" w:rsidRPr="000A759E" w:rsidRDefault="00EF1D7E" w:rsidP="00F366DA">
      <w:pPr>
        <w:pStyle w:val="Compact"/>
        <w:numPr>
          <w:ilvl w:val="0"/>
          <w:numId w:val="10"/>
        </w:numPr>
        <w:rPr>
          <w:color w:val="000000" w:themeColor="text1"/>
          <w:sz w:val="22"/>
          <w:szCs w:val="22"/>
        </w:rPr>
      </w:pPr>
      <w:r w:rsidRPr="000A759E">
        <w:rPr>
          <w:color w:val="000000" w:themeColor="text1"/>
          <w:sz w:val="22"/>
          <w:szCs w:val="22"/>
        </w:rPr>
        <w:t>There is ramped access to the ent</w:t>
      </w:r>
      <w:r w:rsidR="00EC7279" w:rsidRPr="000A759E">
        <w:rPr>
          <w:color w:val="000000" w:themeColor="text1"/>
          <w:sz w:val="22"/>
          <w:szCs w:val="22"/>
        </w:rPr>
        <w:t xml:space="preserve">rance door. </w:t>
      </w:r>
      <w:r w:rsidR="005C41CD" w:rsidRPr="000A759E">
        <w:rPr>
          <w:color w:val="000000" w:themeColor="text1"/>
          <w:sz w:val="22"/>
          <w:szCs w:val="22"/>
        </w:rPr>
        <w:t>Once through the gates, the ramp starts immediately on the left</w:t>
      </w:r>
      <w:r w:rsidR="007F0761" w:rsidRPr="000A759E">
        <w:rPr>
          <w:color w:val="000000" w:themeColor="text1"/>
          <w:sz w:val="22"/>
          <w:szCs w:val="22"/>
        </w:rPr>
        <w:t>. The ramp is a grassy incline that meets the level of the door.</w:t>
      </w:r>
    </w:p>
    <w:p w14:paraId="33C993C1" w14:textId="77777777" w:rsidR="007F0761" w:rsidRPr="000A759E" w:rsidRDefault="007F0761" w:rsidP="007F0761">
      <w:pPr>
        <w:pStyle w:val="Compact"/>
        <w:numPr>
          <w:ilvl w:val="0"/>
          <w:numId w:val="10"/>
        </w:numPr>
        <w:rPr>
          <w:color w:val="000000" w:themeColor="text1"/>
          <w:sz w:val="22"/>
          <w:szCs w:val="22"/>
        </w:rPr>
      </w:pPr>
      <w:r w:rsidRPr="000A759E">
        <w:rPr>
          <w:color w:val="000000" w:themeColor="text1"/>
          <w:sz w:val="22"/>
          <w:szCs w:val="22"/>
        </w:rPr>
        <w:t>Entry and exit of the gallery are through the same door</w:t>
      </w:r>
    </w:p>
    <w:p w14:paraId="6ECD8A8C" w14:textId="2A398C7E" w:rsidR="007F0761" w:rsidRDefault="00B40920" w:rsidP="00F366DA">
      <w:pPr>
        <w:pStyle w:val="Compact"/>
        <w:numPr>
          <w:ilvl w:val="0"/>
          <w:numId w:val="10"/>
        </w:numPr>
        <w:rPr>
          <w:sz w:val="22"/>
          <w:szCs w:val="22"/>
        </w:rPr>
      </w:pPr>
      <w:r>
        <w:rPr>
          <w:sz w:val="22"/>
          <w:szCs w:val="22"/>
        </w:rPr>
        <w:t xml:space="preserve">The chapel door is a manual door which </w:t>
      </w:r>
      <w:r w:rsidR="60468C90" w:rsidRPr="37FB32DB">
        <w:rPr>
          <w:sz w:val="22"/>
          <w:szCs w:val="22"/>
        </w:rPr>
        <w:t>opens</w:t>
      </w:r>
      <w:r>
        <w:rPr>
          <w:sz w:val="22"/>
          <w:szCs w:val="22"/>
        </w:rPr>
        <w:t xml:space="preserve"> into the building. </w:t>
      </w:r>
      <w:r w:rsidR="00A82F0C">
        <w:rPr>
          <w:sz w:val="22"/>
          <w:szCs w:val="22"/>
        </w:rPr>
        <w:t xml:space="preserve">During the summer months, the door might be kept open during opening hours. </w:t>
      </w:r>
    </w:p>
    <w:p w14:paraId="6A87F099" w14:textId="4A5C367C" w:rsidR="00EC71C8" w:rsidRPr="00C26B6B" w:rsidRDefault="00EC71C8" w:rsidP="00F366DA">
      <w:pPr>
        <w:pStyle w:val="Compact"/>
        <w:numPr>
          <w:ilvl w:val="0"/>
          <w:numId w:val="10"/>
        </w:numPr>
        <w:rPr>
          <w:sz w:val="22"/>
          <w:szCs w:val="22"/>
        </w:rPr>
      </w:pPr>
      <w:r>
        <w:rPr>
          <w:sz w:val="22"/>
          <w:szCs w:val="22"/>
        </w:rPr>
        <w:t>The width of the door is 1m</w:t>
      </w:r>
    </w:p>
    <w:p w14:paraId="56A996AA" w14:textId="77777777" w:rsidR="00DA5B09" w:rsidRDefault="00DA5B09" w:rsidP="00DA5B09">
      <w:pPr>
        <w:pStyle w:val="Compact"/>
        <w:rPr>
          <w:sz w:val="22"/>
          <w:szCs w:val="22"/>
        </w:rPr>
      </w:pPr>
    </w:p>
    <w:p w14:paraId="5146AC41" w14:textId="41719A46" w:rsidR="00DA5B09" w:rsidRPr="00C26B6B" w:rsidRDefault="00E0119B" w:rsidP="00DA5B09">
      <w:pPr>
        <w:pStyle w:val="Compact"/>
        <w:rPr>
          <w:sz w:val="22"/>
          <w:szCs w:val="22"/>
        </w:rPr>
      </w:pPr>
      <w:r>
        <w:rPr>
          <w:noProof/>
        </w:rPr>
        <w:lastRenderedPageBreak/>
        <w:drawing>
          <wp:inline distT="0" distB="0" distL="0" distR="0" wp14:anchorId="3E385269" wp14:editId="784026D8">
            <wp:extent cx="2708694" cy="1806297"/>
            <wp:effectExtent l="0" t="0" r="0" b="0"/>
            <wp:docPr id="496442617" name="Picture 22" descr="A stone building with a round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708694" cy="1806297"/>
                    </a:xfrm>
                    <a:prstGeom prst="rect">
                      <a:avLst/>
                    </a:prstGeom>
                  </pic:spPr>
                </pic:pic>
              </a:graphicData>
            </a:graphic>
          </wp:inline>
        </w:drawing>
      </w:r>
    </w:p>
    <w:p w14:paraId="0AA7B4FB" w14:textId="77777777" w:rsidR="00F804E6" w:rsidRDefault="00F804E6" w:rsidP="00F804E6">
      <w:pPr>
        <w:pStyle w:val="Compact"/>
        <w:ind w:left="45"/>
        <w:rPr>
          <w:sz w:val="22"/>
          <w:szCs w:val="22"/>
        </w:rPr>
      </w:pPr>
    </w:p>
    <w:p w14:paraId="5ED6C644" w14:textId="77777777" w:rsidR="00F804E6" w:rsidRPr="00225CFB" w:rsidRDefault="00F804E6" w:rsidP="00F804E6">
      <w:pPr>
        <w:pStyle w:val="Compact"/>
        <w:ind w:left="45"/>
        <w:rPr>
          <w:b/>
          <w:bCs/>
          <w:sz w:val="22"/>
          <w:szCs w:val="22"/>
        </w:rPr>
      </w:pPr>
      <w:r w:rsidRPr="00225CFB">
        <w:rPr>
          <w:b/>
          <w:bCs/>
          <w:sz w:val="22"/>
          <w:szCs w:val="22"/>
        </w:rPr>
        <w:t>Layout and getting around</w:t>
      </w:r>
    </w:p>
    <w:p w14:paraId="074039F7" w14:textId="77777777" w:rsidR="00485F13" w:rsidRDefault="00485F13" w:rsidP="006745D9">
      <w:pPr>
        <w:pStyle w:val="Compact"/>
        <w:rPr>
          <w:sz w:val="22"/>
          <w:szCs w:val="22"/>
        </w:rPr>
      </w:pPr>
    </w:p>
    <w:p w14:paraId="029608BD" w14:textId="5A4E6B24" w:rsidR="00F804E6" w:rsidRPr="00FA5A1F" w:rsidRDefault="00F804E6" w:rsidP="5CFE91F2">
      <w:pPr>
        <w:pStyle w:val="Compact"/>
        <w:rPr>
          <w:b/>
          <w:bCs/>
          <w:i/>
          <w:iCs/>
          <w:sz w:val="22"/>
          <w:szCs w:val="22"/>
        </w:rPr>
      </w:pPr>
      <w:r w:rsidRPr="5CFE91F2">
        <w:rPr>
          <w:b/>
          <w:bCs/>
          <w:i/>
          <w:iCs/>
          <w:sz w:val="22"/>
          <w:szCs w:val="22"/>
        </w:rPr>
        <w:t xml:space="preserve">The layout and lighting of the individual rooms changes for each exhibition. For exhibition specific access information, please </w:t>
      </w:r>
      <w:hyperlink r:id="rId51">
        <w:r w:rsidR="79FBBC56" w:rsidRPr="5CFE91F2">
          <w:rPr>
            <w:rStyle w:val="Hyperlink"/>
            <w:b/>
            <w:bCs/>
            <w:i/>
            <w:iCs/>
            <w:sz w:val="22"/>
            <w:szCs w:val="22"/>
          </w:rPr>
          <w:t>visit our exhibition pages</w:t>
        </w:r>
      </w:hyperlink>
      <w:r w:rsidR="79FBBC56" w:rsidRPr="5CFE91F2">
        <w:rPr>
          <w:b/>
          <w:bCs/>
          <w:i/>
          <w:iCs/>
          <w:color w:val="000000" w:themeColor="text1"/>
          <w:sz w:val="22"/>
          <w:szCs w:val="22"/>
        </w:rPr>
        <w:t>.</w:t>
      </w:r>
    </w:p>
    <w:p w14:paraId="13FE88C4" w14:textId="77777777" w:rsidR="00AF2D37" w:rsidRDefault="00AF2D37" w:rsidP="00691724">
      <w:pPr>
        <w:pStyle w:val="Compact"/>
        <w:rPr>
          <w:color w:val="00B050"/>
        </w:rPr>
      </w:pPr>
    </w:p>
    <w:p w14:paraId="012BCF48" w14:textId="543FDC5E" w:rsidR="00485F13" w:rsidRPr="00DE27E2" w:rsidRDefault="00485F13" w:rsidP="00691724">
      <w:pPr>
        <w:pStyle w:val="Compact"/>
        <w:rPr>
          <w:sz w:val="22"/>
          <w:szCs w:val="22"/>
        </w:rPr>
      </w:pPr>
      <w:r w:rsidRPr="00DE27E2">
        <w:rPr>
          <w:sz w:val="22"/>
          <w:szCs w:val="22"/>
        </w:rPr>
        <w:t>The building consists of:</w:t>
      </w:r>
    </w:p>
    <w:p w14:paraId="6327C907" w14:textId="17AAA154" w:rsidR="00485F13" w:rsidRPr="00DE27E2" w:rsidRDefault="00FC4539" w:rsidP="00FC4539">
      <w:pPr>
        <w:pStyle w:val="Compact"/>
        <w:numPr>
          <w:ilvl w:val="0"/>
          <w:numId w:val="10"/>
        </w:numPr>
        <w:rPr>
          <w:sz w:val="22"/>
          <w:szCs w:val="22"/>
        </w:rPr>
      </w:pPr>
      <w:r w:rsidRPr="00DE27E2">
        <w:rPr>
          <w:sz w:val="22"/>
          <w:szCs w:val="22"/>
        </w:rPr>
        <w:t>An entrance corridor</w:t>
      </w:r>
      <w:r w:rsidR="008C47EB" w:rsidRPr="00DE27E2">
        <w:rPr>
          <w:sz w:val="22"/>
          <w:szCs w:val="22"/>
        </w:rPr>
        <w:t xml:space="preserve"> – ground floor</w:t>
      </w:r>
    </w:p>
    <w:p w14:paraId="309EF715" w14:textId="6C8512AB" w:rsidR="00FC4539" w:rsidRPr="00DE27E2" w:rsidRDefault="00936BEE" w:rsidP="00FC4539">
      <w:pPr>
        <w:pStyle w:val="Compact"/>
        <w:numPr>
          <w:ilvl w:val="0"/>
          <w:numId w:val="10"/>
        </w:numPr>
        <w:rPr>
          <w:sz w:val="22"/>
          <w:szCs w:val="22"/>
        </w:rPr>
      </w:pPr>
      <w:r w:rsidRPr="00DE27E2">
        <w:rPr>
          <w:sz w:val="22"/>
          <w:szCs w:val="22"/>
        </w:rPr>
        <w:t xml:space="preserve">An introductory area </w:t>
      </w:r>
      <w:r w:rsidR="005747A1" w:rsidRPr="00DE27E2">
        <w:rPr>
          <w:sz w:val="22"/>
          <w:szCs w:val="22"/>
        </w:rPr>
        <w:t>to the exhibition</w:t>
      </w:r>
      <w:r w:rsidR="008C47EB" w:rsidRPr="00DE27E2">
        <w:rPr>
          <w:sz w:val="22"/>
          <w:szCs w:val="22"/>
        </w:rPr>
        <w:t xml:space="preserve"> – ground floor</w:t>
      </w:r>
    </w:p>
    <w:p w14:paraId="34758A00" w14:textId="14E2E11C" w:rsidR="005747A1" w:rsidRPr="00DE27E2" w:rsidRDefault="00D0765B" w:rsidP="00FC4539">
      <w:pPr>
        <w:pStyle w:val="Compact"/>
        <w:numPr>
          <w:ilvl w:val="0"/>
          <w:numId w:val="10"/>
        </w:numPr>
        <w:rPr>
          <w:sz w:val="22"/>
          <w:szCs w:val="22"/>
        </w:rPr>
      </w:pPr>
      <w:r w:rsidRPr="00DE27E2">
        <w:rPr>
          <w:sz w:val="22"/>
          <w:szCs w:val="22"/>
        </w:rPr>
        <w:t>Exhibition gallery (former nave of the chapel)</w:t>
      </w:r>
      <w:r w:rsidR="008C47EB" w:rsidRPr="00DE27E2">
        <w:rPr>
          <w:sz w:val="22"/>
          <w:szCs w:val="22"/>
        </w:rPr>
        <w:t xml:space="preserve"> – ground floor</w:t>
      </w:r>
    </w:p>
    <w:p w14:paraId="3DE13885" w14:textId="7F1FF104" w:rsidR="00D0765B" w:rsidRPr="00DE27E2" w:rsidRDefault="00D0765B" w:rsidP="00FC4539">
      <w:pPr>
        <w:pStyle w:val="Compact"/>
        <w:numPr>
          <w:ilvl w:val="0"/>
          <w:numId w:val="10"/>
        </w:numPr>
        <w:rPr>
          <w:sz w:val="22"/>
          <w:szCs w:val="22"/>
        </w:rPr>
      </w:pPr>
      <w:r w:rsidRPr="00DE27E2">
        <w:rPr>
          <w:sz w:val="22"/>
          <w:szCs w:val="22"/>
        </w:rPr>
        <w:t xml:space="preserve">Balcony </w:t>
      </w:r>
      <w:r w:rsidR="008C47EB" w:rsidRPr="00DE27E2">
        <w:rPr>
          <w:sz w:val="22"/>
          <w:szCs w:val="22"/>
        </w:rPr>
        <w:t>(first floor)</w:t>
      </w:r>
    </w:p>
    <w:p w14:paraId="4E06BE2C" w14:textId="77777777" w:rsidR="00D0765B" w:rsidRPr="00DE27E2" w:rsidRDefault="00D0765B" w:rsidP="00D0765B">
      <w:pPr>
        <w:pStyle w:val="Compact"/>
        <w:rPr>
          <w:sz w:val="22"/>
          <w:szCs w:val="22"/>
        </w:rPr>
      </w:pPr>
    </w:p>
    <w:p w14:paraId="7A17B738" w14:textId="3EDDEC99" w:rsidR="00DE27E2" w:rsidRPr="00BC44F1" w:rsidRDefault="00DE27E2" w:rsidP="00D0765B">
      <w:pPr>
        <w:pStyle w:val="Compact"/>
        <w:numPr>
          <w:ilvl w:val="0"/>
          <w:numId w:val="10"/>
        </w:numPr>
        <w:rPr>
          <w:sz w:val="22"/>
          <w:szCs w:val="22"/>
        </w:rPr>
      </w:pPr>
      <w:r w:rsidRPr="00DE27E2">
        <w:rPr>
          <w:sz w:val="22"/>
          <w:szCs w:val="22"/>
        </w:rPr>
        <w:t xml:space="preserve">The ground floor is on the level. </w:t>
      </w:r>
      <w:r w:rsidR="008C47EB" w:rsidRPr="00DE27E2">
        <w:rPr>
          <w:sz w:val="22"/>
          <w:szCs w:val="22"/>
        </w:rPr>
        <w:t>The</w:t>
      </w:r>
      <w:r w:rsidR="00C21B62" w:rsidRPr="00DE27E2">
        <w:rPr>
          <w:sz w:val="22"/>
          <w:szCs w:val="22"/>
        </w:rPr>
        <w:t xml:space="preserve">re are stone flags on the ground floor with a </w:t>
      </w:r>
      <w:r w:rsidR="00E64904" w:rsidRPr="00DE27E2">
        <w:rPr>
          <w:sz w:val="22"/>
          <w:szCs w:val="22"/>
        </w:rPr>
        <w:t xml:space="preserve">mat in the entrance area. A metal grate runs along the floor in the centre of the </w:t>
      </w:r>
      <w:r w:rsidRPr="00DE27E2">
        <w:rPr>
          <w:sz w:val="22"/>
          <w:szCs w:val="22"/>
        </w:rPr>
        <w:t xml:space="preserve">of the exhibition area. </w:t>
      </w:r>
    </w:p>
    <w:p w14:paraId="25FE7E43" w14:textId="26CC4BA7" w:rsidR="00CD71B1" w:rsidRPr="00BC44F1" w:rsidRDefault="00CD71B1" w:rsidP="00D0765B">
      <w:pPr>
        <w:pStyle w:val="Compact"/>
        <w:numPr>
          <w:ilvl w:val="0"/>
          <w:numId w:val="10"/>
        </w:numPr>
        <w:rPr>
          <w:color w:val="FF0000"/>
          <w:sz w:val="22"/>
          <w:szCs w:val="22"/>
        </w:rPr>
      </w:pPr>
      <w:r w:rsidRPr="00BC44F1">
        <w:rPr>
          <w:sz w:val="22"/>
          <w:szCs w:val="22"/>
        </w:rPr>
        <w:t xml:space="preserve">The open doorway into the </w:t>
      </w:r>
      <w:r w:rsidR="00531723" w:rsidRPr="00BC44F1">
        <w:rPr>
          <w:sz w:val="22"/>
          <w:szCs w:val="22"/>
        </w:rPr>
        <w:t xml:space="preserve">introductory area is </w:t>
      </w:r>
      <w:r w:rsidR="000B5174">
        <w:rPr>
          <w:sz w:val="22"/>
          <w:szCs w:val="22"/>
        </w:rPr>
        <w:t>1m</w:t>
      </w:r>
      <w:r w:rsidR="00531723" w:rsidRPr="00BC44F1">
        <w:rPr>
          <w:sz w:val="22"/>
          <w:szCs w:val="22"/>
        </w:rPr>
        <w:t>.</w:t>
      </w:r>
    </w:p>
    <w:p w14:paraId="7CFB8263" w14:textId="4A66292A" w:rsidR="00BC44F1" w:rsidRPr="00040E75" w:rsidRDefault="00BC44F1" w:rsidP="00D0765B">
      <w:pPr>
        <w:pStyle w:val="Compact"/>
        <w:numPr>
          <w:ilvl w:val="0"/>
          <w:numId w:val="10"/>
        </w:numPr>
        <w:rPr>
          <w:color w:val="FF0000"/>
          <w:sz w:val="22"/>
          <w:szCs w:val="22"/>
        </w:rPr>
      </w:pPr>
      <w:r>
        <w:rPr>
          <w:sz w:val="22"/>
          <w:szCs w:val="22"/>
        </w:rPr>
        <w:t xml:space="preserve">The introductory area </w:t>
      </w:r>
      <w:r w:rsidR="00040E75">
        <w:rPr>
          <w:sz w:val="22"/>
          <w:szCs w:val="22"/>
        </w:rPr>
        <w:t>is 2</w:t>
      </w:r>
      <w:r w:rsidR="000605EF">
        <w:rPr>
          <w:sz w:val="22"/>
          <w:szCs w:val="22"/>
        </w:rPr>
        <w:t>.3m</w:t>
      </w:r>
      <w:r w:rsidR="00040E75">
        <w:rPr>
          <w:sz w:val="22"/>
          <w:szCs w:val="22"/>
        </w:rPr>
        <w:t xml:space="preserve"> wide</w:t>
      </w:r>
    </w:p>
    <w:p w14:paraId="4AD8C634" w14:textId="7816EE34" w:rsidR="00040E75" w:rsidRPr="00EF76EA" w:rsidRDefault="00040E75" w:rsidP="00D0765B">
      <w:pPr>
        <w:pStyle w:val="Compact"/>
        <w:numPr>
          <w:ilvl w:val="0"/>
          <w:numId w:val="10"/>
        </w:numPr>
        <w:rPr>
          <w:color w:val="FF0000"/>
          <w:sz w:val="22"/>
          <w:szCs w:val="22"/>
        </w:rPr>
      </w:pPr>
      <w:r>
        <w:rPr>
          <w:sz w:val="22"/>
          <w:szCs w:val="22"/>
        </w:rPr>
        <w:t xml:space="preserve">The distance from the chapel door to the exhibition area is </w:t>
      </w:r>
      <w:r w:rsidR="00EF76EA">
        <w:rPr>
          <w:sz w:val="22"/>
          <w:szCs w:val="22"/>
        </w:rPr>
        <w:t>4</w:t>
      </w:r>
      <w:r w:rsidR="000605EF">
        <w:rPr>
          <w:sz w:val="22"/>
          <w:szCs w:val="22"/>
        </w:rPr>
        <w:t>.6m</w:t>
      </w:r>
    </w:p>
    <w:p w14:paraId="48503343" w14:textId="37A1C0AC" w:rsidR="005A750D" w:rsidRDefault="00921CAF" w:rsidP="00D0765B">
      <w:pPr>
        <w:pStyle w:val="Compact"/>
        <w:numPr>
          <w:ilvl w:val="0"/>
          <w:numId w:val="10"/>
        </w:numPr>
        <w:rPr>
          <w:color w:val="FF0000"/>
          <w:sz w:val="22"/>
          <w:szCs w:val="22"/>
        </w:rPr>
      </w:pPr>
      <w:r>
        <w:rPr>
          <w:sz w:val="22"/>
          <w:szCs w:val="22"/>
        </w:rPr>
        <w:t xml:space="preserve">There are wooden benches in the introductory area with a seat height of </w:t>
      </w:r>
      <w:r w:rsidR="00191094">
        <w:rPr>
          <w:sz w:val="22"/>
          <w:szCs w:val="22"/>
        </w:rPr>
        <w:t>44</w:t>
      </w:r>
      <w:r w:rsidR="000605EF">
        <w:rPr>
          <w:sz w:val="22"/>
          <w:szCs w:val="22"/>
        </w:rPr>
        <w:t>c</w:t>
      </w:r>
      <w:r w:rsidR="00191094">
        <w:rPr>
          <w:sz w:val="22"/>
          <w:szCs w:val="22"/>
        </w:rPr>
        <w:t>m</w:t>
      </w:r>
    </w:p>
    <w:p w14:paraId="53A34A1A" w14:textId="79861DA1" w:rsidR="00531723" w:rsidRPr="00591BDB" w:rsidRDefault="005519DB" w:rsidP="00D0765B">
      <w:pPr>
        <w:pStyle w:val="Compact"/>
        <w:numPr>
          <w:ilvl w:val="0"/>
          <w:numId w:val="10"/>
        </w:numPr>
        <w:rPr>
          <w:color w:val="FF0000"/>
          <w:sz w:val="22"/>
          <w:szCs w:val="22"/>
        </w:rPr>
      </w:pPr>
      <w:r w:rsidRPr="005A750D">
        <w:rPr>
          <w:sz w:val="22"/>
          <w:szCs w:val="22"/>
        </w:rPr>
        <w:t>The upper balcony is accessed by a steep, sharply turning staircase</w:t>
      </w:r>
      <w:r w:rsidR="005A750D" w:rsidRPr="005A750D">
        <w:rPr>
          <w:sz w:val="22"/>
          <w:szCs w:val="22"/>
        </w:rPr>
        <w:t>.</w:t>
      </w:r>
      <w:r w:rsidR="00591BDB">
        <w:rPr>
          <w:sz w:val="22"/>
          <w:szCs w:val="22"/>
        </w:rPr>
        <w:t xml:space="preserve"> There are 18 steps.</w:t>
      </w:r>
    </w:p>
    <w:p w14:paraId="079EA524" w14:textId="587ABBC0" w:rsidR="00591BDB" w:rsidRPr="00C0604C" w:rsidRDefault="00591BDB" w:rsidP="00D0765B">
      <w:pPr>
        <w:pStyle w:val="Compact"/>
        <w:numPr>
          <w:ilvl w:val="0"/>
          <w:numId w:val="10"/>
        </w:numPr>
        <w:rPr>
          <w:color w:val="FF0000"/>
          <w:sz w:val="22"/>
          <w:szCs w:val="22"/>
        </w:rPr>
      </w:pPr>
      <w:r>
        <w:rPr>
          <w:sz w:val="22"/>
          <w:szCs w:val="22"/>
        </w:rPr>
        <w:t xml:space="preserve">There is </w:t>
      </w:r>
      <w:r w:rsidR="00C0604C" w:rsidRPr="00674176">
        <w:rPr>
          <w:sz w:val="22"/>
          <w:szCs w:val="22"/>
        </w:rPr>
        <w:t>traditional pew seating on the balcony</w:t>
      </w:r>
    </w:p>
    <w:p w14:paraId="53C51B98" w14:textId="48F40C5F" w:rsidR="00C0604C" w:rsidRDefault="00C0604C" w:rsidP="00C0604C">
      <w:pPr>
        <w:pStyle w:val="Compact"/>
        <w:numPr>
          <w:ilvl w:val="0"/>
          <w:numId w:val="10"/>
        </w:numPr>
        <w:rPr>
          <w:sz w:val="22"/>
          <w:szCs w:val="22"/>
        </w:rPr>
      </w:pPr>
      <w:r>
        <w:rPr>
          <w:sz w:val="22"/>
          <w:szCs w:val="22"/>
        </w:rPr>
        <w:t>There are always team members located in the Chapel</w:t>
      </w:r>
    </w:p>
    <w:p w14:paraId="70504DC9" w14:textId="7C7D9B7D" w:rsidR="00C0604C" w:rsidRPr="00C0604C" w:rsidRDefault="00C0604C" w:rsidP="00C0604C">
      <w:pPr>
        <w:pStyle w:val="Compact"/>
        <w:numPr>
          <w:ilvl w:val="0"/>
          <w:numId w:val="10"/>
        </w:numPr>
        <w:rPr>
          <w:sz w:val="22"/>
          <w:szCs w:val="22"/>
        </w:rPr>
      </w:pPr>
      <w:r>
        <w:rPr>
          <w:sz w:val="22"/>
          <w:szCs w:val="22"/>
        </w:rPr>
        <w:t>There are no public toilet facilities in the Chapel</w:t>
      </w:r>
    </w:p>
    <w:p w14:paraId="2365A92C" w14:textId="77777777" w:rsidR="00485F13" w:rsidRPr="00485F13" w:rsidRDefault="00485F13" w:rsidP="00691724">
      <w:pPr>
        <w:pStyle w:val="Compact"/>
      </w:pPr>
    </w:p>
    <w:p w14:paraId="2D5228C9" w14:textId="558B69F5" w:rsidR="00CE6DFC" w:rsidRPr="00076575" w:rsidRDefault="00CE6DFC" w:rsidP="00691724">
      <w:pPr>
        <w:pStyle w:val="Compact"/>
        <w:rPr>
          <w:b/>
          <w:bCs/>
          <w:sz w:val="28"/>
          <w:szCs w:val="28"/>
        </w:rPr>
      </w:pPr>
      <w:r w:rsidRPr="00076575">
        <w:rPr>
          <w:b/>
          <w:bCs/>
          <w:sz w:val="28"/>
          <w:szCs w:val="28"/>
        </w:rPr>
        <w:t xml:space="preserve">Outdoor Areas </w:t>
      </w:r>
    </w:p>
    <w:p w14:paraId="4A46EF80" w14:textId="2A4363C2" w:rsidR="00650E49" w:rsidRDefault="00104FBD" w:rsidP="005E5FF7">
      <w:pPr>
        <w:spacing w:before="300" w:after="0"/>
      </w:pPr>
      <w:r w:rsidRPr="005E5FF7">
        <w:t xml:space="preserve">There is a network of pathways around YSP’s vast grounds. </w:t>
      </w:r>
      <w:r w:rsidR="004B341C" w:rsidRPr="005E5FF7">
        <w:t>Across the 500 acres, there</w:t>
      </w:r>
      <w:r w:rsidR="00EF5263">
        <w:t xml:space="preserve"> are</w:t>
      </w:r>
      <w:r w:rsidR="004B341C" w:rsidRPr="005E5FF7">
        <w:t xml:space="preserve"> </w:t>
      </w:r>
      <w:r w:rsidR="001A4614" w:rsidRPr="005E5FF7">
        <w:t xml:space="preserve">formal gardens, </w:t>
      </w:r>
      <w:r w:rsidR="004B341C" w:rsidRPr="005E5FF7">
        <w:t xml:space="preserve">open Country Park, </w:t>
      </w:r>
      <w:r w:rsidR="001A4614" w:rsidRPr="005E5FF7">
        <w:t xml:space="preserve">lakeside paths and woodland areas. </w:t>
      </w:r>
      <w:r w:rsidR="00A52550">
        <w:t xml:space="preserve">Each have their own different terrain and </w:t>
      </w:r>
      <w:r w:rsidR="00F137EA">
        <w:t xml:space="preserve">path width. </w:t>
      </w:r>
    </w:p>
    <w:p w14:paraId="490AABCA" w14:textId="77777777" w:rsidR="00823365" w:rsidRDefault="004926F5" w:rsidP="005E5FF7">
      <w:pPr>
        <w:spacing w:before="300" w:after="0"/>
      </w:pPr>
      <w:r>
        <w:t xml:space="preserve">The Park is situated in a valley with </w:t>
      </w:r>
      <w:r w:rsidR="00911B2D">
        <w:t>paths going downhill towards t</w:t>
      </w:r>
      <w:r w:rsidR="00956EBE">
        <w:t xml:space="preserve">he lakes. </w:t>
      </w:r>
      <w:r w:rsidR="006521A4">
        <w:t>The e</w:t>
      </w:r>
      <w:r w:rsidR="00977B9B">
        <w:t xml:space="preserve">levation changes by 75metres, from the </w:t>
      </w:r>
      <w:r w:rsidR="008C3554">
        <w:t xml:space="preserve">highest point in the </w:t>
      </w:r>
      <w:bookmarkStart w:id="29" w:name="_Int_tjPROmDJ"/>
      <w:r w:rsidR="008C3554">
        <w:t>Park</w:t>
      </w:r>
      <w:bookmarkEnd w:id="29"/>
      <w:r w:rsidR="008C3554">
        <w:t xml:space="preserve"> to the lowest. </w:t>
      </w:r>
    </w:p>
    <w:p w14:paraId="5B2F7839" w14:textId="6D64A494" w:rsidR="005E5FF7" w:rsidRDefault="005E5FF7" w:rsidP="005E5FF7">
      <w:pPr>
        <w:spacing w:before="300" w:after="0"/>
        <w:rPr>
          <w:rFonts w:eastAsiaTheme="minorEastAsia"/>
        </w:rPr>
      </w:pPr>
      <w:r w:rsidRPr="005E5FF7">
        <w:rPr>
          <w:rFonts w:eastAsiaTheme="minorEastAsia"/>
        </w:rPr>
        <w:t xml:space="preserve">Some outdoor areas of the </w:t>
      </w:r>
      <w:bookmarkStart w:id="30" w:name="_Int_WTU1P4bF"/>
      <w:r w:rsidRPr="005E5FF7">
        <w:rPr>
          <w:rFonts w:eastAsiaTheme="minorEastAsia"/>
        </w:rPr>
        <w:t>Park</w:t>
      </w:r>
      <w:bookmarkEnd w:id="30"/>
      <w:r w:rsidRPr="005E5FF7">
        <w:rPr>
          <w:rFonts w:eastAsiaTheme="minorEastAsia"/>
        </w:rPr>
        <w:t xml:space="preserve"> can be difficult to access due to uneven terrain and weather-related changes. Our friendly team at the </w:t>
      </w:r>
      <w:bookmarkStart w:id="31" w:name="_Int_8o6AhvQf"/>
      <w:r w:rsidRPr="005E5FF7">
        <w:rPr>
          <w:rFonts w:eastAsiaTheme="minorEastAsia"/>
        </w:rPr>
        <w:t>YSP</w:t>
      </w:r>
      <w:bookmarkEnd w:id="31"/>
      <w:r w:rsidRPr="005E5FF7">
        <w:rPr>
          <w:rFonts w:eastAsiaTheme="minorEastAsia"/>
        </w:rPr>
        <w:t xml:space="preserve"> Centre Information Desk can advise on suggested routes for wheelchair and mobility scooter users. Come and say ‘hello’ on your arrival.</w:t>
      </w:r>
    </w:p>
    <w:p w14:paraId="5741F182" w14:textId="6E87A48D" w:rsidR="00626716" w:rsidRDefault="0023379E" w:rsidP="00330B23">
      <w:pPr>
        <w:spacing w:before="300" w:after="0"/>
        <w:rPr>
          <w:rFonts w:eastAsiaTheme="minorEastAsia"/>
        </w:rPr>
      </w:pPr>
      <w:r>
        <w:rPr>
          <w:rFonts w:eastAsiaTheme="minorEastAsia"/>
        </w:rPr>
        <w:lastRenderedPageBreak/>
        <w:t xml:space="preserve">The immediate outdoor </w:t>
      </w:r>
      <w:r w:rsidR="00650E49">
        <w:rPr>
          <w:rFonts w:eastAsiaTheme="minorEastAsia"/>
        </w:rPr>
        <w:t>areas to the visitor centre are</w:t>
      </w:r>
      <w:r w:rsidR="00330B23">
        <w:rPr>
          <w:rFonts w:eastAsiaTheme="minorEastAsia"/>
        </w:rPr>
        <w:t xml:space="preserve"> the Formal </w:t>
      </w:r>
      <w:r w:rsidR="00AE798A">
        <w:rPr>
          <w:rFonts w:eastAsiaTheme="minorEastAsia"/>
        </w:rPr>
        <w:t xml:space="preserve">and Bothy </w:t>
      </w:r>
      <w:r w:rsidR="00330B23">
        <w:rPr>
          <w:rFonts w:eastAsiaTheme="minorEastAsia"/>
        </w:rPr>
        <w:t>Gardens and Country Park.</w:t>
      </w:r>
      <w:r w:rsidR="00D1631F">
        <w:rPr>
          <w:rFonts w:eastAsiaTheme="minorEastAsia"/>
        </w:rPr>
        <w:t xml:space="preserve"> </w:t>
      </w:r>
      <w:r w:rsidR="00626716">
        <w:rPr>
          <w:rFonts w:eastAsiaTheme="minorEastAsia"/>
        </w:rPr>
        <w:t xml:space="preserve">The Formal and Bothy Gardens can be accessed via taking the lift in the Visitor Centre to level </w:t>
      </w:r>
      <w:r w:rsidR="00E033AB">
        <w:rPr>
          <w:rFonts w:eastAsiaTheme="minorEastAsia"/>
        </w:rPr>
        <w:t>-1 and exiting through the sliding, automatic doors. The area features</w:t>
      </w:r>
      <w:r w:rsidR="00610314">
        <w:rPr>
          <w:rFonts w:eastAsiaTheme="minorEastAsia"/>
        </w:rPr>
        <w:t xml:space="preserve"> level,</w:t>
      </w:r>
      <w:r w:rsidR="00E033AB">
        <w:rPr>
          <w:rFonts w:eastAsiaTheme="minorEastAsia"/>
        </w:rPr>
        <w:t xml:space="preserve"> </w:t>
      </w:r>
      <w:r w:rsidR="00D838A5">
        <w:rPr>
          <w:rFonts w:eastAsiaTheme="minorEastAsia"/>
        </w:rPr>
        <w:t>bonded gravel paths</w:t>
      </w:r>
      <w:r w:rsidR="00610314">
        <w:rPr>
          <w:rFonts w:eastAsiaTheme="minorEastAsia"/>
        </w:rPr>
        <w:t xml:space="preserve"> and some steady inclines. </w:t>
      </w:r>
    </w:p>
    <w:p w14:paraId="3729AB99" w14:textId="5881A1E5" w:rsidR="00610314" w:rsidRDefault="001A6ACB" w:rsidP="00330B23">
      <w:pPr>
        <w:spacing w:before="300" w:after="0"/>
        <w:rPr>
          <w:rFonts w:eastAsiaTheme="minorEastAsia"/>
        </w:rPr>
      </w:pPr>
      <w:r>
        <w:rPr>
          <w:rFonts w:eastAsiaTheme="minorEastAsia"/>
        </w:rPr>
        <w:t>The Country Park can be accessed out of the front of the Visitor Centre</w:t>
      </w:r>
      <w:r w:rsidR="00152CFE">
        <w:rPr>
          <w:rFonts w:eastAsiaTheme="minorEastAsia"/>
        </w:rPr>
        <w:t xml:space="preserve">, along the flat pathway and then turning back on yourself when level with the grassy bank. Follow the path </w:t>
      </w:r>
      <w:r w:rsidR="00021E93">
        <w:rPr>
          <w:rFonts w:eastAsiaTheme="minorEastAsia"/>
        </w:rPr>
        <w:t xml:space="preserve">back along the fence towards the gate. The area features steep grassy paths </w:t>
      </w:r>
      <w:r w:rsidR="003A4132">
        <w:rPr>
          <w:rFonts w:eastAsiaTheme="minorEastAsia"/>
        </w:rPr>
        <w:t xml:space="preserve">which can get muddy during winter months. </w:t>
      </w:r>
    </w:p>
    <w:p w14:paraId="2BF19409" w14:textId="53C421B9" w:rsidR="009311D5" w:rsidRPr="00330B23" w:rsidRDefault="009311D5" w:rsidP="00330B23">
      <w:pPr>
        <w:spacing w:before="300" w:after="0"/>
        <w:rPr>
          <w:rFonts w:eastAsiaTheme="minorEastAsia"/>
        </w:rPr>
      </w:pPr>
      <w:r>
        <w:rPr>
          <w:rFonts w:eastAsiaTheme="minorEastAsia"/>
        </w:rPr>
        <w:t xml:space="preserve">There are </w:t>
      </w:r>
      <w:r w:rsidR="00B1235C">
        <w:rPr>
          <w:rFonts w:eastAsiaTheme="minorEastAsia"/>
        </w:rPr>
        <w:t xml:space="preserve">90 benches located in the outdoor grounds. </w:t>
      </w:r>
      <w:bookmarkStart w:id="32" w:name="_Int_MHeCbX9a"/>
      <w:r w:rsidR="00D72456">
        <w:rPr>
          <w:rFonts w:eastAsiaTheme="minorEastAsia"/>
        </w:rPr>
        <w:t>The majority of</w:t>
      </w:r>
      <w:bookmarkEnd w:id="32"/>
      <w:r w:rsidR="00D72456">
        <w:rPr>
          <w:rFonts w:eastAsiaTheme="minorEastAsia"/>
        </w:rPr>
        <w:t xml:space="preserve"> the benches </w:t>
      </w:r>
      <w:bookmarkStart w:id="33" w:name="_Int_Y9nhWQhW"/>
      <w:r w:rsidR="00D72456">
        <w:rPr>
          <w:rFonts w:eastAsiaTheme="minorEastAsia"/>
        </w:rPr>
        <w:t>are located in</w:t>
      </w:r>
      <w:bookmarkEnd w:id="33"/>
      <w:r w:rsidR="00D72456">
        <w:rPr>
          <w:rFonts w:eastAsiaTheme="minorEastAsia"/>
        </w:rPr>
        <w:t xml:space="preserve"> the </w:t>
      </w:r>
      <w:r w:rsidR="00121BDF">
        <w:rPr>
          <w:rFonts w:eastAsiaTheme="minorEastAsia"/>
        </w:rPr>
        <w:t xml:space="preserve">Formal and Bothy Gardens, Country Park and in Lower Park. There are </w:t>
      </w:r>
      <w:bookmarkStart w:id="34" w:name="_Int_exERd6Pd"/>
      <w:r w:rsidR="00121BDF">
        <w:rPr>
          <w:rFonts w:eastAsiaTheme="minorEastAsia"/>
        </w:rPr>
        <w:t>different types</w:t>
      </w:r>
      <w:bookmarkEnd w:id="34"/>
      <w:r w:rsidR="00121BDF">
        <w:rPr>
          <w:rFonts w:eastAsiaTheme="minorEastAsia"/>
        </w:rPr>
        <w:t xml:space="preserve"> of benches </w:t>
      </w:r>
      <w:r w:rsidR="00E365DA">
        <w:rPr>
          <w:rFonts w:eastAsiaTheme="minorEastAsia"/>
        </w:rPr>
        <w:t>including wooden benches with or without backs</w:t>
      </w:r>
      <w:r w:rsidR="00F9308D">
        <w:rPr>
          <w:rFonts w:eastAsiaTheme="minorEastAsia"/>
        </w:rPr>
        <w:t xml:space="preserve">. </w:t>
      </w:r>
    </w:p>
    <w:p w14:paraId="39B02BFA" w14:textId="77777777" w:rsidR="00C82C2C" w:rsidRDefault="00C82C2C" w:rsidP="00691724">
      <w:pPr>
        <w:pStyle w:val="Compact"/>
        <w:rPr>
          <w:color w:val="00B050"/>
        </w:rPr>
      </w:pPr>
    </w:p>
    <w:p w14:paraId="61197DB3" w14:textId="24BE4387" w:rsidR="00C82C2C" w:rsidRPr="00106F3D" w:rsidRDefault="001311D6" w:rsidP="00691724">
      <w:pPr>
        <w:pStyle w:val="Compact"/>
        <w:rPr>
          <w:b/>
          <w:bCs/>
        </w:rPr>
      </w:pPr>
      <w:r w:rsidRPr="00106F3D">
        <w:rPr>
          <w:b/>
          <w:bCs/>
        </w:rPr>
        <w:t>Types of ground surfaces:</w:t>
      </w:r>
    </w:p>
    <w:p w14:paraId="2AEB06F5" w14:textId="77777777" w:rsidR="001311D6" w:rsidRPr="00D1631F" w:rsidRDefault="001311D6" w:rsidP="00691724">
      <w:pPr>
        <w:pStyle w:val="Compact"/>
        <w:rPr>
          <w:b/>
          <w:bCs/>
          <w:sz w:val="18"/>
          <w:szCs w:val="18"/>
        </w:rPr>
      </w:pPr>
    </w:p>
    <w:p w14:paraId="07F4511A" w14:textId="023124D2" w:rsidR="001311D6" w:rsidRPr="00FF7C6A" w:rsidRDefault="001311D6" w:rsidP="00691724">
      <w:pPr>
        <w:pStyle w:val="Compact"/>
      </w:pPr>
      <w:r w:rsidRPr="00FF7C6A">
        <w:t>Bonded gravel</w:t>
      </w:r>
    </w:p>
    <w:p w14:paraId="44CC24CE" w14:textId="341159EA" w:rsidR="00B22341" w:rsidRPr="00106F3D" w:rsidRDefault="00FF7C6A" w:rsidP="00691724">
      <w:pPr>
        <w:pStyle w:val="Compact"/>
        <w:rPr>
          <w:b/>
          <w:bCs/>
        </w:rPr>
      </w:pPr>
      <w:r>
        <w:rPr>
          <w:noProof/>
        </w:rPr>
        <w:drawing>
          <wp:inline distT="0" distB="0" distL="0" distR="0" wp14:anchorId="7873F52B" wp14:editId="3E41AABF">
            <wp:extent cx="3312223" cy="2390775"/>
            <wp:effectExtent l="0" t="0" r="2540" b="0"/>
            <wp:docPr id="7" name="Picture 7" descr="A person in a wheelchair on a gravel path with grass and tre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312223" cy="2390775"/>
                    </a:xfrm>
                    <a:prstGeom prst="rect">
                      <a:avLst/>
                    </a:prstGeom>
                  </pic:spPr>
                </pic:pic>
              </a:graphicData>
            </a:graphic>
          </wp:inline>
        </w:drawing>
      </w:r>
      <w:r w:rsidR="008F2C29" w:rsidRPr="5CFE91F2">
        <w:rPr>
          <w:b/>
          <w:bCs/>
        </w:rPr>
        <w:t xml:space="preserve">  </w:t>
      </w:r>
      <w:r w:rsidR="008F2C29">
        <w:rPr>
          <w:noProof/>
        </w:rPr>
        <w:drawing>
          <wp:inline distT="0" distB="0" distL="0" distR="0" wp14:anchorId="18B32866" wp14:editId="3A17CDDF">
            <wp:extent cx="1797354" cy="2399924"/>
            <wp:effectExtent l="0" t="0" r="0" b="635"/>
            <wp:docPr id="8" name="Picture 8" descr="A close-up of a wheel on a mobility scooter on a gravel surfac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797354" cy="2399924"/>
                    </a:xfrm>
                    <a:prstGeom prst="rect">
                      <a:avLst/>
                    </a:prstGeom>
                  </pic:spPr>
                </pic:pic>
              </a:graphicData>
            </a:graphic>
          </wp:inline>
        </w:drawing>
      </w:r>
    </w:p>
    <w:p w14:paraId="663C82CE" w14:textId="77777777" w:rsidR="001311D6" w:rsidRPr="00FF7C6A" w:rsidRDefault="001311D6" w:rsidP="00691724">
      <w:pPr>
        <w:pStyle w:val="Compact"/>
        <w:rPr>
          <w:b/>
          <w:bCs/>
          <w:sz w:val="20"/>
          <w:szCs w:val="20"/>
        </w:rPr>
      </w:pPr>
    </w:p>
    <w:p w14:paraId="692D6D7D" w14:textId="23E89BC6" w:rsidR="001311D6" w:rsidRPr="00D1631F" w:rsidRDefault="003F5E0F" w:rsidP="00691724">
      <w:pPr>
        <w:pStyle w:val="Compact"/>
      </w:pPr>
      <w:r w:rsidRPr="00D1631F">
        <w:t xml:space="preserve">Loose gravel </w:t>
      </w:r>
    </w:p>
    <w:p w14:paraId="03180DFC" w14:textId="62013F70" w:rsidR="005212F1" w:rsidRPr="00106F3D" w:rsidRDefault="005212F1" w:rsidP="00691724">
      <w:pPr>
        <w:pStyle w:val="Compact"/>
        <w:rPr>
          <w:b/>
          <w:bCs/>
        </w:rPr>
      </w:pPr>
      <w:r>
        <w:rPr>
          <w:noProof/>
        </w:rPr>
        <w:drawing>
          <wp:inline distT="0" distB="0" distL="0" distR="0" wp14:anchorId="2B032EB5" wp14:editId="2F430B5D">
            <wp:extent cx="1903675" cy="2419350"/>
            <wp:effectExtent l="0" t="0" r="1905" b="0"/>
            <wp:docPr id="1" name="Picture 1" descr="A person on a mobility scooter on a gravel path with grass and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903675" cy="2419350"/>
                    </a:xfrm>
                    <a:prstGeom prst="rect">
                      <a:avLst/>
                    </a:prstGeom>
                  </pic:spPr>
                </pic:pic>
              </a:graphicData>
            </a:graphic>
          </wp:inline>
        </w:drawing>
      </w:r>
      <w:r w:rsidRPr="5CFE91F2">
        <w:rPr>
          <w:b/>
          <w:bCs/>
        </w:rPr>
        <w:t xml:space="preserve">  </w:t>
      </w:r>
      <w:r w:rsidR="00D82A4F">
        <w:rPr>
          <w:noProof/>
        </w:rPr>
        <w:drawing>
          <wp:inline distT="0" distB="0" distL="0" distR="0" wp14:anchorId="64EB97A9" wp14:editId="2FB78A57">
            <wp:extent cx="1992850" cy="2447235"/>
            <wp:effectExtent l="0" t="0" r="7620" b="0"/>
            <wp:docPr id="2" name="Picture 2" descr="A close-up of a wheel on a mobility scooter on a gravel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992850" cy="2447235"/>
                    </a:xfrm>
                    <a:prstGeom prst="rect">
                      <a:avLst/>
                    </a:prstGeom>
                  </pic:spPr>
                </pic:pic>
              </a:graphicData>
            </a:graphic>
          </wp:inline>
        </w:drawing>
      </w:r>
    </w:p>
    <w:p w14:paraId="5868E964" w14:textId="77777777" w:rsidR="003F5E0F" w:rsidRPr="00106F3D" w:rsidRDefault="003F5E0F" w:rsidP="00691724">
      <w:pPr>
        <w:pStyle w:val="Compact"/>
        <w:rPr>
          <w:b/>
          <w:bCs/>
        </w:rPr>
      </w:pPr>
    </w:p>
    <w:p w14:paraId="5E3A8CC4" w14:textId="77777777" w:rsidR="00B162BD" w:rsidRDefault="00B162BD" w:rsidP="00691724">
      <w:pPr>
        <w:pStyle w:val="Compact"/>
      </w:pPr>
    </w:p>
    <w:p w14:paraId="4B3B3396" w14:textId="129E52CE" w:rsidR="003F5E0F" w:rsidRPr="00D4717F" w:rsidRDefault="003F5E0F" w:rsidP="00691724">
      <w:pPr>
        <w:pStyle w:val="Compact"/>
      </w:pPr>
      <w:r w:rsidRPr="00D4717F">
        <w:lastRenderedPageBreak/>
        <w:t>Grass paths</w:t>
      </w:r>
    </w:p>
    <w:p w14:paraId="6AB73DE9" w14:textId="712F1076" w:rsidR="00CA4DA4" w:rsidRPr="00106F3D" w:rsidRDefault="00CA4DA4" w:rsidP="00691724">
      <w:pPr>
        <w:pStyle w:val="Compact"/>
        <w:rPr>
          <w:b/>
          <w:bCs/>
        </w:rPr>
      </w:pPr>
      <w:r>
        <w:rPr>
          <w:noProof/>
        </w:rPr>
        <w:drawing>
          <wp:inline distT="0" distB="0" distL="0" distR="0" wp14:anchorId="73ECC664" wp14:editId="4E9F7D6F">
            <wp:extent cx="1923691" cy="2445370"/>
            <wp:effectExtent l="0" t="0" r="0" b="6350"/>
            <wp:docPr id="5" name="Picture 5" descr="A dirt path with hexagon grid grip, grass and tre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tone path with grass and trees&#10;&#10;Description automatically generated"/>
                    <pic:cNvPicPr/>
                  </pic:nvPicPr>
                  <pic:blipFill rotWithShape="1">
                    <a:blip r:embed="rId56"/>
                    <a:srcRect b="4489"/>
                    <a:stretch/>
                  </pic:blipFill>
                  <pic:spPr bwMode="auto">
                    <a:xfrm>
                      <a:off x="0" y="0"/>
                      <a:ext cx="1927252" cy="2449897"/>
                    </a:xfrm>
                    <a:prstGeom prst="rect">
                      <a:avLst/>
                    </a:prstGeom>
                    <a:ln>
                      <a:noFill/>
                    </a:ln>
                    <a:extLst>
                      <a:ext uri="{53640926-AAD7-44D8-BBD7-CCE9431645EC}">
                        <a14:shadowObscured xmlns:a14="http://schemas.microsoft.com/office/drawing/2010/main"/>
                      </a:ext>
                    </a:extLst>
                  </pic:spPr>
                </pic:pic>
              </a:graphicData>
            </a:graphic>
          </wp:inline>
        </w:drawing>
      </w:r>
      <w:r>
        <w:rPr>
          <w:b/>
          <w:bCs/>
        </w:rPr>
        <w:t xml:space="preserve">  </w:t>
      </w:r>
      <w:r w:rsidR="00D4717F">
        <w:rPr>
          <w:noProof/>
        </w:rPr>
        <w:drawing>
          <wp:inline distT="0" distB="0" distL="0" distR="0" wp14:anchorId="35976D3D" wp14:editId="2701B120">
            <wp:extent cx="3312543" cy="2453395"/>
            <wp:effectExtent l="0" t="0" r="2540" b="0"/>
            <wp:docPr id="9" name="Picture 9" descr="A grass field with trees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ass field with trees in the background&#10;&#10;Description automatically generated"/>
                    <pic:cNvPicPr/>
                  </pic:nvPicPr>
                  <pic:blipFill>
                    <a:blip r:embed="rId57"/>
                    <a:stretch>
                      <a:fillRect/>
                    </a:stretch>
                  </pic:blipFill>
                  <pic:spPr>
                    <a:xfrm>
                      <a:off x="0" y="0"/>
                      <a:ext cx="3328371" cy="2465118"/>
                    </a:xfrm>
                    <a:prstGeom prst="rect">
                      <a:avLst/>
                    </a:prstGeom>
                  </pic:spPr>
                </pic:pic>
              </a:graphicData>
            </a:graphic>
          </wp:inline>
        </w:drawing>
      </w:r>
    </w:p>
    <w:p w14:paraId="236258DA" w14:textId="77777777" w:rsidR="003F5E0F" w:rsidRPr="00106F3D" w:rsidRDefault="003F5E0F" w:rsidP="00691724">
      <w:pPr>
        <w:pStyle w:val="Compact"/>
        <w:rPr>
          <w:b/>
          <w:bCs/>
        </w:rPr>
      </w:pPr>
    </w:p>
    <w:p w14:paraId="469E9E4A" w14:textId="0B2655F5" w:rsidR="003F5E0F" w:rsidRPr="00D4717F" w:rsidRDefault="003F5E0F" w:rsidP="00691724">
      <w:pPr>
        <w:pStyle w:val="Compact"/>
      </w:pPr>
      <w:r w:rsidRPr="00D4717F">
        <w:t>Paved paths</w:t>
      </w:r>
    </w:p>
    <w:p w14:paraId="0C774E92" w14:textId="044649BC" w:rsidR="00B22341" w:rsidRPr="00106F3D" w:rsidRDefault="00B22341" w:rsidP="00691724">
      <w:pPr>
        <w:pStyle w:val="Compact"/>
        <w:rPr>
          <w:b/>
          <w:bCs/>
        </w:rPr>
      </w:pPr>
      <w:r>
        <w:rPr>
          <w:noProof/>
        </w:rPr>
        <w:drawing>
          <wp:inline distT="0" distB="0" distL="0" distR="0" wp14:anchorId="60FD732D" wp14:editId="15065A01">
            <wp:extent cx="1941512" cy="2493034"/>
            <wp:effectExtent l="0" t="0" r="1905" b="0"/>
            <wp:docPr id="3" name="Picture 3" descr="A close-up of the front of a mobility scooter on a pa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947796" cy="2501103"/>
                    </a:xfrm>
                    <a:prstGeom prst="rect">
                      <a:avLst/>
                    </a:prstGeom>
                  </pic:spPr>
                </pic:pic>
              </a:graphicData>
            </a:graphic>
          </wp:inline>
        </w:drawing>
      </w:r>
      <w:r w:rsidRPr="5CFE91F2">
        <w:rPr>
          <w:b/>
          <w:bCs/>
        </w:rPr>
        <w:t xml:space="preserve">  </w:t>
      </w:r>
      <w:r w:rsidR="004E0601">
        <w:rPr>
          <w:noProof/>
        </w:rPr>
        <w:drawing>
          <wp:inline distT="0" distB="0" distL="0" distR="0" wp14:anchorId="1787586A" wp14:editId="4808CF52">
            <wp:extent cx="2373593" cy="2501661"/>
            <wp:effectExtent l="0" t="0" r="1905" b="635"/>
            <wp:docPr id="4" name="Picture 4" descr="A person using a mobility scooter on a paved path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386918" cy="2515705"/>
                    </a:xfrm>
                    <a:prstGeom prst="rect">
                      <a:avLst/>
                    </a:prstGeom>
                  </pic:spPr>
                </pic:pic>
              </a:graphicData>
            </a:graphic>
          </wp:inline>
        </w:drawing>
      </w:r>
    </w:p>
    <w:p w14:paraId="14DFFAA0" w14:textId="3A39EB91" w:rsidR="5CFE91F2" w:rsidRDefault="5CFE91F2" w:rsidP="5CFE91F2">
      <w:pPr>
        <w:pStyle w:val="Compact"/>
      </w:pPr>
    </w:p>
    <w:p w14:paraId="3C6956B3" w14:textId="62B35617" w:rsidR="003F5E0F" w:rsidRPr="00D4717F" w:rsidRDefault="003F5E0F" w:rsidP="00691724">
      <w:pPr>
        <w:pStyle w:val="Compact"/>
      </w:pPr>
      <w:r>
        <w:t xml:space="preserve">Tarmacked paths </w:t>
      </w:r>
    </w:p>
    <w:p w14:paraId="3A19DC7C" w14:textId="69BD0E90" w:rsidR="00D37A44" w:rsidRPr="00166773" w:rsidRDefault="00E86DB9" w:rsidP="5CFE91F2">
      <w:pPr>
        <w:pStyle w:val="Compact"/>
        <w:rPr>
          <w:color w:val="00B050"/>
        </w:rPr>
      </w:pPr>
      <w:r>
        <w:rPr>
          <w:noProof/>
        </w:rPr>
        <w:drawing>
          <wp:inline distT="0" distB="0" distL="0" distR="0" wp14:anchorId="01F46ACC" wp14:editId="59630D79">
            <wp:extent cx="3348408" cy="2466975"/>
            <wp:effectExtent l="0" t="0" r="4445" b="0"/>
            <wp:docPr id="10" name="Picture 10" descr="A tarmacked cu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348408" cy="2466975"/>
                    </a:xfrm>
                    <a:prstGeom prst="rect">
                      <a:avLst/>
                    </a:prstGeom>
                  </pic:spPr>
                </pic:pic>
              </a:graphicData>
            </a:graphic>
          </wp:inline>
        </w:drawing>
      </w:r>
    </w:p>
    <w:sectPr w:rsidR="00D37A44" w:rsidRPr="00166773" w:rsidSect="00421681">
      <w:headerReference w:type="default" r:id="rId61"/>
      <w:headerReference w:type="first" r:id="rId6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8DF194" w14:textId="77777777" w:rsidR="00B83216" w:rsidRDefault="00B83216" w:rsidP="0062113D">
      <w:pPr>
        <w:spacing w:after="0" w:line="240" w:lineRule="auto"/>
      </w:pPr>
      <w:r>
        <w:separator/>
      </w:r>
    </w:p>
  </w:endnote>
  <w:endnote w:type="continuationSeparator" w:id="0">
    <w:p w14:paraId="037AB92B" w14:textId="77777777" w:rsidR="00B83216" w:rsidRDefault="00B83216" w:rsidP="0062113D">
      <w:pPr>
        <w:spacing w:after="0" w:line="240" w:lineRule="auto"/>
      </w:pPr>
      <w:r>
        <w:continuationSeparator/>
      </w:r>
    </w:p>
  </w:endnote>
  <w:endnote w:type="continuationNotice" w:id="1">
    <w:p w14:paraId="233CFC3C" w14:textId="77777777" w:rsidR="00B83216" w:rsidRDefault="00B832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illSans">
    <w:altName w:val="Cambria"/>
    <w:panose1 w:val="020B0502020104020203"/>
    <w:charset w:val="B1"/>
    <w:family w:val="swiss"/>
    <w:pitch w:val="variable"/>
    <w:sig w:usb0="80000A67" w:usb1="00000000" w:usb2="00000000" w:usb3="00000000" w:csb0="000001F7" w:csb1="00000000"/>
  </w:font>
  <w:font w:name="Yu Mincho">
    <w:panose1 w:val="02020400000000000000"/>
    <w:charset w:val="80"/>
    <w:family w:val="roman"/>
    <w:notTrueType/>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BDDA9D" w14:textId="77777777" w:rsidR="00B83216" w:rsidRDefault="00B83216" w:rsidP="0062113D">
      <w:pPr>
        <w:spacing w:after="0" w:line="240" w:lineRule="auto"/>
      </w:pPr>
      <w:r>
        <w:separator/>
      </w:r>
    </w:p>
  </w:footnote>
  <w:footnote w:type="continuationSeparator" w:id="0">
    <w:p w14:paraId="3B6E1B25" w14:textId="77777777" w:rsidR="00B83216" w:rsidRDefault="00B83216" w:rsidP="0062113D">
      <w:pPr>
        <w:spacing w:after="0" w:line="240" w:lineRule="auto"/>
      </w:pPr>
      <w:r>
        <w:continuationSeparator/>
      </w:r>
    </w:p>
  </w:footnote>
  <w:footnote w:type="continuationNotice" w:id="1">
    <w:p w14:paraId="4268F3E0" w14:textId="77777777" w:rsidR="00B83216" w:rsidRDefault="00B8321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1A0E4A" w14:textId="06A19656" w:rsidR="00FA1460" w:rsidRDefault="00FA1460">
    <w:pPr>
      <w:pStyle w:val="Header"/>
    </w:pPr>
  </w:p>
  <w:p w14:paraId="5578AD7A" w14:textId="77777777" w:rsidR="0062113D" w:rsidRDefault="006211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2DCCC4" w14:textId="08983802" w:rsidR="00FA1460" w:rsidRDefault="00FA1460">
    <w:pPr>
      <w:pStyle w:val="Header"/>
    </w:pPr>
    <w:r>
      <w:rPr>
        <w:b/>
        <w:bCs/>
        <w:noProof/>
        <w:sz w:val="28"/>
        <w:szCs w:val="28"/>
      </w:rPr>
      <w:drawing>
        <wp:inline distT="0" distB="0" distL="0" distR="0" wp14:anchorId="52A95B46" wp14:editId="461F6F43">
          <wp:extent cx="457200" cy="457200"/>
          <wp:effectExtent l="0" t="0" r="0" b="0"/>
          <wp:docPr id="1350243108" name="Picture 1" descr="A grey circ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298742" name="Picture 1" descr="A grey circle with black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4359" cy="484359"/>
                  </a:xfrm>
                  <a:prstGeom prst="rect">
                    <a:avLst/>
                  </a:prstGeom>
                </pic:spPr>
              </pic:pic>
            </a:graphicData>
          </a:graphic>
        </wp:inline>
      </w:drawing>
    </w:r>
  </w:p>
  <w:p w14:paraId="65AD2851" w14:textId="77777777" w:rsidR="0062113D" w:rsidRDefault="0062113D">
    <w:pPr>
      <w:pStyle w:val="Header"/>
    </w:pPr>
  </w:p>
</w:hdr>
</file>

<file path=word/intelligence2.xml><?xml version="1.0" encoding="utf-8"?>
<int2:intelligence xmlns:int2="http://schemas.microsoft.com/office/intelligence/2020/intelligence" xmlns:oel="http://schemas.microsoft.com/office/2019/extlst">
  <int2:observations>
    <int2:textHash int2:hashCode="ni8UUdXdlt6RIo" int2:id="16N5Gam5">
      <int2:state int2:value="Rejected" int2:type="AugLoop_Text_Critique"/>
    </int2:textHash>
    <int2:textHash int2:hashCode="K9X7Xd4L2h5wl4" int2:id="BtOjmUWL">
      <int2:state int2:value="Rejected" int2:type="AugLoop_Text_Critique"/>
    </int2:textHash>
    <int2:textHash int2:hashCode="6hqvO9IbUFvOFk" int2:id="On9uEDWe">
      <int2:state int2:value="Rejected" int2:type="AugLoop_Text_Critique"/>
    </int2:textHash>
    <int2:textHash int2:hashCode="toHJ5Ul38AKMmr" int2:id="RYUwNNrJ">
      <int2:state int2:value="Rejected" int2:type="AugLoop_Text_Critique"/>
    </int2:textHash>
    <int2:textHash int2:hashCode="qb3gBtj7jSJzy3" int2:id="yyiwme0a">
      <int2:state int2:value="Rejected" int2:type="AugLoop_Text_Critique"/>
    </int2:textHash>
    <int2:bookmark int2:bookmarkName="_Int_XqY1b4Ib" int2:invalidationBookmarkName="" int2:hashCode="QG7QMrXqD/+R9C" int2:id="0QCfcBVY">
      <int2:state int2:value="Rejected" int2:type="AugLoop_Text_Critique"/>
    </int2:bookmark>
    <int2:bookmark int2:bookmarkName="_Int_S7OFtL66" int2:invalidationBookmarkName="" int2:hashCode="BEiaEruqauv/th" int2:id="0owkCQW7">
      <int2:state int2:value="Rejected" int2:type="AugLoop_Text_Critique"/>
    </int2:bookmark>
    <int2:bookmark int2:bookmarkName="_Int_tjPROmDJ" int2:invalidationBookmarkName="" int2:hashCode="+Swk6N+mYnN5PL" int2:id="1BX9NkNF">
      <int2:state int2:value="Rejected" int2:type="AugLoop_Text_Critique"/>
    </int2:bookmark>
    <int2:bookmark int2:bookmarkName="_Int_RCuXofVy" int2:invalidationBookmarkName="" int2:hashCode="duuFkJ5HvCtDgS" int2:id="2cn0It6D">
      <int2:state int2:value="Rejected" int2:type="AugLoop_Text_Critique"/>
    </int2:bookmark>
    <int2:bookmark int2:bookmarkName="_Int_l3drvoin" int2:invalidationBookmarkName="" int2:hashCode="0lXQ0GySJQ8tJA" int2:id="2m0FN48T">
      <int2:state int2:value="Rejected" int2:type="AugLoop_Text_Critique"/>
    </int2:bookmark>
    <int2:bookmark int2:bookmarkName="_Int_WjJ0UF0W" int2:invalidationBookmarkName="" int2:hashCode="X8fji//gDKRq3Y" int2:id="2yJP53RS">
      <int2:state int2:value="Rejected" int2:type="AugLoop_Text_Critique"/>
    </int2:bookmark>
    <int2:bookmark int2:bookmarkName="_Int_exERd6Pd" int2:invalidationBookmarkName="" int2:hashCode="waH4Rjwlr2owYL" int2:id="47qkbVrc">
      <int2:state int2:value="Rejected" int2:type="AugLoop_Text_Critique"/>
    </int2:bookmark>
    <int2:bookmark int2:bookmarkName="_Int_7OYXNry6" int2:invalidationBookmarkName="" int2:hashCode="VjEyTIQG5Cw5J+" int2:id="5kDWhgfE">
      <int2:state int2:value="Rejected" int2:type="AugLoop_Text_Critique"/>
    </int2:bookmark>
    <int2:bookmark int2:bookmarkName="_Int_6EyfIrjK" int2:invalidationBookmarkName="" int2:hashCode="oDKeFME1Nby2NZ" int2:id="62MXM7pR">
      <int2:state int2:value="Rejected" int2:type="AugLoop_Text_Critique"/>
    </int2:bookmark>
    <int2:bookmark int2:bookmarkName="_Int_GmCPtA3k" int2:invalidationBookmarkName="" int2:hashCode="2npoc0Nngo4wuU" int2:id="AMtTzjJh">
      <int2:state int2:value="Rejected" int2:type="AugLoop_Text_Critique"/>
    </int2:bookmark>
    <int2:bookmark int2:bookmarkName="_Int_P5xROng1" int2:invalidationBookmarkName="" int2:hashCode="bMtLfDmm53927P" int2:id="G79OQS4C">
      <int2:state int2:value="Rejected" int2:type="AugLoop_Text_Critique"/>
    </int2:bookmark>
    <int2:bookmark int2:bookmarkName="_Int_LofymFTf" int2:invalidationBookmarkName="" int2:hashCode="+Swk6N+mYnN5PL" int2:id="GlHrO6ea">
      <int2:state int2:value="Rejected" int2:type="AugLoop_Text_Critique"/>
    </int2:bookmark>
    <int2:bookmark int2:bookmarkName="_Int_pvMq0fO4" int2:invalidationBookmarkName="" int2:hashCode="ADSzW36MXYc2EG" int2:id="HYe5kY1I">
      <int2:state int2:value="Rejected" int2:type="AugLoop_Text_Critique"/>
    </int2:bookmark>
    <int2:bookmark int2:bookmarkName="_Int_WTU1P4bF" int2:invalidationBookmarkName="" int2:hashCode="+Swk6N+mYnN5PL" int2:id="JvjPWsDm">
      <int2:state int2:value="Rejected" int2:type="AugLoop_Text_Critique"/>
    </int2:bookmark>
    <int2:bookmark int2:bookmarkName="_Int_ep0f9vaV" int2:invalidationBookmarkName="" int2:hashCode="VUiuTzTLtuMEFF" int2:id="RbBki824">
      <int2:state int2:value="Rejected" int2:type="AugLoop_Text_Critique"/>
    </int2:bookmark>
    <int2:bookmark int2:bookmarkName="_Int_UnabBX0T" int2:invalidationBookmarkName="" int2:hashCode="bMtLfDmm53927P" int2:id="RbaZl2jK">
      <int2:state int2:value="Rejected" int2:type="AugLoop_Text_Critique"/>
    </int2:bookmark>
    <int2:bookmark int2:bookmarkName="_Int_QQyMsyRI" int2:invalidationBookmarkName="" int2:hashCode="EjNJqMl0Q7Mxaa" int2:id="Rsq8TDLM">
      <int2:state int2:value="Rejected" int2:type="AugLoop_Text_Critique"/>
    </int2:bookmark>
    <int2:bookmark int2:bookmarkName="_Int_rSOyTlJE" int2:invalidationBookmarkName="" int2:hashCode="j80lo50gNxgwRK" int2:id="S4KAhuqA">
      <int2:state int2:value="Rejected" int2:type="AugLoop_Text_Critique"/>
    </int2:bookmark>
    <int2:bookmark int2:bookmarkName="_Int_sEYEEmp4" int2:invalidationBookmarkName="" int2:hashCode="+Swk6N+mYnN5PL" int2:id="UMhojSI5">
      <int2:state int2:value="Rejected" int2:type="AugLoop_Text_Critique"/>
    </int2:bookmark>
    <int2:bookmark int2:bookmarkName="_Int_kO1mzBps" int2:invalidationBookmarkName="" int2:hashCode="+Swk6N+mYnN5PL" int2:id="UeI0HXmB">
      <int2:state int2:value="Rejected" int2:type="AugLoop_Text_Critique"/>
    </int2:bookmark>
    <int2:bookmark int2:bookmarkName="_Int_GcxeuBfq" int2:invalidationBookmarkName="" int2:hashCode="0lXQ0GySJQ8tJA" int2:id="ZMZ9tJ15">
      <int2:state int2:value="Rejected" int2:type="AugLoop_Text_Critique"/>
    </int2:bookmark>
    <int2:bookmark int2:bookmarkName="_Int_eq0wTNL3" int2:invalidationBookmarkName="" int2:hashCode="2npoc0Nngo4wuU" int2:id="dw8rqCai">
      <int2:state int2:value="Rejected" int2:type="AugLoop_Text_Critique"/>
    </int2:bookmark>
    <int2:bookmark int2:bookmarkName="_Int_nSfeTFtd" int2:invalidationBookmarkName="" int2:hashCode="+Swk6N+mYnN5PL" int2:id="eDVdDAvL">
      <int2:state int2:value="Rejected" int2:type="AugLoop_Text_Critique"/>
    </int2:bookmark>
    <int2:bookmark int2:bookmarkName="_Int_lNtFs0oy" int2:invalidationBookmarkName="" int2:hashCode="Wo8tkUQTO9YKrH" int2:id="eRpDQKjf">
      <int2:state int2:value="Rejected" int2:type="AugLoop_Text_Critique"/>
    </int2:bookmark>
    <int2:bookmark int2:bookmarkName="_Int_MHeCbX9a" int2:invalidationBookmarkName="" int2:hashCode="pZGmU5Q5PUeaBE" int2:id="gLUL7E7U">
      <int2:state int2:value="Rejected" int2:type="AugLoop_Text_Critique"/>
    </int2:bookmark>
    <int2:bookmark int2:bookmarkName="_Int_LVdbRSKl" int2:invalidationBookmarkName="" int2:hashCode="PwuXb/404DO6yV" int2:id="jsEpb50p">
      <int2:state int2:value="Rejected" int2:type="AugLoop_Text_Critique"/>
    </int2:bookmark>
    <int2:bookmark int2:bookmarkName="_Int_Vuiz6Q9D" int2:invalidationBookmarkName="" int2:hashCode="2npoc0Nngo4wuU" int2:id="l6nLSPbX">
      <int2:state int2:value="Rejected" int2:type="AugLoop_Text_Critique"/>
    </int2:bookmark>
    <int2:bookmark int2:bookmarkName="_Int_az2Zzu34" int2:invalidationBookmarkName="" int2:hashCode="+Swk6N+mYnN5PL" int2:id="ntrBlN4s">
      <int2:state int2:value="Rejected" int2:type="AugLoop_Text_Critique"/>
    </int2:bookmark>
    <int2:bookmark int2:bookmarkName="_Int_zn6k8Ixx" int2:invalidationBookmarkName="" int2:hashCode="Nx9L6h88XiF4re" int2:id="oXjFJWG8">
      <int2:state int2:value="Rejected" int2:type="AugLoop_Text_Critique"/>
    </int2:bookmark>
    <int2:bookmark int2:bookmarkName="_Int_rgVorXq3" int2:invalidationBookmarkName="" int2:hashCode="2Jcd3gigYMDiZf" int2:id="rMRgv0Vq">
      <int2:state int2:value="Rejected" int2:type="AugLoop_Acronyms_AcronymsCritique"/>
    </int2:bookmark>
    <int2:bookmark int2:bookmarkName="_Int_rUmgnFo9" int2:invalidationBookmarkName="" int2:hashCode="+Swk6N+mYnN5PL" int2:id="tBmmFRNv">
      <int2:state int2:value="Rejected" int2:type="AugLoop_Text_Critique"/>
    </int2:bookmark>
    <int2:bookmark int2:bookmarkName="_Int_Y9nhWQhW" int2:invalidationBookmarkName="" int2:hashCode="3HxDz/pC6nb6oo" int2:id="yEzHsI86">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390E2E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E05463"/>
    <w:multiLevelType w:val="hybridMultilevel"/>
    <w:tmpl w:val="2A52E9C6"/>
    <w:lvl w:ilvl="0" w:tplc="915E27C6">
      <w:start w:val="1924"/>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75384"/>
    <w:multiLevelType w:val="hybridMultilevel"/>
    <w:tmpl w:val="8880FF62"/>
    <w:lvl w:ilvl="0" w:tplc="18BEAFB6">
      <w:numFmt w:val="bullet"/>
      <w:lvlText w:val="-"/>
      <w:lvlJc w:val="left"/>
      <w:pPr>
        <w:ind w:left="410" w:hanging="360"/>
      </w:pPr>
      <w:rPr>
        <w:rFonts w:ascii="Calibri" w:eastAsiaTheme="minorHAnsi"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3" w15:restartNumberingAfterBreak="0">
    <w:nsid w:val="0D9A778D"/>
    <w:multiLevelType w:val="multilevel"/>
    <w:tmpl w:val="52AE3F30"/>
    <w:lvl w:ilvl="0">
      <w:start w:val="1924"/>
      <w:numFmt w:val="bullet"/>
      <w:lvlText w:val="-"/>
      <w:lvlJc w:val="left"/>
      <w:pPr>
        <w:tabs>
          <w:tab w:val="num" w:pos="720"/>
        </w:tabs>
        <w:ind w:left="720" w:hanging="360"/>
      </w:pPr>
      <w:rPr>
        <w:rFonts w:ascii="Calibri" w:eastAsiaTheme="minorHAnsi" w:hAnsi="Calibri" w:cs="Calibri" w:hint="default"/>
        <w:color w:val="auto"/>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DD42A1"/>
    <w:multiLevelType w:val="hybridMultilevel"/>
    <w:tmpl w:val="A2CE6C1E"/>
    <w:lvl w:ilvl="0" w:tplc="FDE03CA4">
      <w:start w:val="1924"/>
      <w:numFmt w:val="bullet"/>
      <w:lvlText w:val="-"/>
      <w:lvlJc w:val="left"/>
      <w:pPr>
        <w:ind w:left="405" w:hanging="360"/>
      </w:pPr>
      <w:rPr>
        <w:rFonts w:ascii="Calibri" w:eastAsiaTheme="minorHAnsi" w:hAnsi="Calibri" w:cs="Calibri"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647C85"/>
    <w:multiLevelType w:val="hybridMultilevel"/>
    <w:tmpl w:val="4D10D7AC"/>
    <w:lvl w:ilvl="0" w:tplc="915E27C6">
      <w:start w:val="1924"/>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6" w15:restartNumberingAfterBreak="0">
    <w:nsid w:val="27994C5F"/>
    <w:multiLevelType w:val="multilevel"/>
    <w:tmpl w:val="281404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FC5476B"/>
    <w:multiLevelType w:val="hybridMultilevel"/>
    <w:tmpl w:val="4AB8FC1E"/>
    <w:lvl w:ilvl="0" w:tplc="FDE03CA4">
      <w:start w:val="1924"/>
      <w:numFmt w:val="bullet"/>
      <w:lvlText w:val="-"/>
      <w:lvlJc w:val="left"/>
      <w:pPr>
        <w:ind w:left="405" w:hanging="360"/>
      </w:pPr>
      <w:rPr>
        <w:rFonts w:ascii="Calibri" w:eastAsiaTheme="minorHAnsi" w:hAnsi="Calibri" w:cs="Calibr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3F0BFB"/>
    <w:multiLevelType w:val="multilevel"/>
    <w:tmpl w:val="77D834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B7528F1"/>
    <w:multiLevelType w:val="hybridMultilevel"/>
    <w:tmpl w:val="B97C6102"/>
    <w:lvl w:ilvl="0" w:tplc="FDE03CA4">
      <w:start w:val="1924"/>
      <w:numFmt w:val="bullet"/>
      <w:lvlText w:val="-"/>
      <w:lvlJc w:val="left"/>
      <w:pPr>
        <w:ind w:left="405" w:hanging="360"/>
      </w:pPr>
      <w:rPr>
        <w:rFonts w:ascii="Calibri" w:eastAsiaTheme="minorHAnsi" w:hAnsi="Calibri" w:cs="Calibri"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276B77"/>
    <w:multiLevelType w:val="hybridMultilevel"/>
    <w:tmpl w:val="186668E0"/>
    <w:lvl w:ilvl="0" w:tplc="FFFFFFFF">
      <w:start w:val="1924"/>
      <w:numFmt w:val="bullet"/>
      <w:lvlText w:val="-"/>
      <w:lvlJc w:val="left"/>
      <w:pPr>
        <w:ind w:left="405" w:hanging="360"/>
      </w:pPr>
      <w:rPr>
        <w:rFonts w:ascii="Calibri" w:eastAsiaTheme="minorHAnsi" w:hAnsi="Calibri" w:cs="Calibri" w:hint="default"/>
        <w:color w:val="auto"/>
      </w:rPr>
    </w:lvl>
    <w:lvl w:ilvl="1" w:tplc="08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33E0243"/>
    <w:multiLevelType w:val="multilevel"/>
    <w:tmpl w:val="D54EC0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C473C19"/>
    <w:multiLevelType w:val="hybridMultilevel"/>
    <w:tmpl w:val="CCBCE668"/>
    <w:lvl w:ilvl="0" w:tplc="915E27C6">
      <w:start w:val="1924"/>
      <w:numFmt w:val="bullet"/>
      <w:lvlText w:val="-"/>
      <w:lvlJc w:val="left"/>
      <w:pPr>
        <w:ind w:left="405" w:hanging="360"/>
      </w:pPr>
      <w:rPr>
        <w:rFonts w:ascii="Calibri" w:eastAsiaTheme="minorHAnsi" w:hAnsi="Calibri" w:cs="Calibri" w:hint="default"/>
      </w:rPr>
    </w:lvl>
    <w:lvl w:ilvl="1" w:tplc="08090003">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num w:numId="1" w16cid:durableId="1365983124">
    <w:abstractNumId w:val="0"/>
  </w:num>
  <w:num w:numId="2" w16cid:durableId="1589117186">
    <w:abstractNumId w:val="5"/>
  </w:num>
  <w:num w:numId="3" w16cid:durableId="912734629">
    <w:abstractNumId w:val="9"/>
  </w:num>
  <w:num w:numId="4" w16cid:durableId="1911424828">
    <w:abstractNumId w:val="1"/>
  </w:num>
  <w:num w:numId="5" w16cid:durableId="866257484">
    <w:abstractNumId w:val="12"/>
  </w:num>
  <w:num w:numId="6" w16cid:durableId="1911187247">
    <w:abstractNumId w:val="8"/>
  </w:num>
  <w:num w:numId="7" w16cid:durableId="861892362">
    <w:abstractNumId w:val="11"/>
  </w:num>
  <w:num w:numId="8" w16cid:durableId="347483287">
    <w:abstractNumId w:val="6"/>
  </w:num>
  <w:num w:numId="9" w16cid:durableId="1229993440">
    <w:abstractNumId w:val="7"/>
  </w:num>
  <w:num w:numId="10" w16cid:durableId="1744372231">
    <w:abstractNumId w:val="4"/>
  </w:num>
  <w:num w:numId="11" w16cid:durableId="1962377118">
    <w:abstractNumId w:val="2"/>
  </w:num>
  <w:num w:numId="12" w16cid:durableId="55401522">
    <w:abstractNumId w:val="3"/>
  </w:num>
  <w:num w:numId="13" w16cid:durableId="132127776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7"/>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6773"/>
    <w:rsid w:val="00005A70"/>
    <w:rsid w:val="000107D3"/>
    <w:rsid w:val="00012238"/>
    <w:rsid w:val="00021E93"/>
    <w:rsid w:val="000230ED"/>
    <w:rsid w:val="000233DC"/>
    <w:rsid w:val="00024C25"/>
    <w:rsid w:val="00031FBC"/>
    <w:rsid w:val="000342F1"/>
    <w:rsid w:val="00035973"/>
    <w:rsid w:val="0004041B"/>
    <w:rsid w:val="00040E75"/>
    <w:rsid w:val="0004214F"/>
    <w:rsid w:val="0004733D"/>
    <w:rsid w:val="00054D8A"/>
    <w:rsid w:val="000554E0"/>
    <w:rsid w:val="00056CAF"/>
    <w:rsid w:val="000578BD"/>
    <w:rsid w:val="00057AE5"/>
    <w:rsid w:val="000605EF"/>
    <w:rsid w:val="000630BD"/>
    <w:rsid w:val="00064EF7"/>
    <w:rsid w:val="000676D5"/>
    <w:rsid w:val="000719B5"/>
    <w:rsid w:val="00071A77"/>
    <w:rsid w:val="00073509"/>
    <w:rsid w:val="0007433F"/>
    <w:rsid w:val="00076575"/>
    <w:rsid w:val="00076FEC"/>
    <w:rsid w:val="00081E28"/>
    <w:rsid w:val="00087565"/>
    <w:rsid w:val="00091827"/>
    <w:rsid w:val="00095458"/>
    <w:rsid w:val="000960CB"/>
    <w:rsid w:val="000966CD"/>
    <w:rsid w:val="000A113A"/>
    <w:rsid w:val="000A32E4"/>
    <w:rsid w:val="000A3608"/>
    <w:rsid w:val="000A5AD9"/>
    <w:rsid w:val="000A759E"/>
    <w:rsid w:val="000B2168"/>
    <w:rsid w:val="000B29FD"/>
    <w:rsid w:val="000B37F2"/>
    <w:rsid w:val="000B5174"/>
    <w:rsid w:val="000B600A"/>
    <w:rsid w:val="000B625D"/>
    <w:rsid w:val="000C3D92"/>
    <w:rsid w:val="000D105D"/>
    <w:rsid w:val="000D4940"/>
    <w:rsid w:val="000E22DA"/>
    <w:rsid w:val="000E4546"/>
    <w:rsid w:val="00102EFE"/>
    <w:rsid w:val="001044EC"/>
    <w:rsid w:val="00104FBD"/>
    <w:rsid w:val="00105C4F"/>
    <w:rsid w:val="00105D9A"/>
    <w:rsid w:val="00105DDC"/>
    <w:rsid w:val="00106F3D"/>
    <w:rsid w:val="00107937"/>
    <w:rsid w:val="00110F64"/>
    <w:rsid w:val="00112CF9"/>
    <w:rsid w:val="00121BDF"/>
    <w:rsid w:val="0012333B"/>
    <w:rsid w:val="00126AD5"/>
    <w:rsid w:val="00127A56"/>
    <w:rsid w:val="00130525"/>
    <w:rsid w:val="001311D6"/>
    <w:rsid w:val="00133F8A"/>
    <w:rsid w:val="00134B44"/>
    <w:rsid w:val="00134E34"/>
    <w:rsid w:val="0013543F"/>
    <w:rsid w:val="00135850"/>
    <w:rsid w:val="00137BA8"/>
    <w:rsid w:val="00143A76"/>
    <w:rsid w:val="00144A9D"/>
    <w:rsid w:val="00144DF1"/>
    <w:rsid w:val="0014546D"/>
    <w:rsid w:val="00146D46"/>
    <w:rsid w:val="0015269D"/>
    <w:rsid w:val="001529F3"/>
    <w:rsid w:val="00152CFE"/>
    <w:rsid w:val="00153223"/>
    <w:rsid w:val="001544CC"/>
    <w:rsid w:val="00155896"/>
    <w:rsid w:val="00163B9A"/>
    <w:rsid w:val="00163F2F"/>
    <w:rsid w:val="00166773"/>
    <w:rsid w:val="00171F01"/>
    <w:rsid w:val="0017306A"/>
    <w:rsid w:val="00174BC0"/>
    <w:rsid w:val="00177295"/>
    <w:rsid w:val="001800BF"/>
    <w:rsid w:val="0018010B"/>
    <w:rsid w:val="0018180C"/>
    <w:rsid w:val="00181C16"/>
    <w:rsid w:val="00181C4C"/>
    <w:rsid w:val="001838DA"/>
    <w:rsid w:val="001867EC"/>
    <w:rsid w:val="00186D82"/>
    <w:rsid w:val="00191094"/>
    <w:rsid w:val="00191473"/>
    <w:rsid w:val="0019153A"/>
    <w:rsid w:val="001940F4"/>
    <w:rsid w:val="00196546"/>
    <w:rsid w:val="00196B8C"/>
    <w:rsid w:val="001A04D2"/>
    <w:rsid w:val="001A16C6"/>
    <w:rsid w:val="001A1B09"/>
    <w:rsid w:val="001A23F0"/>
    <w:rsid w:val="001A3CD5"/>
    <w:rsid w:val="001A4614"/>
    <w:rsid w:val="001A5107"/>
    <w:rsid w:val="001A5333"/>
    <w:rsid w:val="001A6ACB"/>
    <w:rsid w:val="001A6E05"/>
    <w:rsid w:val="001B0321"/>
    <w:rsid w:val="001B3473"/>
    <w:rsid w:val="001B6088"/>
    <w:rsid w:val="001B7A57"/>
    <w:rsid w:val="001C02B2"/>
    <w:rsid w:val="001C03B5"/>
    <w:rsid w:val="001C342A"/>
    <w:rsid w:val="001C46E4"/>
    <w:rsid w:val="001C4A5F"/>
    <w:rsid w:val="001C5392"/>
    <w:rsid w:val="001C6AAC"/>
    <w:rsid w:val="001C7812"/>
    <w:rsid w:val="001D6E16"/>
    <w:rsid w:val="001E43F1"/>
    <w:rsid w:val="001E5F9A"/>
    <w:rsid w:val="001F0037"/>
    <w:rsid w:val="001F0B57"/>
    <w:rsid w:val="001F2493"/>
    <w:rsid w:val="001F64DA"/>
    <w:rsid w:val="001F715F"/>
    <w:rsid w:val="00200F35"/>
    <w:rsid w:val="002036F3"/>
    <w:rsid w:val="00203DE3"/>
    <w:rsid w:val="00206A02"/>
    <w:rsid w:val="002165CF"/>
    <w:rsid w:val="0021784B"/>
    <w:rsid w:val="0022172B"/>
    <w:rsid w:val="00221E71"/>
    <w:rsid w:val="00224415"/>
    <w:rsid w:val="00225CFB"/>
    <w:rsid w:val="00226E47"/>
    <w:rsid w:val="002275BC"/>
    <w:rsid w:val="00231E1D"/>
    <w:rsid w:val="0023379E"/>
    <w:rsid w:val="00242589"/>
    <w:rsid w:val="0024631D"/>
    <w:rsid w:val="00250D41"/>
    <w:rsid w:val="00253B3D"/>
    <w:rsid w:val="00263C84"/>
    <w:rsid w:val="002705AA"/>
    <w:rsid w:val="00276A11"/>
    <w:rsid w:val="0028674C"/>
    <w:rsid w:val="0028676E"/>
    <w:rsid w:val="0029691F"/>
    <w:rsid w:val="002A0E77"/>
    <w:rsid w:val="002A2EAF"/>
    <w:rsid w:val="002A3F14"/>
    <w:rsid w:val="002A5355"/>
    <w:rsid w:val="002B5209"/>
    <w:rsid w:val="002E2956"/>
    <w:rsid w:val="002E413D"/>
    <w:rsid w:val="002E42E9"/>
    <w:rsid w:val="002E4FA2"/>
    <w:rsid w:val="002E51F9"/>
    <w:rsid w:val="002E58A0"/>
    <w:rsid w:val="002F18EA"/>
    <w:rsid w:val="002F312E"/>
    <w:rsid w:val="002F377A"/>
    <w:rsid w:val="002F458A"/>
    <w:rsid w:val="002F75F7"/>
    <w:rsid w:val="0030460F"/>
    <w:rsid w:val="00305C98"/>
    <w:rsid w:val="00305FFA"/>
    <w:rsid w:val="00310311"/>
    <w:rsid w:val="00313FB8"/>
    <w:rsid w:val="00315E64"/>
    <w:rsid w:val="0031719A"/>
    <w:rsid w:val="00321028"/>
    <w:rsid w:val="003233D1"/>
    <w:rsid w:val="00323BF0"/>
    <w:rsid w:val="0032743D"/>
    <w:rsid w:val="00327788"/>
    <w:rsid w:val="00330B23"/>
    <w:rsid w:val="00331144"/>
    <w:rsid w:val="00334706"/>
    <w:rsid w:val="00337992"/>
    <w:rsid w:val="00340238"/>
    <w:rsid w:val="0034070D"/>
    <w:rsid w:val="00340DB6"/>
    <w:rsid w:val="0034120A"/>
    <w:rsid w:val="003415DA"/>
    <w:rsid w:val="003457F1"/>
    <w:rsid w:val="00347EDE"/>
    <w:rsid w:val="003515D6"/>
    <w:rsid w:val="00353F3D"/>
    <w:rsid w:val="00356D35"/>
    <w:rsid w:val="003573F4"/>
    <w:rsid w:val="00357BD8"/>
    <w:rsid w:val="003630F8"/>
    <w:rsid w:val="003648CD"/>
    <w:rsid w:val="00364E07"/>
    <w:rsid w:val="003656DF"/>
    <w:rsid w:val="003732B5"/>
    <w:rsid w:val="00375F1A"/>
    <w:rsid w:val="003772B6"/>
    <w:rsid w:val="00381E38"/>
    <w:rsid w:val="00383638"/>
    <w:rsid w:val="00383FC9"/>
    <w:rsid w:val="00384882"/>
    <w:rsid w:val="00385AAA"/>
    <w:rsid w:val="003865D6"/>
    <w:rsid w:val="00386FB3"/>
    <w:rsid w:val="00387831"/>
    <w:rsid w:val="003907C6"/>
    <w:rsid w:val="00390B1A"/>
    <w:rsid w:val="00391196"/>
    <w:rsid w:val="00393173"/>
    <w:rsid w:val="00395072"/>
    <w:rsid w:val="00396BCC"/>
    <w:rsid w:val="003A0CCB"/>
    <w:rsid w:val="003A2013"/>
    <w:rsid w:val="003A2CF0"/>
    <w:rsid w:val="003A4132"/>
    <w:rsid w:val="003A43B2"/>
    <w:rsid w:val="003A4A58"/>
    <w:rsid w:val="003B2069"/>
    <w:rsid w:val="003B271A"/>
    <w:rsid w:val="003B2EA8"/>
    <w:rsid w:val="003B41E2"/>
    <w:rsid w:val="003B41E5"/>
    <w:rsid w:val="003B6369"/>
    <w:rsid w:val="003C486F"/>
    <w:rsid w:val="003C5579"/>
    <w:rsid w:val="003C7C5B"/>
    <w:rsid w:val="003C7D2D"/>
    <w:rsid w:val="003D1AC8"/>
    <w:rsid w:val="003D1CE8"/>
    <w:rsid w:val="003D7DEA"/>
    <w:rsid w:val="003E3603"/>
    <w:rsid w:val="003E4FBE"/>
    <w:rsid w:val="003E7905"/>
    <w:rsid w:val="003F5D12"/>
    <w:rsid w:val="003F5E0F"/>
    <w:rsid w:val="0040034C"/>
    <w:rsid w:val="00406638"/>
    <w:rsid w:val="00410CDF"/>
    <w:rsid w:val="00412113"/>
    <w:rsid w:val="004136F3"/>
    <w:rsid w:val="00415C7B"/>
    <w:rsid w:val="00420ADF"/>
    <w:rsid w:val="00421681"/>
    <w:rsid w:val="00424301"/>
    <w:rsid w:val="00425089"/>
    <w:rsid w:val="0042606B"/>
    <w:rsid w:val="00430297"/>
    <w:rsid w:val="00430779"/>
    <w:rsid w:val="00431C53"/>
    <w:rsid w:val="00432F26"/>
    <w:rsid w:val="004337B5"/>
    <w:rsid w:val="00433BC0"/>
    <w:rsid w:val="004410C7"/>
    <w:rsid w:val="0044709F"/>
    <w:rsid w:val="00447706"/>
    <w:rsid w:val="00453BDA"/>
    <w:rsid w:val="004548FA"/>
    <w:rsid w:val="00454F72"/>
    <w:rsid w:val="004615F7"/>
    <w:rsid w:val="00461F26"/>
    <w:rsid w:val="004650D8"/>
    <w:rsid w:val="00466E23"/>
    <w:rsid w:val="004702BB"/>
    <w:rsid w:val="00475AD2"/>
    <w:rsid w:val="00484C64"/>
    <w:rsid w:val="00485F13"/>
    <w:rsid w:val="00487BBF"/>
    <w:rsid w:val="00490518"/>
    <w:rsid w:val="00491CE6"/>
    <w:rsid w:val="00492645"/>
    <w:rsid w:val="004926F5"/>
    <w:rsid w:val="00496873"/>
    <w:rsid w:val="0049780D"/>
    <w:rsid w:val="004A0D1B"/>
    <w:rsid w:val="004A7216"/>
    <w:rsid w:val="004B0595"/>
    <w:rsid w:val="004B341C"/>
    <w:rsid w:val="004B484A"/>
    <w:rsid w:val="004B53E8"/>
    <w:rsid w:val="004B695B"/>
    <w:rsid w:val="004C06CA"/>
    <w:rsid w:val="004C429A"/>
    <w:rsid w:val="004D12EF"/>
    <w:rsid w:val="004D3F19"/>
    <w:rsid w:val="004D5218"/>
    <w:rsid w:val="004D5AFD"/>
    <w:rsid w:val="004D6B48"/>
    <w:rsid w:val="004E0601"/>
    <w:rsid w:val="004E1856"/>
    <w:rsid w:val="004F06D3"/>
    <w:rsid w:val="004F4083"/>
    <w:rsid w:val="00500BC8"/>
    <w:rsid w:val="00503E24"/>
    <w:rsid w:val="005108C2"/>
    <w:rsid w:val="00515F7E"/>
    <w:rsid w:val="005168FD"/>
    <w:rsid w:val="00516F34"/>
    <w:rsid w:val="00517316"/>
    <w:rsid w:val="005212F1"/>
    <w:rsid w:val="00522924"/>
    <w:rsid w:val="00522DC4"/>
    <w:rsid w:val="00524510"/>
    <w:rsid w:val="0052467A"/>
    <w:rsid w:val="005263AF"/>
    <w:rsid w:val="00530EF7"/>
    <w:rsid w:val="00531723"/>
    <w:rsid w:val="00531EA1"/>
    <w:rsid w:val="005336FA"/>
    <w:rsid w:val="005519D7"/>
    <w:rsid w:val="005519DB"/>
    <w:rsid w:val="00552726"/>
    <w:rsid w:val="00552D9E"/>
    <w:rsid w:val="005543DC"/>
    <w:rsid w:val="0055750E"/>
    <w:rsid w:val="00561F95"/>
    <w:rsid w:val="005636C6"/>
    <w:rsid w:val="00564AE5"/>
    <w:rsid w:val="00570064"/>
    <w:rsid w:val="00570566"/>
    <w:rsid w:val="00571B68"/>
    <w:rsid w:val="005727B6"/>
    <w:rsid w:val="00573304"/>
    <w:rsid w:val="005747A1"/>
    <w:rsid w:val="005757B2"/>
    <w:rsid w:val="00575AFE"/>
    <w:rsid w:val="00575C92"/>
    <w:rsid w:val="00576399"/>
    <w:rsid w:val="005805C6"/>
    <w:rsid w:val="0058071F"/>
    <w:rsid w:val="00581A34"/>
    <w:rsid w:val="0058235C"/>
    <w:rsid w:val="00582AB1"/>
    <w:rsid w:val="0058413A"/>
    <w:rsid w:val="005870EC"/>
    <w:rsid w:val="00587726"/>
    <w:rsid w:val="00590F73"/>
    <w:rsid w:val="00591BDB"/>
    <w:rsid w:val="00593FCF"/>
    <w:rsid w:val="00596187"/>
    <w:rsid w:val="0059635E"/>
    <w:rsid w:val="0059799E"/>
    <w:rsid w:val="00597E2A"/>
    <w:rsid w:val="005A05C2"/>
    <w:rsid w:val="005A071B"/>
    <w:rsid w:val="005A0C16"/>
    <w:rsid w:val="005A4D2D"/>
    <w:rsid w:val="005A4D73"/>
    <w:rsid w:val="005A525A"/>
    <w:rsid w:val="005A750D"/>
    <w:rsid w:val="005B18B8"/>
    <w:rsid w:val="005B6317"/>
    <w:rsid w:val="005B7A40"/>
    <w:rsid w:val="005C1772"/>
    <w:rsid w:val="005C41CD"/>
    <w:rsid w:val="005C54BF"/>
    <w:rsid w:val="005C72E0"/>
    <w:rsid w:val="005C7D88"/>
    <w:rsid w:val="005D1D99"/>
    <w:rsid w:val="005D53F4"/>
    <w:rsid w:val="005E0EC0"/>
    <w:rsid w:val="005E5FF7"/>
    <w:rsid w:val="005E697C"/>
    <w:rsid w:val="005F5B01"/>
    <w:rsid w:val="005F6C55"/>
    <w:rsid w:val="0060120A"/>
    <w:rsid w:val="00604E0A"/>
    <w:rsid w:val="00610314"/>
    <w:rsid w:val="00611D96"/>
    <w:rsid w:val="0061362F"/>
    <w:rsid w:val="00615F5C"/>
    <w:rsid w:val="0062113D"/>
    <w:rsid w:val="00624DD2"/>
    <w:rsid w:val="0062607B"/>
    <w:rsid w:val="00626716"/>
    <w:rsid w:val="006270A6"/>
    <w:rsid w:val="00627D32"/>
    <w:rsid w:val="00630BA7"/>
    <w:rsid w:val="00636922"/>
    <w:rsid w:val="0064301F"/>
    <w:rsid w:val="0064391F"/>
    <w:rsid w:val="00650DF0"/>
    <w:rsid w:val="00650E49"/>
    <w:rsid w:val="006521A4"/>
    <w:rsid w:val="00654272"/>
    <w:rsid w:val="006550F1"/>
    <w:rsid w:val="0065600D"/>
    <w:rsid w:val="00656B18"/>
    <w:rsid w:val="00657DE1"/>
    <w:rsid w:val="006647E6"/>
    <w:rsid w:val="00664B81"/>
    <w:rsid w:val="00666201"/>
    <w:rsid w:val="00674176"/>
    <w:rsid w:val="006745D9"/>
    <w:rsid w:val="00676AC4"/>
    <w:rsid w:val="00677612"/>
    <w:rsid w:val="00677945"/>
    <w:rsid w:val="0068045C"/>
    <w:rsid w:val="00683968"/>
    <w:rsid w:val="00687330"/>
    <w:rsid w:val="00691724"/>
    <w:rsid w:val="006922E0"/>
    <w:rsid w:val="0069312A"/>
    <w:rsid w:val="0069428C"/>
    <w:rsid w:val="00697E6A"/>
    <w:rsid w:val="0069F335"/>
    <w:rsid w:val="006A1C6B"/>
    <w:rsid w:val="006A2D0D"/>
    <w:rsid w:val="006A76C5"/>
    <w:rsid w:val="006A7CD0"/>
    <w:rsid w:val="006B0401"/>
    <w:rsid w:val="006B0EB3"/>
    <w:rsid w:val="006B4260"/>
    <w:rsid w:val="006B4C20"/>
    <w:rsid w:val="006B5D29"/>
    <w:rsid w:val="006B67F2"/>
    <w:rsid w:val="006C161E"/>
    <w:rsid w:val="006C1712"/>
    <w:rsid w:val="006C243A"/>
    <w:rsid w:val="006C2E7B"/>
    <w:rsid w:val="006C3CEB"/>
    <w:rsid w:val="006C4C07"/>
    <w:rsid w:val="006D2F09"/>
    <w:rsid w:val="006D2FDC"/>
    <w:rsid w:val="006D5200"/>
    <w:rsid w:val="006D7851"/>
    <w:rsid w:val="006E10BF"/>
    <w:rsid w:val="006E1473"/>
    <w:rsid w:val="006E206A"/>
    <w:rsid w:val="006E6C5F"/>
    <w:rsid w:val="006E783A"/>
    <w:rsid w:val="006F0519"/>
    <w:rsid w:val="006F2EA8"/>
    <w:rsid w:val="006F2F35"/>
    <w:rsid w:val="006F5119"/>
    <w:rsid w:val="00700602"/>
    <w:rsid w:val="00701373"/>
    <w:rsid w:val="007031E7"/>
    <w:rsid w:val="007103E4"/>
    <w:rsid w:val="00710528"/>
    <w:rsid w:val="00712251"/>
    <w:rsid w:val="00715035"/>
    <w:rsid w:val="007173DC"/>
    <w:rsid w:val="00721743"/>
    <w:rsid w:val="0072326E"/>
    <w:rsid w:val="0072448C"/>
    <w:rsid w:val="00732EEE"/>
    <w:rsid w:val="0074101C"/>
    <w:rsid w:val="0074427F"/>
    <w:rsid w:val="00745118"/>
    <w:rsid w:val="0075208E"/>
    <w:rsid w:val="00754352"/>
    <w:rsid w:val="0075488C"/>
    <w:rsid w:val="00755816"/>
    <w:rsid w:val="00760F6B"/>
    <w:rsid w:val="00761F9D"/>
    <w:rsid w:val="00762161"/>
    <w:rsid w:val="00763E68"/>
    <w:rsid w:val="007664B5"/>
    <w:rsid w:val="0077261A"/>
    <w:rsid w:val="007746D7"/>
    <w:rsid w:val="007753E4"/>
    <w:rsid w:val="0077594C"/>
    <w:rsid w:val="00782986"/>
    <w:rsid w:val="0078544B"/>
    <w:rsid w:val="007873E1"/>
    <w:rsid w:val="007875A7"/>
    <w:rsid w:val="007902F3"/>
    <w:rsid w:val="00794D10"/>
    <w:rsid w:val="00794E1D"/>
    <w:rsid w:val="00795962"/>
    <w:rsid w:val="007A073E"/>
    <w:rsid w:val="007A257E"/>
    <w:rsid w:val="007A277E"/>
    <w:rsid w:val="007A4614"/>
    <w:rsid w:val="007A5653"/>
    <w:rsid w:val="007A63EA"/>
    <w:rsid w:val="007A7CC8"/>
    <w:rsid w:val="007B7E0D"/>
    <w:rsid w:val="007C21D5"/>
    <w:rsid w:val="007C37DA"/>
    <w:rsid w:val="007C528B"/>
    <w:rsid w:val="007C62C1"/>
    <w:rsid w:val="007D6336"/>
    <w:rsid w:val="007E13B6"/>
    <w:rsid w:val="007E18B7"/>
    <w:rsid w:val="007E229E"/>
    <w:rsid w:val="007E2C8B"/>
    <w:rsid w:val="007E336B"/>
    <w:rsid w:val="007F01F1"/>
    <w:rsid w:val="007F0761"/>
    <w:rsid w:val="007F0AD8"/>
    <w:rsid w:val="007F6DE1"/>
    <w:rsid w:val="007F704E"/>
    <w:rsid w:val="00800E43"/>
    <w:rsid w:val="008016DD"/>
    <w:rsid w:val="00804CA4"/>
    <w:rsid w:val="008111BB"/>
    <w:rsid w:val="00811FD9"/>
    <w:rsid w:val="00815F46"/>
    <w:rsid w:val="008201B0"/>
    <w:rsid w:val="00820798"/>
    <w:rsid w:val="00822C68"/>
    <w:rsid w:val="00823365"/>
    <w:rsid w:val="00826C7D"/>
    <w:rsid w:val="00831419"/>
    <w:rsid w:val="00837A2F"/>
    <w:rsid w:val="00837C22"/>
    <w:rsid w:val="00841C59"/>
    <w:rsid w:val="00843832"/>
    <w:rsid w:val="0084427E"/>
    <w:rsid w:val="00844B8F"/>
    <w:rsid w:val="00845F87"/>
    <w:rsid w:val="0084612D"/>
    <w:rsid w:val="008467F6"/>
    <w:rsid w:val="00850689"/>
    <w:rsid w:val="0085468F"/>
    <w:rsid w:val="00855366"/>
    <w:rsid w:val="0085740A"/>
    <w:rsid w:val="0085759A"/>
    <w:rsid w:val="00863D51"/>
    <w:rsid w:val="008660A8"/>
    <w:rsid w:val="008662D9"/>
    <w:rsid w:val="00866F0D"/>
    <w:rsid w:val="008670E8"/>
    <w:rsid w:val="00872E37"/>
    <w:rsid w:val="0087315A"/>
    <w:rsid w:val="008735F7"/>
    <w:rsid w:val="008750F3"/>
    <w:rsid w:val="00875F13"/>
    <w:rsid w:val="0088308B"/>
    <w:rsid w:val="00883E8F"/>
    <w:rsid w:val="008877DC"/>
    <w:rsid w:val="008A2892"/>
    <w:rsid w:val="008A3919"/>
    <w:rsid w:val="008A4336"/>
    <w:rsid w:val="008B1878"/>
    <w:rsid w:val="008B2DF0"/>
    <w:rsid w:val="008B42D8"/>
    <w:rsid w:val="008B442E"/>
    <w:rsid w:val="008C1271"/>
    <w:rsid w:val="008C158A"/>
    <w:rsid w:val="008C185A"/>
    <w:rsid w:val="008C1B1C"/>
    <w:rsid w:val="008C3554"/>
    <w:rsid w:val="008C3A83"/>
    <w:rsid w:val="008C47EB"/>
    <w:rsid w:val="008C7786"/>
    <w:rsid w:val="008C7AFA"/>
    <w:rsid w:val="008D014E"/>
    <w:rsid w:val="008D09CA"/>
    <w:rsid w:val="008D1165"/>
    <w:rsid w:val="008D1CD4"/>
    <w:rsid w:val="008D2E8B"/>
    <w:rsid w:val="008D47F0"/>
    <w:rsid w:val="008D5FD2"/>
    <w:rsid w:val="008D7369"/>
    <w:rsid w:val="008E267F"/>
    <w:rsid w:val="008F01EF"/>
    <w:rsid w:val="008F2C29"/>
    <w:rsid w:val="008F6450"/>
    <w:rsid w:val="008F6DCC"/>
    <w:rsid w:val="00900075"/>
    <w:rsid w:val="00911B2D"/>
    <w:rsid w:val="009135DE"/>
    <w:rsid w:val="00921CAF"/>
    <w:rsid w:val="009311D5"/>
    <w:rsid w:val="00932F60"/>
    <w:rsid w:val="00934B90"/>
    <w:rsid w:val="00935AD4"/>
    <w:rsid w:val="00936BEE"/>
    <w:rsid w:val="00940ACE"/>
    <w:rsid w:val="0094347D"/>
    <w:rsid w:val="00955D7C"/>
    <w:rsid w:val="00956EBE"/>
    <w:rsid w:val="009600B2"/>
    <w:rsid w:val="00961F07"/>
    <w:rsid w:val="009646D9"/>
    <w:rsid w:val="00965253"/>
    <w:rsid w:val="00971E8D"/>
    <w:rsid w:val="0097294B"/>
    <w:rsid w:val="009732F3"/>
    <w:rsid w:val="0097500E"/>
    <w:rsid w:val="0097713A"/>
    <w:rsid w:val="0097758A"/>
    <w:rsid w:val="00977B9B"/>
    <w:rsid w:val="00980203"/>
    <w:rsid w:val="009806E4"/>
    <w:rsid w:val="00983457"/>
    <w:rsid w:val="00983ACE"/>
    <w:rsid w:val="009851DC"/>
    <w:rsid w:val="0098603E"/>
    <w:rsid w:val="009916CB"/>
    <w:rsid w:val="009938E4"/>
    <w:rsid w:val="0099564B"/>
    <w:rsid w:val="00996189"/>
    <w:rsid w:val="009A0874"/>
    <w:rsid w:val="009A2BF9"/>
    <w:rsid w:val="009A5CED"/>
    <w:rsid w:val="009B0744"/>
    <w:rsid w:val="009B07CE"/>
    <w:rsid w:val="009B08E4"/>
    <w:rsid w:val="009B12B5"/>
    <w:rsid w:val="009B59AB"/>
    <w:rsid w:val="009B6635"/>
    <w:rsid w:val="009B6B4B"/>
    <w:rsid w:val="009C14F4"/>
    <w:rsid w:val="009C2B54"/>
    <w:rsid w:val="009C32B8"/>
    <w:rsid w:val="009C4FF7"/>
    <w:rsid w:val="009D0E60"/>
    <w:rsid w:val="009D0F26"/>
    <w:rsid w:val="009D10F9"/>
    <w:rsid w:val="009E0CC8"/>
    <w:rsid w:val="009E7906"/>
    <w:rsid w:val="009F4983"/>
    <w:rsid w:val="00A00B75"/>
    <w:rsid w:val="00A03240"/>
    <w:rsid w:val="00A0340A"/>
    <w:rsid w:val="00A0555B"/>
    <w:rsid w:val="00A05DF2"/>
    <w:rsid w:val="00A063C7"/>
    <w:rsid w:val="00A10DDD"/>
    <w:rsid w:val="00A12965"/>
    <w:rsid w:val="00A13A9F"/>
    <w:rsid w:val="00A14AC0"/>
    <w:rsid w:val="00A201C1"/>
    <w:rsid w:val="00A21C6F"/>
    <w:rsid w:val="00A228A2"/>
    <w:rsid w:val="00A22EFA"/>
    <w:rsid w:val="00A31255"/>
    <w:rsid w:val="00A34433"/>
    <w:rsid w:val="00A37233"/>
    <w:rsid w:val="00A37DBC"/>
    <w:rsid w:val="00A4394F"/>
    <w:rsid w:val="00A43BD4"/>
    <w:rsid w:val="00A4480D"/>
    <w:rsid w:val="00A4534E"/>
    <w:rsid w:val="00A45D35"/>
    <w:rsid w:val="00A47223"/>
    <w:rsid w:val="00A52550"/>
    <w:rsid w:val="00A61279"/>
    <w:rsid w:val="00A62CFC"/>
    <w:rsid w:val="00A650A5"/>
    <w:rsid w:val="00A659A6"/>
    <w:rsid w:val="00A70CB6"/>
    <w:rsid w:val="00A73D4F"/>
    <w:rsid w:val="00A75F7C"/>
    <w:rsid w:val="00A82F0C"/>
    <w:rsid w:val="00A845BA"/>
    <w:rsid w:val="00A84773"/>
    <w:rsid w:val="00A85DBB"/>
    <w:rsid w:val="00A86CDA"/>
    <w:rsid w:val="00A922D3"/>
    <w:rsid w:val="00A93A9F"/>
    <w:rsid w:val="00A95F14"/>
    <w:rsid w:val="00AA3051"/>
    <w:rsid w:val="00AA3526"/>
    <w:rsid w:val="00AA50F2"/>
    <w:rsid w:val="00AA79AE"/>
    <w:rsid w:val="00AA7CC3"/>
    <w:rsid w:val="00AB2EFC"/>
    <w:rsid w:val="00AB4A89"/>
    <w:rsid w:val="00AB5A39"/>
    <w:rsid w:val="00AB725B"/>
    <w:rsid w:val="00AC0BD6"/>
    <w:rsid w:val="00AC5DFF"/>
    <w:rsid w:val="00AC607B"/>
    <w:rsid w:val="00AD10B5"/>
    <w:rsid w:val="00AD6DEE"/>
    <w:rsid w:val="00AD7067"/>
    <w:rsid w:val="00AD737A"/>
    <w:rsid w:val="00AE0DB1"/>
    <w:rsid w:val="00AE10CF"/>
    <w:rsid w:val="00AE175B"/>
    <w:rsid w:val="00AE3DEC"/>
    <w:rsid w:val="00AE798A"/>
    <w:rsid w:val="00AF063C"/>
    <w:rsid w:val="00AF2D37"/>
    <w:rsid w:val="00AF330A"/>
    <w:rsid w:val="00B050DD"/>
    <w:rsid w:val="00B065D4"/>
    <w:rsid w:val="00B115FD"/>
    <w:rsid w:val="00B1235C"/>
    <w:rsid w:val="00B1557B"/>
    <w:rsid w:val="00B162BD"/>
    <w:rsid w:val="00B22341"/>
    <w:rsid w:val="00B25C06"/>
    <w:rsid w:val="00B27D68"/>
    <w:rsid w:val="00B30EA0"/>
    <w:rsid w:val="00B321BA"/>
    <w:rsid w:val="00B33368"/>
    <w:rsid w:val="00B354F6"/>
    <w:rsid w:val="00B37114"/>
    <w:rsid w:val="00B40920"/>
    <w:rsid w:val="00B40C44"/>
    <w:rsid w:val="00B43414"/>
    <w:rsid w:val="00B46541"/>
    <w:rsid w:val="00B5631B"/>
    <w:rsid w:val="00B60852"/>
    <w:rsid w:val="00B618C5"/>
    <w:rsid w:val="00B61C93"/>
    <w:rsid w:val="00B62492"/>
    <w:rsid w:val="00B63754"/>
    <w:rsid w:val="00B64402"/>
    <w:rsid w:val="00B649E4"/>
    <w:rsid w:val="00B6715C"/>
    <w:rsid w:val="00B6766B"/>
    <w:rsid w:val="00B7071E"/>
    <w:rsid w:val="00B71EB8"/>
    <w:rsid w:val="00B76BF9"/>
    <w:rsid w:val="00B76CD0"/>
    <w:rsid w:val="00B77DD3"/>
    <w:rsid w:val="00B8014B"/>
    <w:rsid w:val="00B8162A"/>
    <w:rsid w:val="00B83216"/>
    <w:rsid w:val="00B848F7"/>
    <w:rsid w:val="00B90D8F"/>
    <w:rsid w:val="00B97FDB"/>
    <w:rsid w:val="00BA04BE"/>
    <w:rsid w:val="00BA09AD"/>
    <w:rsid w:val="00BA2386"/>
    <w:rsid w:val="00BA2CDB"/>
    <w:rsid w:val="00BA3B1D"/>
    <w:rsid w:val="00BA42F4"/>
    <w:rsid w:val="00BA54C8"/>
    <w:rsid w:val="00BB56FA"/>
    <w:rsid w:val="00BC29D1"/>
    <w:rsid w:val="00BC44F1"/>
    <w:rsid w:val="00BC7195"/>
    <w:rsid w:val="00BD0CDA"/>
    <w:rsid w:val="00BD24F6"/>
    <w:rsid w:val="00BE5DE1"/>
    <w:rsid w:val="00BF25B8"/>
    <w:rsid w:val="00BF2FEC"/>
    <w:rsid w:val="00BF353B"/>
    <w:rsid w:val="00C02BD9"/>
    <w:rsid w:val="00C04390"/>
    <w:rsid w:val="00C04616"/>
    <w:rsid w:val="00C04E7A"/>
    <w:rsid w:val="00C05007"/>
    <w:rsid w:val="00C0604C"/>
    <w:rsid w:val="00C12FB0"/>
    <w:rsid w:val="00C21B62"/>
    <w:rsid w:val="00C22CC2"/>
    <w:rsid w:val="00C23305"/>
    <w:rsid w:val="00C25141"/>
    <w:rsid w:val="00C26B6B"/>
    <w:rsid w:val="00C34BF5"/>
    <w:rsid w:val="00C37871"/>
    <w:rsid w:val="00C44209"/>
    <w:rsid w:val="00C47470"/>
    <w:rsid w:val="00C474BE"/>
    <w:rsid w:val="00C47802"/>
    <w:rsid w:val="00C54B14"/>
    <w:rsid w:val="00C54E80"/>
    <w:rsid w:val="00C55D5E"/>
    <w:rsid w:val="00C60AD1"/>
    <w:rsid w:val="00C6265B"/>
    <w:rsid w:val="00C63376"/>
    <w:rsid w:val="00C737B9"/>
    <w:rsid w:val="00C82C2C"/>
    <w:rsid w:val="00C85B82"/>
    <w:rsid w:val="00C95555"/>
    <w:rsid w:val="00C95665"/>
    <w:rsid w:val="00C96A31"/>
    <w:rsid w:val="00CA0180"/>
    <w:rsid w:val="00CA06A6"/>
    <w:rsid w:val="00CA2CD9"/>
    <w:rsid w:val="00CA2DC7"/>
    <w:rsid w:val="00CA4DA4"/>
    <w:rsid w:val="00CB23D2"/>
    <w:rsid w:val="00CB2AA5"/>
    <w:rsid w:val="00CB2C5A"/>
    <w:rsid w:val="00CC17C9"/>
    <w:rsid w:val="00CC3B1E"/>
    <w:rsid w:val="00CC3F10"/>
    <w:rsid w:val="00CD588C"/>
    <w:rsid w:val="00CD5DB0"/>
    <w:rsid w:val="00CD67D7"/>
    <w:rsid w:val="00CD71B1"/>
    <w:rsid w:val="00CD7F5A"/>
    <w:rsid w:val="00CE1A35"/>
    <w:rsid w:val="00CE5299"/>
    <w:rsid w:val="00CE57BB"/>
    <w:rsid w:val="00CE6B15"/>
    <w:rsid w:val="00CE6DFC"/>
    <w:rsid w:val="00CF2355"/>
    <w:rsid w:val="00CF421B"/>
    <w:rsid w:val="00CF4F89"/>
    <w:rsid w:val="00CF5EF7"/>
    <w:rsid w:val="00CF6EF6"/>
    <w:rsid w:val="00D00473"/>
    <w:rsid w:val="00D01C23"/>
    <w:rsid w:val="00D0289C"/>
    <w:rsid w:val="00D0367B"/>
    <w:rsid w:val="00D06F61"/>
    <w:rsid w:val="00D0765B"/>
    <w:rsid w:val="00D114FD"/>
    <w:rsid w:val="00D11DBE"/>
    <w:rsid w:val="00D1631F"/>
    <w:rsid w:val="00D2366B"/>
    <w:rsid w:val="00D270E6"/>
    <w:rsid w:val="00D2743C"/>
    <w:rsid w:val="00D322D5"/>
    <w:rsid w:val="00D324EF"/>
    <w:rsid w:val="00D37A44"/>
    <w:rsid w:val="00D40008"/>
    <w:rsid w:val="00D4124A"/>
    <w:rsid w:val="00D413D9"/>
    <w:rsid w:val="00D4717F"/>
    <w:rsid w:val="00D50EF5"/>
    <w:rsid w:val="00D57DD0"/>
    <w:rsid w:val="00D625F7"/>
    <w:rsid w:val="00D64193"/>
    <w:rsid w:val="00D6483E"/>
    <w:rsid w:val="00D72456"/>
    <w:rsid w:val="00D739CD"/>
    <w:rsid w:val="00D74B78"/>
    <w:rsid w:val="00D74E02"/>
    <w:rsid w:val="00D814AB"/>
    <w:rsid w:val="00D81B30"/>
    <w:rsid w:val="00D82A4F"/>
    <w:rsid w:val="00D838A5"/>
    <w:rsid w:val="00D84414"/>
    <w:rsid w:val="00D85A3F"/>
    <w:rsid w:val="00DA166B"/>
    <w:rsid w:val="00DA5B09"/>
    <w:rsid w:val="00DB017A"/>
    <w:rsid w:val="00DB1084"/>
    <w:rsid w:val="00DB1F8F"/>
    <w:rsid w:val="00DB2B7C"/>
    <w:rsid w:val="00DB2F8B"/>
    <w:rsid w:val="00DB4498"/>
    <w:rsid w:val="00DB49D1"/>
    <w:rsid w:val="00DC274D"/>
    <w:rsid w:val="00DC29E7"/>
    <w:rsid w:val="00DC512D"/>
    <w:rsid w:val="00DC7BD6"/>
    <w:rsid w:val="00DD0136"/>
    <w:rsid w:val="00DD66B6"/>
    <w:rsid w:val="00DE1433"/>
    <w:rsid w:val="00DE22E8"/>
    <w:rsid w:val="00DE27E2"/>
    <w:rsid w:val="00DE2F63"/>
    <w:rsid w:val="00DE37E2"/>
    <w:rsid w:val="00DE6414"/>
    <w:rsid w:val="00DF6D8E"/>
    <w:rsid w:val="00E00EB1"/>
    <w:rsid w:val="00E0119B"/>
    <w:rsid w:val="00E033AB"/>
    <w:rsid w:val="00E119C4"/>
    <w:rsid w:val="00E133FC"/>
    <w:rsid w:val="00E209C2"/>
    <w:rsid w:val="00E2240F"/>
    <w:rsid w:val="00E228F2"/>
    <w:rsid w:val="00E23A1C"/>
    <w:rsid w:val="00E33436"/>
    <w:rsid w:val="00E365DA"/>
    <w:rsid w:val="00E37DAB"/>
    <w:rsid w:val="00E37F3E"/>
    <w:rsid w:val="00E4173A"/>
    <w:rsid w:val="00E428C7"/>
    <w:rsid w:val="00E446D2"/>
    <w:rsid w:val="00E47310"/>
    <w:rsid w:val="00E47633"/>
    <w:rsid w:val="00E507F8"/>
    <w:rsid w:val="00E52B94"/>
    <w:rsid w:val="00E53587"/>
    <w:rsid w:val="00E64904"/>
    <w:rsid w:val="00E714E5"/>
    <w:rsid w:val="00E81058"/>
    <w:rsid w:val="00E82B5A"/>
    <w:rsid w:val="00E85E9F"/>
    <w:rsid w:val="00E860F0"/>
    <w:rsid w:val="00E86DB9"/>
    <w:rsid w:val="00E91ADC"/>
    <w:rsid w:val="00EA03CB"/>
    <w:rsid w:val="00EA1D58"/>
    <w:rsid w:val="00EA5E23"/>
    <w:rsid w:val="00EB624F"/>
    <w:rsid w:val="00EC1FCD"/>
    <w:rsid w:val="00EC2399"/>
    <w:rsid w:val="00EC71C8"/>
    <w:rsid w:val="00EC7279"/>
    <w:rsid w:val="00ED3B58"/>
    <w:rsid w:val="00ED64B4"/>
    <w:rsid w:val="00EE100B"/>
    <w:rsid w:val="00EE4F1D"/>
    <w:rsid w:val="00EE5311"/>
    <w:rsid w:val="00EE5A23"/>
    <w:rsid w:val="00EE5B65"/>
    <w:rsid w:val="00EE7BFA"/>
    <w:rsid w:val="00EF1D7E"/>
    <w:rsid w:val="00EF356E"/>
    <w:rsid w:val="00EF43E4"/>
    <w:rsid w:val="00EF5263"/>
    <w:rsid w:val="00EF76EA"/>
    <w:rsid w:val="00EF7BB1"/>
    <w:rsid w:val="00F006EF"/>
    <w:rsid w:val="00F0340D"/>
    <w:rsid w:val="00F110D7"/>
    <w:rsid w:val="00F11B63"/>
    <w:rsid w:val="00F12617"/>
    <w:rsid w:val="00F12E35"/>
    <w:rsid w:val="00F13741"/>
    <w:rsid w:val="00F137EA"/>
    <w:rsid w:val="00F20E1A"/>
    <w:rsid w:val="00F21709"/>
    <w:rsid w:val="00F22232"/>
    <w:rsid w:val="00F2606E"/>
    <w:rsid w:val="00F26466"/>
    <w:rsid w:val="00F311DC"/>
    <w:rsid w:val="00F32193"/>
    <w:rsid w:val="00F366DA"/>
    <w:rsid w:val="00F43EC5"/>
    <w:rsid w:val="00F568D8"/>
    <w:rsid w:val="00F62D48"/>
    <w:rsid w:val="00F65C5B"/>
    <w:rsid w:val="00F67FC9"/>
    <w:rsid w:val="00F71134"/>
    <w:rsid w:val="00F7491E"/>
    <w:rsid w:val="00F804E6"/>
    <w:rsid w:val="00F82854"/>
    <w:rsid w:val="00F83C46"/>
    <w:rsid w:val="00F85ED8"/>
    <w:rsid w:val="00F91520"/>
    <w:rsid w:val="00F9308D"/>
    <w:rsid w:val="00F93B94"/>
    <w:rsid w:val="00F93E45"/>
    <w:rsid w:val="00F961C9"/>
    <w:rsid w:val="00F96A3B"/>
    <w:rsid w:val="00FA1460"/>
    <w:rsid w:val="00FA564B"/>
    <w:rsid w:val="00FA5A1F"/>
    <w:rsid w:val="00FB1F46"/>
    <w:rsid w:val="00FB21D4"/>
    <w:rsid w:val="00FB39EB"/>
    <w:rsid w:val="00FC2492"/>
    <w:rsid w:val="00FC27E2"/>
    <w:rsid w:val="00FC3807"/>
    <w:rsid w:val="00FC4539"/>
    <w:rsid w:val="00FC67F0"/>
    <w:rsid w:val="00FD0BAB"/>
    <w:rsid w:val="00FE1BD4"/>
    <w:rsid w:val="00FE23B9"/>
    <w:rsid w:val="00FE27F8"/>
    <w:rsid w:val="00FE2D3B"/>
    <w:rsid w:val="00FE334E"/>
    <w:rsid w:val="00FF1069"/>
    <w:rsid w:val="00FF1D29"/>
    <w:rsid w:val="00FF338F"/>
    <w:rsid w:val="00FF4970"/>
    <w:rsid w:val="00FF50F6"/>
    <w:rsid w:val="00FF653F"/>
    <w:rsid w:val="00FF6971"/>
    <w:rsid w:val="00FF7C6A"/>
    <w:rsid w:val="0188CA64"/>
    <w:rsid w:val="01A65A8F"/>
    <w:rsid w:val="01B52A8C"/>
    <w:rsid w:val="01C58893"/>
    <w:rsid w:val="01EC3236"/>
    <w:rsid w:val="02DE472D"/>
    <w:rsid w:val="033B3789"/>
    <w:rsid w:val="0495861F"/>
    <w:rsid w:val="04A52340"/>
    <w:rsid w:val="05594CBE"/>
    <w:rsid w:val="057A1A17"/>
    <w:rsid w:val="057FA310"/>
    <w:rsid w:val="059B0AD4"/>
    <w:rsid w:val="05CB4D4A"/>
    <w:rsid w:val="05F05308"/>
    <w:rsid w:val="0673F89D"/>
    <w:rsid w:val="0699892F"/>
    <w:rsid w:val="07CA2D52"/>
    <w:rsid w:val="07F80BE8"/>
    <w:rsid w:val="0831F33B"/>
    <w:rsid w:val="08477391"/>
    <w:rsid w:val="0857DF08"/>
    <w:rsid w:val="08C042CF"/>
    <w:rsid w:val="09D301C9"/>
    <w:rsid w:val="09E994C2"/>
    <w:rsid w:val="0A3C0C95"/>
    <w:rsid w:val="0A592EEE"/>
    <w:rsid w:val="0A6219AB"/>
    <w:rsid w:val="0AC55AA7"/>
    <w:rsid w:val="0B1C506D"/>
    <w:rsid w:val="0C2B9017"/>
    <w:rsid w:val="0C471082"/>
    <w:rsid w:val="0D248F44"/>
    <w:rsid w:val="0DD50901"/>
    <w:rsid w:val="10A45DAD"/>
    <w:rsid w:val="10FBE42E"/>
    <w:rsid w:val="113DF48C"/>
    <w:rsid w:val="1141FDD2"/>
    <w:rsid w:val="11AC7300"/>
    <w:rsid w:val="11CC750D"/>
    <w:rsid w:val="121C9D80"/>
    <w:rsid w:val="121FFB52"/>
    <w:rsid w:val="127C90A8"/>
    <w:rsid w:val="12802798"/>
    <w:rsid w:val="12EBF439"/>
    <w:rsid w:val="13187C12"/>
    <w:rsid w:val="13B2EBAD"/>
    <w:rsid w:val="1458F76D"/>
    <w:rsid w:val="1512125F"/>
    <w:rsid w:val="151D39B3"/>
    <w:rsid w:val="15DCD37D"/>
    <w:rsid w:val="169DCE57"/>
    <w:rsid w:val="17BCA718"/>
    <w:rsid w:val="185C3815"/>
    <w:rsid w:val="18F2A019"/>
    <w:rsid w:val="19377660"/>
    <w:rsid w:val="193A1DA2"/>
    <w:rsid w:val="1A6E1B43"/>
    <w:rsid w:val="1AF447DA"/>
    <w:rsid w:val="1B1B6D40"/>
    <w:rsid w:val="1B24FC8C"/>
    <w:rsid w:val="1BD8022A"/>
    <w:rsid w:val="1C57B8A4"/>
    <w:rsid w:val="1C5EF70C"/>
    <w:rsid w:val="1C737ABA"/>
    <w:rsid w:val="1C80ED01"/>
    <w:rsid w:val="1C90183B"/>
    <w:rsid w:val="1CAC0652"/>
    <w:rsid w:val="1CC21017"/>
    <w:rsid w:val="1D17171B"/>
    <w:rsid w:val="1E42B604"/>
    <w:rsid w:val="1E945E91"/>
    <w:rsid w:val="1EBD7510"/>
    <w:rsid w:val="1EE1F82B"/>
    <w:rsid w:val="1F4A8B3B"/>
    <w:rsid w:val="2024130F"/>
    <w:rsid w:val="20ABA343"/>
    <w:rsid w:val="20B0142E"/>
    <w:rsid w:val="20FCB5DF"/>
    <w:rsid w:val="2146E6C5"/>
    <w:rsid w:val="21A6C4D1"/>
    <w:rsid w:val="220CE1ED"/>
    <w:rsid w:val="221EDCB3"/>
    <w:rsid w:val="22444CB8"/>
    <w:rsid w:val="22649852"/>
    <w:rsid w:val="22E10490"/>
    <w:rsid w:val="235A0A97"/>
    <w:rsid w:val="235DC2B2"/>
    <w:rsid w:val="236C1BF5"/>
    <w:rsid w:val="237B73B5"/>
    <w:rsid w:val="23D52ADE"/>
    <w:rsid w:val="2427F276"/>
    <w:rsid w:val="242C13B5"/>
    <w:rsid w:val="24436669"/>
    <w:rsid w:val="247C40CE"/>
    <w:rsid w:val="2497AFE4"/>
    <w:rsid w:val="24A8117A"/>
    <w:rsid w:val="262FE26F"/>
    <w:rsid w:val="2676C11E"/>
    <w:rsid w:val="2733CBF8"/>
    <w:rsid w:val="27EF05C4"/>
    <w:rsid w:val="28137C26"/>
    <w:rsid w:val="2814CF1A"/>
    <w:rsid w:val="281D2F1B"/>
    <w:rsid w:val="29296433"/>
    <w:rsid w:val="29F2FBE0"/>
    <w:rsid w:val="2A4935D9"/>
    <w:rsid w:val="2A584842"/>
    <w:rsid w:val="2AE38A74"/>
    <w:rsid w:val="2B3891DA"/>
    <w:rsid w:val="2B47ECD9"/>
    <w:rsid w:val="2C707627"/>
    <w:rsid w:val="2C8BF2EC"/>
    <w:rsid w:val="2CCDFCCC"/>
    <w:rsid w:val="2D1DAF98"/>
    <w:rsid w:val="2D4A8D6E"/>
    <w:rsid w:val="2D64391A"/>
    <w:rsid w:val="2D6A0EBF"/>
    <w:rsid w:val="2D80D69B"/>
    <w:rsid w:val="2D8E9E33"/>
    <w:rsid w:val="2E5D9EE1"/>
    <w:rsid w:val="2E97E377"/>
    <w:rsid w:val="2ECC0965"/>
    <w:rsid w:val="2F345F19"/>
    <w:rsid w:val="2F9CEE50"/>
    <w:rsid w:val="3090A680"/>
    <w:rsid w:val="31083A8A"/>
    <w:rsid w:val="31A8C014"/>
    <w:rsid w:val="3221EAAA"/>
    <w:rsid w:val="32F9A3E9"/>
    <w:rsid w:val="33E408A9"/>
    <w:rsid w:val="348BF801"/>
    <w:rsid w:val="351010EC"/>
    <w:rsid w:val="35886E44"/>
    <w:rsid w:val="36630DF2"/>
    <w:rsid w:val="367D4E83"/>
    <w:rsid w:val="373D6702"/>
    <w:rsid w:val="37FB32DB"/>
    <w:rsid w:val="3A444641"/>
    <w:rsid w:val="3B0756BA"/>
    <w:rsid w:val="3B226214"/>
    <w:rsid w:val="3B7760C7"/>
    <w:rsid w:val="3BC33850"/>
    <w:rsid w:val="3C28BB1E"/>
    <w:rsid w:val="3D3A12ED"/>
    <w:rsid w:val="3DD288B1"/>
    <w:rsid w:val="3E371B48"/>
    <w:rsid w:val="3EB1E2BE"/>
    <w:rsid w:val="3ED679AC"/>
    <w:rsid w:val="3FC0377E"/>
    <w:rsid w:val="4085C25E"/>
    <w:rsid w:val="41559826"/>
    <w:rsid w:val="42C0DC88"/>
    <w:rsid w:val="42C20B4D"/>
    <w:rsid w:val="42DEF09B"/>
    <w:rsid w:val="42FCFABC"/>
    <w:rsid w:val="43453430"/>
    <w:rsid w:val="43962168"/>
    <w:rsid w:val="43D0760B"/>
    <w:rsid w:val="444E7732"/>
    <w:rsid w:val="44F684A0"/>
    <w:rsid w:val="463B604D"/>
    <w:rsid w:val="480CC9EC"/>
    <w:rsid w:val="48187741"/>
    <w:rsid w:val="49150124"/>
    <w:rsid w:val="49176F36"/>
    <w:rsid w:val="496A0828"/>
    <w:rsid w:val="49A97853"/>
    <w:rsid w:val="49B0D27E"/>
    <w:rsid w:val="4A60C85A"/>
    <w:rsid w:val="4B4C9DC7"/>
    <w:rsid w:val="4BE826AE"/>
    <w:rsid w:val="4C252D86"/>
    <w:rsid w:val="4C4060BA"/>
    <w:rsid w:val="4C5994D9"/>
    <w:rsid w:val="4CAE4C44"/>
    <w:rsid w:val="4DCD62F0"/>
    <w:rsid w:val="4DF5188C"/>
    <w:rsid w:val="4E00EADE"/>
    <w:rsid w:val="4E842CB3"/>
    <w:rsid w:val="4EA010CC"/>
    <w:rsid w:val="4FCC2DCC"/>
    <w:rsid w:val="515A5CC2"/>
    <w:rsid w:val="51AC7811"/>
    <w:rsid w:val="526F0598"/>
    <w:rsid w:val="53078DCE"/>
    <w:rsid w:val="53DBCDF3"/>
    <w:rsid w:val="54BEADE9"/>
    <w:rsid w:val="55127A95"/>
    <w:rsid w:val="554AD104"/>
    <w:rsid w:val="5583DA55"/>
    <w:rsid w:val="55CD5257"/>
    <w:rsid w:val="563DABF8"/>
    <w:rsid w:val="56BC018F"/>
    <w:rsid w:val="5769F01C"/>
    <w:rsid w:val="57FFFAC1"/>
    <w:rsid w:val="5816EE8D"/>
    <w:rsid w:val="58A20D6E"/>
    <w:rsid w:val="58CEBBEE"/>
    <w:rsid w:val="58D67944"/>
    <w:rsid w:val="58F89F7B"/>
    <w:rsid w:val="59660062"/>
    <w:rsid w:val="59E7EBCE"/>
    <w:rsid w:val="5A3C954F"/>
    <w:rsid w:val="5C313BFE"/>
    <w:rsid w:val="5C704D62"/>
    <w:rsid w:val="5CB05C9C"/>
    <w:rsid w:val="5CFE91F2"/>
    <w:rsid w:val="5DCD66CC"/>
    <w:rsid w:val="5DCE1CEC"/>
    <w:rsid w:val="5E65083C"/>
    <w:rsid w:val="5F5EC18E"/>
    <w:rsid w:val="60250707"/>
    <w:rsid w:val="60468C90"/>
    <w:rsid w:val="607DDD8F"/>
    <w:rsid w:val="61067C10"/>
    <w:rsid w:val="61984A33"/>
    <w:rsid w:val="61B781E7"/>
    <w:rsid w:val="6206BE11"/>
    <w:rsid w:val="62BA6622"/>
    <w:rsid w:val="638E062D"/>
    <w:rsid w:val="63B73A45"/>
    <w:rsid w:val="63E40CE9"/>
    <w:rsid w:val="64FBE33C"/>
    <w:rsid w:val="65303D02"/>
    <w:rsid w:val="653780A8"/>
    <w:rsid w:val="65551870"/>
    <w:rsid w:val="668D55BB"/>
    <w:rsid w:val="669A8A51"/>
    <w:rsid w:val="66AD61BE"/>
    <w:rsid w:val="67BD8D3A"/>
    <w:rsid w:val="67F5C1DE"/>
    <w:rsid w:val="68C6DC59"/>
    <w:rsid w:val="691DD054"/>
    <w:rsid w:val="69E50280"/>
    <w:rsid w:val="6B6B24C0"/>
    <w:rsid w:val="6B96DC10"/>
    <w:rsid w:val="6C26873D"/>
    <w:rsid w:val="6C80F55B"/>
    <w:rsid w:val="6CC3CFC6"/>
    <w:rsid w:val="6CD508BA"/>
    <w:rsid w:val="6CEDCCC4"/>
    <w:rsid w:val="6D16D1D3"/>
    <w:rsid w:val="6D2383BB"/>
    <w:rsid w:val="6D3B1CE7"/>
    <w:rsid w:val="6D756443"/>
    <w:rsid w:val="6DD8CB01"/>
    <w:rsid w:val="6DF73DD8"/>
    <w:rsid w:val="6E106EBF"/>
    <w:rsid w:val="6E5B7FEE"/>
    <w:rsid w:val="6E8C1C1B"/>
    <w:rsid w:val="6EE96705"/>
    <w:rsid w:val="6F71D326"/>
    <w:rsid w:val="7021F862"/>
    <w:rsid w:val="70FEE598"/>
    <w:rsid w:val="7206CEEF"/>
    <w:rsid w:val="72B18BB6"/>
    <w:rsid w:val="72CAAEFB"/>
    <w:rsid w:val="746DD987"/>
    <w:rsid w:val="74927589"/>
    <w:rsid w:val="74E97FEC"/>
    <w:rsid w:val="7519FED1"/>
    <w:rsid w:val="773A1F72"/>
    <w:rsid w:val="78B2E806"/>
    <w:rsid w:val="78E6B65B"/>
    <w:rsid w:val="7907A4DD"/>
    <w:rsid w:val="79395A61"/>
    <w:rsid w:val="79989750"/>
    <w:rsid w:val="79FBBC56"/>
    <w:rsid w:val="7A802AAF"/>
    <w:rsid w:val="7AC8FF05"/>
    <w:rsid w:val="7B41B111"/>
    <w:rsid w:val="7B85BBD4"/>
    <w:rsid w:val="7E25E294"/>
    <w:rsid w:val="7E9B6B7D"/>
    <w:rsid w:val="7EC4A1B6"/>
    <w:rsid w:val="7EF236B0"/>
    <w:rsid w:val="7F15BF01"/>
    <w:rsid w:val="7F24D0D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7E29D"/>
  <w15:chartTrackingRefBased/>
  <w15:docId w15:val="{4AFFB4D1-71E9-4494-A8C1-33318B4D5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semiHidden/>
    <w:unhideWhenUsed/>
    <w:qFormat/>
    <w:rsid w:val="00D0367B"/>
    <w:pPr>
      <w:keepNext/>
      <w:keepLines/>
      <w:suppressAutoHyphen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Heading4">
    <w:name w:val="heading 4"/>
    <w:basedOn w:val="Normal"/>
    <w:next w:val="BodyText"/>
    <w:link w:val="Heading4Char"/>
    <w:uiPriority w:val="9"/>
    <w:semiHidden/>
    <w:unhideWhenUsed/>
    <w:qFormat/>
    <w:rsid w:val="00D0367B"/>
    <w:pPr>
      <w:keepNext/>
      <w:keepLines/>
      <w:suppressAutoHyphen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4193"/>
    <w:rPr>
      <w:color w:val="0563C1" w:themeColor="hyperlink"/>
      <w:u w:val="single"/>
    </w:rPr>
  </w:style>
  <w:style w:type="character" w:styleId="UnresolvedMention">
    <w:name w:val="Unresolved Mention"/>
    <w:basedOn w:val="DefaultParagraphFont"/>
    <w:uiPriority w:val="99"/>
    <w:semiHidden/>
    <w:unhideWhenUsed/>
    <w:rsid w:val="00D64193"/>
    <w:rPr>
      <w:color w:val="605E5C"/>
      <w:shd w:val="clear" w:color="auto" w:fill="E1DFDD"/>
    </w:rPr>
  </w:style>
  <w:style w:type="character" w:customStyle="1" w:styleId="Heading2Char">
    <w:name w:val="Heading 2 Char"/>
    <w:basedOn w:val="DefaultParagraphFont"/>
    <w:link w:val="Heading2"/>
    <w:uiPriority w:val="9"/>
    <w:semiHidden/>
    <w:rsid w:val="00D0367B"/>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semiHidden/>
    <w:rsid w:val="00D0367B"/>
    <w:rPr>
      <w:rFonts w:asciiTheme="majorHAnsi" w:eastAsiaTheme="majorEastAsia" w:hAnsiTheme="majorHAnsi" w:cstheme="majorBidi"/>
      <w:bCs/>
      <w:i/>
      <w:color w:val="4472C4" w:themeColor="accent1"/>
      <w:sz w:val="24"/>
      <w:szCs w:val="24"/>
      <w:lang w:val="en-US"/>
    </w:rPr>
  </w:style>
  <w:style w:type="paragraph" w:customStyle="1" w:styleId="Compact">
    <w:name w:val="Compact"/>
    <w:basedOn w:val="BodyText"/>
    <w:qFormat/>
    <w:rsid w:val="00D0367B"/>
    <w:pPr>
      <w:suppressAutoHyphens/>
      <w:spacing w:before="36" w:after="36" w:line="240" w:lineRule="auto"/>
    </w:pPr>
    <w:rPr>
      <w:sz w:val="24"/>
      <w:szCs w:val="24"/>
      <w:lang w:val="en-US"/>
    </w:rPr>
  </w:style>
  <w:style w:type="paragraph" w:styleId="BodyText">
    <w:name w:val="Body Text"/>
    <w:basedOn w:val="Normal"/>
    <w:link w:val="BodyTextChar"/>
    <w:uiPriority w:val="99"/>
    <w:semiHidden/>
    <w:unhideWhenUsed/>
    <w:rsid w:val="00D0367B"/>
    <w:pPr>
      <w:spacing w:after="120"/>
    </w:pPr>
  </w:style>
  <w:style w:type="character" w:customStyle="1" w:styleId="BodyTextChar">
    <w:name w:val="Body Text Char"/>
    <w:basedOn w:val="DefaultParagraphFont"/>
    <w:link w:val="BodyText"/>
    <w:uiPriority w:val="99"/>
    <w:semiHidden/>
    <w:rsid w:val="00D0367B"/>
  </w:style>
  <w:style w:type="paragraph" w:styleId="HTMLAddress">
    <w:name w:val="HTML Address"/>
    <w:basedOn w:val="Normal"/>
    <w:link w:val="HTMLAddressChar"/>
    <w:uiPriority w:val="99"/>
    <w:semiHidden/>
    <w:unhideWhenUsed/>
    <w:rsid w:val="00FC3807"/>
    <w:pPr>
      <w:spacing w:after="0" w:line="240" w:lineRule="auto"/>
    </w:pPr>
    <w:rPr>
      <w:rFonts w:ascii="Times New Roman" w:eastAsia="Times New Roman" w:hAnsi="Times New Roman" w:cs="Times New Roman"/>
      <w:i/>
      <w:iCs/>
      <w:sz w:val="24"/>
      <w:szCs w:val="24"/>
      <w:lang w:eastAsia="en-GB"/>
    </w:rPr>
  </w:style>
  <w:style w:type="character" w:customStyle="1" w:styleId="HTMLAddressChar">
    <w:name w:val="HTML Address Char"/>
    <w:basedOn w:val="DefaultParagraphFont"/>
    <w:link w:val="HTMLAddress"/>
    <w:uiPriority w:val="99"/>
    <w:semiHidden/>
    <w:rsid w:val="00FC3807"/>
    <w:rPr>
      <w:rFonts w:ascii="Times New Roman" w:eastAsia="Times New Roman" w:hAnsi="Times New Roman" w:cs="Times New Roman"/>
      <w:i/>
      <w:iCs/>
      <w:sz w:val="24"/>
      <w:szCs w:val="24"/>
      <w:lang w:eastAsia="en-GB"/>
    </w:rPr>
  </w:style>
  <w:style w:type="character" w:styleId="CommentReference">
    <w:name w:val="annotation reference"/>
    <w:basedOn w:val="DefaultParagraphFont"/>
    <w:uiPriority w:val="99"/>
    <w:semiHidden/>
    <w:unhideWhenUsed/>
    <w:rsid w:val="00D37A44"/>
    <w:rPr>
      <w:sz w:val="16"/>
      <w:szCs w:val="16"/>
    </w:rPr>
  </w:style>
  <w:style w:type="paragraph" w:styleId="CommentText">
    <w:name w:val="annotation text"/>
    <w:basedOn w:val="Normal"/>
    <w:link w:val="CommentTextChar"/>
    <w:uiPriority w:val="99"/>
    <w:semiHidden/>
    <w:unhideWhenUsed/>
    <w:rsid w:val="00D37A44"/>
    <w:pPr>
      <w:spacing w:line="240" w:lineRule="auto"/>
    </w:pPr>
    <w:rPr>
      <w:sz w:val="20"/>
      <w:szCs w:val="20"/>
    </w:rPr>
  </w:style>
  <w:style w:type="character" w:customStyle="1" w:styleId="CommentTextChar">
    <w:name w:val="Comment Text Char"/>
    <w:basedOn w:val="DefaultParagraphFont"/>
    <w:link w:val="CommentText"/>
    <w:uiPriority w:val="99"/>
    <w:semiHidden/>
    <w:rsid w:val="00D37A44"/>
    <w:rPr>
      <w:sz w:val="20"/>
      <w:szCs w:val="20"/>
    </w:rPr>
  </w:style>
  <w:style w:type="paragraph" w:customStyle="1" w:styleId="FirstParagraph">
    <w:name w:val="First Paragraph"/>
    <w:basedOn w:val="BodyText"/>
    <w:next w:val="BodyText"/>
    <w:qFormat/>
    <w:rsid w:val="00242589"/>
    <w:pPr>
      <w:suppressAutoHyphens/>
      <w:spacing w:before="180" w:after="180" w:line="240" w:lineRule="auto"/>
    </w:pPr>
    <w:rPr>
      <w:sz w:val="24"/>
      <w:szCs w:val="24"/>
      <w:lang w:val="en-US"/>
    </w:rPr>
  </w:style>
  <w:style w:type="paragraph" w:styleId="ListParagraph">
    <w:name w:val="List Paragraph"/>
    <w:basedOn w:val="Normal"/>
    <w:uiPriority w:val="34"/>
    <w:qFormat/>
    <w:rsid w:val="00691724"/>
    <w:pPr>
      <w:ind w:left="720"/>
      <w:contextualSpacing/>
    </w:pPr>
  </w:style>
  <w:style w:type="paragraph" w:styleId="NormalWeb">
    <w:name w:val="Normal (Web)"/>
    <w:basedOn w:val="Normal"/>
    <w:uiPriority w:val="99"/>
    <w:unhideWhenUsed/>
    <w:rsid w:val="00FA564B"/>
    <w:pPr>
      <w:spacing w:after="0" w:line="240" w:lineRule="auto"/>
    </w:pPr>
    <w:rPr>
      <w:rFonts w:ascii="Calibri" w:hAnsi="Calibri" w:cs="Calibri"/>
      <w:lang w:eastAsia="en-GB"/>
    </w:rPr>
  </w:style>
  <w:style w:type="paragraph" w:customStyle="1" w:styleId="elementtoproof">
    <w:name w:val="elementtoproof"/>
    <w:basedOn w:val="Normal"/>
    <w:uiPriority w:val="99"/>
    <w:semiHidden/>
    <w:rsid w:val="00B62492"/>
    <w:pPr>
      <w:spacing w:after="0" w:line="240" w:lineRule="auto"/>
    </w:pPr>
    <w:rPr>
      <w:rFonts w:ascii="Calibri" w:hAnsi="Calibri" w:cs="Calibri"/>
      <w:lang w:eastAsia="en-GB"/>
    </w:rPr>
  </w:style>
  <w:style w:type="paragraph" w:styleId="Revision">
    <w:name w:val="Revision"/>
    <w:hidden/>
    <w:uiPriority w:val="99"/>
    <w:semiHidden/>
    <w:rsid w:val="00570566"/>
    <w:pPr>
      <w:spacing w:after="0" w:line="240" w:lineRule="auto"/>
    </w:pPr>
  </w:style>
  <w:style w:type="paragraph" w:styleId="CommentSubject">
    <w:name w:val="annotation subject"/>
    <w:basedOn w:val="CommentText"/>
    <w:next w:val="CommentText"/>
    <w:link w:val="CommentSubjectChar"/>
    <w:uiPriority w:val="99"/>
    <w:semiHidden/>
    <w:unhideWhenUsed/>
    <w:rsid w:val="00EE5A23"/>
    <w:rPr>
      <w:b/>
      <w:bCs/>
    </w:rPr>
  </w:style>
  <w:style w:type="character" w:customStyle="1" w:styleId="CommentSubjectChar">
    <w:name w:val="Comment Subject Char"/>
    <w:basedOn w:val="CommentTextChar"/>
    <w:link w:val="CommentSubject"/>
    <w:uiPriority w:val="99"/>
    <w:semiHidden/>
    <w:rsid w:val="00EE5A23"/>
    <w:rPr>
      <w:b/>
      <w:bCs/>
      <w:sz w:val="20"/>
      <w:szCs w:val="20"/>
    </w:rPr>
  </w:style>
  <w:style w:type="paragraph" w:styleId="Header">
    <w:name w:val="header"/>
    <w:basedOn w:val="Normal"/>
    <w:link w:val="HeaderChar"/>
    <w:uiPriority w:val="99"/>
    <w:unhideWhenUsed/>
    <w:rsid w:val="006211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113D"/>
  </w:style>
  <w:style w:type="paragraph" w:styleId="Footer">
    <w:name w:val="footer"/>
    <w:basedOn w:val="Normal"/>
    <w:link w:val="FooterChar"/>
    <w:uiPriority w:val="99"/>
    <w:unhideWhenUsed/>
    <w:rsid w:val="006211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11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08320">
      <w:bodyDiv w:val="1"/>
      <w:marLeft w:val="0"/>
      <w:marRight w:val="0"/>
      <w:marTop w:val="0"/>
      <w:marBottom w:val="0"/>
      <w:divBdr>
        <w:top w:val="none" w:sz="0" w:space="0" w:color="auto"/>
        <w:left w:val="none" w:sz="0" w:space="0" w:color="auto"/>
        <w:bottom w:val="none" w:sz="0" w:space="0" w:color="auto"/>
        <w:right w:val="none" w:sz="0" w:space="0" w:color="auto"/>
      </w:divBdr>
    </w:div>
    <w:div w:id="91515851">
      <w:bodyDiv w:val="1"/>
      <w:marLeft w:val="0"/>
      <w:marRight w:val="0"/>
      <w:marTop w:val="0"/>
      <w:marBottom w:val="0"/>
      <w:divBdr>
        <w:top w:val="none" w:sz="0" w:space="0" w:color="auto"/>
        <w:left w:val="none" w:sz="0" w:space="0" w:color="auto"/>
        <w:bottom w:val="none" w:sz="0" w:space="0" w:color="auto"/>
        <w:right w:val="none" w:sz="0" w:space="0" w:color="auto"/>
      </w:divBdr>
    </w:div>
    <w:div w:id="283539299">
      <w:bodyDiv w:val="1"/>
      <w:marLeft w:val="0"/>
      <w:marRight w:val="0"/>
      <w:marTop w:val="0"/>
      <w:marBottom w:val="0"/>
      <w:divBdr>
        <w:top w:val="none" w:sz="0" w:space="0" w:color="auto"/>
        <w:left w:val="none" w:sz="0" w:space="0" w:color="auto"/>
        <w:bottom w:val="none" w:sz="0" w:space="0" w:color="auto"/>
        <w:right w:val="none" w:sz="0" w:space="0" w:color="auto"/>
      </w:divBdr>
    </w:div>
    <w:div w:id="326980068">
      <w:bodyDiv w:val="1"/>
      <w:marLeft w:val="0"/>
      <w:marRight w:val="0"/>
      <w:marTop w:val="0"/>
      <w:marBottom w:val="0"/>
      <w:divBdr>
        <w:top w:val="none" w:sz="0" w:space="0" w:color="auto"/>
        <w:left w:val="none" w:sz="0" w:space="0" w:color="auto"/>
        <w:bottom w:val="none" w:sz="0" w:space="0" w:color="auto"/>
        <w:right w:val="none" w:sz="0" w:space="0" w:color="auto"/>
      </w:divBdr>
    </w:div>
    <w:div w:id="434136264">
      <w:bodyDiv w:val="1"/>
      <w:marLeft w:val="0"/>
      <w:marRight w:val="0"/>
      <w:marTop w:val="0"/>
      <w:marBottom w:val="0"/>
      <w:divBdr>
        <w:top w:val="none" w:sz="0" w:space="0" w:color="auto"/>
        <w:left w:val="none" w:sz="0" w:space="0" w:color="auto"/>
        <w:bottom w:val="none" w:sz="0" w:space="0" w:color="auto"/>
        <w:right w:val="none" w:sz="0" w:space="0" w:color="auto"/>
      </w:divBdr>
    </w:div>
    <w:div w:id="559363896">
      <w:bodyDiv w:val="1"/>
      <w:marLeft w:val="0"/>
      <w:marRight w:val="0"/>
      <w:marTop w:val="0"/>
      <w:marBottom w:val="0"/>
      <w:divBdr>
        <w:top w:val="none" w:sz="0" w:space="0" w:color="auto"/>
        <w:left w:val="none" w:sz="0" w:space="0" w:color="auto"/>
        <w:bottom w:val="none" w:sz="0" w:space="0" w:color="auto"/>
        <w:right w:val="none" w:sz="0" w:space="0" w:color="auto"/>
      </w:divBdr>
      <w:divsChild>
        <w:div w:id="316809331">
          <w:marLeft w:val="0"/>
          <w:marRight w:val="0"/>
          <w:marTop w:val="0"/>
          <w:marBottom w:val="0"/>
          <w:divBdr>
            <w:top w:val="none" w:sz="0" w:space="0" w:color="auto"/>
            <w:left w:val="none" w:sz="0" w:space="0" w:color="auto"/>
            <w:bottom w:val="none" w:sz="0" w:space="0" w:color="auto"/>
            <w:right w:val="none" w:sz="0" w:space="0" w:color="auto"/>
          </w:divBdr>
        </w:div>
        <w:div w:id="373775107">
          <w:marLeft w:val="0"/>
          <w:marRight w:val="0"/>
          <w:marTop w:val="0"/>
          <w:marBottom w:val="0"/>
          <w:divBdr>
            <w:top w:val="none" w:sz="0" w:space="0" w:color="auto"/>
            <w:left w:val="none" w:sz="0" w:space="0" w:color="auto"/>
            <w:bottom w:val="none" w:sz="0" w:space="0" w:color="auto"/>
            <w:right w:val="none" w:sz="0" w:space="0" w:color="auto"/>
          </w:divBdr>
          <w:divsChild>
            <w:div w:id="917901717">
              <w:marLeft w:val="0"/>
              <w:marRight w:val="0"/>
              <w:marTop w:val="0"/>
              <w:marBottom w:val="0"/>
              <w:divBdr>
                <w:top w:val="none" w:sz="0" w:space="0" w:color="auto"/>
                <w:left w:val="none" w:sz="0" w:space="0" w:color="auto"/>
                <w:bottom w:val="none" w:sz="0" w:space="0" w:color="auto"/>
                <w:right w:val="none" w:sz="0" w:space="0" w:color="auto"/>
              </w:divBdr>
            </w:div>
          </w:divsChild>
        </w:div>
        <w:div w:id="1623923735">
          <w:marLeft w:val="0"/>
          <w:marRight w:val="0"/>
          <w:marTop w:val="0"/>
          <w:marBottom w:val="0"/>
          <w:divBdr>
            <w:top w:val="none" w:sz="0" w:space="0" w:color="auto"/>
            <w:left w:val="none" w:sz="0" w:space="0" w:color="auto"/>
            <w:bottom w:val="none" w:sz="0" w:space="0" w:color="auto"/>
            <w:right w:val="none" w:sz="0" w:space="0" w:color="auto"/>
          </w:divBdr>
        </w:div>
      </w:divsChild>
    </w:div>
    <w:div w:id="710421386">
      <w:bodyDiv w:val="1"/>
      <w:marLeft w:val="0"/>
      <w:marRight w:val="0"/>
      <w:marTop w:val="0"/>
      <w:marBottom w:val="0"/>
      <w:divBdr>
        <w:top w:val="none" w:sz="0" w:space="0" w:color="auto"/>
        <w:left w:val="none" w:sz="0" w:space="0" w:color="auto"/>
        <w:bottom w:val="none" w:sz="0" w:space="0" w:color="auto"/>
        <w:right w:val="none" w:sz="0" w:space="0" w:color="auto"/>
      </w:divBdr>
    </w:div>
    <w:div w:id="867261729">
      <w:bodyDiv w:val="1"/>
      <w:marLeft w:val="0"/>
      <w:marRight w:val="0"/>
      <w:marTop w:val="0"/>
      <w:marBottom w:val="0"/>
      <w:divBdr>
        <w:top w:val="none" w:sz="0" w:space="0" w:color="auto"/>
        <w:left w:val="none" w:sz="0" w:space="0" w:color="auto"/>
        <w:bottom w:val="none" w:sz="0" w:space="0" w:color="auto"/>
        <w:right w:val="none" w:sz="0" w:space="0" w:color="auto"/>
      </w:divBdr>
    </w:div>
    <w:div w:id="1021710832">
      <w:bodyDiv w:val="1"/>
      <w:marLeft w:val="0"/>
      <w:marRight w:val="0"/>
      <w:marTop w:val="0"/>
      <w:marBottom w:val="0"/>
      <w:divBdr>
        <w:top w:val="none" w:sz="0" w:space="0" w:color="auto"/>
        <w:left w:val="none" w:sz="0" w:space="0" w:color="auto"/>
        <w:bottom w:val="none" w:sz="0" w:space="0" w:color="auto"/>
        <w:right w:val="none" w:sz="0" w:space="0" w:color="auto"/>
      </w:divBdr>
    </w:div>
    <w:div w:id="1066152372">
      <w:bodyDiv w:val="1"/>
      <w:marLeft w:val="0"/>
      <w:marRight w:val="0"/>
      <w:marTop w:val="0"/>
      <w:marBottom w:val="0"/>
      <w:divBdr>
        <w:top w:val="none" w:sz="0" w:space="0" w:color="auto"/>
        <w:left w:val="none" w:sz="0" w:space="0" w:color="auto"/>
        <w:bottom w:val="none" w:sz="0" w:space="0" w:color="auto"/>
        <w:right w:val="none" w:sz="0" w:space="0" w:color="auto"/>
      </w:divBdr>
    </w:div>
    <w:div w:id="1186869729">
      <w:bodyDiv w:val="1"/>
      <w:marLeft w:val="0"/>
      <w:marRight w:val="0"/>
      <w:marTop w:val="0"/>
      <w:marBottom w:val="0"/>
      <w:divBdr>
        <w:top w:val="none" w:sz="0" w:space="0" w:color="auto"/>
        <w:left w:val="none" w:sz="0" w:space="0" w:color="auto"/>
        <w:bottom w:val="none" w:sz="0" w:space="0" w:color="auto"/>
        <w:right w:val="none" w:sz="0" w:space="0" w:color="auto"/>
      </w:divBdr>
    </w:div>
    <w:div w:id="1575822192">
      <w:bodyDiv w:val="1"/>
      <w:marLeft w:val="0"/>
      <w:marRight w:val="0"/>
      <w:marTop w:val="0"/>
      <w:marBottom w:val="0"/>
      <w:divBdr>
        <w:top w:val="none" w:sz="0" w:space="0" w:color="auto"/>
        <w:left w:val="none" w:sz="0" w:space="0" w:color="auto"/>
        <w:bottom w:val="none" w:sz="0" w:space="0" w:color="auto"/>
        <w:right w:val="none" w:sz="0" w:space="0" w:color="auto"/>
      </w:divBdr>
    </w:div>
    <w:div w:id="1703171629">
      <w:bodyDiv w:val="1"/>
      <w:marLeft w:val="0"/>
      <w:marRight w:val="0"/>
      <w:marTop w:val="0"/>
      <w:marBottom w:val="0"/>
      <w:divBdr>
        <w:top w:val="none" w:sz="0" w:space="0" w:color="auto"/>
        <w:left w:val="none" w:sz="0" w:space="0" w:color="auto"/>
        <w:bottom w:val="none" w:sz="0" w:space="0" w:color="auto"/>
        <w:right w:val="none" w:sz="0" w:space="0" w:color="auto"/>
      </w:divBdr>
    </w:div>
    <w:div w:id="1771579214">
      <w:bodyDiv w:val="1"/>
      <w:marLeft w:val="0"/>
      <w:marRight w:val="0"/>
      <w:marTop w:val="0"/>
      <w:marBottom w:val="0"/>
      <w:divBdr>
        <w:top w:val="none" w:sz="0" w:space="0" w:color="auto"/>
        <w:left w:val="none" w:sz="0" w:space="0" w:color="auto"/>
        <w:bottom w:val="none" w:sz="0" w:space="0" w:color="auto"/>
        <w:right w:val="none" w:sz="0" w:space="0" w:color="auto"/>
      </w:divBdr>
      <w:divsChild>
        <w:div w:id="1076705377">
          <w:marLeft w:val="0"/>
          <w:marRight w:val="0"/>
          <w:marTop w:val="0"/>
          <w:marBottom w:val="200"/>
          <w:divBdr>
            <w:top w:val="none" w:sz="0" w:space="0" w:color="auto"/>
            <w:left w:val="none" w:sz="0" w:space="0" w:color="auto"/>
            <w:bottom w:val="none" w:sz="0" w:space="0" w:color="auto"/>
            <w:right w:val="none" w:sz="0" w:space="0" w:color="auto"/>
          </w:divBdr>
        </w:div>
      </w:divsChild>
    </w:div>
    <w:div w:id="1874270552">
      <w:bodyDiv w:val="1"/>
      <w:marLeft w:val="0"/>
      <w:marRight w:val="0"/>
      <w:marTop w:val="0"/>
      <w:marBottom w:val="0"/>
      <w:divBdr>
        <w:top w:val="none" w:sz="0" w:space="0" w:color="auto"/>
        <w:left w:val="none" w:sz="0" w:space="0" w:color="auto"/>
        <w:bottom w:val="none" w:sz="0" w:space="0" w:color="auto"/>
        <w:right w:val="none" w:sz="0" w:space="0" w:color="auto"/>
      </w:divBdr>
    </w:div>
    <w:div w:id="212221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hyperlink" Target="https://ysp.org.uk/whats-on/exhibitions" TargetMode="External"/><Relationship Id="rId50" Type="http://schemas.openxmlformats.org/officeDocument/2006/relationships/image" Target="media/image38.jpeg"/><Relationship Id="rId55" Type="http://schemas.openxmlformats.org/officeDocument/2006/relationships/image" Target="media/image42.jpeg"/><Relationship Id="rId63"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9.jpeg"/><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4.jpeg"/><Relationship Id="rId53" Type="http://schemas.openxmlformats.org/officeDocument/2006/relationships/image" Target="media/image40.jpeg"/><Relationship Id="rId58" Type="http://schemas.openxmlformats.org/officeDocument/2006/relationships/image" Target="media/image45.jpeg"/><Relationship Id="rId5" Type="http://schemas.openxmlformats.org/officeDocument/2006/relationships/styles" Target="styles.xml"/><Relationship Id="rId61" Type="http://schemas.openxmlformats.org/officeDocument/2006/relationships/header" Target="header1.xml"/><Relationship Id="rId19" Type="http://schemas.openxmlformats.org/officeDocument/2006/relationships/image" Target="media/image9.jpeg"/><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hyperlink" Target="https://ysp.org.uk/whats-on/exhibitions" TargetMode="External"/><Relationship Id="rId48" Type="http://schemas.openxmlformats.org/officeDocument/2006/relationships/image" Target="media/image36.jpeg"/><Relationship Id="rId56" Type="http://schemas.openxmlformats.org/officeDocument/2006/relationships/image" Target="media/image43.png"/><Relationship Id="rId64"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https://ysp.org.uk/whats-on/exhibitions"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5.jpeg"/><Relationship Id="rId59" Type="http://schemas.openxmlformats.org/officeDocument/2006/relationships/image" Target="media/image46.jpeg"/><Relationship Id="rId20" Type="http://schemas.openxmlformats.org/officeDocument/2006/relationships/image" Target="media/image10.jpeg"/><Relationship Id="rId41" Type="http://schemas.openxmlformats.org/officeDocument/2006/relationships/image" Target="media/image31.jpeg"/><Relationship Id="rId54" Type="http://schemas.openxmlformats.org/officeDocument/2006/relationships/image" Target="media/image41.jpeg"/><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7.jpeg"/><Relationship Id="rId57" Type="http://schemas.openxmlformats.org/officeDocument/2006/relationships/image" Target="media/image44.png"/><Relationship Id="rId10" Type="http://schemas.openxmlformats.org/officeDocument/2006/relationships/hyperlink" Target="mailto:GalleryTeam@ysp.org.uk" TargetMode="External"/><Relationship Id="rId31" Type="http://schemas.openxmlformats.org/officeDocument/2006/relationships/image" Target="media/image21.jpeg"/><Relationship Id="rId44" Type="http://schemas.openxmlformats.org/officeDocument/2006/relationships/image" Target="media/image33.jpeg"/><Relationship Id="rId52" Type="http://schemas.openxmlformats.org/officeDocument/2006/relationships/image" Target="media/image39.jpeg"/><Relationship Id="rId60" Type="http://schemas.openxmlformats.org/officeDocument/2006/relationships/image" Target="media/image47.jpeg"/><Relationship Id="rId65"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jpeg"/><Relationship Id="rId39" Type="http://schemas.openxmlformats.org/officeDocument/2006/relationships/image" Target="media/image29.jpeg"/></Relationships>
</file>

<file path=word/_rels/header2.xml.rels><?xml version="1.0" encoding="UTF-8" standalone="yes"?>
<Relationships xmlns="http://schemas.openxmlformats.org/package/2006/relationships"><Relationship Id="rId1"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255E5F846B02429E7814272CB825CC" ma:contentTypeVersion="18" ma:contentTypeDescription="Create a new document." ma:contentTypeScope="" ma:versionID="fd93b3af0dfe65b339d1934caa294738">
  <xsd:schema xmlns:xsd="http://www.w3.org/2001/XMLSchema" xmlns:xs="http://www.w3.org/2001/XMLSchema" xmlns:p="http://schemas.microsoft.com/office/2006/metadata/properties" xmlns:ns2="0516b8cf-c953-4403-8adc-faa9f9f009f5" xmlns:ns3="b4ca460f-958d-429d-9ee4-53f74df1b260" targetNamespace="http://schemas.microsoft.com/office/2006/metadata/properties" ma:root="true" ma:fieldsID="387ba3c940139f13d025571b87d0b7ba" ns2:_="" ns3:_="">
    <xsd:import namespace="0516b8cf-c953-4403-8adc-faa9f9f009f5"/>
    <xsd:import namespace="b4ca460f-958d-429d-9ee4-53f74df1b26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6b8cf-c953-4403-8adc-faa9f9f009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adc1108-769a-4e69-819e-6b680fd70d2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ca460f-958d-429d-9ee4-53f74df1b26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1aa5651-8069-40af-b0a1-c6a16caabf56}" ma:internalName="TaxCatchAll" ma:showField="CatchAllData" ma:web="b4ca460f-958d-429d-9ee4-53f74df1b2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4ca460f-958d-429d-9ee4-53f74df1b260" xsi:nil="true"/>
    <lcf76f155ced4ddcb4097134ff3c332f xmlns="0516b8cf-c953-4403-8adc-faa9f9f009f5">
      <Terms xmlns="http://schemas.microsoft.com/office/infopath/2007/PartnerControls"/>
    </lcf76f155ced4ddcb4097134ff3c332f>
    <SharedWithUsers xmlns="b4ca460f-958d-429d-9ee4-53f74df1b260">
      <UserInfo>
        <DisplayName>Lauren Cowdery</DisplayName>
        <AccountId>110</AccountId>
        <AccountType/>
      </UserInfo>
      <UserInfo>
        <DisplayName>Bethany Chamberlain</DisplayName>
        <AccountId>175</AccountId>
        <AccountType/>
      </UserInfo>
    </SharedWithUsers>
  </documentManagement>
</p:properties>
</file>

<file path=customXml/itemProps1.xml><?xml version="1.0" encoding="utf-8"?>
<ds:datastoreItem xmlns:ds="http://schemas.openxmlformats.org/officeDocument/2006/customXml" ds:itemID="{557CB274-5D18-49D8-9B79-E13C8FC683A3}">
  <ds:schemaRefs>
    <ds:schemaRef ds:uri="http://schemas.microsoft.com/sharepoint/v3/contenttype/forms"/>
  </ds:schemaRefs>
</ds:datastoreItem>
</file>

<file path=customXml/itemProps2.xml><?xml version="1.0" encoding="utf-8"?>
<ds:datastoreItem xmlns:ds="http://schemas.openxmlformats.org/officeDocument/2006/customXml" ds:itemID="{80537A33-23DE-495D-8256-3909A353FB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6b8cf-c953-4403-8adc-faa9f9f009f5"/>
    <ds:schemaRef ds:uri="b4ca460f-958d-429d-9ee4-53f74df1b2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91FABC-BE1A-451E-ACDB-3C8025B05AA2}">
  <ds:schemaRefs>
    <ds:schemaRef ds:uri="http://schemas.microsoft.com/office/2006/metadata/properties"/>
    <ds:schemaRef ds:uri="http://schemas.microsoft.com/office/infopath/2007/PartnerControls"/>
    <ds:schemaRef ds:uri="b4ca460f-958d-429d-9ee4-53f74df1b260"/>
    <ds:schemaRef ds:uri="0516b8cf-c953-4403-8adc-faa9f9f009f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4105</Words>
  <Characters>23401</Characters>
  <Application>Microsoft Office Word</Application>
  <DocSecurity>0</DocSecurity>
  <Lines>195</Lines>
  <Paragraphs>54</Paragraphs>
  <ScaleCrop>false</ScaleCrop>
  <Company/>
  <LinksUpToDate>false</LinksUpToDate>
  <CharactersWithSpaces>27452</CharactersWithSpaces>
  <SharedDoc>false</SharedDoc>
  <HLinks>
    <vt:vector size="24" baseType="variant">
      <vt:variant>
        <vt:i4>2162736</vt:i4>
      </vt:variant>
      <vt:variant>
        <vt:i4>9</vt:i4>
      </vt:variant>
      <vt:variant>
        <vt:i4>0</vt:i4>
      </vt:variant>
      <vt:variant>
        <vt:i4>5</vt:i4>
      </vt:variant>
      <vt:variant>
        <vt:lpwstr>https://ysp.org.uk/whats-on/exhibitions</vt:lpwstr>
      </vt:variant>
      <vt:variant>
        <vt:lpwstr/>
      </vt:variant>
      <vt:variant>
        <vt:i4>2162736</vt:i4>
      </vt:variant>
      <vt:variant>
        <vt:i4>6</vt:i4>
      </vt:variant>
      <vt:variant>
        <vt:i4>0</vt:i4>
      </vt:variant>
      <vt:variant>
        <vt:i4>5</vt:i4>
      </vt:variant>
      <vt:variant>
        <vt:lpwstr>https://ysp.org.uk/whats-on/exhibitions</vt:lpwstr>
      </vt:variant>
      <vt:variant>
        <vt:lpwstr/>
      </vt:variant>
      <vt:variant>
        <vt:i4>2162736</vt:i4>
      </vt:variant>
      <vt:variant>
        <vt:i4>3</vt:i4>
      </vt:variant>
      <vt:variant>
        <vt:i4>0</vt:i4>
      </vt:variant>
      <vt:variant>
        <vt:i4>5</vt:i4>
      </vt:variant>
      <vt:variant>
        <vt:lpwstr>https://ysp.org.uk/whats-on/exhibitions</vt:lpwstr>
      </vt:variant>
      <vt:variant>
        <vt:lpwstr/>
      </vt:variant>
      <vt:variant>
        <vt:i4>4653119</vt:i4>
      </vt:variant>
      <vt:variant>
        <vt:i4>0</vt:i4>
      </vt:variant>
      <vt:variant>
        <vt:i4>0</vt:i4>
      </vt:variant>
      <vt:variant>
        <vt:i4>5</vt:i4>
      </vt:variant>
      <vt:variant>
        <vt:lpwstr>mailto:info@ysp.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Jones</dc:creator>
  <cp:keywords/>
  <dc:description/>
  <cp:lastModifiedBy>Lauren Cowdery</cp:lastModifiedBy>
  <cp:revision>2</cp:revision>
  <cp:lastPrinted>2024-02-04T02:50:00Z</cp:lastPrinted>
  <dcterms:created xsi:type="dcterms:W3CDTF">2024-12-03T16:21:00Z</dcterms:created>
  <dcterms:modified xsi:type="dcterms:W3CDTF">2024-12-03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55E5F846B02429E7814272CB825CC</vt:lpwstr>
  </property>
  <property fmtid="{D5CDD505-2E9C-101B-9397-08002B2CF9AE}" pid="3" name="MediaServiceImageTags">
    <vt:lpwstr/>
  </property>
</Properties>
</file>